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3E54C" w14:textId="0C00250B" w:rsidR="00A75B43" w:rsidRPr="00212E37" w:rsidRDefault="00FC634E" w:rsidP="00FC634E">
      <w:pPr>
        <w:shd w:val="clear" w:color="auto" w:fill="FFFFFF" w:themeFill="background1"/>
        <w:rPr>
          <w:b/>
          <w:color w:val="222222"/>
          <w:sz w:val="32"/>
          <w:szCs w:val="32"/>
          <w:lang w:val="es-CO"/>
        </w:rPr>
      </w:pPr>
      <w:r w:rsidRPr="00212E37">
        <w:rPr>
          <w:b/>
          <w:sz w:val="32"/>
          <w:szCs w:val="32"/>
          <w:lang w:val="es-CO"/>
        </w:rPr>
        <w:t>R</w:t>
      </w:r>
      <w:r w:rsidR="00CB233D" w:rsidRPr="00212E37">
        <w:rPr>
          <w:b/>
          <w:sz w:val="32"/>
          <w:szCs w:val="32"/>
          <w:lang w:val="es-CO"/>
        </w:rPr>
        <w:t>egistro</w:t>
      </w:r>
      <w:r w:rsidR="00D064B9" w:rsidRPr="00212E37">
        <w:rPr>
          <w:b/>
          <w:sz w:val="32"/>
          <w:szCs w:val="32"/>
          <w:lang w:val="es-CO"/>
        </w:rPr>
        <w:t xml:space="preserve"> de</w:t>
      </w:r>
      <w:r w:rsidRPr="00212E37">
        <w:rPr>
          <w:b/>
          <w:sz w:val="32"/>
          <w:szCs w:val="32"/>
          <w:lang w:val="es-CO"/>
        </w:rPr>
        <w:t xml:space="preserve"> COVID-19</w:t>
      </w:r>
      <w:r w:rsidR="00D064B9" w:rsidRPr="00212E37">
        <w:rPr>
          <w:b/>
          <w:sz w:val="32"/>
          <w:szCs w:val="32"/>
          <w:lang w:val="es-CO"/>
        </w:rPr>
        <w:t xml:space="preserve"> en Reumatología Ingresado por el Profesional de Salud.</w:t>
      </w:r>
    </w:p>
    <w:p w14:paraId="39761DE8" w14:textId="77777777" w:rsidR="00A75B43" w:rsidRPr="00212E37" w:rsidRDefault="00A75B43" w:rsidP="00FC634E">
      <w:pPr>
        <w:shd w:val="clear" w:color="auto" w:fill="FFFFFF" w:themeFill="background1"/>
        <w:rPr>
          <w:color w:val="222222"/>
          <w:sz w:val="20"/>
          <w:szCs w:val="20"/>
          <w:lang w:val="es-CO"/>
        </w:rPr>
      </w:pPr>
    </w:p>
    <w:p w14:paraId="38815534"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De parte de la comunidad global de reumatología, le damos las gracias por participar en esta importante iniciativa. Nuestro objetivo es que la información que usted y otros proveedores aporten nos ayude a entender cómo el virus COVID-19 afecta a los pacientes con condiciones reumatológicas o aquellos pacientes que están usando medicamentos inmunosupresores. Esperamos entender mejor el riesgo de infección, hacer seguimiento al resultado y utilizar estos datos para informar las decisiones terapéuticas. </w:t>
      </w:r>
    </w:p>
    <w:p w14:paraId="54AE8B59" w14:textId="77777777" w:rsidR="003D231C" w:rsidRPr="00212E37" w:rsidRDefault="003D231C" w:rsidP="00FC634E">
      <w:pPr>
        <w:shd w:val="clear" w:color="auto" w:fill="FFFFFF" w:themeFill="background1"/>
        <w:rPr>
          <w:color w:val="222222"/>
          <w:sz w:val="20"/>
          <w:szCs w:val="20"/>
          <w:lang w:val="es-CO"/>
        </w:rPr>
      </w:pPr>
    </w:p>
    <w:p w14:paraId="1BC03913" w14:textId="4E635C8D" w:rsidR="00AA06FB"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Por favor </w:t>
      </w:r>
      <w:r w:rsidR="00AA06FB" w:rsidRPr="00212E37">
        <w:rPr>
          <w:color w:val="222222"/>
          <w:sz w:val="20"/>
          <w:szCs w:val="20"/>
          <w:lang w:val="es-CO"/>
        </w:rPr>
        <w:t>tenga</w:t>
      </w:r>
      <w:r w:rsidRPr="00212E37">
        <w:rPr>
          <w:color w:val="222222"/>
          <w:sz w:val="20"/>
          <w:szCs w:val="20"/>
          <w:lang w:val="es-CO"/>
        </w:rPr>
        <w:t xml:space="preserve"> en cuenta que esta encuesta es solamente para profesionales de la salud quienes están a cargo de </w:t>
      </w:r>
      <w:r w:rsidRPr="00212E37">
        <w:rPr>
          <w:b/>
          <w:bCs/>
          <w:color w:val="222222"/>
          <w:sz w:val="20"/>
          <w:szCs w:val="20"/>
          <w:lang w:val="es-CO"/>
        </w:rPr>
        <w:t>pacientes adultos</w:t>
      </w:r>
      <w:r w:rsidRPr="00212E37">
        <w:rPr>
          <w:color w:val="222222"/>
          <w:sz w:val="20"/>
          <w:szCs w:val="20"/>
          <w:lang w:val="es-CO"/>
        </w:rPr>
        <w:t xml:space="preserve"> con problemas reumatológicos.</w:t>
      </w:r>
    </w:p>
    <w:p w14:paraId="791DBCD2" w14:textId="77777777" w:rsidR="00AA06FB" w:rsidRPr="00212E37" w:rsidRDefault="00AA06FB" w:rsidP="00FC634E">
      <w:pPr>
        <w:shd w:val="clear" w:color="auto" w:fill="FFFFFF" w:themeFill="background1"/>
        <w:rPr>
          <w:color w:val="222222"/>
          <w:sz w:val="20"/>
          <w:szCs w:val="20"/>
          <w:lang w:val="es-CO"/>
        </w:rPr>
      </w:pPr>
    </w:p>
    <w:p w14:paraId="3F7BC15D" w14:textId="5D2E903D" w:rsidR="006B3D74" w:rsidRPr="00212E37" w:rsidRDefault="006B3D74" w:rsidP="004A42D6">
      <w:pPr>
        <w:rPr>
          <w:rFonts w:eastAsia="Times New Roman"/>
          <w:sz w:val="20"/>
          <w:szCs w:val="20"/>
          <w:lang w:val="es-CO"/>
        </w:rPr>
      </w:pPr>
      <w:r w:rsidRPr="00212E37">
        <w:rPr>
          <w:color w:val="222222"/>
          <w:sz w:val="20"/>
          <w:szCs w:val="20"/>
          <w:lang w:val="es-CO"/>
        </w:rPr>
        <w:t>Los</w:t>
      </w:r>
      <w:r w:rsidR="00AA06FB" w:rsidRPr="00212E37">
        <w:rPr>
          <w:color w:val="222222"/>
          <w:sz w:val="20"/>
          <w:szCs w:val="20"/>
          <w:lang w:val="es-CO"/>
        </w:rPr>
        <w:t xml:space="preserve"> profesionales que deseen reportar los casos de </w:t>
      </w:r>
      <w:r w:rsidR="00AA06FB" w:rsidRPr="00212E37">
        <w:rPr>
          <w:b/>
          <w:bCs/>
          <w:color w:val="222222"/>
          <w:sz w:val="20"/>
          <w:szCs w:val="20"/>
          <w:lang w:val="es-CO"/>
        </w:rPr>
        <w:t>pacientes pediátricos</w:t>
      </w:r>
      <w:r w:rsidRPr="00212E37">
        <w:rPr>
          <w:color w:val="222222"/>
          <w:sz w:val="20"/>
          <w:szCs w:val="20"/>
          <w:lang w:val="es-CO"/>
        </w:rPr>
        <w:t xml:space="preserve"> deben usar el Registro Pediátrico de la Alianza Global para COVID-19 en Reumatología: </w:t>
      </w:r>
      <w:hyperlink r:id="rId8" w:history="1">
        <w:r w:rsidR="004A42D6" w:rsidRPr="00212E37">
          <w:rPr>
            <w:rStyle w:val="Hyperlink"/>
            <w:rFonts w:eastAsia="Times New Roman"/>
            <w:sz w:val="20"/>
            <w:szCs w:val="20"/>
            <w:lang w:val="es-CO"/>
          </w:rPr>
          <w:t>https://carragroup.org/research-registry/projects/covid-19-global-pediatric-rheumatology-database</w:t>
        </w:r>
      </w:hyperlink>
      <w:r w:rsidRPr="00212E37">
        <w:rPr>
          <w:rFonts w:eastAsia="Times New Roman"/>
          <w:sz w:val="20"/>
          <w:szCs w:val="20"/>
          <w:lang w:val="es-CO"/>
        </w:rPr>
        <w:t>.</w:t>
      </w:r>
    </w:p>
    <w:p w14:paraId="0D05DD93" w14:textId="09B5DA0A" w:rsidR="00AA06FB" w:rsidRPr="00212E37" w:rsidRDefault="00AA06FB" w:rsidP="00FC634E">
      <w:pPr>
        <w:shd w:val="clear" w:color="auto" w:fill="FFFFFF" w:themeFill="background1"/>
        <w:rPr>
          <w:color w:val="222222"/>
          <w:sz w:val="20"/>
          <w:szCs w:val="20"/>
          <w:lang w:val="es-CO"/>
        </w:rPr>
      </w:pPr>
    </w:p>
    <w:p w14:paraId="5E059B2E" w14:textId="5E60630D" w:rsidR="006B3D74" w:rsidRPr="00212E37" w:rsidRDefault="006B3D74" w:rsidP="006B3D74">
      <w:pPr>
        <w:rPr>
          <w:rFonts w:eastAsia="Times New Roman"/>
          <w:lang w:val="es-CO"/>
        </w:rPr>
      </w:pPr>
      <w:r w:rsidRPr="00212E37">
        <w:rPr>
          <w:color w:val="222222"/>
          <w:sz w:val="20"/>
          <w:szCs w:val="20"/>
          <w:lang w:val="es-CO"/>
        </w:rPr>
        <w:t>Los</w:t>
      </w:r>
      <w:r w:rsidRPr="00212E37">
        <w:rPr>
          <w:b/>
          <w:bCs/>
          <w:color w:val="222222"/>
          <w:sz w:val="20"/>
          <w:szCs w:val="20"/>
          <w:lang w:val="es-CO"/>
        </w:rPr>
        <w:t xml:space="preserve"> </w:t>
      </w:r>
      <w:r w:rsidR="00FC634E" w:rsidRPr="00212E37">
        <w:rPr>
          <w:b/>
          <w:bCs/>
          <w:color w:val="222222"/>
          <w:sz w:val="20"/>
          <w:szCs w:val="20"/>
          <w:lang w:val="es-CO"/>
        </w:rPr>
        <w:t>pacientes</w:t>
      </w:r>
      <w:r w:rsidR="00FC634E" w:rsidRPr="00212E37">
        <w:rPr>
          <w:color w:val="222222"/>
          <w:sz w:val="20"/>
          <w:szCs w:val="20"/>
          <w:lang w:val="es-CO"/>
        </w:rPr>
        <w:t xml:space="preserve"> </w:t>
      </w:r>
      <w:r w:rsidRPr="00212E37">
        <w:rPr>
          <w:color w:val="222222"/>
          <w:sz w:val="20"/>
          <w:szCs w:val="20"/>
          <w:lang w:val="es-CO"/>
        </w:rPr>
        <w:t xml:space="preserve">que deseen reportar sus propios </w:t>
      </w:r>
      <w:r w:rsidR="00FC634E" w:rsidRPr="00212E37">
        <w:rPr>
          <w:color w:val="222222"/>
          <w:sz w:val="20"/>
          <w:szCs w:val="20"/>
          <w:lang w:val="es-CO"/>
        </w:rPr>
        <w:t>síntomas</w:t>
      </w:r>
      <w:r w:rsidRPr="00212E37">
        <w:rPr>
          <w:color w:val="222222"/>
          <w:sz w:val="20"/>
          <w:szCs w:val="20"/>
          <w:lang w:val="es-CO"/>
        </w:rPr>
        <w:t xml:space="preserve"> deben utilizar el siguiente </w:t>
      </w:r>
      <w:r w:rsidR="00A75B43" w:rsidRPr="00212E37">
        <w:rPr>
          <w:color w:val="222222"/>
          <w:sz w:val="20"/>
          <w:szCs w:val="20"/>
          <w:lang w:val="es-CO"/>
        </w:rPr>
        <w:t>enlace</w:t>
      </w:r>
      <w:r w:rsidRPr="00212E37">
        <w:rPr>
          <w:color w:val="222222"/>
          <w:sz w:val="20"/>
          <w:szCs w:val="20"/>
          <w:lang w:val="es-CO"/>
        </w:rPr>
        <w:t xml:space="preserve"> para la Encuesta de Experiencia del Paciente: </w:t>
      </w:r>
      <w:hyperlink r:id="rId9" w:history="1">
        <w:r w:rsidR="004A42D6" w:rsidRPr="00212E37">
          <w:rPr>
            <w:rStyle w:val="Hyperlink"/>
            <w:rFonts w:eastAsia="Times New Roman"/>
            <w:sz w:val="20"/>
            <w:szCs w:val="20"/>
            <w:lang w:val="es-CO"/>
          </w:rPr>
          <w:t>https://rheum-covid.org/patient-survey/</w:t>
        </w:r>
      </w:hyperlink>
      <w:r w:rsidR="004A42D6" w:rsidRPr="00212E37">
        <w:rPr>
          <w:rFonts w:eastAsia="Times New Roman"/>
          <w:sz w:val="20"/>
          <w:szCs w:val="20"/>
          <w:lang w:val="es-CO"/>
        </w:rPr>
        <w:t xml:space="preserve">. </w:t>
      </w:r>
    </w:p>
    <w:p w14:paraId="296BC288" w14:textId="181F1B6A" w:rsidR="006B3D74" w:rsidRPr="00212E37" w:rsidRDefault="006B3D74" w:rsidP="00FC634E">
      <w:pPr>
        <w:shd w:val="clear" w:color="auto" w:fill="FFFFFF" w:themeFill="background1"/>
        <w:rPr>
          <w:b/>
          <w:bCs/>
          <w:color w:val="222222"/>
          <w:sz w:val="20"/>
          <w:szCs w:val="20"/>
          <w:lang w:val="es-CO"/>
        </w:rPr>
      </w:pPr>
    </w:p>
    <w:p w14:paraId="3211597D" w14:textId="09482F45" w:rsidR="006B3D74" w:rsidRPr="00212E37" w:rsidRDefault="006B3D74" w:rsidP="00FC634E">
      <w:pPr>
        <w:shd w:val="clear" w:color="auto" w:fill="FFFFFF" w:themeFill="background1"/>
        <w:rPr>
          <w:color w:val="222222"/>
          <w:sz w:val="20"/>
          <w:szCs w:val="20"/>
          <w:lang w:val="es-CO"/>
        </w:rPr>
      </w:pPr>
      <w:r w:rsidRPr="00212E37">
        <w:rPr>
          <w:color w:val="222222"/>
          <w:sz w:val="20"/>
          <w:szCs w:val="20"/>
          <w:lang w:val="es-CO"/>
        </w:rPr>
        <w:t xml:space="preserve">Adicionalmente, si su país hace parte de </w:t>
      </w:r>
      <w:r w:rsidRPr="00212E37">
        <w:rPr>
          <w:b/>
          <w:bCs/>
          <w:color w:val="222222"/>
          <w:sz w:val="20"/>
          <w:szCs w:val="20"/>
          <w:lang w:val="es-CO"/>
        </w:rPr>
        <w:t xml:space="preserve">EULAR </w:t>
      </w:r>
      <w:r w:rsidRPr="00212E37">
        <w:rPr>
          <w:color w:val="222222"/>
          <w:sz w:val="20"/>
          <w:szCs w:val="20"/>
          <w:lang w:val="es-CO"/>
        </w:rPr>
        <w:t>(</w:t>
      </w:r>
      <w:proofErr w:type="spellStart"/>
      <w:r w:rsidRPr="00212E37">
        <w:rPr>
          <w:sz w:val="20"/>
          <w:szCs w:val="20"/>
          <w:shd w:val="clear" w:color="auto" w:fill="FFFFFF"/>
          <w:lang w:val="es-CO"/>
        </w:rPr>
        <w:t>European</w:t>
      </w:r>
      <w:proofErr w:type="spellEnd"/>
      <w:r w:rsidRPr="00212E37">
        <w:rPr>
          <w:sz w:val="20"/>
          <w:szCs w:val="20"/>
          <w:shd w:val="clear" w:color="auto" w:fill="FFFFFF"/>
          <w:lang w:val="es-CO"/>
        </w:rPr>
        <w:t xml:space="preserve"> League </w:t>
      </w:r>
      <w:proofErr w:type="spellStart"/>
      <w:r w:rsidRPr="00212E37">
        <w:rPr>
          <w:sz w:val="20"/>
          <w:szCs w:val="20"/>
          <w:shd w:val="clear" w:color="auto" w:fill="FFFFFF"/>
          <w:lang w:val="es-CO"/>
        </w:rPr>
        <w:t>Against</w:t>
      </w:r>
      <w:proofErr w:type="spellEnd"/>
      <w:r w:rsidRPr="00212E37">
        <w:rPr>
          <w:sz w:val="20"/>
          <w:szCs w:val="20"/>
          <w:shd w:val="clear" w:color="auto" w:fill="FFFFFF"/>
          <w:lang w:val="es-CO"/>
        </w:rPr>
        <w:t xml:space="preserve"> </w:t>
      </w:r>
      <w:proofErr w:type="spellStart"/>
      <w:r w:rsidRPr="00212E37">
        <w:rPr>
          <w:sz w:val="20"/>
          <w:szCs w:val="20"/>
          <w:shd w:val="clear" w:color="auto" w:fill="FFFFFF"/>
          <w:lang w:val="es-CO"/>
        </w:rPr>
        <w:t>Rheumatism</w:t>
      </w:r>
      <w:proofErr w:type="spellEnd"/>
      <w:r w:rsidRPr="00212E37">
        <w:rPr>
          <w:color w:val="222222"/>
          <w:sz w:val="20"/>
          <w:szCs w:val="20"/>
          <w:lang w:val="es-CO"/>
        </w:rPr>
        <w:t xml:space="preserve"> - Liga Europea Contra el Reumatismo), le pedimos no utilizar este registro sino el de EULAR el cual tiene cuestionarios para pacientes pediátricos y adultos</w:t>
      </w:r>
      <w:r w:rsidR="004A42D6" w:rsidRPr="00212E37">
        <w:rPr>
          <w:color w:val="222222"/>
          <w:sz w:val="20"/>
          <w:szCs w:val="20"/>
          <w:lang w:val="es-CO"/>
        </w:rPr>
        <w:t xml:space="preserve"> con enfermedades reumáticas</w:t>
      </w:r>
      <w:r w:rsidRPr="00212E37">
        <w:rPr>
          <w:color w:val="222222"/>
          <w:sz w:val="20"/>
          <w:szCs w:val="20"/>
          <w:lang w:val="es-CO"/>
        </w:rPr>
        <w:t xml:space="preserve">: </w:t>
      </w:r>
      <w:hyperlink r:id="rId10" w:history="1">
        <w:r w:rsidR="004A42D6" w:rsidRPr="00212E37">
          <w:rPr>
            <w:rStyle w:val="Hyperlink"/>
            <w:sz w:val="20"/>
            <w:szCs w:val="20"/>
            <w:shd w:val="clear" w:color="auto" w:fill="FFFFFF"/>
            <w:lang w:val="es-CO"/>
          </w:rPr>
          <w:t>https://www.eular.org/eular_covid19_database.cfm</w:t>
        </w:r>
      </w:hyperlink>
      <w:r w:rsidRPr="00212E37">
        <w:rPr>
          <w:color w:val="222222"/>
          <w:sz w:val="20"/>
          <w:szCs w:val="20"/>
          <w:lang w:val="es-CO"/>
        </w:rPr>
        <w:t>.</w:t>
      </w:r>
    </w:p>
    <w:p w14:paraId="67BCA17F" w14:textId="77777777" w:rsidR="003D231C" w:rsidRPr="00212E37" w:rsidRDefault="003D231C" w:rsidP="00FC634E">
      <w:pPr>
        <w:shd w:val="clear" w:color="auto" w:fill="FFFFFF" w:themeFill="background1"/>
        <w:rPr>
          <w:color w:val="222222"/>
          <w:sz w:val="20"/>
          <w:szCs w:val="20"/>
          <w:lang w:val="es-CO"/>
        </w:rPr>
      </w:pPr>
    </w:p>
    <w:p w14:paraId="4A8C6F76" w14:textId="0D69F315"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El formulario de reporte de caso toma aproximadamente </w:t>
      </w:r>
      <w:r w:rsidR="004A42D6" w:rsidRPr="00212E37">
        <w:rPr>
          <w:color w:val="222222"/>
          <w:sz w:val="20"/>
          <w:szCs w:val="20"/>
          <w:lang w:val="es-CO"/>
        </w:rPr>
        <w:t>7</w:t>
      </w:r>
      <w:r w:rsidRPr="00212E37">
        <w:rPr>
          <w:color w:val="222222"/>
          <w:sz w:val="20"/>
          <w:szCs w:val="20"/>
          <w:lang w:val="es-CO"/>
        </w:rPr>
        <w:t>-</w:t>
      </w:r>
      <w:r w:rsidR="004A42D6" w:rsidRPr="00212E37">
        <w:rPr>
          <w:color w:val="222222"/>
          <w:sz w:val="20"/>
          <w:szCs w:val="20"/>
          <w:lang w:val="es-CO"/>
        </w:rPr>
        <w:t>10</w:t>
      </w:r>
      <w:r w:rsidRPr="00212E37">
        <w:rPr>
          <w:color w:val="222222"/>
          <w:sz w:val="20"/>
          <w:szCs w:val="20"/>
          <w:lang w:val="es-CO"/>
        </w:rPr>
        <w:t xml:space="preserve"> minutos en llenar. </w:t>
      </w:r>
      <w:r w:rsidR="00A75B43" w:rsidRPr="00212E37">
        <w:rPr>
          <w:color w:val="222222"/>
          <w:sz w:val="20"/>
          <w:szCs w:val="20"/>
          <w:lang w:val="es-CO"/>
        </w:rPr>
        <w:t xml:space="preserve">Usted puede ingresar todos los datos en un mismo momento, o regresar en un futuro a actualizar o completar la información. </w:t>
      </w:r>
      <w:r w:rsidRPr="00212E37">
        <w:rPr>
          <w:color w:val="222222"/>
          <w:sz w:val="20"/>
          <w:szCs w:val="20"/>
          <w:lang w:val="es-CO"/>
        </w:rPr>
        <w:t xml:space="preserve">Los datos de identificación de los pacientes como nombre y fecha de nacimiento no serán recolectados. Toda la información será mantenida de forma estrictamente confidencial y solo será compartida con los investigadores que estén encargados de recopilar la información. Las actualizaciones de los datos recogidos serán </w:t>
      </w:r>
      <w:r w:rsidR="004A42D6" w:rsidRPr="00212E37">
        <w:rPr>
          <w:color w:val="222222"/>
          <w:sz w:val="20"/>
          <w:szCs w:val="20"/>
          <w:lang w:val="es-CO"/>
        </w:rPr>
        <w:t>anunciadas</w:t>
      </w:r>
      <w:r w:rsidRPr="00212E37">
        <w:rPr>
          <w:color w:val="222222"/>
          <w:sz w:val="20"/>
          <w:szCs w:val="20"/>
          <w:lang w:val="es-CO"/>
        </w:rPr>
        <w:t xml:space="preserve"> en la página web de la Alianza Global para COVID-19 en Reumatología (COVID-19 Global </w:t>
      </w:r>
      <w:proofErr w:type="spellStart"/>
      <w:r w:rsidRPr="00212E37">
        <w:rPr>
          <w:color w:val="222222"/>
          <w:sz w:val="20"/>
          <w:szCs w:val="20"/>
          <w:lang w:val="es-CO"/>
        </w:rPr>
        <w:t>Rheumatology</w:t>
      </w:r>
      <w:proofErr w:type="spellEnd"/>
      <w:r w:rsidRPr="00212E37">
        <w:rPr>
          <w:color w:val="222222"/>
          <w:sz w:val="20"/>
          <w:szCs w:val="20"/>
          <w:lang w:val="es-CO"/>
        </w:rPr>
        <w:t xml:space="preserve"> Alliance): </w:t>
      </w:r>
      <w:hyperlink r:id="rId11" w:history="1">
        <w:r w:rsidR="004A42D6" w:rsidRPr="00212E37">
          <w:rPr>
            <w:rStyle w:val="Hyperlink"/>
            <w:sz w:val="20"/>
            <w:szCs w:val="20"/>
            <w:lang w:val="es-CO"/>
          </w:rPr>
          <w:t>https://rheum-covid.org</w:t>
        </w:r>
      </w:hyperlink>
      <w:r w:rsidRPr="00212E37">
        <w:rPr>
          <w:color w:val="222222"/>
          <w:sz w:val="20"/>
          <w:szCs w:val="20"/>
          <w:lang w:val="es-CO"/>
        </w:rPr>
        <w:t>.</w:t>
      </w:r>
    </w:p>
    <w:p w14:paraId="089CD20B" w14:textId="77777777" w:rsidR="003D231C" w:rsidRPr="00212E37" w:rsidRDefault="003D231C" w:rsidP="00FC634E">
      <w:pPr>
        <w:shd w:val="clear" w:color="auto" w:fill="FFFFFF" w:themeFill="background1"/>
        <w:rPr>
          <w:color w:val="222222"/>
          <w:sz w:val="20"/>
          <w:szCs w:val="20"/>
          <w:lang w:val="es-CO"/>
        </w:rPr>
      </w:pPr>
    </w:p>
    <w:p w14:paraId="0332B11D" w14:textId="5D772322"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El éxito de este esfuerzo colaborativo dependerá de la </w:t>
      </w:r>
      <w:r w:rsidR="004A42D6" w:rsidRPr="00212E37">
        <w:rPr>
          <w:color w:val="222222"/>
          <w:sz w:val="20"/>
          <w:szCs w:val="20"/>
          <w:lang w:val="es-CO"/>
        </w:rPr>
        <w:t>participación</w:t>
      </w:r>
      <w:r w:rsidRPr="00212E37">
        <w:rPr>
          <w:color w:val="222222"/>
          <w:sz w:val="20"/>
          <w:szCs w:val="20"/>
          <w:lang w:val="es-CO"/>
        </w:rPr>
        <w:t xml:space="preserve"> de los miembros de nuestra comunidad de reumatología para recolectar información que sea exacta y precisa. Le solicitamos compartir este sitio web con sus colegas y estimular el reporte de cualquier caso de COVID-19 en pacientes con enfermedades reumatológicas.</w:t>
      </w:r>
    </w:p>
    <w:p w14:paraId="4AC15317" w14:textId="3E8BB5C7" w:rsidR="003D231C" w:rsidRPr="00212E37" w:rsidRDefault="003D231C" w:rsidP="00FC634E">
      <w:pPr>
        <w:shd w:val="clear" w:color="auto" w:fill="FFFFFF" w:themeFill="background1"/>
        <w:rPr>
          <w:color w:val="222222"/>
          <w:sz w:val="20"/>
          <w:szCs w:val="20"/>
          <w:lang w:val="es-CO"/>
        </w:rPr>
      </w:pPr>
    </w:p>
    <w:p w14:paraId="10C978C0" w14:textId="21E489BC" w:rsidR="004A42D6" w:rsidRPr="00212E37" w:rsidRDefault="004A42D6" w:rsidP="00FC634E">
      <w:pPr>
        <w:shd w:val="clear" w:color="auto" w:fill="FFFFFF" w:themeFill="background1"/>
        <w:rPr>
          <w:i/>
          <w:iCs/>
          <w:color w:val="222222"/>
          <w:sz w:val="20"/>
          <w:szCs w:val="20"/>
          <w:lang w:val="es-CO"/>
        </w:rPr>
      </w:pPr>
      <w:r w:rsidRPr="00212E37">
        <w:rPr>
          <w:i/>
          <w:iCs/>
          <w:color w:val="222222"/>
          <w:sz w:val="20"/>
          <w:szCs w:val="20"/>
          <w:lang w:val="es-CO"/>
        </w:rPr>
        <w:t xml:space="preserve">Le recordamos nuevamente NO usar este registro para ingresar datos de prueba, datos propios (en el caso de que usted sea el paciente), información de pacientes pediátricos, ni información pacientes residentes en de </w:t>
      </w:r>
      <w:r w:rsidR="00916E55" w:rsidRPr="00212E37">
        <w:rPr>
          <w:i/>
          <w:iCs/>
          <w:color w:val="222222"/>
          <w:sz w:val="20"/>
          <w:szCs w:val="20"/>
          <w:lang w:val="es-CO"/>
        </w:rPr>
        <w:t>países</w:t>
      </w:r>
      <w:r w:rsidRPr="00212E37">
        <w:rPr>
          <w:i/>
          <w:iCs/>
          <w:color w:val="222222"/>
          <w:sz w:val="20"/>
          <w:szCs w:val="20"/>
          <w:lang w:val="es-CO"/>
        </w:rPr>
        <w:t xml:space="preserve"> que </w:t>
      </w:r>
      <w:r w:rsidR="00916E55" w:rsidRPr="00212E37">
        <w:rPr>
          <w:i/>
          <w:iCs/>
          <w:color w:val="222222"/>
          <w:sz w:val="20"/>
          <w:szCs w:val="20"/>
          <w:lang w:val="es-CO"/>
        </w:rPr>
        <w:t>hagan</w:t>
      </w:r>
      <w:r w:rsidRPr="00212E37">
        <w:rPr>
          <w:i/>
          <w:iCs/>
          <w:color w:val="222222"/>
          <w:sz w:val="20"/>
          <w:szCs w:val="20"/>
          <w:lang w:val="es-CO"/>
        </w:rPr>
        <w:t xml:space="preserve"> parte de EULAR.</w:t>
      </w:r>
    </w:p>
    <w:p w14:paraId="5DECC1EB" w14:textId="77777777" w:rsidR="00916E55" w:rsidRPr="00212E37" w:rsidRDefault="00916E55" w:rsidP="00FC634E">
      <w:pPr>
        <w:shd w:val="clear" w:color="auto" w:fill="FFFFFF" w:themeFill="background1"/>
        <w:rPr>
          <w:i/>
          <w:iCs/>
          <w:color w:val="222222"/>
          <w:sz w:val="20"/>
          <w:szCs w:val="20"/>
          <w:lang w:val="es-CO"/>
        </w:rPr>
      </w:pPr>
    </w:p>
    <w:p w14:paraId="759D83FA" w14:textId="2CC8AAF0"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Alianza Global para COVID-19 en Reumatología (</w:t>
      </w:r>
      <w:proofErr w:type="spellStart"/>
      <w:r w:rsidRPr="00212E37">
        <w:rPr>
          <w:color w:val="222222"/>
          <w:sz w:val="20"/>
          <w:szCs w:val="20"/>
          <w:lang w:val="es-CO"/>
        </w:rPr>
        <w:t>The</w:t>
      </w:r>
      <w:proofErr w:type="spellEnd"/>
      <w:r w:rsidRPr="00212E37">
        <w:rPr>
          <w:color w:val="222222"/>
          <w:sz w:val="20"/>
          <w:szCs w:val="20"/>
          <w:lang w:val="es-CO"/>
        </w:rPr>
        <w:t xml:space="preserve"> COVID-19 Global </w:t>
      </w:r>
      <w:proofErr w:type="spellStart"/>
      <w:r w:rsidRPr="00212E37">
        <w:rPr>
          <w:color w:val="222222"/>
          <w:sz w:val="20"/>
          <w:szCs w:val="20"/>
          <w:lang w:val="es-CO"/>
        </w:rPr>
        <w:t>Rheumatology</w:t>
      </w:r>
      <w:proofErr w:type="spellEnd"/>
      <w:r w:rsidRPr="00212E37">
        <w:rPr>
          <w:color w:val="222222"/>
          <w:sz w:val="20"/>
          <w:szCs w:val="20"/>
          <w:lang w:val="es-CO"/>
        </w:rPr>
        <w:t xml:space="preserve"> Alliance)</w:t>
      </w:r>
    </w:p>
    <w:p w14:paraId="29528312" w14:textId="5D7B00C2" w:rsidR="00A75B43" w:rsidRPr="00212E37" w:rsidRDefault="00A75B43" w:rsidP="00FC634E">
      <w:pPr>
        <w:shd w:val="clear" w:color="auto" w:fill="FFFFFF" w:themeFill="background1"/>
        <w:rPr>
          <w:color w:val="222222"/>
          <w:sz w:val="20"/>
          <w:szCs w:val="20"/>
          <w:lang w:val="es-CO"/>
        </w:rPr>
      </w:pPr>
    </w:p>
    <w:p w14:paraId="52D90DA8" w14:textId="5ADF8F6B" w:rsidR="00A75B43" w:rsidRPr="00212E37" w:rsidRDefault="00A75B43" w:rsidP="00FC634E">
      <w:pPr>
        <w:pBdr>
          <w:bottom w:val="single" w:sz="12" w:space="1" w:color="auto"/>
        </w:pBdr>
        <w:shd w:val="clear" w:color="auto" w:fill="FFFFFF" w:themeFill="background1"/>
        <w:rPr>
          <w:sz w:val="20"/>
          <w:szCs w:val="20"/>
          <w:shd w:val="clear" w:color="auto" w:fill="FFFFFF"/>
          <w:lang w:val="es-CO"/>
        </w:rPr>
      </w:pPr>
      <w:r w:rsidRPr="00212E37">
        <w:rPr>
          <w:color w:val="222222"/>
          <w:sz w:val="20"/>
          <w:szCs w:val="20"/>
          <w:lang w:val="es-CO"/>
        </w:rPr>
        <w:t xml:space="preserve">Si tiene preguntas acerca de este cuestionario le solicitamos dirigirlas a </w:t>
      </w:r>
      <w:hyperlink r:id="rId12" w:history="1">
        <w:r w:rsidR="00D064B9" w:rsidRPr="00212E37">
          <w:rPr>
            <w:rStyle w:val="Hyperlink"/>
            <w:sz w:val="20"/>
            <w:szCs w:val="20"/>
            <w:shd w:val="clear" w:color="auto" w:fill="FFFFFF"/>
            <w:lang w:val="es-CO"/>
          </w:rPr>
          <w:t>RheumCOVIDregistry@ucsf.edu</w:t>
        </w:r>
      </w:hyperlink>
    </w:p>
    <w:p w14:paraId="5DFF8350" w14:textId="1A8EE51E" w:rsidR="003D231C" w:rsidRPr="00212E37" w:rsidRDefault="00FC634E" w:rsidP="00FC634E">
      <w:pPr>
        <w:shd w:val="clear" w:color="auto" w:fill="FFFFFF" w:themeFill="background1"/>
        <w:rPr>
          <w:b/>
          <w:color w:val="222222"/>
          <w:sz w:val="24"/>
          <w:szCs w:val="24"/>
          <w:lang w:val="es-CO"/>
        </w:rPr>
      </w:pPr>
      <w:r w:rsidRPr="00212E37">
        <w:rPr>
          <w:b/>
          <w:color w:val="222222"/>
          <w:sz w:val="24"/>
          <w:szCs w:val="24"/>
          <w:lang w:val="es-CO"/>
        </w:rPr>
        <w:t>COVID-19 en Reumatología (</w:t>
      </w:r>
      <w:proofErr w:type="spellStart"/>
      <w:r w:rsidRPr="00212E37">
        <w:rPr>
          <w:b/>
          <w:color w:val="222222"/>
          <w:sz w:val="24"/>
          <w:szCs w:val="24"/>
          <w:lang w:val="es-CO"/>
        </w:rPr>
        <w:t>Rheum</w:t>
      </w:r>
      <w:proofErr w:type="spellEnd"/>
      <w:r w:rsidRPr="00212E37">
        <w:rPr>
          <w:b/>
          <w:color w:val="222222"/>
          <w:sz w:val="24"/>
          <w:szCs w:val="24"/>
          <w:lang w:val="es-CO"/>
        </w:rPr>
        <w:t xml:space="preserve"> COVID-19) - Información del personal de salud reportando el caso </w:t>
      </w:r>
    </w:p>
    <w:p w14:paraId="76F864B8" w14:textId="77777777" w:rsidR="00916E55" w:rsidRPr="00212E37" w:rsidRDefault="00916E55" w:rsidP="00FC634E">
      <w:pPr>
        <w:shd w:val="clear" w:color="auto" w:fill="FFFFFF" w:themeFill="background1"/>
        <w:rPr>
          <w:b/>
          <w:color w:val="222222"/>
          <w:sz w:val="2"/>
          <w:szCs w:val="2"/>
          <w:lang w:val="es-CO"/>
        </w:rPr>
      </w:pPr>
    </w:p>
    <w:p w14:paraId="2E5D73D2"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Apellido de la personal que reporta ________________________________</w:t>
      </w:r>
    </w:p>
    <w:p w14:paraId="52311E5F"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Primer nombre de la personal que reporta ________________________________</w:t>
      </w:r>
    </w:p>
    <w:p w14:paraId="41670F9C"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Correo electrónico (idealmente </w:t>
      </w:r>
      <w:proofErr w:type="gramStart"/>
      <w:r w:rsidRPr="00212E37">
        <w:rPr>
          <w:color w:val="222222"/>
          <w:sz w:val="20"/>
          <w:szCs w:val="20"/>
          <w:lang w:val="es-CO"/>
        </w:rPr>
        <w:t>institucional)  _</w:t>
      </w:r>
      <w:proofErr w:type="gramEnd"/>
      <w:r w:rsidRPr="00212E37">
        <w:rPr>
          <w:color w:val="222222"/>
          <w:sz w:val="20"/>
          <w:szCs w:val="20"/>
          <w:lang w:val="es-CO"/>
        </w:rPr>
        <w:t xml:space="preserve">_________________________________ </w:t>
      </w:r>
    </w:p>
    <w:p w14:paraId="29CE9922"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Cargo de la persona que reporta (ej. médico, enfermero, etc.) ___________________ </w:t>
      </w:r>
    </w:p>
    <w:p w14:paraId="75D56F6F"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Especialidad de la persona que reporta __________________________________ </w:t>
      </w:r>
    </w:p>
    <w:p w14:paraId="1820FD79"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Nombre del hospital/clínica ________________________________________________</w:t>
      </w:r>
    </w:p>
    <w:p w14:paraId="44A8C015"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Ciudad del hospital/clínica ________________________________ </w:t>
      </w:r>
    </w:p>
    <w:p w14:paraId="18DDB727"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Estado/provincia/departamento del localizado el hospital/clínica ______________________________</w:t>
      </w:r>
    </w:p>
    <w:p w14:paraId="0CC81EA0" w14:textId="77BCE1E2"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País del hospital/clínica __________________________________</w:t>
      </w:r>
    </w:p>
    <w:p w14:paraId="24328E45" w14:textId="4C97F296" w:rsidR="0018344F" w:rsidRPr="00212E37" w:rsidRDefault="0018344F" w:rsidP="00FC634E">
      <w:pPr>
        <w:shd w:val="clear" w:color="auto" w:fill="FFFFFF" w:themeFill="background1"/>
        <w:rPr>
          <w:color w:val="222222"/>
          <w:sz w:val="20"/>
          <w:szCs w:val="20"/>
          <w:lang w:val="es-CO"/>
        </w:rPr>
      </w:pPr>
      <w:r w:rsidRPr="00212E37">
        <w:rPr>
          <w:color w:val="222222"/>
          <w:sz w:val="20"/>
          <w:szCs w:val="20"/>
          <w:lang w:val="es-CO"/>
        </w:rPr>
        <w:t xml:space="preserve">(Los países que hacen parte de EULAR NO se encuentran incluidos en esta lista ya que hay un registro separado) </w:t>
      </w:r>
    </w:p>
    <w:p w14:paraId="11E8F271" w14:textId="005E1000" w:rsidR="003D231C" w:rsidRPr="00212E37" w:rsidRDefault="003D231C" w:rsidP="00FC634E">
      <w:pPr>
        <w:shd w:val="clear" w:color="auto" w:fill="FFFFFF" w:themeFill="background1"/>
        <w:rPr>
          <w:color w:val="222222"/>
          <w:sz w:val="20"/>
          <w:szCs w:val="20"/>
          <w:lang w:val="es-CO"/>
        </w:rPr>
      </w:pPr>
    </w:p>
    <w:p w14:paraId="098B5DCD" w14:textId="716FEBAF" w:rsidR="003D231C" w:rsidRPr="00212E37" w:rsidRDefault="0018344F" w:rsidP="00FC634E">
      <w:pPr>
        <w:shd w:val="clear" w:color="auto" w:fill="FFFFFF" w:themeFill="background1"/>
        <w:rPr>
          <w:color w:val="222222"/>
          <w:sz w:val="20"/>
          <w:szCs w:val="20"/>
          <w:lang w:val="es-CO"/>
        </w:rPr>
      </w:pPr>
      <w:r w:rsidRPr="00212E37">
        <w:rPr>
          <w:b/>
          <w:bCs/>
          <w:color w:val="222222"/>
          <w:sz w:val="20"/>
          <w:szCs w:val="20"/>
          <w:lang w:val="es-CO"/>
        </w:rPr>
        <w:t>Utilice este formulario solamente como referencia, por favor no lo utilice para administrar datos al registro.</w:t>
      </w:r>
    </w:p>
    <w:p w14:paraId="7434A20B" w14:textId="29C32A21" w:rsidR="00184BF0" w:rsidRPr="00212E37" w:rsidRDefault="00184BF0" w:rsidP="00184BF0">
      <w:pPr>
        <w:spacing w:before="86"/>
        <w:rPr>
          <w:b/>
          <w:lang w:val="es-CO"/>
        </w:rPr>
      </w:pPr>
      <w:r w:rsidRPr="00212E37">
        <w:rPr>
          <w:noProof/>
          <w:lang w:val="es-CO"/>
        </w:rPr>
        <w:lastRenderedPageBreak/>
        <mc:AlternateContent>
          <mc:Choice Requires="wps">
            <w:drawing>
              <wp:inline distT="0" distB="0" distL="0" distR="0" wp14:anchorId="3F340955" wp14:editId="7B67A989">
                <wp:extent cx="6647815" cy="273392"/>
                <wp:effectExtent l="0" t="0" r="19685" b="12700"/>
                <wp:docPr id="215"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73392"/>
                        </a:xfrm>
                        <a:prstGeom prst="rect">
                          <a:avLst/>
                        </a:prstGeom>
                        <a:solidFill>
                          <a:srgbClr val="E0E0E0"/>
                        </a:solidFill>
                        <a:ln w="9525">
                          <a:solidFill>
                            <a:srgbClr val="000000"/>
                          </a:solidFill>
                          <a:miter lim="800000"/>
                          <a:headEnd/>
                          <a:tailEnd/>
                        </a:ln>
                      </wps:spPr>
                      <wps:txbx>
                        <w:txbxContent>
                          <w:p w14:paraId="314BBE9A" w14:textId="3D0584D7" w:rsidR="00184BF0" w:rsidRPr="00184BF0" w:rsidRDefault="00184BF0" w:rsidP="00184BF0">
                            <w:pPr>
                              <w:spacing w:before="86"/>
                              <w:ind w:left="95"/>
                              <w:rPr>
                                <w:b/>
                                <w:lang w:val="es-CO"/>
                              </w:rPr>
                            </w:pPr>
                            <w:r w:rsidRPr="00184BF0">
                              <w:rPr>
                                <w:b/>
                                <w:w w:val="105"/>
                                <w:lang w:val="es-CO"/>
                              </w:rPr>
                              <w:t>COVID-19 en Reumatología, información del Paciente</w:t>
                            </w:r>
                          </w:p>
                        </w:txbxContent>
                      </wps:txbx>
                      <wps:bodyPr rot="0" vert="horz" wrap="square" lIns="0" tIns="0" rIns="0" bIns="0" anchor="t" anchorCtr="0" upright="1">
                        <a:noAutofit/>
                      </wps:bodyPr>
                    </wps:wsp>
                  </a:graphicData>
                </a:graphic>
              </wp:inline>
            </w:drawing>
          </mc:Choice>
          <mc:Fallback>
            <w:pict>
              <v:shapetype w14:anchorId="3F340955" id="_x0000_t202" coordsize="21600,21600" o:spt="202" path="m,l,21600r21600,l21600,xe">
                <v:stroke joinstyle="miter"/>
                <v:path gradientshapeok="t" o:connecttype="rect"/>
              </v:shapetype>
              <v:shape id="Text Box 183" o:spid="_x0000_s1026" type="#_x0000_t202" style="width:523.45pt;height:2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" fillcolor="#e0e0e0">
                <v:textbox inset="0,0,0,0">
                  <w:txbxContent>
                    <w:p w14:paraId="314BBE9A" w14:textId="3D0584D7" w:rsidR="00184BF0" w:rsidRPr="00184BF0" w:rsidRDefault="00184BF0" w:rsidP="00184BF0">
                      <w:pPr>
                        <w:spacing w:before="86"/>
                        <w:ind w:left="95"/>
                        <w:rPr>
                          <w:b/>
                          <w:lang w:val="es-CO"/>
                        </w:rPr>
                      </w:pPr>
                      <w:r w:rsidRPr="00184BF0">
                        <w:rPr>
                          <w:b/>
                          <w:w w:val="105"/>
                          <w:lang w:val="es-CO"/>
                        </w:rPr>
                        <w:t>COVID-19 en Reumatología, información del Paciente</w:t>
                      </w:r>
                    </w:p>
                  </w:txbxContent>
                </v:textbox>
                <w10:anchorlock/>
              </v:shape>
            </w:pict>
          </mc:Fallback>
        </mc:AlternateContent>
      </w:r>
    </w:p>
    <w:p w14:paraId="2963DC5E" w14:textId="77777777" w:rsidR="003D231C" w:rsidRPr="00212E37" w:rsidRDefault="003D231C" w:rsidP="00FC634E">
      <w:pPr>
        <w:shd w:val="clear" w:color="auto" w:fill="FFFFFF" w:themeFill="background1"/>
        <w:rPr>
          <w:color w:val="222222"/>
          <w:sz w:val="20"/>
          <w:szCs w:val="20"/>
          <w:lang w:val="es-CO"/>
        </w:rPr>
      </w:pPr>
    </w:p>
    <w:p w14:paraId="7709C43B" w14:textId="4F85B1EC"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Identificador único del paciente (automatizado)</w:t>
      </w:r>
      <w:r w:rsidR="00184BF0" w:rsidRPr="00212E37">
        <w:rPr>
          <w:color w:val="222222"/>
          <w:sz w:val="20"/>
          <w:szCs w:val="20"/>
          <w:lang w:val="es-CO"/>
        </w:rPr>
        <w:t xml:space="preserve"> _______________________</w:t>
      </w:r>
    </w:p>
    <w:p w14:paraId="4CBA1394" w14:textId="77777777" w:rsidR="003D231C" w:rsidRPr="00212E37" w:rsidRDefault="003D231C" w:rsidP="00FC634E">
      <w:pPr>
        <w:shd w:val="clear" w:color="auto" w:fill="FFFFFF" w:themeFill="background1"/>
        <w:rPr>
          <w:color w:val="222222"/>
          <w:sz w:val="20"/>
          <w:szCs w:val="20"/>
          <w:lang w:val="es-CO"/>
        </w:rPr>
      </w:pPr>
    </w:p>
    <w:p w14:paraId="198DF041" w14:textId="7005A16F"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Edad del paciente ______</w:t>
      </w:r>
      <w:r w:rsidR="00184BF0" w:rsidRPr="00212E37">
        <w:rPr>
          <w:color w:val="222222"/>
          <w:sz w:val="20"/>
          <w:szCs w:val="20"/>
          <w:lang w:val="es-CO"/>
        </w:rPr>
        <w:t>_____________</w:t>
      </w:r>
      <w:r w:rsidRPr="00212E37">
        <w:rPr>
          <w:color w:val="222222"/>
          <w:sz w:val="20"/>
          <w:szCs w:val="20"/>
          <w:lang w:val="es-CO"/>
        </w:rPr>
        <w:t xml:space="preserve"> (19-99 años)</w:t>
      </w:r>
    </w:p>
    <w:p w14:paraId="7546BF22" w14:textId="77777777" w:rsidR="003D231C" w:rsidRPr="00212E37" w:rsidRDefault="003D231C" w:rsidP="00FC634E">
      <w:pPr>
        <w:shd w:val="clear" w:color="auto" w:fill="FFFFFF" w:themeFill="background1"/>
        <w:rPr>
          <w:color w:val="222222"/>
          <w:sz w:val="20"/>
          <w:szCs w:val="20"/>
          <w:lang w:val="es-CO"/>
        </w:rPr>
      </w:pPr>
    </w:p>
    <w:p w14:paraId="361F6D2B" w14:textId="39135B44" w:rsidR="003D231C" w:rsidRPr="00212E37" w:rsidRDefault="00FC634E" w:rsidP="00FC634E">
      <w:pPr>
        <w:pBdr>
          <w:bottom w:val="single" w:sz="12" w:space="1" w:color="auto"/>
        </w:pBdr>
        <w:shd w:val="clear" w:color="auto" w:fill="FFFFFF" w:themeFill="background1"/>
        <w:rPr>
          <w:color w:val="222222"/>
          <w:sz w:val="20"/>
          <w:szCs w:val="20"/>
          <w:lang w:val="es-CO"/>
        </w:rPr>
      </w:pPr>
      <w:r w:rsidRPr="00212E37">
        <w:rPr>
          <w:color w:val="222222"/>
          <w:sz w:val="20"/>
          <w:szCs w:val="20"/>
          <w:lang w:val="es-CO"/>
        </w:rPr>
        <w:t>Este registro es únicamente para pacientes adultos.</w:t>
      </w:r>
      <w:r w:rsidR="00184BF0" w:rsidRPr="00212E37">
        <w:rPr>
          <w:color w:val="222222"/>
          <w:sz w:val="20"/>
          <w:szCs w:val="20"/>
          <w:lang w:val="es-CO"/>
        </w:rPr>
        <w:t xml:space="preserve"> Para reportar </w:t>
      </w:r>
      <w:r w:rsidR="00887161" w:rsidRPr="00212E37">
        <w:rPr>
          <w:color w:val="222222"/>
          <w:sz w:val="20"/>
          <w:szCs w:val="20"/>
          <w:lang w:val="es-CO"/>
        </w:rPr>
        <w:t xml:space="preserve">casos de </w:t>
      </w:r>
      <w:r w:rsidR="00184BF0" w:rsidRPr="00212E37">
        <w:rPr>
          <w:color w:val="222222"/>
          <w:sz w:val="20"/>
          <w:szCs w:val="20"/>
          <w:lang w:val="es-CO"/>
        </w:rPr>
        <w:t>pacientes pediátricos por favor dirigirse al siguiente enlace</w:t>
      </w:r>
      <w:r w:rsidR="00887161" w:rsidRPr="00212E37">
        <w:rPr>
          <w:color w:val="222222"/>
          <w:sz w:val="20"/>
          <w:szCs w:val="20"/>
          <w:lang w:val="es-CO"/>
        </w:rPr>
        <w:t xml:space="preserve">: </w:t>
      </w:r>
      <w:hyperlink r:id="rId13" w:history="1">
        <w:r w:rsidR="00887161" w:rsidRPr="00212E37">
          <w:rPr>
            <w:rStyle w:val="Hyperlink"/>
            <w:w w:val="110"/>
            <w:sz w:val="20"/>
            <w:szCs w:val="20"/>
            <w:lang w:val="es-CO"/>
          </w:rPr>
          <w:t>https://carragroup.org/research-registry/projects/covid-19-global-pediatric-rheumatology-database</w:t>
        </w:r>
      </w:hyperlink>
      <w:r w:rsidR="00887161" w:rsidRPr="00212E37">
        <w:rPr>
          <w:w w:val="110"/>
          <w:lang w:val="es-CO"/>
        </w:rPr>
        <w:t xml:space="preserve"> </w:t>
      </w:r>
      <w:r w:rsidR="00887161" w:rsidRPr="00212E37">
        <w:rPr>
          <w:color w:val="222222"/>
          <w:sz w:val="20"/>
          <w:szCs w:val="20"/>
          <w:lang w:val="es-CO"/>
        </w:rPr>
        <w:t xml:space="preserve"> </w:t>
      </w:r>
    </w:p>
    <w:p w14:paraId="36A110C7" w14:textId="77777777" w:rsidR="00887161" w:rsidRPr="00212E37" w:rsidRDefault="00887161" w:rsidP="00FC634E">
      <w:pPr>
        <w:pBdr>
          <w:bottom w:val="single" w:sz="12" w:space="1" w:color="auto"/>
        </w:pBdr>
        <w:shd w:val="clear" w:color="auto" w:fill="FFFFFF" w:themeFill="background1"/>
        <w:rPr>
          <w:color w:val="222222"/>
          <w:sz w:val="20"/>
          <w:szCs w:val="20"/>
          <w:lang w:val="es-CO"/>
        </w:rPr>
      </w:pPr>
    </w:p>
    <w:p w14:paraId="58726ED9" w14:textId="77777777" w:rsidR="00887161" w:rsidRPr="00212E37" w:rsidRDefault="00887161" w:rsidP="00FC634E">
      <w:pPr>
        <w:shd w:val="clear" w:color="auto" w:fill="FFFFFF" w:themeFill="background1"/>
        <w:rPr>
          <w:color w:val="222222"/>
          <w:sz w:val="20"/>
          <w:szCs w:val="20"/>
          <w:lang w:val="es-CO"/>
        </w:rPr>
      </w:pPr>
    </w:p>
    <w:p w14:paraId="7065D87B" w14:textId="3C88C912"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Sexo del paciente al </w:t>
      </w:r>
      <w:r w:rsidR="00887161" w:rsidRPr="00212E37">
        <w:rPr>
          <w:color w:val="222222"/>
          <w:sz w:val="20"/>
          <w:szCs w:val="20"/>
          <w:lang w:val="es-CO"/>
        </w:rPr>
        <w:t xml:space="preserve">momento del </w:t>
      </w:r>
      <w:r w:rsidRPr="00212E37">
        <w:rPr>
          <w:color w:val="222222"/>
          <w:sz w:val="20"/>
          <w:szCs w:val="20"/>
          <w:lang w:val="es-CO"/>
        </w:rPr>
        <w:t>nacimiento</w:t>
      </w:r>
    </w:p>
    <w:p w14:paraId="0E2ED8BA" w14:textId="77777777" w:rsidR="003D231C" w:rsidRPr="00212E37" w:rsidRDefault="00FC634E" w:rsidP="00887161">
      <w:pPr>
        <w:shd w:val="clear" w:color="auto" w:fill="FFFFFF" w:themeFill="background1"/>
        <w:ind w:firstLine="720"/>
        <w:rPr>
          <w:color w:val="222222"/>
          <w:sz w:val="20"/>
          <w:szCs w:val="20"/>
          <w:lang w:val="es-CO"/>
        </w:rPr>
      </w:pPr>
      <w:r w:rsidRPr="00212E37">
        <w:rPr>
          <w:color w:val="222222"/>
          <w:sz w:val="20"/>
          <w:szCs w:val="20"/>
          <w:lang w:val="es-CO"/>
        </w:rPr>
        <w:t>Mujer</w:t>
      </w:r>
    </w:p>
    <w:p w14:paraId="363D1CBB" w14:textId="77777777" w:rsidR="003D231C" w:rsidRPr="00212E37" w:rsidRDefault="00FC634E" w:rsidP="00887161">
      <w:pPr>
        <w:shd w:val="clear" w:color="auto" w:fill="FFFFFF" w:themeFill="background1"/>
        <w:ind w:firstLine="720"/>
        <w:rPr>
          <w:color w:val="222222"/>
          <w:sz w:val="20"/>
          <w:szCs w:val="20"/>
          <w:lang w:val="es-CO"/>
        </w:rPr>
      </w:pPr>
      <w:r w:rsidRPr="00212E37">
        <w:rPr>
          <w:color w:val="222222"/>
          <w:sz w:val="20"/>
          <w:szCs w:val="20"/>
          <w:lang w:val="es-CO"/>
        </w:rPr>
        <w:t>Hombre</w:t>
      </w:r>
    </w:p>
    <w:p w14:paraId="6183FE82" w14:textId="77777777" w:rsidR="003D231C" w:rsidRPr="00212E37" w:rsidRDefault="00FC634E" w:rsidP="00887161">
      <w:pPr>
        <w:shd w:val="clear" w:color="auto" w:fill="FFFFFF" w:themeFill="background1"/>
        <w:ind w:firstLine="720"/>
        <w:rPr>
          <w:color w:val="222222"/>
          <w:sz w:val="20"/>
          <w:szCs w:val="20"/>
          <w:lang w:val="es-CO"/>
        </w:rPr>
      </w:pPr>
      <w:r w:rsidRPr="00212E37">
        <w:rPr>
          <w:color w:val="222222"/>
          <w:sz w:val="20"/>
          <w:szCs w:val="20"/>
          <w:lang w:val="es-CO"/>
        </w:rPr>
        <w:t>Otro o desconocido</w:t>
      </w:r>
    </w:p>
    <w:p w14:paraId="1FC7B37F" w14:textId="737DC611" w:rsidR="003D231C" w:rsidRPr="00212E37" w:rsidRDefault="003D231C" w:rsidP="00FC634E">
      <w:pPr>
        <w:shd w:val="clear" w:color="auto" w:fill="FFFFFF" w:themeFill="background1"/>
        <w:rPr>
          <w:color w:val="222222"/>
          <w:sz w:val="20"/>
          <w:szCs w:val="20"/>
          <w:lang w:val="es-CO"/>
        </w:rPr>
      </w:pPr>
    </w:p>
    <w:p w14:paraId="3B2467CC" w14:textId="23CB1F40" w:rsidR="00887161" w:rsidRPr="00212E37" w:rsidRDefault="00887161" w:rsidP="00FC634E">
      <w:pPr>
        <w:shd w:val="clear" w:color="auto" w:fill="FFFFFF" w:themeFill="background1"/>
        <w:rPr>
          <w:color w:val="222222"/>
          <w:sz w:val="20"/>
          <w:szCs w:val="20"/>
          <w:lang w:val="es-CO"/>
        </w:rPr>
      </w:pPr>
      <w:r w:rsidRPr="00212E37">
        <w:rPr>
          <w:noProof/>
          <w:lang w:val="es-CO"/>
        </w:rPr>
        <mc:AlternateContent>
          <mc:Choice Requires="wps">
            <w:drawing>
              <wp:inline distT="0" distB="0" distL="0" distR="0" wp14:anchorId="427AAB53" wp14:editId="11F0D8C8">
                <wp:extent cx="6647815" cy="218364"/>
                <wp:effectExtent l="0" t="0" r="19685" b="10795"/>
                <wp:docPr id="1"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18364"/>
                        </a:xfrm>
                        <a:prstGeom prst="rect">
                          <a:avLst/>
                        </a:prstGeom>
                        <a:solidFill>
                          <a:srgbClr val="E0E0E0"/>
                        </a:solidFill>
                        <a:ln w="9525">
                          <a:solidFill>
                            <a:srgbClr val="000000"/>
                          </a:solidFill>
                          <a:miter lim="800000"/>
                          <a:headEnd/>
                          <a:tailEnd/>
                        </a:ln>
                      </wps:spPr>
                      <wps:txbx>
                        <w:txbxContent>
                          <w:p w14:paraId="7EAECD0E" w14:textId="5EEDC407" w:rsidR="00887161" w:rsidRPr="00184BF0" w:rsidRDefault="00887161" w:rsidP="00887161">
                            <w:pPr>
                              <w:spacing w:before="86"/>
                              <w:ind w:left="95"/>
                              <w:rPr>
                                <w:b/>
                                <w:lang w:val="es-CO"/>
                              </w:rPr>
                            </w:pPr>
                            <w:r>
                              <w:rPr>
                                <w:b/>
                                <w:w w:val="105"/>
                                <w:lang w:val="es-CO"/>
                              </w:rPr>
                              <w:t xml:space="preserve">Información </w:t>
                            </w:r>
                            <w:r w:rsidRPr="00184BF0">
                              <w:rPr>
                                <w:b/>
                                <w:w w:val="105"/>
                                <w:lang w:val="es-CO"/>
                              </w:rPr>
                              <w:t xml:space="preserve">COVID-19 </w:t>
                            </w:r>
                          </w:p>
                        </w:txbxContent>
                      </wps:txbx>
                      <wps:bodyPr rot="0" vert="horz" wrap="square" lIns="0" tIns="0" rIns="0" bIns="0" anchor="t" anchorCtr="0" upright="1">
                        <a:noAutofit/>
                      </wps:bodyPr>
                    </wps:wsp>
                  </a:graphicData>
                </a:graphic>
              </wp:inline>
            </w:drawing>
          </mc:Choice>
          <mc:Fallback>
            <w:pict>
              <v:shape w14:anchorId="427AAB53" id="_x0000_s1027" type="#_x0000_t202" style="width:523.45pt;height:1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" fillcolor="#e0e0e0">
                <v:textbox inset="0,0,0,0">
                  <w:txbxContent>
                    <w:p w14:paraId="7EAECD0E" w14:textId="5EEDC407" w:rsidR="00887161" w:rsidRPr="00184BF0" w:rsidRDefault="00887161" w:rsidP="00887161">
                      <w:pPr>
                        <w:spacing w:before="86"/>
                        <w:ind w:left="95"/>
                        <w:rPr>
                          <w:b/>
                          <w:lang w:val="es-CO"/>
                        </w:rPr>
                      </w:pPr>
                      <w:r>
                        <w:rPr>
                          <w:b/>
                          <w:w w:val="105"/>
                          <w:lang w:val="es-CO"/>
                        </w:rPr>
                        <w:t xml:space="preserve">Información </w:t>
                      </w:r>
                      <w:r w:rsidRPr="00184BF0">
                        <w:rPr>
                          <w:b/>
                          <w:w w:val="105"/>
                          <w:lang w:val="es-CO"/>
                        </w:rPr>
                        <w:t xml:space="preserve">COVID-19 </w:t>
                      </w:r>
                    </w:p>
                  </w:txbxContent>
                </v:textbox>
                <w10:anchorlock/>
              </v:shape>
            </w:pict>
          </mc:Fallback>
        </mc:AlternateContent>
      </w:r>
    </w:p>
    <w:p w14:paraId="1B62B295" w14:textId="77777777" w:rsidR="003D231C" w:rsidRPr="00212E37" w:rsidRDefault="003D231C" w:rsidP="00FC634E">
      <w:pPr>
        <w:shd w:val="clear" w:color="auto" w:fill="FFFFFF" w:themeFill="background1"/>
        <w:rPr>
          <w:color w:val="222222"/>
          <w:sz w:val="20"/>
          <w:szCs w:val="20"/>
          <w:shd w:val="clear" w:color="auto" w:fill="CCCCCC"/>
          <w:lang w:val="es-CO"/>
        </w:rPr>
      </w:pPr>
    </w:p>
    <w:p w14:paraId="3469AD09"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Diagnóstico de COVID-19: Fecha</w:t>
      </w:r>
    </w:p>
    <w:p w14:paraId="552000DE" w14:textId="77777777" w:rsidR="003D231C" w:rsidRPr="00212E37" w:rsidRDefault="003D231C" w:rsidP="00FC634E">
      <w:pPr>
        <w:shd w:val="clear" w:color="auto" w:fill="FFFFFF" w:themeFill="background1"/>
        <w:rPr>
          <w:color w:val="222222"/>
          <w:sz w:val="12"/>
          <w:szCs w:val="12"/>
          <w:lang w:val="es-CO"/>
        </w:rPr>
      </w:pPr>
    </w:p>
    <w:p w14:paraId="47CE333E" w14:textId="4C952204"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____</w:t>
      </w:r>
      <w:r w:rsidR="00887161" w:rsidRPr="00212E37">
        <w:rPr>
          <w:color w:val="222222"/>
          <w:sz w:val="20"/>
          <w:szCs w:val="20"/>
          <w:lang w:val="es-CO"/>
        </w:rPr>
        <w:t>_________________</w:t>
      </w:r>
      <w:r w:rsidRPr="00212E37">
        <w:rPr>
          <w:color w:val="222222"/>
          <w:sz w:val="20"/>
          <w:szCs w:val="20"/>
          <w:lang w:val="es-CO"/>
        </w:rPr>
        <w:t>__</w:t>
      </w:r>
      <w:proofErr w:type="gramStart"/>
      <w:r w:rsidRPr="00212E37">
        <w:rPr>
          <w:color w:val="222222"/>
          <w:sz w:val="20"/>
          <w:szCs w:val="20"/>
          <w:lang w:val="es-CO"/>
        </w:rPr>
        <w:t>_(</w:t>
      </w:r>
      <w:proofErr w:type="gramEnd"/>
      <w:r w:rsidRPr="00212E37">
        <w:rPr>
          <w:color w:val="222222"/>
          <w:sz w:val="20"/>
          <w:szCs w:val="20"/>
          <w:lang w:val="es-CO"/>
        </w:rPr>
        <w:t>si el día es desconocido poner 15)</w:t>
      </w:r>
    </w:p>
    <w:p w14:paraId="4C90AF42" w14:textId="77777777" w:rsidR="003D231C" w:rsidRPr="00212E37" w:rsidRDefault="003D231C" w:rsidP="00FC634E">
      <w:pPr>
        <w:shd w:val="clear" w:color="auto" w:fill="FFFFFF" w:themeFill="background1"/>
        <w:rPr>
          <w:color w:val="222222"/>
          <w:sz w:val="20"/>
          <w:szCs w:val="20"/>
          <w:lang w:val="es-CO"/>
        </w:rPr>
      </w:pPr>
    </w:p>
    <w:p w14:paraId="539F4435" w14:textId="77777777" w:rsidR="003D231C" w:rsidRPr="00212E37" w:rsidRDefault="00FC634E" w:rsidP="00887161">
      <w:pPr>
        <w:shd w:val="clear" w:color="auto" w:fill="FFFFFF" w:themeFill="background1"/>
        <w:rPr>
          <w:color w:val="222222"/>
          <w:sz w:val="20"/>
          <w:szCs w:val="20"/>
          <w:lang w:val="es-CO"/>
        </w:rPr>
      </w:pPr>
      <w:r w:rsidRPr="00212E37">
        <w:rPr>
          <w:color w:val="222222"/>
          <w:sz w:val="20"/>
          <w:szCs w:val="20"/>
          <w:lang w:val="es-CO"/>
        </w:rPr>
        <w:t>Diagnóstico de COVID-19: Lugar</w:t>
      </w:r>
    </w:p>
    <w:p w14:paraId="6F3A3895"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Casa o establecimiento independiente (ej. sitio de prueba/análisis móvil)</w:t>
      </w:r>
    </w:p>
    <w:p w14:paraId="74BFBAC6" w14:textId="77777777" w:rsidR="00887161" w:rsidRPr="00212E37" w:rsidRDefault="00887161"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As</w:t>
      </w:r>
      <w:r w:rsidR="00FC634E" w:rsidRPr="00212E37">
        <w:rPr>
          <w:rFonts w:ascii="Arial" w:hAnsi="Arial" w:cs="Arial"/>
          <w:color w:val="222222"/>
          <w:sz w:val="20"/>
          <w:szCs w:val="20"/>
          <w:lang w:val="es-CO"/>
        </w:rPr>
        <w:t>ilo de ancianos o centro de vida asistida</w:t>
      </w:r>
    </w:p>
    <w:p w14:paraId="51FCC11A"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Consulta externa</w:t>
      </w:r>
    </w:p>
    <w:p w14:paraId="1E895F8B"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Departamento de Urgencias</w:t>
      </w:r>
    </w:p>
    <w:p w14:paraId="5F3C0550"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 xml:space="preserve">Hospitalización </w:t>
      </w:r>
    </w:p>
    <w:p w14:paraId="13549E49"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Desconocido</w:t>
      </w:r>
    </w:p>
    <w:p w14:paraId="3BCD1DA0" w14:textId="7CAD16B0" w:rsidR="003D231C"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Otro _______</w:t>
      </w:r>
      <w:r w:rsidR="00887161" w:rsidRPr="00212E37">
        <w:rPr>
          <w:rFonts w:ascii="Arial" w:hAnsi="Arial" w:cs="Arial"/>
          <w:color w:val="222222"/>
          <w:sz w:val="20"/>
          <w:szCs w:val="20"/>
          <w:lang w:val="es-CO"/>
        </w:rPr>
        <w:t>__</w:t>
      </w:r>
    </w:p>
    <w:p w14:paraId="46F65971" w14:textId="77777777" w:rsidR="003D231C" w:rsidRPr="00212E37" w:rsidRDefault="003D231C" w:rsidP="00FC634E">
      <w:pPr>
        <w:shd w:val="clear" w:color="auto" w:fill="FFFFFF" w:themeFill="background1"/>
        <w:rPr>
          <w:color w:val="222222"/>
          <w:sz w:val="20"/>
          <w:szCs w:val="20"/>
          <w:lang w:val="es-CO"/>
        </w:rPr>
      </w:pPr>
    </w:p>
    <w:p w14:paraId="73D2277A" w14:textId="529F053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Diagnóstico de COVID-19: ¿Cómo se hizo el diagnóstico de COVID-19?</w:t>
      </w:r>
      <w:r w:rsidR="00887161" w:rsidRPr="00212E37">
        <w:rPr>
          <w:color w:val="222222"/>
          <w:sz w:val="20"/>
          <w:szCs w:val="20"/>
          <w:lang w:val="es-CO"/>
        </w:rPr>
        <w:t xml:space="preserve"> (Marque todas las opciones que aplique)</w:t>
      </w:r>
    </w:p>
    <w:p w14:paraId="531CD3AA"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Diagnóstico presuntivo/sospechoso basado únicamente en síntomas</w:t>
      </w:r>
    </w:p>
    <w:p w14:paraId="4811544F" w14:textId="5E72BF68"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Reacción en cadena de la polimerasa (R</w:t>
      </w:r>
      <w:r w:rsidR="00887161" w:rsidRPr="00212E37">
        <w:rPr>
          <w:rFonts w:ascii="Arial" w:hAnsi="Arial" w:cs="Arial"/>
          <w:color w:val="222222"/>
          <w:sz w:val="20"/>
          <w:szCs w:val="20"/>
          <w:lang w:val="es-CO"/>
        </w:rPr>
        <w:t>CP</w:t>
      </w:r>
      <w:r w:rsidRPr="00212E37">
        <w:rPr>
          <w:rFonts w:ascii="Arial" w:hAnsi="Arial" w:cs="Arial"/>
          <w:color w:val="222222"/>
          <w:sz w:val="20"/>
          <w:szCs w:val="20"/>
          <w:lang w:val="es-CO"/>
        </w:rPr>
        <w:t>)</w:t>
      </w:r>
    </w:p>
    <w:p w14:paraId="547E0622"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Anticuerpos</w:t>
      </w:r>
    </w:p>
    <w:p w14:paraId="5B8CCD01"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Prueba metagenómica</w:t>
      </w:r>
    </w:p>
    <w:p w14:paraId="6ABFAA0C"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Tomografía axial computarizada (TAC)</w:t>
      </w:r>
    </w:p>
    <w:p w14:paraId="555BE961"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Ensayo de laboratorio, tipo desconocido</w:t>
      </w:r>
    </w:p>
    <w:p w14:paraId="7E9FCD0F" w14:textId="77777777" w:rsidR="00887161"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r w:rsidRPr="00212E37">
        <w:rPr>
          <w:rFonts w:ascii="Arial" w:hAnsi="Arial" w:cs="Arial"/>
          <w:color w:val="222222"/>
          <w:sz w:val="20"/>
          <w:szCs w:val="20"/>
          <w:lang w:val="es-CO"/>
        </w:rPr>
        <w:t>Desconocido</w:t>
      </w:r>
    </w:p>
    <w:p w14:paraId="7947FAB4" w14:textId="284A8CB4" w:rsidR="003D231C" w:rsidRPr="00212E37" w:rsidRDefault="00FC634E" w:rsidP="00887161">
      <w:pPr>
        <w:pStyle w:val="ListParagraph"/>
        <w:numPr>
          <w:ilvl w:val="0"/>
          <w:numId w:val="1"/>
        </w:numPr>
        <w:tabs>
          <w:tab w:val="left" w:pos="467"/>
        </w:tabs>
        <w:spacing w:line="236" w:lineRule="exact"/>
        <w:ind w:hanging="266"/>
        <w:rPr>
          <w:rFonts w:ascii="Arial" w:hAnsi="Arial" w:cs="Arial"/>
          <w:sz w:val="20"/>
          <w:lang w:val="es-CO"/>
        </w:rPr>
      </w:pPr>
      <w:bookmarkStart w:id="0" w:name="_Hlk37194593"/>
      <w:r w:rsidRPr="00212E37">
        <w:rPr>
          <w:rFonts w:ascii="Arial" w:hAnsi="Arial" w:cs="Arial"/>
          <w:color w:val="222222"/>
          <w:sz w:val="20"/>
          <w:szCs w:val="20"/>
          <w:lang w:val="es-CO"/>
        </w:rPr>
        <w:t>Otro_____</w:t>
      </w:r>
      <w:r w:rsidR="00887161" w:rsidRPr="00212E37">
        <w:rPr>
          <w:rFonts w:ascii="Arial" w:hAnsi="Arial" w:cs="Arial"/>
          <w:color w:val="222222"/>
          <w:sz w:val="20"/>
          <w:szCs w:val="20"/>
          <w:lang w:val="es-CO"/>
        </w:rPr>
        <w:t>_____</w:t>
      </w:r>
    </w:p>
    <w:bookmarkEnd w:id="0"/>
    <w:p w14:paraId="5969BE08" w14:textId="77777777" w:rsidR="003D231C" w:rsidRPr="00212E37" w:rsidRDefault="003D231C" w:rsidP="00FC634E">
      <w:pPr>
        <w:shd w:val="clear" w:color="auto" w:fill="FFFFFF" w:themeFill="background1"/>
        <w:rPr>
          <w:color w:val="222222"/>
          <w:sz w:val="20"/>
          <w:szCs w:val="20"/>
          <w:lang w:val="es-CO"/>
        </w:rPr>
      </w:pPr>
    </w:p>
    <w:p w14:paraId="48AC0F73" w14:textId="77777777" w:rsidR="003D231C" w:rsidRPr="00212E37" w:rsidRDefault="003D231C" w:rsidP="00FC634E">
      <w:pPr>
        <w:shd w:val="clear" w:color="auto" w:fill="FFFFFF" w:themeFill="background1"/>
        <w:rPr>
          <w:color w:val="222222"/>
          <w:sz w:val="20"/>
          <w:szCs w:val="20"/>
          <w:lang w:val="es-CO"/>
        </w:rPr>
      </w:pPr>
    </w:p>
    <w:p w14:paraId="0BD980C1" w14:textId="77777777" w:rsidR="003D231C" w:rsidRPr="00212E37" w:rsidRDefault="003D231C" w:rsidP="00FC634E">
      <w:pPr>
        <w:shd w:val="clear" w:color="auto" w:fill="FFFFFF" w:themeFill="background1"/>
        <w:rPr>
          <w:color w:val="222222"/>
          <w:sz w:val="20"/>
          <w:szCs w:val="20"/>
          <w:lang w:val="es-CO"/>
        </w:rPr>
      </w:pPr>
    </w:p>
    <w:p w14:paraId="322D14A7" w14:textId="77777777" w:rsidR="003D231C" w:rsidRPr="00212E37" w:rsidRDefault="003D231C" w:rsidP="00FC634E">
      <w:pPr>
        <w:shd w:val="clear" w:color="auto" w:fill="FFFFFF" w:themeFill="background1"/>
        <w:rPr>
          <w:color w:val="222222"/>
          <w:sz w:val="20"/>
          <w:szCs w:val="20"/>
          <w:lang w:val="es-CO"/>
        </w:rPr>
      </w:pPr>
    </w:p>
    <w:p w14:paraId="067E086A" w14:textId="77777777" w:rsidR="003D231C" w:rsidRPr="00212E37" w:rsidRDefault="003D231C" w:rsidP="00FC634E">
      <w:pPr>
        <w:shd w:val="clear" w:color="auto" w:fill="FFFFFF" w:themeFill="background1"/>
        <w:rPr>
          <w:color w:val="222222"/>
          <w:sz w:val="20"/>
          <w:szCs w:val="20"/>
          <w:lang w:val="es-CO"/>
        </w:rPr>
      </w:pPr>
    </w:p>
    <w:p w14:paraId="2C157166" w14:textId="77777777" w:rsidR="003D231C" w:rsidRPr="00212E37" w:rsidRDefault="003D231C" w:rsidP="00FC634E">
      <w:pPr>
        <w:shd w:val="clear" w:color="auto" w:fill="FFFFFF" w:themeFill="background1"/>
        <w:rPr>
          <w:color w:val="222222"/>
          <w:sz w:val="20"/>
          <w:szCs w:val="20"/>
          <w:lang w:val="es-CO"/>
        </w:rPr>
      </w:pPr>
    </w:p>
    <w:p w14:paraId="4DAC13F2" w14:textId="77777777" w:rsidR="003D231C" w:rsidRPr="00212E37" w:rsidRDefault="003D231C" w:rsidP="00FC634E">
      <w:pPr>
        <w:shd w:val="clear" w:color="auto" w:fill="FFFFFF" w:themeFill="background1"/>
        <w:rPr>
          <w:color w:val="222222"/>
          <w:sz w:val="20"/>
          <w:szCs w:val="20"/>
          <w:lang w:val="es-CO"/>
        </w:rPr>
      </w:pPr>
    </w:p>
    <w:p w14:paraId="5D86061A" w14:textId="77777777" w:rsidR="003D231C" w:rsidRPr="00212E37" w:rsidRDefault="003D231C" w:rsidP="00FC634E">
      <w:pPr>
        <w:shd w:val="clear" w:color="auto" w:fill="FFFFFF" w:themeFill="background1"/>
        <w:rPr>
          <w:color w:val="222222"/>
          <w:sz w:val="20"/>
          <w:szCs w:val="20"/>
          <w:lang w:val="es-CO"/>
        </w:rPr>
      </w:pPr>
    </w:p>
    <w:p w14:paraId="79A4EF74" w14:textId="77777777" w:rsidR="003D231C" w:rsidRPr="00212E37" w:rsidRDefault="003D231C" w:rsidP="00FC634E">
      <w:pPr>
        <w:shd w:val="clear" w:color="auto" w:fill="FFFFFF" w:themeFill="background1"/>
        <w:rPr>
          <w:color w:val="222222"/>
          <w:sz w:val="20"/>
          <w:szCs w:val="20"/>
          <w:lang w:val="es-CO"/>
        </w:rPr>
      </w:pPr>
    </w:p>
    <w:p w14:paraId="47833771" w14:textId="77777777" w:rsidR="003D231C" w:rsidRPr="00212E37" w:rsidRDefault="003D231C" w:rsidP="00FC634E">
      <w:pPr>
        <w:shd w:val="clear" w:color="auto" w:fill="FFFFFF" w:themeFill="background1"/>
        <w:rPr>
          <w:color w:val="222222"/>
          <w:sz w:val="20"/>
          <w:szCs w:val="20"/>
          <w:lang w:val="es-CO"/>
        </w:rPr>
      </w:pPr>
    </w:p>
    <w:p w14:paraId="0FF2BF19" w14:textId="4004ABCE" w:rsidR="003D231C" w:rsidRPr="00212E37" w:rsidRDefault="003D231C" w:rsidP="00FC634E">
      <w:pPr>
        <w:shd w:val="clear" w:color="auto" w:fill="FFFFFF" w:themeFill="background1"/>
        <w:rPr>
          <w:color w:val="222222"/>
          <w:sz w:val="20"/>
          <w:szCs w:val="20"/>
          <w:lang w:val="es-CO"/>
        </w:rPr>
      </w:pPr>
    </w:p>
    <w:p w14:paraId="0E3FCA1E" w14:textId="403990EE" w:rsidR="00510CB9" w:rsidRPr="00212E37" w:rsidRDefault="00510CB9" w:rsidP="00FC634E">
      <w:pPr>
        <w:shd w:val="clear" w:color="auto" w:fill="FFFFFF" w:themeFill="background1"/>
        <w:rPr>
          <w:color w:val="222222"/>
          <w:sz w:val="20"/>
          <w:szCs w:val="20"/>
          <w:lang w:val="es-CO"/>
        </w:rPr>
      </w:pPr>
    </w:p>
    <w:p w14:paraId="7B79BE7E" w14:textId="77777777" w:rsidR="00510CB9" w:rsidRPr="00212E37" w:rsidRDefault="00510CB9" w:rsidP="00FC634E">
      <w:pPr>
        <w:shd w:val="clear" w:color="auto" w:fill="FFFFFF" w:themeFill="background1"/>
        <w:rPr>
          <w:color w:val="222222"/>
          <w:sz w:val="20"/>
          <w:szCs w:val="20"/>
          <w:lang w:val="es-CO"/>
        </w:rPr>
      </w:pPr>
    </w:p>
    <w:p w14:paraId="6E99DBC6" w14:textId="77777777" w:rsidR="003D231C" w:rsidRPr="00212E37" w:rsidRDefault="003D231C" w:rsidP="00FC634E">
      <w:pPr>
        <w:shd w:val="clear" w:color="auto" w:fill="FFFFFF" w:themeFill="background1"/>
        <w:rPr>
          <w:color w:val="222222"/>
          <w:sz w:val="20"/>
          <w:szCs w:val="20"/>
          <w:lang w:val="es-CO"/>
        </w:rPr>
      </w:pPr>
    </w:p>
    <w:p w14:paraId="66A1AEE8" w14:textId="77777777" w:rsidR="00B358AF" w:rsidRPr="00212E37" w:rsidRDefault="00B358AF" w:rsidP="00FC634E">
      <w:pPr>
        <w:shd w:val="clear" w:color="auto" w:fill="FFFFFF" w:themeFill="background1"/>
        <w:rPr>
          <w:color w:val="222222"/>
          <w:sz w:val="20"/>
          <w:szCs w:val="20"/>
          <w:lang w:val="es-CO"/>
        </w:rPr>
      </w:pPr>
    </w:p>
    <w:p w14:paraId="570A77F1" w14:textId="77777777" w:rsidR="00B358AF" w:rsidRPr="00212E37" w:rsidRDefault="00B358AF" w:rsidP="00FC634E">
      <w:pPr>
        <w:shd w:val="clear" w:color="auto" w:fill="FFFFFF" w:themeFill="background1"/>
        <w:rPr>
          <w:color w:val="222222"/>
          <w:sz w:val="20"/>
          <w:szCs w:val="20"/>
          <w:lang w:val="es-CO"/>
        </w:rPr>
      </w:pPr>
    </w:p>
    <w:p w14:paraId="1C9BE13E" w14:textId="3616DACC" w:rsidR="00B358AF" w:rsidRPr="00212E37" w:rsidRDefault="00B358AF" w:rsidP="00FC634E">
      <w:pPr>
        <w:pBdr>
          <w:bottom w:val="single" w:sz="12" w:space="1" w:color="auto"/>
        </w:pBdr>
        <w:shd w:val="clear" w:color="auto" w:fill="FFFFFF" w:themeFill="background1"/>
        <w:rPr>
          <w:color w:val="222222"/>
          <w:sz w:val="20"/>
          <w:szCs w:val="20"/>
          <w:lang w:val="es-CO"/>
        </w:rPr>
      </w:pPr>
    </w:p>
    <w:p w14:paraId="25D4896C" w14:textId="77777777" w:rsidR="00510CB9" w:rsidRPr="00212E37" w:rsidRDefault="00510CB9" w:rsidP="00FC634E">
      <w:pPr>
        <w:pBdr>
          <w:bottom w:val="single" w:sz="12" w:space="1" w:color="auto"/>
        </w:pBdr>
        <w:shd w:val="clear" w:color="auto" w:fill="FFFFFF" w:themeFill="background1"/>
        <w:rPr>
          <w:color w:val="222222"/>
          <w:sz w:val="20"/>
          <w:szCs w:val="20"/>
          <w:lang w:val="es-CO"/>
        </w:rPr>
      </w:pPr>
    </w:p>
    <w:p w14:paraId="1F9135E4" w14:textId="631701F6"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Ha tenido este paciente en algún momento síntomas de infección por COVID-19?</w:t>
      </w:r>
    </w:p>
    <w:p w14:paraId="539640D3" w14:textId="04B3152F" w:rsidR="00D95DDA" w:rsidRPr="00212E37" w:rsidRDefault="0023256A" w:rsidP="0023256A">
      <w:pPr>
        <w:tabs>
          <w:tab w:val="left" w:pos="467"/>
        </w:tabs>
        <w:spacing w:line="236" w:lineRule="exact"/>
        <w:ind w:left="199"/>
        <w:rPr>
          <w:sz w:val="18"/>
          <w:szCs w:val="18"/>
          <w:lang w:val="es-CO"/>
        </w:rPr>
      </w:pPr>
      <w:r w:rsidRPr="00212E37">
        <w:rPr>
          <w:noProof/>
          <w:lang w:val="es-CO"/>
        </w:rPr>
        <mc:AlternateContent>
          <mc:Choice Requires="wpg">
            <w:drawing>
              <wp:anchor distT="0" distB="0" distL="114300" distR="114300" simplePos="0" relativeHeight="251663360" behindDoc="0" locked="0" layoutInCell="1" allowOverlap="1" wp14:anchorId="6BDB9E10" wp14:editId="1836DBBA">
                <wp:simplePos x="0" y="0"/>
                <wp:positionH relativeFrom="margin">
                  <wp:posOffset>0</wp:posOffset>
                </wp:positionH>
                <wp:positionV relativeFrom="paragraph">
                  <wp:posOffset>15079</wp:posOffset>
                </wp:positionV>
                <wp:extent cx="122555" cy="410845"/>
                <wp:effectExtent l="0" t="0" r="0" b="8255"/>
                <wp:wrapNone/>
                <wp:docPr id="207"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208" name="Picture 16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9" name="Picture 16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 name="Picture 16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F4C7404" id="Group 166" o:spid="_x0000_s1026" style="position:absolute;margin-left:0;margin-top:1.2pt;width:9.65pt;height:32.35pt;z-index:251663360;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">
                  <v:imagedata r:id="rId17" o:title=""/>
                </v:shape>
                <v:shape id="Picture 168"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">
                  <v:imagedata r:id="rId18" o:title=""/>
                </v:shape>
                <v:shape id="Picture 167"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">
                  <v:imagedata r:id="rId19" o:title=""/>
                </v:shape>
                <w10:wrap anchorx="margin"/>
              </v:group>
            </w:pict>
          </mc:Fallback>
        </mc:AlternateContent>
      </w:r>
      <w:r w:rsidRPr="00212E37">
        <w:rPr>
          <w:color w:val="222222"/>
          <w:sz w:val="20"/>
          <w:szCs w:val="20"/>
          <w:lang w:val="es-CO"/>
        </w:rPr>
        <w:t xml:space="preserve"> </w:t>
      </w:r>
      <w:r w:rsidR="00FC634E" w:rsidRPr="00212E37">
        <w:rPr>
          <w:color w:val="222222"/>
          <w:sz w:val="18"/>
          <w:szCs w:val="18"/>
          <w:lang w:val="es-CO"/>
        </w:rPr>
        <w:t>Si</w:t>
      </w:r>
    </w:p>
    <w:p w14:paraId="058B89C0" w14:textId="09A8B089" w:rsidR="00D95DDA" w:rsidRPr="00212E37" w:rsidRDefault="0023256A" w:rsidP="0023256A">
      <w:pPr>
        <w:tabs>
          <w:tab w:val="left" w:pos="467"/>
        </w:tabs>
        <w:spacing w:line="236" w:lineRule="exact"/>
        <w:rPr>
          <w:sz w:val="18"/>
          <w:szCs w:val="18"/>
          <w:lang w:val="es-CO"/>
        </w:rPr>
      </w:pPr>
      <w:r w:rsidRPr="00212E37">
        <w:rPr>
          <w:color w:val="222222"/>
          <w:sz w:val="18"/>
          <w:szCs w:val="18"/>
          <w:lang w:val="es-CO"/>
        </w:rPr>
        <w:t xml:space="preserve">     </w:t>
      </w:r>
      <w:r w:rsidR="00D95DDA" w:rsidRPr="00212E37">
        <w:rPr>
          <w:color w:val="222222"/>
          <w:sz w:val="18"/>
          <w:szCs w:val="18"/>
          <w:lang w:val="es-CO"/>
        </w:rPr>
        <w:t>No</w:t>
      </w:r>
    </w:p>
    <w:p w14:paraId="2D41AFE8" w14:textId="5A95186D" w:rsidR="003D231C" w:rsidRPr="00212E37" w:rsidRDefault="0023256A" w:rsidP="0023256A">
      <w:pPr>
        <w:tabs>
          <w:tab w:val="left" w:pos="467"/>
        </w:tabs>
        <w:spacing w:line="236" w:lineRule="exact"/>
        <w:rPr>
          <w:sz w:val="18"/>
          <w:szCs w:val="18"/>
          <w:lang w:val="es-CO"/>
        </w:rPr>
      </w:pPr>
      <w:r w:rsidRPr="00212E37">
        <w:rPr>
          <w:color w:val="222222"/>
          <w:sz w:val="18"/>
          <w:szCs w:val="18"/>
          <w:lang w:val="es-CO"/>
        </w:rPr>
        <w:t xml:space="preserve">     </w:t>
      </w:r>
      <w:r w:rsidR="00FC634E" w:rsidRPr="00212E37">
        <w:rPr>
          <w:color w:val="222222"/>
          <w:sz w:val="18"/>
          <w:szCs w:val="18"/>
          <w:lang w:val="es-CO"/>
        </w:rPr>
        <w:t>Desconocido</w:t>
      </w:r>
    </w:p>
    <w:p w14:paraId="4C061745" w14:textId="16AD939F" w:rsidR="003D231C" w:rsidRPr="00212E37" w:rsidRDefault="00FC634E" w:rsidP="00FC634E">
      <w:pPr>
        <w:pBdr>
          <w:bottom w:val="single" w:sz="12" w:space="1" w:color="auto"/>
        </w:pBdr>
        <w:shd w:val="clear" w:color="auto" w:fill="FFFFFF" w:themeFill="background1"/>
        <w:rPr>
          <w:color w:val="222222"/>
          <w:sz w:val="20"/>
          <w:szCs w:val="20"/>
          <w:lang w:val="es-CO"/>
        </w:rPr>
      </w:pPr>
      <w:r w:rsidRPr="00212E37">
        <w:rPr>
          <w:color w:val="222222"/>
          <w:sz w:val="20"/>
          <w:szCs w:val="20"/>
          <w:lang w:val="es-CO"/>
        </w:rPr>
        <w:t xml:space="preserve"> </w:t>
      </w:r>
    </w:p>
    <w:p w14:paraId="20B7908E"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COVID-19: (si la respuesta a la pregunta anterior es afirmativa) síntomas clínicos durante el curso de la infección (marque todos los que apliquen)</w:t>
      </w:r>
    </w:p>
    <w:p w14:paraId="27615341" w14:textId="0842E06C" w:rsidR="003D231C" w:rsidRPr="00212E37" w:rsidRDefault="0023256A" w:rsidP="007D2141">
      <w:pPr>
        <w:shd w:val="clear" w:color="auto" w:fill="FFFFFF" w:themeFill="background1"/>
        <w:ind w:left="288"/>
        <w:rPr>
          <w:color w:val="222222"/>
          <w:sz w:val="18"/>
          <w:szCs w:val="18"/>
          <w:lang w:val="es-CO"/>
        </w:rPr>
      </w:pPr>
      <w:r w:rsidRPr="00212E37">
        <w:rPr>
          <w:noProof/>
          <w:sz w:val="18"/>
          <w:szCs w:val="18"/>
          <w:lang w:val="es-CO"/>
        </w:rPr>
        <mc:AlternateContent>
          <mc:Choice Requires="wps">
            <w:drawing>
              <wp:anchor distT="0" distB="0" distL="114300" distR="114300" simplePos="0" relativeHeight="251659264" behindDoc="0" locked="0" layoutInCell="1" allowOverlap="1" wp14:anchorId="2A938A11" wp14:editId="18C2ECE0">
                <wp:simplePos x="0" y="0"/>
                <wp:positionH relativeFrom="margin">
                  <wp:align>left</wp:align>
                </wp:positionH>
                <wp:positionV relativeFrom="paragraph">
                  <wp:posOffset>9734</wp:posOffset>
                </wp:positionV>
                <wp:extent cx="129332" cy="2374711"/>
                <wp:effectExtent l="0" t="0" r="23495" b="26035"/>
                <wp:wrapNone/>
                <wp:docPr id="205" name="AutoShape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9332" cy="2374711"/>
                        </a:xfrm>
                        <a:custGeom>
                          <a:avLst/>
                          <a:gdLst>
                            <a:gd name="T0" fmla="+- 0 822 652"/>
                            <a:gd name="T1" fmla="*/ T0 w 170"/>
                            <a:gd name="T2" fmla="+- 0 36 36"/>
                            <a:gd name="T3" fmla="*/ 36 h 3572"/>
                            <a:gd name="T4" fmla="+- 0 652 652"/>
                            <a:gd name="T5" fmla="*/ T4 w 170"/>
                            <a:gd name="T6" fmla="+- 0 206 36"/>
                            <a:gd name="T7" fmla="*/ 206 h 3572"/>
                            <a:gd name="T8" fmla="+- 0 652 652"/>
                            <a:gd name="T9" fmla="*/ T8 w 170"/>
                            <a:gd name="T10" fmla="+- 0 263 36"/>
                            <a:gd name="T11" fmla="*/ 263 h 3572"/>
                            <a:gd name="T12" fmla="+- 0 822 652"/>
                            <a:gd name="T13" fmla="*/ T12 w 170"/>
                            <a:gd name="T14" fmla="+- 0 433 36"/>
                            <a:gd name="T15" fmla="*/ 433 h 3572"/>
                            <a:gd name="T16" fmla="+- 0 652 652"/>
                            <a:gd name="T17" fmla="*/ T16 w 170"/>
                            <a:gd name="T18" fmla="+- 0 263 36"/>
                            <a:gd name="T19" fmla="*/ 263 h 3572"/>
                            <a:gd name="T20" fmla="+- 0 822 652"/>
                            <a:gd name="T21" fmla="*/ T20 w 170"/>
                            <a:gd name="T22" fmla="+- 0 490 36"/>
                            <a:gd name="T23" fmla="*/ 490 h 3572"/>
                            <a:gd name="T24" fmla="+- 0 652 652"/>
                            <a:gd name="T25" fmla="*/ T24 w 170"/>
                            <a:gd name="T26" fmla="+- 0 660 36"/>
                            <a:gd name="T27" fmla="*/ 660 h 3572"/>
                            <a:gd name="T28" fmla="+- 0 652 652"/>
                            <a:gd name="T29" fmla="*/ T28 w 170"/>
                            <a:gd name="T30" fmla="+- 0 716 36"/>
                            <a:gd name="T31" fmla="*/ 716 h 3572"/>
                            <a:gd name="T32" fmla="+- 0 822 652"/>
                            <a:gd name="T33" fmla="*/ T32 w 170"/>
                            <a:gd name="T34" fmla="+- 0 886 36"/>
                            <a:gd name="T35" fmla="*/ 886 h 3572"/>
                            <a:gd name="T36" fmla="+- 0 652 652"/>
                            <a:gd name="T37" fmla="*/ T36 w 170"/>
                            <a:gd name="T38" fmla="+- 0 716 36"/>
                            <a:gd name="T39" fmla="*/ 716 h 3572"/>
                            <a:gd name="T40" fmla="+- 0 822 652"/>
                            <a:gd name="T41" fmla="*/ T40 w 170"/>
                            <a:gd name="T42" fmla="+- 0 943 36"/>
                            <a:gd name="T43" fmla="*/ 943 h 3572"/>
                            <a:gd name="T44" fmla="+- 0 652 652"/>
                            <a:gd name="T45" fmla="*/ T44 w 170"/>
                            <a:gd name="T46" fmla="+- 0 1113 36"/>
                            <a:gd name="T47" fmla="*/ 1113 h 3572"/>
                            <a:gd name="T48" fmla="+- 0 652 652"/>
                            <a:gd name="T49" fmla="*/ T48 w 170"/>
                            <a:gd name="T50" fmla="+- 0 1170 36"/>
                            <a:gd name="T51" fmla="*/ 1170 h 3572"/>
                            <a:gd name="T52" fmla="+- 0 822 652"/>
                            <a:gd name="T53" fmla="*/ T52 w 170"/>
                            <a:gd name="T54" fmla="+- 0 1340 36"/>
                            <a:gd name="T55" fmla="*/ 1340 h 3572"/>
                            <a:gd name="T56" fmla="+- 0 652 652"/>
                            <a:gd name="T57" fmla="*/ T56 w 170"/>
                            <a:gd name="T58" fmla="+- 0 1170 36"/>
                            <a:gd name="T59" fmla="*/ 1170 h 3572"/>
                            <a:gd name="T60" fmla="+- 0 822 652"/>
                            <a:gd name="T61" fmla="*/ T60 w 170"/>
                            <a:gd name="T62" fmla="+- 0 1397 36"/>
                            <a:gd name="T63" fmla="*/ 1397 h 3572"/>
                            <a:gd name="T64" fmla="+- 0 652 652"/>
                            <a:gd name="T65" fmla="*/ T64 w 170"/>
                            <a:gd name="T66" fmla="+- 0 1567 36"/>
                            <a:gd name="T67" fmla="*/ 1567 h 3572"/>
                            <a:gd name="T68" fmla="+- 0 652 652"/>
                            <a:gd name="T69" fmla="*/ T68 w 170"/>
                            <a:gd name="T70" fmla="+- 0 1624 36"/>
                            <a:gd name="T71" fmla="*/ 1624 h 3572"/>
                            <a:gd name="T72" fmla="+- 0 822 652"/>
                            <a:gd name="T73" fmla="*/ T72 w 170"/>
                            <a:gd name="T74" fmla="+- 0 1794 36"/>
                            <a:gd name="T75" fmla="*/ 1794 h 3572"/>
                            <a:gd name="T76" fmla="+- 0 652 652"/>
                            <a:gd name="T77" fmla="*/ T76 w 170"/>
                            <a:gd name="T78" fmla="+- 0 1624 36"/>
                            <a:gd name="T79" fmla="*/ 1624 h 3572"/>
                            <a:gd name="T80" fmla="+- 0 822 652"/>
                            <a:gd name="T81" fmla="*/ T80 w 170"/>
                            <a:gd name="T82" fmla="+- 0 1850 36"/>
                            <a:gd name="T83" fmla="*/ 1850 h 3572"/>
                            <a:gd name="T84" fmla="+- 0 652 652"/>
                            <a:gd name="T85" fmla="*/ T84 w 170"/>
                            <a:gd name="T86" fmla="+- 0 2020 36"/>
                            <a:gd name="T87" fmla="*/ 2020 h 3572"/>
                            <a:gd name="T88" fmla="+- 0 652 652"/>
                            <a:gd name="T89" fmla="*/ T88 w 170"/>
                            <a:gd name="T90" fmla="+- 0 2077 36"/>
                            <a:gd name="T91" fmla="*/ 2077 h 3572"/>
                            <a:gd name="T92" fmla="+- 0 822 652"/>
                            <a:gd name="T93" fmla="*/ T92 w 170"/>
                            <a:gd name="T94" fmla="+- 0 2247 36"/>
                            <a:gd name="T95" fmla="*/ 2247 h 3572"/>
                            <a:gd name="T96" fmla="+- 0 652 652"/>
                            <a:gd name="T97" fmla="*/ T96 w 170"/>
                            <a:gd name="T98" fmla="+- 0 2077 36"/>
                            <a:gd name="T99" fmla="*/ 2077 h 3572"/>
                            <a:gd name="T100" fmla="+- 0 822 652"/>
                            <a:gd name="T101" fmla="*/ T100 w 170"/>
                            <a:gd name="T102" fmla="+- 0 2304 36"/>
                            <a:gd name="T103" fmla="*/ 2304 h 3572"/>
                            <a:gd name="T104" fmla="+- 0 652 652"/>
                            <a:gd name="T105" fmla="*/ T104 w 170"/>
                            <a:gd name="T106" fmla="+- 0 2474 36"/>
                            <a:gd name="T107" fmla="*/ 2474 h 3572"/>
                            <a:gd name="T108" fmla="+- 0 652 652"/>
                            <a:gd name="T109" fmla="*/ T108 w 170"/>
                            <a:gd name="T110" fmla="+- 0 2531 36"/>
                            <a:gd name="T111" fmla="*/ 2531 h 3572"/>
                            <a:gd name="T112" fmla="+- 0 822 652"/>
                            <a:gd name="T113" fmla="*/ T112 w 170"/>
                            <a:gd name="T114" fmla="+- 0 2701 36"/>
                            <a:gd name="T115" fmla="*/ 2701 h 3572"/>
                            <a:gd name="T116" fmla="+- 0 652 652"/>
                            <a:gd name="T117" fmla="*/ T116 w 170"/>
                            <a:gd name="T118" fmla="+- 0 2531 36"/>
                            <a:gd name="T119" fmla="*/ 2531 h 3572"/>
                            <a:gd name="T120" fmla="+- 0 822 652"/>
                            <a:gd name="T121" fmla="*/ T120 w 170"/>
                            <a:gd name="T122" fmla="+- 0 2757 36"/>
                            <a:gd name="T123" fmla="*/ 2757 h 3572"/>
                            <a:gd name="T124" fmla="+- 0 652 652"/>
                            <a:gd name="T125" fmla="*/ T124 w 170"/>
                            <a:gd name="T126" fmla="+- 0 2927 36"/>
                            <a:gd name="T127" fmla="*/ 2927 h 3572"/>
                            <a:gd name="T128" fmla="+- 0 652 652"/>
                            <a:gd name="T129" fmla="*/ T128 w 170"/>
                            <a:gd name="T130" fmla="+- 0 2984 36"/>
                            <a:gd name="T131" fmla="*/ 2984 h 3572"/>
                            <a:gd name="T132" fmla="+- 0 822 652"/>
                            <a:gd name="T133" fmla="*/ T132 w 170"/>
                            <a:gd name="T134" fmla="+- 0 3154 36"/>
                            <a:gd name="T135" fmla="*/ 3154 h 3572"/>
                            <a:gd name="T136" fmla="+- 0 652 652"/>
                            <a:gd name="T137" fmla="*/ T136 w 170"/>
                            <a:gd name="T138" fmla="+- 0 2984 36"/>
                            <a:gd name="T139" fmla="*/ 2984 h 3572"/>
                            <a:gd name="T140" fmla="+- 0 822 652"/>
                            <a:gd name="T141" fmla="*/ T140 w 170"/>
                            <a:gd name="T142" fmla="+- 0 3211 36"/>
                            <a:gd name="T143" fmla="*/ 3211 h 3572"/>
                            <a:gd name="T144" fmla="+- 0 652 652"/>
                            <a:gd name="T145" fmla="*/ T144 w 170"/>
                            <a:gd name="T146" fmla="+- 0 3381 36"/>
                            <a:gd name="T147" fmla="*/ 3381 h 3572"/>
                            <a:gd name="T148" fmla="+- 0 652 652"/>
                            <a:gd name="T149" fmla="*/ T148 w 170"/>
                            <a:gd name="T150" fmla="+- 0 3438 36"/>
                            <a:gd name="T151" fmla="*/ 3438 h 3572"/>
                            <a:gd name="T152" fmla="+- 0 822 652"/>
                            <a:gd name="T153" fmla="*/ T152 w 170"/>
                            <a:gd name="T154" fmla="+- 0 3608 36"/>
                            <a:gd name="T155" fmla="*/ 3608 h 3572"/>
                            <a:gd name="T156" fmla="+- 0 652 652"/>
                            <a:gd name="T157" fmla="*/ T156 w 170"/>
                            <a:gd name="T158" fmla="+- 0 3438 36"/>
                            <a:gd name="T159" fmla="*/ 3438 h 35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70" h="3572">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moveTo>
                                <a:pt x="0" y="1361"/>
                              </a:moveTo>
                              <a:lnTo>
                                <a:pt x="170" y="1361"/>
                              </a:lnTo>
                              <a:lnTo>
                                <a:pt x="170" y="1531"/>
                              </a:lnTo>
                              <a:lnTo>
                                <a:pt x="0" y="1531"/>
                              </a:lnTo>
                              <a:lnTo>
                                <a:pt x="0" y="1361"/>
                              </a:lnTo>
                              <a:close/>
                              <a:moveTo>
                                <a:pt x="0" y="1588"/>
                              </a:moveTo>
                              <a:lnTo>
                                <a:pt x="170" y="1588"/>
                              </a:lnTo>
                              <a:lnTo>
                                <a:pt x="170" y="1758"/>
                              </a:lnTo>
                              <a:lnTo>
                                <a:pt x="0" y="1758"/>
                              </a:lnTo>
                              <a:lnTo>
                                <a:pt x="0" y="1588"/>
                              </a:lnTo>
                              <a:close/>
                              <a:moveTo>
                                <a:pt x="0" y="1814"/>
                              </a:moveTo>
                              <a:lnTo>
                                <a:pt x="170" y="1814"/>
                              </a:lnTo>
                              <a:lnTo>
                                <a:pt x="170" y="1984"/>
                              </a:lnTo>
                              <a:lnTo>
                                <a:pt x="0" y="1984"/>
                              </a:lnTo>
                              <a:lnTo>
                                <a:pt x="0" y="1814"/>
                              </a:lnTo>
                              <a:close/>
                              <a:moveTo>
                                <a:pt x="0" y="2041"/>
                              </a:moveTo>
                              <a:lnTo>
                                <a:pt x="170" y="2041"/>
                              </a:lnTo>
                              <a:lnTo>
                                <a:pt x="170" y="2211"/>
                              </a:lnTo>
                              <a:lnTo>
                                <a:pt x="0" y="2211"/>
                              </a:lnTo>
                              <a:lnTo>
                                <a:pt x="0" y="2041"/>
                              </a:lnTo>
                              <a:close/>
                              <a:moveTo>
                                <a:pt x="0" y="2268"/>
                              </a:moveTo>
                              <a:lnTo>
                                <a:pt x="170" y="2268"/>
                              </a:lnTo>
                              <a:lnTo>
                                <a:pt x="170" y="2438"/>
                              </a:lnTo>
                              <a:lnTo>
                                <a:pt x="0" y="2438"/>
                              </a:lnTo>
                              <a:lnTo>
                                <a:pt x="0" y="2268"/>
                              </a:lnTo>
                              <a:close/>
                              <a:moveTo>
                                <a:pt x="0" y="2495"/>
                              </a:moveTo>
                              <a:lnTo>
                                <a:pt x="170" y="2495"/>
                              </a:lnTo>
                              <a:lnTo>
                                <a:pt x="170" y="2665"/>
                              </a:lnTo>
                              <a:lnTo>
                                <a:pt x="0" y="2665"/>
                              </a:lnTo>
                              <a:lnTo>
                                <a:pt x="0" y="2495"/>
                              </a:lnTo>
                              <a:close/>
                              <a:moveTo>
                                <a:pt x="0" y="2721"/>
                              </a:moveTo>
                              <a:lnTo>
                                <a:pt x="170" y="2721"/>
                              </a:lnTo>
                              <a:lnTo>
                                <a:pt x="170" y="2891"/>
                              </a:lnTo>
                              <a:lnTo>
                                <a:pt x="0" y="2891"/>
                              </a:lnTo>
                              <a:lnTo>
                                <a:pt x="0" y="2721"/>
                              </a:lnTo>
                              <a:close/>
                              <a:moveTo>
                                <a:pt x="0" y="2948"/>
                              </a:moveTo>
                              <a:lnTo>
                                <a:pt x="170" y="2948"/>
                              </a:lnTo>
                              <a:lnTo>
                                <a:pt x="170" y="3118"/>
                              </a:lnTo>
                              <a:lnTo>
                                <a:pt x="0" y="3118"/>
                              </a:lnTo>
                              <a:lnTo>
                                <a:pt x="0" y="2948"/>
                              </a:lnTo>
                              <a:close/>
                              <a:moveTo>
                                <a:pt x="0" y="3175"/>
                              </a:moveTo>
                              <a:lnTo>
                                <a:pt x="170" y="3175"/>
                              </a:lnTo>
                              <a:lnTo>
                                <a:pt x="170" y="3345"/>
                              </a:lnTo>
                              <a:lnTo>
                                <a:pt x="0" y="3345"/>
                              </a:lnTo>
                              <a:lnTo>
                                <a:pt x="0" y="3175"/>
                              </a:lnTo>
                              <a:close/>
                              <a:moveTo>
                                <a:pt x="0" y="3402"/>
                              </a:moveTo>
                              <a:lnTo>
                                <a:pt x="170" y="3402"/>
                              </a:lnTo>
                              <a:lnTo>
                                <a:pt x="170" y="3572"/>
                              </a:lnTo>
                              <a:lnTo>
                                <a:pt x="0" y="3572"/>
                              </a:lnTo>
                              <a:lnTo>
                                <a:pt x="0" y="3402"/>
                              </a:lnTo>
                              <a:close/>
                            </a:path>
                          </a:pathLst>
                        </a:custGeom>
                        <a:noFill/>
                        <a:ln w="72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219F4" id="AutoShape 164" o:spid="_x0000_s1026" style="position:absolute;margin-left:0;margin-top:.75pt;width:10.2pt;height:187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70,3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" path="m,l170,r,170l,170,,xm,227r170,l170,397,,397,,227xm,454r170,l170,624,,624,,454xm,680r170,l170,850,,850,,680xm,907r170,l170,1077,,1077,,907xm,1134r170,l170,1304,,1304,,1134xm,1361r170,l170,1531,,1531,,1361xm,1588r170,l170,1758,,1758,,1588xm,1814r170,l170,1984,,1984,,1814xm,2041r170,l170,2211,,2211,,2041xm,2268r170,l170,2438,,2438,,2268xm,2495r170,l170,2665,,2665,,2495xm,2721r170,l170,2891,,2891,,2721xm,2948r170,l170,3118,,3118,,2948xm,3175r170,l170,3345,,3345,,3175xm,3402r170,l170,3572,,3572,,3402xe" filled="f" strokeweight=".57pt">
                <v:path arrowok="t" o:connecttype="custom" o:connectlocs="129332,23933;0,136951;0,174846;129332,287864;0,174846;129332,325758;0,438776;0,476006;129332,589024;0,476006;129332,626918;0,739937;0,777831;129332,890849;0,777831;129332,928743;0,1041762;0,1079656;129332,1192674;0,1079656;129332,1229904;0,1342922;0,1380816;129332,1493834;0,1380816;129332,1531728;0,1644747;0,1682641;129332,1795659;0,1682641;129332,1832889;0,1945907;0,1983801;129332,2096819;0,1983801;129332,2134714;0,2247732;0,2285626;129332,2398644;0,2285626" o:connectangles="0,0,0,0,0,0,0,0,0,0,0,0,0,0,0,0,0,0,0,0,0,0,0,0,0,0,0,0,0,0,0,0,0,0,0,0,0,0,0,0"/>
                <w10:wrap anchorx="margin"/>
              </v:shape>
            </w:pict>
          </mc:Fallback>
        </mc:AlternateContent>
      </w:r>
      <w:r w:rsidRPr="00212E37">
        <w:rPr>
          <w:color w:val="222222"/>
          <w:sz w:val="18"/>
          <w:szCs w:val="18"/>
          <w:lang w:val="es-CO"/>
        </w:rPr>
        <w:t xml:space="preserve">     </w:t>
      </w:r>
      <w:r w:rsidR="00FC634E" w:rsidRPr="00212E37">
        <w:rPr>
          <w:color w:val="222222"/>
          <w:sz w:val="18"/>
          <w:szCs w:val="18"/>
          <w:lang w:val="es-CO"/>
        </w:rPr>
        <w:t>Fiebre</w:t>
      </w:r>
    </w:p>
    <w:p w14:paraId="5BC3A3B4" w14:textId="6E95994A"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Cefalea </w:t>
      </w:r>
    </w:p>
    <w:p w14:paraId="7B6C07FA" w14:textId="0665F955"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Odinofagia</w:t>
      </w:r>
    </w:p>
    <w:p w14:paraId="7A7B0EFB" w14:textId="651CDEF9"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Tos</w:t>
      </w:r>
    </w:p>
    <w:p w14:paraId="5DFABB7A" w14:textId="2AB6C8F0"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Disnea</w:t>
      </w:r>
    </w:p>
    <w:p w14:paraId="76F720BE" w14:textId="15CCB72B"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Artralgia</w:t>
      </w:r>
    </w:p>
    <w:p w14:paraId="01B008AC" w14:textId="418FAAB1"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Mialgia</w:t>
      </w:r>
    </w:p>
    <w:p w14:paraId="59495479" w14:textId="71527432"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Dolor torácico</w:t>
      </w:r>
    </w:p>
    <w:p w14:paraId="6D3A8351" w14:textId="42E718B3"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Dolor abdominal </w:t>
      </w:r>
    </w:p>
    <w:p w14:paraId="78CCB7B4" w14:textId="244E936E"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Diarrea, vómitos o náuseas</w:t>
      </w:r>
    </w:p>
    <w:p w14:paraId="60B06934" w14:textId="2CD561A5"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Rinorrea</w:t>
      </w:r>
    </w:p>
    <w:p w14:paraId="6AC0D09F" w14:textId="4A41BB3A"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Irritabilidad/confusión </w:t>
      </w:r>
    </w:p>
    <w:p w14:paraId="021050B6" w14:textId="10346F53"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Malestar general</w:t>
      </w:r>
    </w:p>
    <w:p w14:paraId="46F50DA4" w14:textId="7289B585"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Anosmia</w:t>
      </w:r>
    </w:p>
    <w:p w14:paraId="421916E9" w14:textId="5413F169" w:rsidR="003D231C" w:rsidRPr="00212E37" w:rsidRDefault="0023256A"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Disgeusia</w:t>
      </w:r>
    </w:p>
    <w:p w14:paraId="5790BA51" w14:textId="089B3EAD" w:rsidR="003D231C" w:rsidRDefault="0023256A" w:rsidP="007D2141">
      <w:pPr>
        <w:pBdr>
          <w:bottom w:val="single" w:sz="12" w:space="1" w:color="auto"/>
        </w:pBd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Otro</w:t>
      </w:r>
      <w:r w:rsidRPr="00212E37">
        <w:rPr>
          <w:color w:val="222222"/>
          <w:sz w:val="18"/>
          <w:szCs w:val="18"/>
          <w:lang w:val="es-CO"/>
        </w:rPr>
        <w:t>: __________________________</w:t>
      </w:r>
    </w:p>
    <w:p w14:paraId="46C02E57" w14:textId="77777777" w:rsidR="007D2141" w:rsidRDefault="007D2141" w:rsidP="007D2141">
      <w:pPr>
        <w:pBdr>
          <w:bottom w:val="single" w:sz="12" w:space="1" w:color="auto"/>
        </w:pBdr>
        <w:shd w:val="clear" w:color="auto" w:fill="FFFFFF" w:themeFill="background1"/>
        <w:ind w:left="288"/>
        <w:rPr>
          <w:color w:val="222222"/>
          <w:sz w:val="18"/>
          <w:szCs w:val="18"/>
          <w:lang w:val="es-CO"/>
        </w:rPr>
      </w:pPr>
    </w:p>
    <w:p w14:paraId="36C746B6" w14:textId="7E18FE8F"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COVID-19: Tratamiento (solo incluya medicamentos que se hayan administrado para tratar esta infección. Los tratamientos para enfermedades </w:t>
      </w:r>
      <w:r w:rsidR="0023256A" w:rsidRPr="00212E37">
        <w:rPr>
          <w:color w:val="222222"/>
          <w:sz w:val="20"/>
          <w:szCs w:val="20"/>
          <w:lang w:val="es-CO"/>
        </w:rPr>
        <w:t>reumatológicas</w:t>
      </w:r>
      <w:r w:rsidRPr="00212E37">
        <w:rPr>
          <w:color w:val="222222"/>
          <w:sz w:val="20"/>
          <w:szCs w:val="20"/>
          <w:lang w:val="es-CO"/>
        </w:rPr>
        <w:t xml:space="preserve"> </w:t>
      </w:r>
      <w:r w:rsidR="0023256A" w:rsidRPr="00212E37">
        <w:rPr>
          <w:color w:val="222222"/>
          <w:sz w:val="20"/>
          <w:szCs w:val="20"/>
          <w:lang w:val="es-CO"/>
        </w:rPr>
        <w:t>están</w:t>
      </w:r>
      <w:r w:rsidRPr="00212E37">
        <w:rPr>
          <w:color w:val="222222"/>
          <w:sz w:val="20"/>
          <w:szCs w:val="20"/>
          <w:lang w:val="es-CO"/>
        </w:rPr>
        <w:t xml:space="preserve"> enumerados en la siguiente sección) (Marque todas las opciones que apliquen)</w:t>
      </w:r>
    </w:p>
    <w:p w14:paraId="1053EC33" w14:textId="3E6EE431" w:rsidR="0023256A" w:rsidRPr="00212E37" w:rsidRDefault="0023256A" w:rsidP="00FC634E">
      <w:pPr>
        <w:shd w:val="clear" w:color="auto" w:fill="FFFFFF" w:themeFill="background1"/>
        <w:rPr>
          <w:color w:val="222222"/>
          <w:sz w:val="18"/>
          <w:szCs w:val="18"/>
          <w:lang w:val="es-CO"/>
        </w:rPr>
      </w:pPr>
    </w:p>
    <w:p w14:paraId="4990F585" w14:textId="3F34F754" w:rsidR="003D231C" w:rsidRPr="00212E37" w:rsidRDefault="0023256A" w:rsidP="00FC634E">
      <w:pPr>
        <w:shd w:val="clear" w:color="auto" w:fill="FFFFFF" w:themeFill="background1"/>
        <w:rPr>
          <w:color w:val="222222"/>
          <w:sz w:val="18"/>
          <w:szCs w:val="18"/>
          <w:lang w:val="es-CO"/>
        </w:rPr>
      </w:pPr>
      <w:r w:rsidRPr="00212E37">
        <w:rPr>
          <w:noProof/>
          <w:sz w:val="19"/>
          <w:lang w:val="es-CO"/>
        </w:rPr>
        <mc:AlternateContent>
          <mc:Choice Requires="wpg">
            <w:drawing>
              <wp:anchor distT="0" distB="0" distL="114300" distR="114300" simplePos="0" relativeHeight="251661312" behindDoc="0" locked="0" layoutInCell="1" allowOverlap="1" wp14:anchorId="63C8E2AA" wp14:editId="3B294393">
                <wp:simplePos x="0" y="0"/>
                <wp:positionH relativeFrom="margin">
                  <wp:align>left</wp:align>
                </wp:positionH>
                <wp:positionV relativeFrom="paragraph">
                  <wp:posOffset>3810</wp:posOffset>
                </wp:positionV>
                <wp:extent cx="149860" cy="2715895"/>
                <wp:effectExtent l="0" t="0" r="2540" b="8255"/>
                <wp:wrapTight wrapText="bothSides">
                  <wp:wrapPolygon edited="0">
                    <wp:start x="0" y="0"/>
                    <wp:lineTo x="0" y="21514"/>
                    <wp:lineTo x="16475" y="21514"/>
                    <wp:lineTo x="19220" y="21514"/>
                    <wp:lineTo x="19220" y="0"/>
                    <wp:lineTo x="0" y="0"/>
                  </wp:wrapPolygon>
                </wp:wrapTight>
                <wp:docPr id="233" name="Group 233"/>
                <wp:cNvGraphicFramePr/>
                <a:graphic xmlns:a="http://schemas.openxmlformats.org/drawingml/2006/main">
                  <a:graphicData uri="http://schemas.microsoft.com/office/word/2010/wordprocessingGroup">
                    <wpg:wgp>
                      <wpg:cNvGrpSpPr/>
                      <wpg:grpSpPr>
                        <a:xfrm>
                          <a:off x="0" y="0"/>
                          <a:ext cx="149860" cy="2715895"/>
                          <a:chOff x="0" y="0"/>
                          <a:chExt cx="145073" cy="2648390"/>
                        </a:xfrm>
                      </wpg:grpSpPr>
                      <pic:pic xmlns:pic="http://schemas.openxmlformats.org/drawingml/2006/picture">
                        <pic:nvPicPr>
                          <pic:cNvPr id="226" name="Picture 226"/>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1723" y="0"/>
                            <a:ext cx="133350" cy="419100"/>
                          </a:xfrm>
                          <a:prstGeom prst="rect">
                            <a:avLst/>
                          </a:prstGeom>
                          <a:noFill/>
                        </pic:spPr>
                      </pic:pic>
                      <pic:pic xmlns:pic="http://schemas.openxmlformats.org/drawingml/2006/picture">
                        <pic:nvPicPr>
                          <pic:cNvPr id="227" name="Picture 22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5861" y="439616"/>
                            <a:ext cx="133350" cy="419100"/>
                          </a:xfrm>
                          <a:prstGeom prst="rect">
                            <a:avLst/>
                          </a:prstGeom>
                          <a:noFill/>
                        </pic:spPr>
                      </pic:pic>
                      <wpg:grpSp>
                        <wpg:cNvPr id="231" name="Group 231"/>
                        <wpg:cNvGrpSpPr/>
                        <wpg:grpSpPr>
                          <a:xfrm>
                            <a:off x="0" y="867508"/>
                            <a:ext cx="133350" cy="876300"/>
                            <a:chOff x="0" y="0"/>
                            <a:chExt cx="133350" cy="876300"/>
                          </a:xfrm>
                        </wpg:grpSpPr>
                        <pic:pic xmlns:pic="http://schemas.openxmlformats.org/drawingml/2006/picture">
                          <pic:nvPicPr>
                            <pic:cNvPr id="228" name="Picture 22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419100"/>
                            </a:xfrm>
                            <a:prstGeom prst="rect">
                              <a:avLst/>
                            </a:prstGeom>
                            <a:noFill/>
                          </pic:spPr>
                        </pic:pic>
                        <pic:pic xmlns:pic="http://schemas.openxmlformats.org/drawingml/2006/picture">
                          <pic:nvPicPr>
                            <pic:cNvPr id="229" name="Picture 229"/>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457200"/>
                              <a:ext cx="133350" cy="419100"/>
                            </a:xfrm>
                            <a:prstGeom prst="rect">
                              <a:avLst/>
                            </a:prstGeom>
                            <a:noFill/>
                          </pic:spPr>
                        </pic:pic>
                      </wpg:grpSp>
                      <pic:pic xmlns:pic="http://schemas.openxmlformats.org/drawingml/2006/picture">
                        <pic:nvPicPr>
                          <pic:cNvPr id="232" name="Picture 232"/>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1770185"/>
                            <a:ext cx="133985" cy="87820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17962D8" id="Group 233" o:spid="_x0000_s1026" style="position:absolute;margin-left:0;margin-top:.3pt;width:11.8pt;height:213.85pt;z-index:251661312;mso-position-horizontal:left;mso-position-horizontal-relative:margin;mso-width-relative:margin;mso-height-relative:margin" coordsize="1450,26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">
                <v:shape id="Picture 226" o:spid="_x0000_s1027" type="#_x0000_t75" style="position:absolute;left:117;width:1333;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">
                  <v:imagedata r:id="rId22" o:title=""/>
                </v:shape>
                <v:shape id="Picture 227" o:spid="_x0000_s1028" type="#_x0000_t75" style="position:absolute;left:58;top:4396;width:1334;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">
                  <v:imagedata r:id="rId22" o:title=""/>
                </v:shape>
                <v:group id="Group 231" o:spid="_x0000_s1029" style="position:absolute;top:8675;width:1333;height:8763" coordsize="1333,8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Picture 228" o:spid="_x0000_s1030" type="#_x0000_t75" style="position:absolute;width:1333;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">
                    <v:imagedata r:id="rId22" o:title=""/>
                  </v:shape>
                  <v:shape id="Picture 229" o:spid="_x0000_s1031" type="#_x0000_t75" style="position:absolute;top:4572;width:1333;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">
                    <v:imagedata r:id="rId22" o:title=""/>
                  </v:shape>
                </v:group>
                <v:shape id="Picture 232" o:spid="_x0000_s1032" type="#_x0000_t75" style="position:absolute;top:17701;width:1339;height:8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">
                  <v:imagedata r:id="rId23" o:title=""/>
                </v:shape>
                <w10:wrap type="tight" anchorx="margin"/>
              </v:group>
            </w:pict>
          </mc:Fallback>
        </mc:AlternateContent>
      </w:r>
      <w:r w:rsidR="00FC634E" w:rsidRPr="00212E37">
        <w:rPr>
          <w:color w:val="222222"/>
          <w:sz w:val="18"/>
          <w:szCs w:val="18"/>
          <w:lang w:val="es-CO"/>
        </w:rPr>
        <w:t xml:space="preserve">Ningún tratamiento a excepción de manejo de soporte </w:t>
      </w:r>
    </w:p>
    <w:p w14:paraId="5927C4F5" w14:textId="6A7548F4" w:rsidR="003D231C" w:rsidRPr="00212E37" w:rsidRDefault="00FC634E" w:rsidP="00FC634E">
      <w:pPr>
        <w:shd w:val="clear" w:color="auto" w:fill="FFFFFF" w:themeFill="background1"/>
        <w:rPr>
          <w:color w:val="222222"/>
          <w:sz w:val="18"/>
          <w:szCs w:val="18"/>
          <w:lang w:val="es-CO"/>
        </w:rPr>
      </w:pPr>
      <w:proofErr w:type="spellStart"/>
      <w:r w:rsidRPr="00212E37">
        <w:rPr>
          <w:color w:val="222222"/>
          <w:sz w:val="18"/>
          <w:szCs w:val="18"/>
          <w:lang w:val="es-CO"/>
        </w:rPr>
        <w:t>Remdesivir</w:t>
      </w:r>
      <w:proofErr w:type="spellEnd"/>
    </w:p>
    <w:p w14:paraId="65BBDC72" w14:textId="3B254FA4" w:rsidR="003D231C" w:rsidRPr="00212E37" w:rsidRDefault="00FC634E" w:rsidP="00FC634E">
      <w:pPr>
        <w:shd w:val="clear" w:color="auto" w:fill="FFFFFF" w:themeFill="background1"/>
        <w:rPr>
          <w:color w:val="222222"/>
          <w:sz w:val="18"/>
          <w:szCs w:val="18"/>
          <w:lang w:val="es-CO"/>
        </w:rPr>
      </w:pPr>
      <w:proofErr w:type="spellStart"/>
      <w:r w:rsidRPr="00212E37">
        <w:rPr>
          <w:color w:val="222222"/>
          <w:sz w:val="18"/>
          <w:szCs w:val="18"/>
          <w:lang w:val="es-CO"/>
        </w:rPr>
        <w:t>Lopinavir</w:t>
      </w:r>
      <w:proofErr w:type="spellEnd"/>
      <w:r w:rsidRPr="00212E37">
        <w:rPr>
          <w:color w:val="222222"/>
          <w:sz w:val="18"/>
          <w:szCs w:val="18"/>
          <w:lang w:val="es-CO"/>
        </w:rPr>
        <w:t>/</w:t>
      </w:r>
      <w:proofErr w:type="spellStart"/>
      <w:r w:rsidRPr="00212E37">
        <w:rPr>
          <w:color w:val="222222"/>
          <w:sz w:val="18"/>
          <w:szCs w:val="18"/>
          <w:lang w:val="es-CO"/>
        </w:rPr>
        <w:t>ritonavir</w:t>
      </w:r>
      <w:proofErr w:type="spellEnd"/>
    </w:p>
    <w:p w14:paraId="216D28D0" w14:textId="17C06A46" w:rsidR="0023256A" w:rsidRPr="00212E37" w:rsidRDefault="0023256A" w:rsidP="00FC634E">
      <w:pPr>
        <w:shd w:val="clear" w:color="auto" w:fill="FFFFFF" w:themeFill="background1"/>
        <w:rPr>
          <w:color w:val="222222"/>
          <w:sz w:val="18"/>
          <w:szCs w:val="18"/>
          <w:lang w:val="es-CO"/>
        </w:rPr>
      </w:pPr>
      <w:r w:rsidRPr="00212E37">
        <w:rPr>
          <w:color w:val="222222"/>
          <w:sz w:val="18"/>
          <w:szCs w:val="18"/>
          <w:lang w:val="es-CO"/>
        </w:rPr>
        <w:t>Oseltamivir</w:t>
      </w:r>
    </w:p>
    <w:p w14:paraId="4BB9B4DB" w14:textId="7EB3400A" w:rsidR="0023256A" w:rsidRPr="00212E37" w:rsidRDefault="0023256A" w:rsidP="00FC634E">
      <w:pPr>
        <w:shd w:val="clear" w:color="auto" w:fill="FFFFFF" w:themeFill="background1"/>
        <w:rPr>
          <w:color w:val="222222"/>
          <w:sz w:val="18"/>
          <w:szCs w:val="18"/>
          <w:lang w:val="es-CO"/>
        </w:rPr>
      </w:pPr>
      <w:proofErr w:type="spellStart"/>
      <w:r w:rsidRPr="00212E37">
        <w:rPr>
          <w:color w:val="222222"/>
          <w:sz w:val="18"/>
          <w:szCs w:val="18"/>
          <w:lang w:val="es-CO"/>
        </w:rPr>
        <w:t>Favipiravir</w:t>
      </w:r>
      <w:proofErr w:type="spellEnd"/>
    </w:p>
    <w:p w14:paraId="3DACC95A" w14:textId="18C20E0C" w:rsidR="0023256A" w:rsidRPr="00212E37" w:rsidRDefault="0023256A" w:rsidP="00FC634E">
      <w:pPr>
        <w:shd w:val="clear" w:color="auto" w:fill="FFFFFF" w:themeFill="background1"/>
        <w:rPr>
          <w:color w:val="222222"/>
          <w:sz w:val="18"/>
          <w:szCs w:val="18"/>
          <w:lang w:val="es-CO"/>
        </w:rPr>
      </w:pPr>
      <w:r w:rsidRPr="00212E37">
        <w:rPr>
          <w:color w:val="222222"/>
          <w:sz w:val="18"/>
          <w:szCs w:val="18"/>
          <w:lang w:val="es-CO"/>
        </w:rPr>
        <w:t xml:space="preserve">Azitromicina </w:t>
      </w:r>
    </w:p>
    <w:p w14:paraId="7304DB66" w14:textId="67A19190"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Antimaláricos (ej. cloroquina, hidroxicloroquina)</w:t>
      </w:r>
    </w:p>
    <w:p w14:paraId="6A4E9C21" w14:textId="16143EF0" w:rsidR="0023256A" w:rsidRPr="00212E37" w:rsidRDefault="0023256A" w:rsidP="00FC634E">
      <w:pPr>
        <w:shd w:val="clear" w:color="auto" w:fill="FFFFFF" w:themeFill="background1"/>
        <w:rPr>
          <w:color w:val="222222"/>
          <w:sz w:val="18"/>
          <w:szCs w:val="18"/>
          <w:lang w:val="es-CO"/>
        </w:rPr>
      </w:pPr>
      <w:r w:rsidRPr="00212E37">
        <w:rPr>
          <w:color w:val="222222"/>
          <w:sz w:val="18"/>
          <w:szCs w:val="18"/>
          <w:lang w:val="es-CO"/>
        </w:rPr>
        <w:t xml:space="preserve">Inhibidores de IL-1b (ej. </w:t>
      </w:r>
      <w:proofErr w:type="spellStart"/>
      <w:r w:rsidRPr="00212E37">
        <w:rPr>
          <w:color w:val="222222"/>
          <w:sz w:val="18"/>
          <w:szCs w:val="18"/>
          <w:lang w:val="es-CO"/>
        </w:rPr>
        <w:t>anakinra</w:t>
      </w:r>
      <w:proofErr w:type="spellEnd"/>
      <w:r w:rsidRPr="00212E37">
        <w:rPr>
          <w:color w:val="222222"/>
          <w:sz w:val="18"/>
          <w:szCs w:val="18"/>
          <w:lang w:val="es-CO"/>
        </w:rPr>
        <w:t xml:space="preserve">, </w:t>
      </w:r>
      <w:proofErr w:type="spellStart"/>
      <w:r w:rsidRPr="00212E37">
        <w:rPr>
          <w:color w:val="222222"/>
          <w:sz w:val="18"/>
          <w:szCs w:val="18"/>
          <w:lang w:val="es-CO"/>
        </w:rPr>
        <w:t>canakinumab</w:t>
      </w:r>
      <w:proofErr w:type="spellEnd"/>
      <w:r w:rsidRPr="00212E37">
        <w:rPr>
          <w:color w:val="222222"/>
          <w:sz w:val="18"/>
          <w:szCs w:val="18"/>
          <w:lang w:val="es-CO"/>
        </w:rPr>
        <w:t>)</w:t>
      </w:r>
    </w:p>
    <w:p w14:paraId="1C61DE07" w14:textId="21BF3B15"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 xml:space="preserve">Inhibidores de IL-6 (ej. </w:t>
      </w:r>
      <w:proofErr w:type="spellStart"/>
      <w:r w:rsidRPr="00212E37">
        <w:rPr>
          <w:color w:val="222222"/>
          <w:sz w:val="18"/>
          <w:szCs w:val="18"/>
          <w:lang w:val="es-CO"/>
        </w:rPr>
        <w:t>tocilizumab</w:t>
      </w:r>
      <w:proofErr w:type="spellEnd"/>
      <w:r w:rsidRPr="00212E37">
        <w:rPr>
          <w:color w:val="222222"/>
          <w:sz w:val="18"/>
          <w:szCs w:val="18"/>
          <w:lang w:val="es-CO"/>
        </w:rPr>
        <w:t xml:space="preserve">, </w:t>
      </w:r>
      <w:proofErr w:type="spellStart"/>
      <w:r w:rsidRPr="00212E37">
        <w:rPr>
          <w:color w:val="222222"/>
          <w:sz w:val="18"/>
          <w:szCs w:val="18"/>
          <w:lang w:val="es-CO"/>
        </w:rPr>
        <w:t>sarilumab</w:t>
      </w:r>
      <w:proofErr w:type="spellEnd"/>
      <w:r w:rsidRPr="00212E37">
        <w:rPr>
          <w:color w:val="222222"/>
          <w:sz w:val="18"/>
          <w:szCs w:val="18"/>
          <w:lang w:val="es-CO"/>
        </w:rPr>
        <w:t xml:space="preserve">, </w:t>
      </w:r>
      <w:proofErr w:type="spellStart"/>
      <w:r w:rsidRPr="00212E37">
        <w:rPr>
          <w:color w:val="222222"/>
          <w:sz w:val="18"/>
          <w:szCs w:val="18"/>
          <w:lang w:val="es-CO"/>
        </w:rPr>
        <w:t>siltuximab</w:t>
      </w:r>
      <w:proofErr w:type="spellEnd"/>
      <w:r w:rsidRPr="00212E37">
        <w:rPr>
          <w:color w:val="222222"/>
          <w:sz w:val="18"/>
          <w:szCs w:val="18"/>
          <w:lang w:val="es-CO"/>
        </w:rPr>
        <w:t>)</w:t>
      </w:r>
    </w:p>
    <w:p w14:paraId="7CF0C326" w14:textId="3112FDF7" w:rsidR="0023256A" w:rsidRPr="00212E37" w:rsidRDefault="0023256A" w:rsidP="00FC634E">
      <w:pPr>
        <w:shd w:val="clear" w:color="auto" w:fill="FFFFFF" w:themeFill="background1"/>
        <w:rPr>
          <w:color w:val="222222"/>
          <w:sz w:val="18"/>
          <w:szCs w:val="18"/>
          <w:lang w:val="es-CO"/>
        </w:rPr>
      </w:pPr>
      <w:r w:rsidRPr="00212E37">
        <w:rPr>
          <w:color w:val="222222"/>
          <w:sz w:val="18"/>
          <w:szCs w:val="18"/>
          <w:lang w:val="es-CO"/>
        </w:rPr>
        <w:t>Colchicina</w:t>
      </w:r>
    </w:p>
    <w:p w14:paraId="718F83B0" w14:textId="40A5C2AC"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Bevacizumab</w:t>
      </w:r>
    </w:p>
    <w:p w14:paraId="29BBEC47" w14:textId="322A2770"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 xml:space="preserve">Inhibidores de JAK </w:t>
      </w:r>
      <w:proofErr w:type="gramStart"/>
      <w:r w:rsidRPr="00212E37">
        <w:rPr>
          <w:color w:val="222222"/>
          <w:sz w:val="18"/>
          <w:szCs w:val="18"/>
          <w:lang w:val="es-CO"/>
        </w:rPr>
        <w:t>( ej.</w:t>
      </w:r>
      <w:proofErr w:type="gramEnd"/>
      <w:r w:rsidRPr="00212E37">
        <w:rPr>
          <w:color w:val="222222"/>
          <w:sz w:val="18"/>
          <w:szCs w:val="18"/>
          <w:lang w:val="es-CO"/>
        </w:rPr>
        <w:t xml:space="preserve"> </w:t>
      </w:r>
      <w:proofErr w:type="spellStart"/>
      <w:r w:rsidRPr="00212E37">
        <w:rPr>
          <w:color w:val="222222"/>
          <w:sz w:val="18"/>
          <w:szCs w:val="18"/>
          <w:lang w:val="es-CO"/>
        </w:rPr>
        <w:t>tofacitinib</w:t>
      </w:r>
      <w:proofErr w:type="spellEnd"/>
      <w:r w:rsidRPr="00212E37">
        <w:rPr>
          <w:color w:val="222222"/>
          <w:sz w:val="18"/>
          <w:szCs w:val="18"/>
          <w:lang w:val="es-CO"/>
        </w:rPr>
        <w:t xml:space="preserve">, </w:t>
      </w:r>
      <w:proofErr w:type="spellStart"/>
      <w:r w:rsidRPr="00212E37">
        <w:rPr>
          <w:color w:val="222222"/>
          <w:sz w:val="18"/>
          <w:szCs w:val="18"/>
          <w:lang w:val="es-CO"/>
        </w:rPr>
        <w:t>baricitinib</w:t>
      </w:r>
      <w:proofErr w:type="spellEnd"/>
      <w:r w:rsidRPr="00212E37">
        <w:rPr>
          <w:color w:val="222222"/>
          <w:sz w:val="18"/>
          <w:szCs w:val="18"/>
          <w:lang w:val="es-CO"/>
        </w:rPr>
        <w:t xml:space="preserve">, </w:t>
      </w:r>
      <w:proofErr w:type="spellStart"/>
      <w:r w:rsidRPr="00212E37">
        <w:rPr>
          <w:color w:val="222222"/>
          <w:sz w:val="18"/>
          <w:szCs w:val="18"/>
          <w:lang w:val="es-CO"/>
        </w:rPr>
        <w:t>upadacitinib</w:t>
      </w:r>
      <w:proofErr w:type="spellEnd"/>
      <w:r w:rsidRPr="00212E37">
        <w:rPr>
          <w:color w:val="222222"/>
          <w:sz w:val="18"/>
          <w:szCs w:val="18"/>
          <w:lang w:val="es-CO"/>
        </w:rPr>
        <w:t>)</w:t>
      </w:r>
    </w:p>
    <w:p w14:paraId="296424A7" w14:textId="1637BD32"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 xml:space="preserve">Inhibidores de proteasas de </w:t>
      </w:r>
      <w:proofErr w:type="spellStart"/>
      <w:r w:rsidRPr="00212E37">
        <w:rPr>
          <w:color w:val="222222"/>
          <w:sz w:val="18"/>
          <w:szCs w:val="18"/>
          <w:lang w:val="es-CO"/>
        </w:rPr>
        <w:t>serpina</w:t>
      </w:r>
      <w:proofErr w:type="spellEnd"/>
      <w:r w:rsidRPr="00212E37">
        <w:rPr>
          <w:color w:val="222222"/>
          <w:sz w:val="18"/>
          <w:szCs w:val="18"/>
          <w:lang w:val="es-CO"/>
        </w:rPr>
        <w:t xml:space="preserve"> (</w:t>
      </w:r>
      <w:proofErr w:type="spellStart"/>
      <w:r w:rsidRPr="00212E37">
        <w:rPr>
          <w:color w:val="222222"/>
          <w:sz w:val="18"/>
          <w:szCs w:val="18"/>
          <w:lang w:val="es-CO"/>
        </w:rPr>
        <w:t>Serpin</w:t>
      </w:r>
      <w:proofErr w:type="spellEnd"/>
      <w:r w:rsidRPr="00212E37">
        <w:rPr>
          <w:color w:val="222222"/>
          <w:sz w:val="18"/>
          <w:szCs w:val="18"/>
          <w:lang w:val="es-CO"/>
        </w:rPr>
        <w:t xml:space="preserve">) </w:t>
      </w:r>
    </w:p>
    <w:p w14:paraId="01DEF1BD" w14:textId="7361E1E8" w:rsidR="003D231C" w:rsidRPr="00212E37" w:rsidRDefault="00FC634E" w:rsidP="00FC634E">
      <w:pPr>
        <w:shd w:val="clear" w:color="auto" w:fill="FFFFFF" w:themeFill="background1"/>
        <w:rPr>
          <w:color w:val="222222"/>
          <w:sz w:val="18"/>
          <w:szCs w:val="18"/>
          <w:lang w:val="es-CO"/>
        </w:rPr>
      </w:pPr>
      <w:proofErr w:type="spellStart"/>
      <w:r w:rsidRPr="00212E37">
        <w:rPr>
          <w:color w:val="222222"/>
          <w:sz w:val="18"/>
          <w:szCs w:val="18"/>
          <w:lang w:val="es-CO"/>
        </w:rPr>
        <w:t>Ciclesonida</w:t>
      </w:r>
      <w:proofErr w:type="spellEnd"/>
      <w:r w:rsidRPr="00212E37">
        <w:rPr>
          <w:color w:val="222222"/>
          <w:sz w:val="18"/>
          <w:szCs w:val="18"/>
          <w:lang w:val="es-CO"/>
        </w:rPr>
        <w:t xml:space="preserve"> </w:t>
      </w:r>
    </w:p>
    <w:p w14:paraId="60EC95AF" w14:textId="0D246AB5"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 xml:space="preserve">Glucocorticoides </w:t>
      </w:r>
    </w:p>
    <w:p w14:paraId="6F3732FD" w14:textId="491E6B1C"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Inmunoglobulina intravenosa (IGIV)</w:t>
      </w:r>
    </w:p>
    <w:p w14:paraId="33AC11A4" w14:textId="2EFFE458"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Plasma proveniente de pacientes recuperados</w:t>
      </w:r>
    </w:p>
    <w:p w14:paraId="6B2D929F" w14:textId="29E7CF46" w:rsidR="003D231C" w:rsidRPr="00212E37" w:rsidRDefault="00FC634E" w:rsidP="00FC634E">
      <w:pPr>
        <w:shd w:val="clear" w:color="auto" w:fill="FFFFFF" w:themeFill="background1"/>
        <w:rPr>
          <w:color w:val="222222"/>
          <w:sz w:val="18"/>
          <w:szCs w:val="18"/>
          <w:lang w:val="es-CO"/>
        </w:rPr>
      </w:pPr>
      <w:r w:rsidRPr="00212E37">
        <w:rPr>
          <w:color w:val="222222"/>
          <w:sz w:val="18"/>
          <w:szCs w:val="18"/>
          <w:lang w:val="es-CO"/>
        </w:rPr>
        <w:t xml:space="preserve">Otro </w:t>
      </w:r>
    </w:p>
    <w:p w14:paraId="4E5ED9FE" w14:textId="77777777" w:rsidR="003D231C" w:rsidRPr="00212E37" w:rsidRDefault="003D231C" w:rsidP="00FC634E">
      <w:pPr>
        <w:shd w:val="clear" w:color="auto" w:fill="FFFFFF" w:themeFill="background1"/>
        <w:rPr>
          <w:color w:val="222222"/>
          <w:sz w:val="20"/>
          <w:szCs w:val="20"/>
          <w:lang w:val="es-CO"/>
        </w:rPr>
      </w:pPr>
    </w:p>
    <w:p w14:paraId="27DDC569"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COVID-19: Tratamientos, notas adicionales/</w:t>
      </w:r>
      <w:proofErr w:type="gramStart"/>
      <w:r w:rsidRPr="00212E37">
        <w:rPr>
          <w:color w:val="222222"/>
          <w:sz w:val="20"/>
          <w:szCs w:val="20"/>
          <w:lang w:val="es-CO"/>
        </w:rPr>
        <w:t>otros:_</w:t>
      </w:r>
      <w:proofErr w:type="gramEnd"/>
      <w:r w:rsidRPr="00212E37">
        <w:rPr>
          <w:color w:val="222222"/>
          <w:sz w:val="20"/>
          <w:szCs w:val="20"/>
          <w:lang w:val="es-CO"/>
        </w:rPr>
        <w:t>_________________________________</w:t>
      </w:r>
    </w:p>
    <w:p w14:paraId="01EB0259" w14:textId="77777777" w:rsidR="003D231C" w:rsidRPr="00212E37" w:rsidRDefault="003D231C" w:rsidP="00FC634E">
      <w:pPr>
        <w:shd w:val="clear" w:color="auto" w:fill="FFFFFF" w:themeFill="background1"/>
        <w:rPr>
          <w:color w:val="222222"/>
          <w:sz w:val="20"/>
          <w:szCs w:val="20"/>
          <w:lang w:val="es-CO"/>
        </w:rPr>
      </w:pPr>
    </w:p>
    <w:p w14:paraId="2FC5C276"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Ha fallecido el paciente?</w:t>
      </w:r>
    </w:p>
    <w:p w14:paraId="50C1F033" w14:textId="73D513D7" w:rsidR="003D231C" w:rsidRPr="00212E37" w:rsidRDefault="00651FDF" w:rsidP="00FC634E">
      <w:pPr>
        <w:shd w:val="clear" w:color="auto" w:fill="FFFFFF" w:themeFill="background1"/>
        <w:rPr>
          <w:color w:val="222222"/>
          <w:sz w:val="20"/>
          <w:szCs w:val="20"/>
          <w:lang w:val="es-CO"/>
        </w:rPr>
      </w:pPr>
      <w:r w:rsidRPr="00212E37">
        <w:rPr>
          <w:noProof/>
          <w:lang w:val="es-CO"/>
        </w:rPr>
        <mc:AlternateContent>
          <mc:Choice Requires="wpg">
            <w:drawing>
              <wp:anchor distT="0" distB="0" distL="114300" distR="114300" simplePos="0" relativeHeight="251665408" behindDoc="0" locked="0" layoutInCell="1" allowOverlap="1" wp14:anchorId="206B781E" wp14:editId="51C97B8B">
                <wp:simplePos x="0" y="0"/>
                <wp:positionH relativeFrom="margin">
                  <wp:align>left</wp:align>
                </wp:positionH>
                <wp:positionV relativeFrom="paragraph">
                  <wp:posOffset>166550</wp:posOffset>
                </wp:positionV>
                <wp:extent cx="128905" cy="436728"/>
                <wp:effectExtent l="0" t="0" r="4445" b="1905"/>
                <wp:wrapNone/>
                <wp:docPr id="235"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436728"/>
                          <a:chOff x="641" y="26"/>
                          <a:chExt cx="193" cy="647"/>
                        </a:xfrm>
                      </wpg:grpSpPr>
                      <pic:pic xmlns:pic="http://schemas.openxmlformats.org/drawingml/2006/picture">
                        <pic:nvPicPr>
                          <pic:cNvPr id="236"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7"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8"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E7810B" id="Group 147" o:spid="_x0000_s1026" style="position:absolute;margin-left:0;margin-top:13.1pt;width:10.15pt;height:34.4pt;z-index:251665408;mso-position-horizontal:left;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">
                  <v:imagedata r:id="rId19" o:title=""/>
                </v:shape>
                <w10:wrap anchorx="margin"/>
              </v:group>
            </w:pict>
          </mc:Fallback>
        </mc:AlternateContent>
      </w:r>
    </w:p>
    <w:p w14:paraId="3B28C25F" w14:textId="00E208F8" w:rsidR="003D231C" w:rsidRPr="00212E37" w:rsidRDefault="00651FDF" w:rsidP="00FC634E">
      <w:pPr>
        <w:shd w:val="clear" w:color="auto" w:fill="FFFFFF" w:themeFill="background1"/>
        <w:rPr>
          <w:color w:val="222222"/>
          <w:sz w:val="18"/>
          <w:szCs w:val="18"/>
          <w:lang w:val="es-CO"/>
        </w:rPr>
      </w:pPr>
      <w:r w:rsidRPr="00212E37">
        <w:rPr>
          <w:color w:val="222222"/>
          <w:sz w:val="20"/>
          <w:szCs w:val="20"/>
          <w:lang w:val="es-CO"/>
        </w:rPr>
        <w:t xml:space="preserve">       </w:t>
      </w:r>
      <w:r w:rsidR="00FC634E" w:rsidRPr="00212E37">
        <w:rPr>
          <w:color w:val="222222"/>
          <w:sz w:val="18"/>
          <w:szCs w:val="18"/>
          <w:lang w:val="es-CO"/>
        </w:rPr>
        <w:t>Sí, falleció</w:t>
      </w:r>
    </w:p>
    <w:p w14:paraId="25B59B4B" w14:textId="61078294" w:rsidR="003D231C" w:rsidRPr="00212E37" w:rsidRDefault="00651FDF" w:rsidP="00FC634E">
      <w:pPr>
        <w:shd w:val="clear" w:color="auto" w:fill="FFFFFF" w:themeFill="background1"/>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No falleció </w:t>
      </w:r>
    </w:p>
    <w:p w14:paraId="43134B7C" w14:textId="2351A9AD" w:rsidR="003D231C" w:rsidRPr="00212E37" w:rsidRDefault="00651FDF" w:rsidP="00FC634E">
      <w:pPr>
        <w:shd w:val="clear" w:color="auto" w:fill="FFFFFF" w:themeFill="background1"/>
        <w:rPr>
          <w:color w:val="222222"/>
          <w:sz w:val="18"/>
          <w:szCs w:val="18"/>
          <w:lang w:val="es-CO"/>
        </w:rPr>
      </w:pPr>
      <w:r w:rsidRPr="00212E37">
        <w:rPr>
          <w:color w:val="222222"/>
          <w:sz w:val="18"/>
          <w:szCs w:val="18"/>
          <w:lang w:val="es-CO"/>
        </w:rPr>
        <w:t xml:space="preserve">        No sabe el estado vital del paciente</w:t>
      </w:r>
    </w:p>
    <w:p w14:paraId="2A0CEFF0" w14:textId="77777777" w:rsidR="00651FDF" w:rsidRPr="00212E37" w:rsidRDefault="00651FDF" w:rsidP="00FC634E">
      <w:pPr>
        <w:shd w:val="clear" w:color="auto" w:fill="FFFFFF" w:themeFill="background1"/>
        <w:rPr>
          <w:color w:val="222222"/>
          <w:sz w:val="20"/>
          <w:szCs w:val="20"/>
          <w:lang w:val="es-CO"/>
        </w:rPr>
      </w:pPr>
    </w:p>
    <w:p w14:paraId="5643B993" w14:textId="39C95B96" w:rsidR="003D231C" w:rsidRPr="00212E37" w:rsidRDefault="00FC634E" w:rsidP="00FC634E">
      <w:pPr>
        <w:shd w:val="clear" w:color="auto" w:fill="FFFFFF" w:themeFill="background1"/>
        <w:rPr>
          <w:color w:val="222222"/>
          <w:sz w:val="20"/>
          <w:szCs w:val="20"/>
          <w:lang w:val="es-CO"/>
        </w:rPr>
      </w:pPr>
      <w:r w:rsidRPr="00212E37">
        <w:rPr>
          <w:i/>
          <w:iCs/>
          <w:color w:val="222222"/>
          <w:sz w:val="20"/>
          <w:szCs w:val="20"/>
          <w:lang w:val="es-CO"/>
        </w:rPr>
        <w:t>Si el paciente falleció,</w:t>
      </w:r>
      <w:r w:rsidRPr="00212E37">
        <w:rPr>
          <w:color w:val="222222"/>
          <w:sz w:val="20"/>
          <w:szCs w:val="20"/>
          <w:lang w:val="es-CO"/>
        </w:rPr>
        <w:t xml:space="preserve"> Aproximadamente </w:t>
      </w:r>
      <w:r w:rsidR="0089024D" w:rsidRPr="00212E37">
        <w:rPr>
          <w:color w:val="222222"/>
          <w:sz w:val="20"/>
          <w:szCs w:val="20"/>
          <w:lang w:val="es-CO"/>
        </w:rPr>
        <w:t>¿</w:t>
      </w:r>
      <w:r w:rsidRPr="00212E37">
        <w:rPr>
          <w:color w:val="222222"/>
          <w:sz w:val="20"/>
          <w:szCs w:val="20"/>
          <w:lang w:val="es-CO"/>
        </w:rPr>
        <w:t xml:space="preserve">cuántos días pasaron entre el inicio de los síntomas de COVID19 y el día del fallecimiento del </w:t>
      </w:r>
      <w:r w:rsidR="00651FDF" w:rsidRPr="00212E37">
        <w:rPr>
          <w:color w:val="222222"/>
          <w:sz w:val="20"/>
          <w:szCs w:val="20"/>
          <w:lang w:val="es-CO"/>
        </w:rPr>
        <w:t>paciente</w:t>
      </w:r>
      <w:r w:rsidR="0089024D">
        <w:rPr>
          <w:color w:val="222222"/>
          <w:sz w:val="20"/>
          <w:szCs w:val="20"/>
          <w:lang w:val="es-CO"/>
        </w:rPr>
        <w:t>?</w:t>
      </w:r>
      <w:r w:rsidR="00651FDF" w:rsidRPr="00212E37">
        <w:rPr>
          <w:color w:val="222222"/>
          <w:sz w:val="20"/>
          <w:szCs w:val="20"/>
          <w:lang w:val="es-CO"/>
        </w:rPr>
        <w:t xml:space="preserve"> _</w:t>
      </w:r>
      <w:r w:rsidRPr="00212E37">
        <w:rPr>
          <w:color w:val="222222"/>
          <w:sz w:val="20"/>
          <w:szCs w:val="20"/>
          <w:lang w:val="es-CO"/>
        </w:rPr>
        <w:t>_________</w:t>
      </w:r>
      <w:r w:rsidR="00651FDF" w:rsidRPr="00212E37">
        <w:rPr>
          <w:color w:val="222222"/>
          <w:sz w:val="20"/>
          <w:szCs w:val="20"/>
          <w:lang w:val="es-CO"/>
        </w:rPr>
        <w:t>______</w:t>
      </w:r>
    </w:p>
    <w:p w14:paraId="7F331AF5" w14:textId="65FA478F" w:rsidR="003D231C" w:rsidRPr="00212E37" w:rsidRDefault="003D231C" w:rsidP="00FC634E">
      <w:pPr>
        <w:shd w:val="clear" w:color="auto" w:fill="FFFFFF" w:themeFill="background1"/>
        <w:rPr>
          <w:color w:val="222222"/>
          <w:sz w:val="20"/>
          <w:szCs w:val="20"/>
          <w:lang w:val="es-CO"/>
        </w:rPr>
      </w:pPr>
    </w:p>
    <w:p w14:paraId="4D9827C5" w14:textId="613A7CD7" w:rsidR="00651FDF" w:rsidRPr="00212E37" w:rsidRDefault="00651FDF" w:rsidP="00FC634E">
      <w:pPr>
        <w:shd w:val="clear" w:color="auto" w:fill="FFFFFF" w:themeFill="background1"/>
        <w:rPr>
          <w:color w:val="222222"/>
          <w:sz w:val="20"/>
          <w:szCs w:val="20"/>
          <w:lang w:val="es-CO"/>
        </w:rPr>
      </w:pPr>
    </w:p>
    <w:p w14:paraId="1BD440DD" w14:textId="38C92252" w:rsidR="00651FDF" w:rsidRPr="00212E37" w:rsidRDefault="00651FDF" w:rsidP="00FC634E">
      <w:pPr>
        <w:pBdr>
          <w:bottom w:val="single" w:sz="12" w:space="1" w:color="auto"/>
        </w:pBdr>
        <w:shd w:val="clear" w:color="auto" w:fill="FFFFFF" w:themeFill="background1"/>
        <w:rPr>
          <w:color w:val="222222"/>
          <w:sz w:val="20"/>
          <w:szCs w:val="20"/>
          <w:lang w:val="es-CO"/>
        </w:rPr>
      </w:pPr>
    </w:p>
    <w:p w14:paraId="669E320C" w14:textId="08A78940" w:rsidR="003D231C" w:rsidRPr="00212E37" w:rsidRDefault="0089024D" w:rsidP="00FC634E">
      <w:pPr>
        <w:shd w:val="clear" w:color="auto" w:fill="FFFFFF" w:themeFill="background1"/>
        <w:rPr>
          <w:color w:val="222222"/>
          <w:sz w:val="20"/>
          <w:szCs w:val="20"/>
          <w:lang w:val="es-CO"/>
        </w:rPr>
      </w:pPr>
      <w:r w:rsidRPr="00212E37">
        <w:rPr>
          <w:color w:val="222222"/>
          <w:sz w:val="20"/>
          <w:szCs w:val="20"/>
          <w:lang w:val="es-CO"/>
        </w:rPr>
        <w:t>Si no falleció, ¿se han resuelto los síntomas de COVID19 al momento de este reporte?</w:t>
      </w:r>
    </w:p>
    <w:p w14:paraId="5DF2D8BD" w14:textId="77777777" w:rsidR="003D231C" w:rsidRPr="00212E37" w:rsidRDefault="003D231C" w:rsidP="00FC634E">
      <w:pPr>
        <w:shd w:val="clear" w:color="auto" w:fill="FFFFFF" w:themeFill="background1"/>
        <w:rPr>
          <w:color w:val="222222"/>
          <w:sz w:val="20"/>
          <w:szCs w:val="20"/>
          <w:lang w:val="es-CO"/>
        </w:rPr>
      </w:pPr>
    </w:p>
    <w:p w14:paraId="4871B775" w14:textId="032F4C1B" w:rsidR="003D231C" w:rsidRPr="00212E37" w:rsidRDefault="00651FDF" w:rsidP="00FC634E">
      <w:pPr>
        <w:shd w:val="clear" w:color="auto" w:fill="FFFFFF" w:themeFill="background1"/>
        <w:rPr>
          <w:color w:val="222222"/>
          <w:sz w:val="18"/>
          <w:szCs w:val="18"/>
          <w:lang w:val="es-CO"/>
        </w:rPr>
      </w:pPr>
      <w:r w:rsidRPr="00212E37">
        <w:rPr>
          <w:noProof/>
          <w:sz w:val="18"/>
          <w:szCs w:val="18"/>
          <w:lang w:val="es-CO"/>
        </w:rPr>
        <mc:AlternateContent>
          <mc:Choice Requires="wpg">
            <w:drawing>
              <wp:anchor distT="0" distB="0" distL="114300" distR="114300" simplePos="0" relativeHeight="251667456" behindDoc="0" locked="0" layoutInCell="1" allowOverlap="1" wp14:anchorId="32CABFA6" wp14:editId="247ABBE5">
                <wp:simplePos x="0" y="0"/>
                <wp:positionH relativeFrom="margin">
                  <wp:posOffset>0</wp:posOffset>
                </wp:positionH>
                <wp:positionV relativeFrom="paragraph">
                  <wp:posOffset>26831</wp:posOffset>
                </wp:positionV>
                <wp:extent cx="122555" cy="410845"/>
                <wp:effectExtent l="0" t="0" r="0" b="8255"/>
                <wp:wrapNone/>
                <wp:docPr id="188"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189"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1"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66500EF" id="Group 147" o:spid="_x0000_s1026" style="position:absolute;margin-left:0;margin-top:2.1pt;width:9.65pt;height:32.35pt;z-index:251667456;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">
                  <v:imagedata r:id="rId19" o:title=""/>
                </v:shape>
                <w10:wrap anchorx="margin"/>
              </v:group>
            </w:pict>
          </mc:Fallback>
        </mc:AlternateContent>
      </w:r>
      <w:r w:rsidRPr="00212E37">
        <w:rPr>
          <w:color w:val="222222"/>
          <w:sz w:val="18"/>
          <w:szCs w:val="18"/>
          <w:lang w:val="es-CO"/>
        </w:rPr>
        <w:t xml:space="preserve">      </w:t>
      </w:r>
      <w:r w:rsidR="00FC634E" w:rsidRPr="00212E37">
        <w:rPr>
          <w:color w:val="222222"/>
          <w:sz w:val="18"/>
          <w:szCs w:val="18"/>
          <w:lang w:val="es-CO"/>
        </w:rPr>
        <w:t>Sí</w:t>
      </w:r>
    </w:p>
    <w:p w14:paraId="7AB21B65" w14:textId="77777777" w:rsidR="00651FDF" w:rsidRPr="00212E37" w:rsidRDefault="00651FDF" w:rsidP="00FC634E">
      <w:pPr>
        <w:shd w:val="clear" w:color="auto" w:fill="FFFFFF" w:themeFill="background1"/>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No</w:t>
      </w:r>
    </w:p>
    <w:p w14:paraId="5497DBB6" w14:textId="5BD0494A" w:rsidR="003D231C" w:rsidRPr="00212E37" w:rsidRDefault="00651FDF" w:rsidP="00FC634E">
      <w:pPr>
        <w:pBdr>
          <w:bottom w:val="single" w:sz="12" w:space="1" w:color="auto"/>
        </w:pBdr>
        <w:shd w:val="clear" w:color="auto" w:fill="FFFFFF" w:themeFill="background1"/>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Desconocido</w:t>
      </w:r>
    </w:p>
    <w:p w14:paraId="384BC387" w14:textId="77777777" w:rsidR="00651FDF" w:rsidRPr="00212E37" w:rsidRDefault="00651FDF" w:rsidP="00FC634E">
      <w:pPr>
        <w:shd w:val="clear" w:color="auto" w:fill="FFFFFF" w:themeFill="background1"/>
        <w:rPr>
          <w:color w:val="222222"/>
          <w:sz w:val="20"/>
          <w:szCs w:val="20"/>
          <w:lang w:val="es-CO"/>
        </w:rPr>
      </w:pPr>
    </w:p>
    <w:p w14:paraId="5B3FF38D" w14:textId="6B45BEA0"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los síntomas del paciente resolvieron: Aproximadamente, ¿Cuántos días pasaron desde el inicio de los síntomas por COVID19 hasta su resolución?:_____</w:t>
      </w:r>
      <w:r w:rsidR="000A2894" w:rsidRPr="00212E37">
        <w:rPr>
          <w:color w:val="222222"/>
          <w:sz w:val="20"/>
          <w:szCs w:val="20"/>
          <w:lang w:val="es-CO"/>
        </w:rPr>
        <w:t xml:space="preserve">______________ </w:t>
      </w:r>
      <w:r w:rsidRPr="00212E37">
        <w:rPr>
          <w:color w:val="222222"/>
          <w:sz w:val="20"/>
          <w:szCs w:val="20"/>
          <w:lang w:val="es-CO"/>
        </w:rPr>
        <w:t>(# de días)</w:t>
      </w:r>
    </w:p>
    <w:p w14:paraId="3F6F5ED6" w14:textId="6DAEECEB" w:rsidR="003D231C" w:rsidRPr="00212E37" w:rsidRDefault="003D231C" w:rsidP="00FC634E">
      <w:pPr>
        <w:pBdr>
          <w:bottom w:val="single" w:sz="12" w:space="1" w:color="auto"/>
        </w:pBdr>
        <w:shd w:val="clear" w:color="auto" w:fill="FFFFFF" w:themeFill="background1"/>
        <w:rPr>
          <w:color w:val="222222"/>
          <w:sz w:val="20"/>
          <w:szCs w:val="20"/>
          <w:lang w:val="es-CO"/>
        </w:rPr>
      </w:pPr>
    </w:p>
    <w:p w14:paraId="2E95FFD3"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el paciente falleció o sus síntomas se resolvieron: ¿Fue el paciente hospitalizado durante la enfermedad?</w:t>
      </w:r>
    </w:p>
    <w:p w14:paraId="4B841173" w14:textId="77777777" w:rsidR="003D231C" w:rsidRPr="00212E37" w:rsidRDefault="003D231C" w:rsidP="00FC634E">
      <w:pPr>
        <w:shd w:val="clear" w:color="auto" w:fill="FFFFFF" w:themeFill="background1"/>
        <w:rPr>
          <w:color w:val="222222"/>
          <w:sz w:val="20"/>
          <w:szCs w:val="20"/>
          <w:lang w:val="es-CO"/>
        </w:rPr>
      </w:pPr>
    </w:p>
    <w:p w14:paraId="07FB1458" w14:textId="77777777" w:rsidR="000A2894" w:rsidRPr="00212E37" w:rsidRDefault="000A2894" w:rsidP="000A2894">
      <w:pPr>
        <w:shd w:val="clear" w:color="auto" w:fill="FFFFFF" w:themeFill="background1"/>
        <w:rPr>
          <w:color w:val="222222"/>
          <w:sz w:val="18"/>
          <w:szCs w:val="18"/>
          <w:lang w:val="es-CO"/>
        </w:rPr>
      </w:pPr>
      <w:r w:rsidRPr="00212E37">
        <w:rPr>
          <w:noProof/>
          <w:sz w:val="18"/>
          <w:szCs w:val="18"/>
          <w:lang w:val="es-CO"/>
        </w:rPr>
        <mc:AlternateContent>
          <mc:Choice Requires="wpg">
            <w:drawing>
              <wp:anchor distT="0" distB="0" distL="114300" distR="114300" simplePos="0" relativeHeight="251669504" behindDoc="0" locked="0" layoutInCell="1" allowOverlap="1" wp14:anchorId="0D421122" wp14:editId="3A980D95">
                <wp:simplePos x="0" y="0"/>
                <wp:positionH relativeFrom="margin">
                  <wp:posOffset>0</wp:posOffset>
                </wp:positionH>
                <wp:positionV relativeFrom="paragraph">
                  <wp:posOffset>26831</wp:posOffset>
                </wp:positionV>
                <wp:extent cx="122555" cy="410845"/>
                <wp:effectExtent l="0" t="0" r="0" b="8255"/>
                <wp:wrapNone/>
                <wp:docPr id="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4"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B18B0A9" id="Group 147" o:spid="_x0000_s1026" style="position:absolute;margin-left:0;margin-top:2.1pt;width:9.65pt;height:32.35pt;z-index:251669504;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">
                  <v:imagedata r:id="rId19" o:title=""/>
                </v:shape>
                <w10:wrap anchorx="margin"/>
              </v:group>
            </w:pict>
          </mc:Fallback>
        </mc:AlternateContent>
      </w:r>
      <w:r w:rsidRPr="00212E37">
        <w:rPr>
          <w:color w:val="222222"/>
          <w:sz w:val="18"/>
          <w:szCs w:val="18"/>
          <w:lang w:val="es-CO"/>
        </w:rPr>
        <w:t xml:space="preserve">      Sí</w:t>
      </w:r>
    </w:p>
    <w:p w14:paraId="4648263F" w14:textId="77777777" w:rsidR="000A2894" w:rsidRPr="00212E37" w:rsidRDefault="000A2894" w:rsidP="000A2894">
      <w:pPr>
        <w:shd w:val="clear" w:color="auto" w:fill="FFFFFF" w:themeFill="background1"/>
        <w:rPr>
          <w:color w:val="222222"/>
          <w:sz w:val="18"/>
          <w:szCs w:val="18"/>
          <w:lang w:val="es-CO"/>
        </w:rPr>
      </w:pPr>
      <w:r w:rsidRPr="00212E37">
        <w:rPr>
          <w:color w:val="222222"/>
          <w:sz w:val="18"/>
          <w:szCs w:val="18"/>
          <w:lang w:val="es-CO"/>
        </w:rPr>
        <w:t xml:space="preserve">      No</w:t>
      </w:r>
    </w:p>
    <w:p w14:paraId="58F01427" w14:textId="764DEADC" w:rsidR="000A2894" w:rsidRPr="00212E37" w:rsidRDefault="000A2894" w:rsidP="000A2894">
      <w:pPr>
        <w:pBdr>
          <w:bottom w:val="single" w:sz="12" w:space="1" w:color="auto"/>
        </w:pBdr>
        <w:shd w:val="clear" w:color="auto" w:fill="FFFFFF" w:themeFill="background1"/>
        <w:rPr>
          <w:color w:val="222222"/>
          <w:sz w:val="18"/>
          <w:szCs w:val="18"/>
          <w:lang w:val="es-CO"/>
        </w:rPr>
      </w:pPr>
      <w:r w:rsidRPr="00212E37">
        <w:rPr>
          <w:color w:val="222222"/>
          <w:sz w:val="18"/>
          <w:szCs w:val="18"/>
          <w:lang w:val="es-CO"/>
        </w:rPr>
        <w:t xml:space="preserve">      Desconocido</w:t>
      </w:r>
    </w:p>
    <w:p w14:paraId="2638030B" w14:textId="77777777" w:rsidR="000A2894" w:rsidRPr="00212E37" w:rsidRDefault="000A2894" w:rsidP="000A2894">
      <w:pPr>
        <w:pBdr>
          <w:bottom w:val="single" w:sz="12" w:space="1" w:color="auto"/>
        </w:pBdr>
        <w:shd w:val="clear" w:color="auto" w:fill="FFFFFF" w:themeFill="background1"/>
        <w:rPr>
          <w:color w:val="222222"/>
          <w:sz w:val="18"/>
          <w:szCs w:val="18"/>
          <w:lang w:val="es-CO"/>
        </w:rPr>
      </w:pPr>
    </w:p>
    <w:p w14:paraId="12F6EB31"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no fue hospitalizado: ¿Requirió el paciente alguna intervención médica? (Ej. oxígeno suplementario)</w:t>
      </w:r>
    </w:p>
    <w:p w14:paraId="25A982DB" w14:textId="77777777" w:rsidR="003D231C" w:rsidRPr="00212E37" w:rsidRDefault="003D231C" w:rsidP="00FC634E">
      <w:pPr>
        <w:shd w:val="clear" w:color="auto" w:fill="FFFFFF" w:themeFill="background1"/>
        <w:rPr>
          <w:color w:val="222222"/>
          <w:sz w:val="20"/>
          <w:szCs w:val="20"/>
          <w:lang w:val="es-CO"/>
        </w:rPr>
      </w:pPr>
    </w:p>
    <w:p w14:paraId="5E143A22" w14:textId="77777777" w:rsidR="000A2894" w:rsidRPr="00212E37" w:rsidRDefault="000A2894" w:rsidP="000A2894">
      <w:pPr>
        <w:shd w:val="clear" w:color="auto" w:fill="FFFFFF" w:themeFill="background1"/>
        <w:rPr>
          <w:color w:val="222222"/>
          <w:sz w:val="18"/>
          <w:szCs w:val="18"/>
          <w:lang w:val="es-CO"/>
        </w:rPr>
      </w:pPr>
      <w:r w:rsidRPr="00212E37">
        <w:rPr>
          <w:noProof/>
          <w:sz w:val="18"/>
          <w:szCs w:val="18"/>
          <w:lang w:val="es-CO"/>
        </w:rPr>
        <mc:AlternateContent>
          <mc:Choice Requires="wpg">
            <w:drawing>
              <wp:anchor distT="0" distB="0" distL="114300" distR="114300" simplePos="0" relativeHeight="251671552" behindDoc="0" locked="0" layoutInCell="1" allowOverlap="1" wp14:anchorId="1C964D91" wp14:editId="4D2A7430">
                <wp:simplePos x="0" y="0"/>
                <wp:positionH relativeFrom="margin">
                  <wp:posOffset>0</wp:posOffset>
                </wp:positionH>
                <wp:positionV relativeFrom="paragraph">
                  <wp:posOffset>26831</wp:posOffset>
                </wp:positionV>
                <wp:extent cx="122555" cy="410845"/>
                <wp:effectExtent l="0" t="0" r="0" b="8255"/>
                <wp:wrapNone/>
                <wp:docPr id="3"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7"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3C34FA5" id="Group 147" o:spid="_x0000_s1026" style="position:absolute;margin-left:0;margin-top:2.1pt;width:9.65pt;height:32.35pt;z-index:251671552;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">
                  <v:imagedata r:id="rId19" o:title=""/>
                </v:shape>
                <w10:wrap anchorx="margin"/>
              </v:group>
            </w:pict>
          </mc:Fallback>
        </mc:AlternateContent>
      </w:r>
      <w:r w:rsidRPr="00212E37">
        <w:rPr>
          <w:color w:val="222222"/>
          <w:sz w:val="18"/>
          <w:szCs w:val="18"/>
          <w:lang w:val="es-CO"/>
        </w:rPr>
        <w:t xml:space="preserve">      Sí</w:t>
      </w:r>
    </w:p>
    <w:p w14:paraId="49072023" w14:textId="77777777" w:rsidR="000A2894" w:rsidRPr="00212E37" w:rsidRDefault="000A2894" w:rsidP="000A2894">
      <w:pPr>
        <w:shd w:val="clear" w:color="auto" w:fill="FFFFFF" w:themeFill="background1"/>
        <w:rPr>
          <w:color w:val="222222"/>
          <w:sz w:val="18"/>
          <w:szCs w:val="18"/>
          <w:lang w:val="es-CO"/>
        </w:rPr>
      </w:pPr>
      <w:r w:rsidRPr="00212E37">
        <w:rPr>
          <w:color w:val="222222"/>
          <w:sz w:val="18"/>
          <w:szCs w:val="18"/>
          <w:lang w:val="es-CO"/>
        </w:rPr>
        <w:t xml:space="preserve">      No</w:t>
      </w:r>
    </w:p>
    <w:p w14:paraId="3168CD3C" w14:textId="77777777" w:rsidR="000A2894" w:rsidRPr="00212E37" w:rsidRDefault="000A2894" w:rsidP="000A2894">
      <w:pPr>
        <w:pBdr>
          <w:bottom w:val="single" w:sz="12" w:space="1" w:color="auto"/>
        </w:pBdr>
        <w:shd w:val="clear" w:color="auto" w:fill="FFFFFF" w:themeFill="background1"/>
        <w:rPr>
          <w:color w:val="222222"/>
          <w:sz w:val="18"/>
          <w:szCs w:val="18"/>
          <w:lang w:val="es-CO"/>
        </w:rPr>
      </w:pPr>
      <w:r w:rsidRPr="00212E37">
        <w:rPr>
          <w:color w:val="222222"/>
          <w:sz w:val="18"/>
          <w:szCs w:val="18"/>
          <w:lang w:val="es-CO"/>
        </w:rPr>
        <w:t xml:space="preserve">      Desconocido</w:t>
      </w:r>
    </w:p>
    <w:p w14:paraId="19D07FD0"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fue hospitalizado: ¿Cuál fue el máximo nivel de cuidado que requirió durante la enfermedad?</w:t>
      </w:r>
    </w:p>
    <w:p w14:paraId="6EC405EF" w14:textId="41FBAC28" w:rsidR="003D231C" w:rsidRPr="00212E37" w:rsidRDefault="000A2894" w:rsidP="007D2141">
      <w:pPr>
        <w:shd w:val="clear" w:color="auto" w:fill="FFFFFF" w:themeFill="background1"/>
        <w:ind w:left="288"/>
        <w:rPr>
          <w:color w:val="222222"/>
          <w:sz w:val="20"/>
          <w:szCs w:val="20"/>
          <w:lang w:val="es-CO"/>
        </w:rPr>
      </w:pPr>
      <w:r w:rsidRPr="00212E37">
        <w:rPr>
          <w:noProof/>
          <w:sz w:val="18"/>
          <w:szCs w:val="18"/>
          <w:lang w:val="es-CO"/>
        </w:rPr>
        <mc:AlternateContent>
          <mc:Choice Requires="wpg">
            <w:drawing>
              <wp:anchor distT="0" distB="0" distL="114300" distR="114300" simplePos="0" relativeHeight="251673600" behindDoc="0" locked="0" layoutInCell="1" allowOverlap="1" wp14:anchorId="6309F6CD" wp14:editId="6F085FD5">
                <wp:simplePos x="0" y="0"/>
                <wp:positionH relativeFrom="margin">
                  <wp:align>left</wp:align>
                </wp:positionH>
                <wp:positionV relativeFrom="paragraph">
                  <wp:posOffset>165451</wp:posOffset>
                </wp:positionV>
                <wp:extent cx="136478" cy="893928"/>
                <wp:effectExtent l="0" t="0" r="0" b="1905"/>
                <wp:wrapNone/>
                <wp:docPr id="168"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478" cy="893928"/>
                          <a:chOff x="641" y="25"/>
                          <a:chExt cx="193" cy="1327"/>
                        </a:xfrm>
                      </wpg:grpSpPr>
                      <pic:pic xmlns:pic="http://schemas.openxmlformats.org/drawingml/2006/picture">
                        <pic:nvPicPr>
                          <pic:cNvPr id="169" name="Picture 1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40" y="24"/>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 name="Picture 1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640" y="251"/>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 name="Picture 1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40" y="478"/>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 name="Picture 1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70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 name="Picture 1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931"/>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 name="Picture 1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640" y="1158"/>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B0D8EDB" id="Group 127" o:spid="_x0000_s1026" style="position:absolute;margin-left:0;margin-top:13.05pt;width:10.75pt;height:70.4pt;z-index:251673600;mso-position-horizontal:left;mso-position-horizontal-relative:margin" coordorigin="641,25" coordsize="193,1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">
                <v:shape id="Picture 133" o:spid="_x0000_s1027" type="#_x0000_t75" style="position:absolute;left:640;top:24;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">
                  <v:imagedata r:id="rId28" o:title=""/>
                </v:shape>
                <v:shape id="Picture 132" o:spid="_x0000_s1028" type="#_x0000_t75" style="position:absolute;left:640;top:251;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">
                  <v:imagedata r:id="rId29" o:title=""/>
                </v:shape>
                <v:shape id="Picture 131" o:spid="_x0000_s1029" type="#_x0000_t75" style="position:absolute;left:640;top:478;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">
                  <v:imagedata r:id="rId30" o:title=""/>
                </v:shape>
                <v:shape id="Picture 130" o:spid="_x0000_s1030" type="#_x0000_t75" style="position:absolute;left:640;top:70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">
                  <v:imagedata r:id="rId18" o:title=""/>
                </v:shape>
                <v:shape id="Picture 129" o:spid="_x0000_s1031" type="#_x0000_t75" style="position:absolute;left:640;top:931;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">
                  <v:imagedata r:id="rId18" o:title=""/>
                </v:shape>
                <v:shape id="Picture 128" o:spid="_x0000_s1032" type="#_x0000_t75" style="position:absolute;left:640;top:1158;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">
                  <v:imagedata r:id="rId31" o:title=""/>
                </v:shape>
                <w10:wrap anchorx="margin"/>
              </v:group>
            </w:pict>
          </mc:Fallback>
        </mc:AlternateContent>
      </w:r>
    </w:p>
    <w:p w14:paraId="71248494" w14:textId="073CC91A" w:rsidR="003D231C" w:rsidRPr="00212E37" w:rsidRDefault="000A2894"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No requirió oxígeno suplementario</w:t>
      </w:r>
    </w:p>
    <w:p w14:paraId="20FF0B31" w14:textId="193260A1" w:rsidR="003D231C" w:rsidRPr="00212E37" w:rsidRDefault="000A2894"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Requirió oxígeno suplementario</w:t>
      </w:r>
    </w:p>
    <w:p w14:paraId="735D2027" w14:textId="2D94BCA4" w:rsidR="003D231C" w:rsidRPr="00212E37" w:rsidRDefault="000A2894"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Requirió ventilación mecánica no invasiva o dispositivos de oxígeno a alto flujo</w:t>
      </w:r>
    </w:p>
    <w:p w14:paraId="56A771B3" w14:textId="702AE7D4" w:rsidR="003D231C" w:rsidRPr="00212E37" w:rsidRDefault="000A2894"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Requirió ventilación mecánica invasiva </w:t>
      </w:r>
      <w:proofErr w:type="spellStart"/>
      <w:r w:rsidR="00FC634E" w:rsidRPr="00212E37">
        <w:rPr>
          <w:color w:val="222222"/>
          <w:sz w:val="18"/>
          <w:szCs w:val="18"/>
          <w:lang w:val="es-CO"/>
        </w:rPr>
        <w:t>o</w:t>
      </w:r>
      <w:proofErr w:type="spellEnd"/>
      <w:r w:rsidR="00FC634E" w:rsidRPr="00212E37">
        <w:rPr>
          <w:color w:val="222222"/>
          <w:sz w:val="18"/>
          <w:szCs w:val="18"/>
          <w:lang w:val="es-CO"/>
        </w:rPr>
        <w:t xml:space="preserve"> oxigenación por membrana extracorpórea</w:t>
      </w:r>
    </w:p>
    <w:p w14:paraId="70C1D1D7" w14:textId="66F1A95B" w:rsidR="003D231C" w:rsidRPr="00212E37" w:rsidRDefault="000A2894"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Requirió ventilación, pero el tipo es desconocido</w:t>
      </w:r>
    </w:p>
    <w:p w14:paraId="569C21EF" w14:textId="2C61CA13" w:rsidR="003D231C" w:rsidRDefault="000A2894" w:rsidP="007D2141">
      <w:pPr>
        <w:pBdr>
          <w:bottom w:val="single" w:sz="12" w:space="1" w:color="auto"/>
        </w:pBdr>
        <w:shd w:val="clear" w:color="auto" w:fill="FFFFFF" w:themeFill="background1"/>
        <w:ind w:left="288"/>
        <w:rPr>
          <w:color w:val="222222"/>
          <w:sz w:val="18"/>
          <w:szCs w:val="18"/>
          <w:lang w:val="es-CO"/>
        </w:rPr>
      </w:pPr>
      <w:r w:rsidRPr="00212E37">
        <w:rPr>
          <w:color w:val="222222"/>
          <w:sz w:val="18"/>
          <w:szCs w:val="18"/>
          <w:lang w:val="es-CO"/>
        </w:rPr>
        <w:t xml:space="preserve">      I</w:t>
      </w:r>
      <w:r w:rsidR="00FC634E" w:rsidRPr="00212E37">
        <w:rPr>
          <w:color w:val="222222"/>
          <w:sz w:val="18"/>
          <w:szCs w:val="18"/>
          <w:lang w:val="es-CO"/>
        </w:rPr>
        <w:t>ntervenciones desconocidas</w:t>
      </w:r>
    </w:p>
    <w:p w14:paraId="3E91FF89" w14:textId="77777777" w:rsidR="007D2141" w:rsidRDefault="007D2141" w:rsidP="007D2141">
      <w:pPr>
        <w:pBdr>
          <w:bottom w:val="single" w:sz="12" w:space="1" w:color="auto"/>
        </w:pBdr>
        <w:shd w:val="clear" w:color="auto" w:fill="FFFFFF" w:themeFill="background1"/>
        <w:ind w:left="288"/>
        <w:rPr>
          <w:color w:val="222222"/>
          <w:sz w:val="18"/>
          <w:szCs w:val="18"/>
          <w:lang w:val="es-CO"/>
        </w:rPr>
      </w:pPr>
    </w:p>
    <w:p w14:paraId="3ECEBF57" w14:textId="6FDCC2E8" w:rsidR="003D231C" w:rsidRPr="00212E37" w:rsidRDefault="00FC634E" w:rsidP="000A2894">
      <w:pPr>
        <w:shd w:val="clear" w:color="auto" w:fill="FFFFFF" w:themeFill="background1"/>
        <w:rPr>
          <w:color w:val="222222"/>
          <w:sz w:val="20"/>
          <w:szCs w:val="20"/>
          <w:lang w:val="es-CO"/>
        </w:rPr>
      </w:pPr>
      <w:r w:rsidRPr="00212E37">
        <w:rPr>
          <w:color w:val="222222"/>
          <w:sz w:val="20"/>
          <w:szCs w:val="20"/>
          <w:lang w:val="es-CO"/>
        </w:rPr>
        <w:t>Si los síntomas no se han resuelto: aproximadamente cuántos días han pasado desde el inicio de síntomas de COVID-19 (hasta hoy</w:t>
      </w:r>
      <w:proofErr w:type="gramStart"/>
      <w:r w:rsidRPr="00212E37">
        <w:rPr>
          <w:color w:val="222222"/>
          <w:sz w:val="20"/>
          <w:szCs w:val="20"/>
          <w:lang w:val="es-CO"/>
        </w:rPr>
        <w:t>):_</w:t>
      </w:r>
      <w:proofErr w:type="gramEnd"/>
      <w:r w:rsidRPr="00212E37">
        <w:rPr>
          <w:color w:val="222222"/>
          <w:sz w:val="20"/>
          <w:szCs w:val="20"/>
          <w:lang w:val="es-CO"/>
        </w:rPr>
        <w:t>___ (# de días)</w:t>
      </w:r>
    </w:p>
    <w:p w14:paraId="032E2430" w14:textId="1C2EFA1D" w:rsidR="000A2894" w:rsidRPr="00212E37" w:rsidRDefault="000A2894" w:rsidP="000A2894">
      <w:pPr>
        <w:pBdr>
          <w:bottom w:val="single" w:sz="12" w:space="1" w:color="auto"/>
        </w:pBdr>
        <w:shd w:val="clear" w:color="auto" w:fill="FFFFFF" w:themeFill="background1"/>
        <w:rPr>
          <w:color w:val="222222"/>
          <w:sz w:val="20"/>
          <w:szCs w:val="20"/>
          <w:lang w:val="es-CO"/>
        </w:rPr>
      </w:pPr>
    </w:p>
    <w:p w14:paraId="1C8F4D91"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los síntomas no se han resuelto: ¿Ha sido el paciente hospitalizado durante la enfermedad?</w:t>
      </w:r>
    </w:p>
    <w:p w14:paraId="409F68CD" w14:textId="77777777" w:rsidR="003D231C" w:rsidRPr="00212E37" w:rsidRDefault="003D231C" w:rsidP="00FC634E">
      <w:pPr>
        <w:shd w:val="clear" w:color="auto" w:fill="FFFFFF" w:themeFill="background1"/>
        <w:rPr>
          <w:color w:val="222222"/>
          <w:sz w:val="20"/>
          <w:szCs w:val="20"/>
          <w:lang w:val="es-CO"/>
        </w:rPr>
      </w:pPr>
    </w:p>
    <w:p w14:paraId="4B6FF066" w14:textId="77777777" w:rsidR="000A2894" w:rsidRPr="00212E37" w:rsidRDefault="000A2894" w:rsidP="000A2894">
      <w:pPr>
        <w:shd w:val="clear" w:color="auto" w:fill="FFFFFF" w:themeFill="background1"/>
        <w:rPr>
          <w:color w:val="222222"/>
          <w:sz w:val="18"/>
          <w:szCs w:val="18"/>
          <w:lang w:val="es-CO"/>
        </w:rPr>
      </w:pPr>
      <w:r w:rsidRPr="00212E37">
        <w:rPr>
          <w:noProof/>
          <w:sz w:val="18"/>
          <w:szCs w:val="18"/>
          <w:lang w:val="es-CO"/>
        </w:rPr>
        <mc:AlternateContent>
          <mc:Choice Requires="wpg">
            <w:drawing>
              <wp:anchor distT="0" distB="0" distL="114300" distR="114300" simplePos="0" relativeHeight="251675648" behindDoc="0" locked="0" layoutInCell="1" allowOverlap="1" wp14:anchorId="296AD44C" wp14:editId="025F2342">
                <wp:simplePos x="0" y="0"/>
                <wp:positionH relativeFrom="margin">
                  <wp:posOffset>0</wp:posOffset>
                </wp:positionH>
                <wp:positionV relativeFrom="paragraph">
                  <wp:posOffset>26831</wp:posOffset>
                </wp:positionV>
                <wp:extent cx="122555" cy="410845"/>
                <wp:effectExtent l="0" t="0" r="0" b="8255"/>
                <wp:wrapNone/>
                <wp:docPr id="10"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12"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8EC0985" id="Group 147" o:spid="_x0000_s1026" style="position:absolute;margin-left:0;margin-top:2.1pt;width:9.65pt;height:32.35pt;z-index:251675648;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">
                  <v:imagedata r:id="rId19" o:title=""/>
                </v:shape>
                <w10:wrap anchorx="margin"/>
              </v:group>
            </w:pict>
          </mc:Fallback>
        </mc:AlternateContent>
      </w:r>
      <w:r w:rsidRPr="00212E37">
        <w:rPr>
          <w:color w:val="222222"/>
          <w:sz w:val="18"/>
          <w:szCs w:val="18"/>
          <w:lang w:val="es-CO"/>
        </w:rPr>
        <w:t xml:space="preserve">      Sí</w:t>
      </w:r>
    </w:p>
    <w:p w14:paraId="20664782" w14:textId="77777777" w:rsidR="000A2894" w:rsidRPr="00212E37" w:rsidRDefault="000A2894" w:rsidP="000A2894">
      <w:pPr>
        <w:shd w:val="clear" w:color="auto" w:fill="FFFFFF" w:themeFill="background1"/>
        <w:rPr>
          <w:color w:val="222222"/>
          <w:sz w:val="18"/>
          <w:szCs w:val="18"/>
          <w:lang w:val="es-CO"/>
        </w:rPr>
      </w:pPr>
      <w:r w:rsidRPr="00212E37">
        <w:rPr>
          <w:color w:val="222222"/>
          <w:sz w:val="18"/>
          <w:szCs w:val="18"/>
          <w:lang w:val="es-CO"/>
        </w:rPr>
        <w:t xml:space="preserve">      No</w:t>
      </w:r>
    </w:p>
    <w:p w14:paraId="0ED20086" w14:textId="16D83E92" w:rsidR="000A2894" w:rsidRPr="00212E37" w:rsidRDefault="000A2894" w:rsidP="000A2894">
      <w:pPr>
        <w:pBdr>
          <w:bottom w:val="single" w:sz="12" w:space="1" w:color="auto"/>
        </w:pBdr>
        <w:shd w:val="clear" w:color="auto" w:fill="FFFFFF" w:themeFill="background1"/>
        <w:rPr>
          <w:color w:val="222222"/>
          <w:sz w:val="18"/>
          <w:szCs w:val="18"/>
          <w:lang w:val="es-CO"/>
        </w:rPr>
      </w:pPr>
      <w:r w:rsidRPr="00212E37">
        <w:rPr>
          <w:color w:val="222222"/>
          <w:sz w:val="18"/>
          <w:szCs w:val="18"/>
          <w:lang w:val="es-CO"/>
        </w:rPr>
        <w:t xml:space="preserve">      Desconocido</w:t>
      </w:r>
    </w:p>
    <w:p w14:paraId="00E5253C" w14:textId="77777777" w:rsidR="000A2894" w:rsidRPr="00212E37" w:rsidRDefault="000A2894" w:rsidP="000A2894">
      <w:pPr>
        <w:pBdr>
          <w:bottom w:val="single" w:sz="12" w:space="1" w:color="auto"/>
        </w:pBdr>
        <w:shd w:val="clear" w:color="auto" w:fill="FFFFFF" w:themeFill="background1"/>
        <w:rPr>
          <w:color w:val="222222"/>
          <w:sz w:val="18"/>
          <w:szCs w:val="18"/>
          <w:lang w:val="es-CO"/>
        </w:rPr>
      </w:pPr>
    </w:p>
    <w:p w14:paraId="7D0097CA"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los síntomas no resolvieron y no fue hospitalizado: ¿Ha requerido el paciente alguna intervención médica hasta el momento?  (Ej. oxígeno suplementario)</w:t>
      </w:r>
    </w:p>
    <w:p w14:paraId="1ACC223C" w14:textId="77777777" w:rsidR="003D231C" w:rsidRPr="00212E37" w:rsidRDefault="003D231C" w:rsidP="00FC634E">
      <w:pPr>
        <w:shd w:val="clear" w:color="auto" w:fill="FFFFFF" w:themeFill="background1"/>
        <w:rPr>
          <w:color w:val="222222"/>
          <w:sz w:val="20"/>
          <w:szCs w:val="20"/>
          <w:lang w:val="es-CO"/>
        </w:rPr>
      </w:pPr>
    </w:p>
    <w:p w14:paraId="71D23022" w14:textId="77777777" w:rsidR="000A2894" w:rsidRPr="00212E37" w:rsidRDefault="000A2894" w:rsidP="000A2894">
      <w:pPr>
        <w:shd w:val="clear" w:color="auto" w:fill="FFFFFF" w:themeFill="background1"/>
        <w:rPr>
          <w:color w:val="222222"/>
          <w:sz w:val="18"/>
          <w:szCs w:val="18"/>
          <w:lang w:val="es-CO"/>
        </w:rPr>
      </w:pPr>
      <w:r w:rsidRPr="00212E37">
        <w:rPr>
          <w:noProof/>
          <w:sz w:val="18"/>
          <w:szCs w:val="18"/>
          <w:lang w:val="es-CO"/>
        </w:rPr>
        <mc:AlternateContent>
          <mc:Choice Requires="wpg">
            <w:drawing>
              <wp:anchor distT="0" distB="0" distL="114300" distR="114300" simplePos="0" relativeHeight="251677696" behindDoc="0" locked="0" layoutInCell="1" allowOverlap="1" wp14:anchorId="25A4186F" wp14:editId="234A342A">
                <wp:simplePos x="0" y="0"/>
                <wp:positionH relativeFrom="margin">
                  <wp:posOffset>0</wp:posOffset>
                </wp:positionH>
                <wp:positionV relativeFrom="paragraph">
                  <wp:posOffset>26831</wp:posOffset>
                </wp:positionV>
                <wp:extent cx="122555" cy="410845"/>
                <wp:effectExtent l="0" t="0" r="0" b="8255"/>
                <wp:wrapNone/>
                <wp:docPr id="11"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15"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5F61D29" id="Group 147" o:spid="_x0000_s1026" style="position:absolute;margin-left:0;margin-top:2.1pt;width:9.65pt;height:32.35pt;z-index:251677696;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">
                  <v:imagedata r:id="rId19" o:title=""/>
                </v:shape>
                <w10:wrap anchorx="margin"/>
              </v:group>
            </w:pict>
          </mc:Fallback>
        </mc:AlternateContent>
      </w:r>
      <w:r w:rsidRPr="00212E37">
        <w:rPr>
          <w:color w:val="222222"/>
          <w:sz w:val="18"/>
          <w:szCs w:val="18"/>
          <w:lang w:val="es-CO"/>
        </w:rPr>
        <w:t xml:space="preserve">      Sí</w:t>
      </w:r>
    </w:p>
    <w:p w14:paraId="278D712E" w14:textId="77777777" w:rsidR="000A2894" w:rsidRPr="00212E37" w:rsidRDefault="000A2894" w:rsidP="000A2894">
      <w:pPr>
        <w:shd w:val="clear" w:color="auto" w:fill="FFFFFF" w:themeFill="background1"/>
        <w:rPr>
          <w:color w:val="222222"/>
          <w:sz w:val="18"/>
          <w:szCs w:val="18"/>
          <w:lang w:val="es-CO"/>
        </w:rPr>
      </w:pPr>
      <w:r w:rsidRPr="00212E37">
        <w:rPr>
          <w:color w:val="222222"/>
          <w:sz w:val="18"/>
          <w:szCs w:val="18"/>
          <w:lang w:val="es-CO"/>
        </w:rPr>
        <w:t xml:space="preserve">      No</w:t>
      </w:r>
    </w:p>
    <w:p w14:paraId="783BB538" w14:textId="70C000ED" w:rsidR="000A2894" w:rsidRPr="00212E37" w:rsidRDefault="000A2894" w:rsidP="000A2894">
      <w:pPr>
        <w:pBdr>
          <w:bottom w:val="single" w:sz="12" w:space="1" w:color="auto"/>
        </w:pBdr>
        <w:shd w:val="clear" w:color="auto" w:fill="FFFFFF" w:themeFill="background1"/>
        <w:rPr>
          <w:color w:val="222222"/>
          <w:sz w:val="18"/>
          <w:szCs w:val="18"/>
          <w:lang w:val="es-CO"/>
        </w:rPr>
      </w:pPr>
      <w:r w:rsidRPr="00212E37">
        <w:rPr>
          <w:color w:val="222222"/>
          <w:sz w:val="18"/>
          <w:szCs w:val="18"/>
          <w:lang w:val="es-CO"/>
        </w:rPr>
        <w:t xml:space="preserve">      Desconocido</w:t>
      </w:r>
    </w:p>
    <w:p w14:paraId="10F083DB" w14:textId="365FEA01" w:rsidR="000A2894" w:rsidRPr="00212E37" w:rsidRDefault="000A2894" w:rsidP="000A2894">
      <w:pPr>
        <w:pBdr>
          <w:bottom w:val="single" w:sz="12" w:space="1" w:color="auto"/>
        </w:pBdr>
        <w:shd w:val="clear" w:color="auto" w:fill="FFFFFF" w:themeFill="background1"/>
        <w:rPr>
          <w:color w:val="222222"/>
          <w:sz w:val="18"/>
          <w:szCs w:val="18"/>
          <w:lang w:val="es-CO"/>
        </w:rPr>
      </w:pPr>
    </w:p>
    <w:p w14:paraId="18A10068" w14:textId="739959AA" w:rsidR="000A2894" w:rsidRPr="00212E37" w:rsidRDefault="000A2894" w:rsidP="000A2894">
      <w:pPr>
        <w:pBdr>
          <w:bottom w:val="single" w:sz="12" w:space="1" w:color="auto"/>
        </w:pBdr>
        <w:shd w:val="clear" w:color="auto" w:fill="FFFFFF" w:themeFill="background1"/>
        <w:rPr>
          <w:color w:val="222222"/>
          <w:sz w:val="18"/>
          <w:szCs w:val="18"/>
          <w:lang w:val="es-CO"/>
        </w:rPr>
      </w:pPr>
    </w:p>
    <w:p w14:paraId="5D11BE53" w14:textId="0CBF61D4" w:rsidR="000A2894" w:rsidRPr="00212E37" w:rsidRDefault="000A2894" w:rsidP="000A2894">
      <w:pPr>
        <w:pBdr>
          <w:bottom w:val="single" w:sz="12" w:space="1" w:color="auto"/>
        </w:pBdr>
        <w:shd w:val="clear" w:color="auto" w:fill="FFFFFF" w:themeFill="background1"/>
        <w:rPr>
          <w:color w:val="222222"/>
          <w:sz w:val="18"/>
          <w:szCs w:val="18"/>
          <w:lang w:val="es-CO"/>
        </w:rPr>
      </w:pPr>
    </w:p>
    <w:p w14:paraId="2518B62B" w14:textId="40115348" w:rsidR="000A2894" w:rsidRPr="00212E37" w:rsidRDefault="000A2894" w:rsidP="000A2894">
      <w:pPr>
        <w:pBdr>
          <w:bottom w:val="single" w:sz="12" w:space="1" w:color="auto"/>
        </w:pBdr>
        <w:shd w:val="clear" w:color="auto" w:fill="FFFFFF" w:themeFill="background1"/>
        <w:rPr>
          <w:color w:val="222222"/>
          <w:sz w:val="18"/>
          <w:szCs w:val="18"/>
          <w:lang w:val="es-CO"/>
        </w:rPr>
      </w:pPr>
    </w:p>
    <w:p w14:paraId="73B4CBD1" w14:textId="79FC08E2" w:rsidR="000A2894" w:rsidRPr="00212E37" w:rsidRDefault="000A2894" w:rsidP="000A2894">
      <w:pPr>
        <w:pBdr>
          <w:bottom w:val="single" w:sz="12" w:space="1" w:color="auto"/>
        </w:pBdr>
        <w:shd w:val="clear" w:color="auto" w:fill="FFFFFF" w:themeFill="background1"/>
        <w:rPr>
          <w:color w:val="222222"/>
          <w:sz w:val="18"/>
          <w:szCs w:val="18"/>
          <w:lang w:val="es-CO"/>
        </w:rPr>
      </w:pPr>
    </w:p>
    <w:p w14:paraId="54EDBEF6" w14:textId="3FC3BCC2" w:rsidR="000A2894" w:rsidRPr="00212E37" w:rsidRDefault="000A2894" w:rsidP="000A2894">
      <w:pPr>
        <w:pBdr>
          <w:bottom w:val="single" w:sz="12" w:space="1" w:color="auto"/>
        </w:pBdr>
        <w:shd w:val="clear" w:color="auto" w:fill="FFFFFF" w:themeFill="background1"/>
        <w:rPr>
          <w:color w:val="222222"/>
          <w:sz w:val="18"/>
          <w:szCs w:val="18"/>
          <w:lang w:val="es-CO"/>
        </w:rPr>
      </w:pPr>
    </w:p>
    <w:p w14:paraId="532D2CB3" w14:textId="0718C126" w:rsidR="000A2894" w:rsidRPr="00212E37" w:rsidRDefault="000A2894" w:rsidP="000A2894">
      <w:pPr>
        <w:pBdr>
          <w:bottom w:val="single" w:sz="12" w:space="1" w:color="auto"/>
        </w:pBdr>
        <w:shd w:val="clear" w:color="auto" w:fill="FFFFFF" w:themeFill="background1"/>
        <w:rPr>
          <w:color w:val="222222"/>
          <w:sz w:val="18"/>
          <w:szCs w:val="18"/>
          <w:lang w:val="es-CO"/>
        </w:rPr>
      </w:pPr>
    </w:p>
    <w:p w14:paraId="5BB6746B" w14:textId="019D0DC2" w:rsidR="000A2894" w:rsidRPr="00212E37" w:rsidRDefault="000A2894" w:rsidP="000A2894">
      <w:pPr>
        <w:pBdr>
          <w:bottom w:val="single" w:sz="12" w:space="1" w:color="auto"/>
        </w:pBdr>
        <w:shd w:val="clear" w:color="auto" w:fill="FFFFFF" w:themeFill="background1"/>
        <w:rPr>
          <w:color w:val="222222"/>
          <w:sz w:val="18"/>
          <w:szCs w:val="18"/>
          <w:lang w:val="es-CO"/>
        </w:rPr>
      </w:pPr>
    </w:p>
    <w:p w14:paraId="012579A3" w14:textId="15B81180" w:rsidR="000A2894" w:rsidRPr="00212E37" w:rsidRDefault="000A2894" w:rsidP="000A2894">
      <w:pPr>
        <w:pBdr>
          <w:bottom w:val="single" w:sz="12" w:space="1" w:color="auto"/>
        </w:pBdr>
        <w:shd w:val="clear" w:color="auto" w:fill="FFFFFF" w:themeFill="background1"/>
        <w:rPr>
          <w:color w:val="222222"/>
          <w:sz w:val="18"/>
          <w:szCs w:val="18"/>
          <w:lang w:val="es-CO"/>
        </w:rPr>
      </w:pPr>
    </w:p>
    <w:p w14:paraId="51840BB7" w14:textId="51C23D1D" w:rsidR="000A2894" w:rsidRPr="00212E37" w:rsidRDefault="000A2894" w:rsidP="000A2894">
      <w:pPr>
        <w:pBdr>
          <w:bottom w:val="single" w:sz="12" w:space="1" w:color="auto"/>
        </w:pBdr>
        <w:shd w:val="clear" w:color="auto" w:fill="FFFFFF" w:themeFill="background1"/>
        <w:rPr>
          <w:color w:val="222222"/>
          <w:sz w:val="18"/>
          <w:szCs w:val="18"/>
          <w:lang w:val="es-CO"/>
        </w:rPr>
      </w:pPr>
    </w:p>
    <w:p w14:paraId="23AF6A96" w14:textId="1B98C94C" w:rsidR="000A2894" w:rsidRPr="00212E37" w:rsidRDefault="000A2894" w:rsidP="000A2894">
      <w:pPr>
        <w:pBdr>
          <w:bottom w:val="single" w:sz="12" w:space="1" w:color="auto"/>
        </w:pBdr>
        <w:shd w:val="clear" w:color="auto" w:fill="FFFFFF" w:themeFill="background1"/>
        <w:rPr>
          <w:color w:val="222222"/>
          <w:sz w:val="18"/>
          <w:szCs w:val="18"/>
          <w:lang w:val="es-CO"/>
        </w:rPr>
      </w:pPr>
    </w:p>
    <w:p w14:paraId="4F6F230E" w14:textId="75A09DA2" w:rsidR="000A2894" w:rsidRPr="00212E37" w:rsidRDefault="000A2894" w:rsidP="000A2894">
      <w:pPr>
        <w:pBdr>
          <w:bottom w:val="single" w:sz="12" w:space="1" w:color="auto"/>
        </w:pBdr>
        <w:shd w:val="clear" w:color="auto" w:fill="FFFFFF" w:themeFill="background1"/>
        <w:rPr>
          <w:color w:val="222222"/>
          <w:sz w:val="18"/>
          <w:szCs w:val="18"/>
          <w:lang w:val="es-CO"/>
        </w:rPr>
      </w:pPr>
    </w:p>
    <w:p w14:paraId="2DCC4FFB" w14:textId="12251B0A" w:rsidR="000A2894" w:rsidRPr="00212E37" w:rsidRDefault="000A2894" w:rsidP="000A2894">
      <w:pPr>
        <w:pBdr>
          <w:bottom w:val="single" w:sz="12" w:space="1" w:color="auto"/>
        </w:pBdr>
        <w:shd w:val="clear" w:color="auto" w:fill="FFFFFF" w:themeFill="background1"/>
        <w:rPr>
          <w:color w:val="222222"/>
          <w:sz w:val="18"/>
          <w:szCs w:val="18"/>
          <w:lang w:val="es-CO"/>
        </w:rPr>
      </w:pPr>
    </w:p>
    <w:p w14:paraId="348B13B8" w14:textId="56803F73" w:rsidR="000A2894" w:rsidRPr="00212E37" w:rsidRDefault="000A2894" w:rsidP="000A2894">
      <w:pPr>
        <w:pBdr>
          <w:bottom w:val="single" w:sz="12" w:space="1" w:color="auto"/>
        </w:pBdr>
        <w:shd w:val="clear" w:color="auto" w:fill="FFFFFF" w:themeFill="background1"/>
        <w:rPr>
          <w:color w:val="222222"/>
          <w:sz w:val="18"/>
          <w:szCs w:val="18"/>
          <w:lang w:val="es-CO"/>
        </w:rPr>
      </w:pPr>
    </w:p>
    <w:p w14:paraId="110F152B" w14:textId="77777777" w:rsidR="000A2894" w:rsidRPr="00212E37" w:rsidRDefault="000A2894" w:rsidP="000A2894">
      <w:pPr>
        <w:pBdr>
          <w:bottom w:val="single" w:sz="12" w:space="1" w:color="auto"/>
        </w:pBdr>
        <w:shd w:val="clear" w:color="auto" w:fill="FFFFFF" w:themeFill="background1"/>
        <w:rPr>
          <w:color w:val="222222"/>
          <w:sz w:val="18"/>
          <w:szCs w:val="18"/>
          <w:lang w:val="es-CO"/>
        </w:rPr>
      </w:pPr>
    </w:p>
    <w:p w14:paraId="677149FD" w14:textId="2E88146A"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los síntomas no resolvieron y el paciente fue hospitalizado: ¿</w:t>
      </w:r>
      <w:r w:rsidR="000A2894" w:rsidRPr="00212E37">
        <w:rPr>
          <w:color w:val="222222"/>
          <w:sz w:val="20"/>
          <w:szCs w:val="20"/>
          <w:lang w:val="es-CO"/>
        </w:rPr>
        <w:t>Cuál</w:t>
      </w:r>
      <w:r w:rsidRPr="00212E37">
        <w:rPr>
          <w:color w:val="222222"/>
          <w:sz w:val="20"/>
          <w:szCs w:val="20"/>
          <w:lang w:val="es-CO"/>
        </w:rPr>
        <w:t xml:space="preserve"> es el máximo nivel de cuidado que ha requerido en el curso de la presente enfermedad hasta el momento?</w:t>
      </w:r>
    </w:p>
    <w:p w14:paraId="00305AD0" w14:textId="383D40AC" w:rsidR="003D231C" w:rsidRPr="00212E37" w:rsidRDefault="00E16501" w:rsidP="00FC634E">
      <w:pPr>
        <w:shd w:val="clear" w:color="auto" w:fill="FFFFFF" w:themeFill="background1"/>
        <w:rPr>
          <w:color w:val="222222"/>
          <w:sz w:val="20"/>
          <w:szCs w:val="20"/>
          <w:lang w:val="es-CO"/>
        </w:rPr>
      </w:pPr>
      <w:r w:rsidRPr="00212E37">
        <w:rPr>
          <w:noProof/>
          <w:lang w:val="es-CO"/>
        </w:rPr>
        <mc:AlternateContent>
          <mc:Choice Requires="wpg">
            <w:drawing>
              <wp:anchor distT="0" distB="0" distL="114300" distR="114300" simplePos="0" relativeHeight="251679744" behindDoc="0" locked="0" layoutInCell="1" allowOverlap="1" wp14:anchorId="586BFA8C" wp14:editId="20E6DD8E">
                <wp:simplePos x="0" y="0"/>
                <wp:positionH relativeFrom="margin">
                  <wp:align>left</wp:align>
                </wp:positionH>
                <wp:positionV relativeFrom="paragraph">
                  <wp:posOffset>171687</wp:posOffset>
                </wp:positionV>
                <wp:extent cx="129654" cy="879011"/>
                <wp:effectExtent l="0" t="0" r="3810" b="0"/>
                <wp:wrapNone/>
                <wp:docPr id="147"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654" cy="879011"/>
                          <a:chOff x="641" y="34"/>
                          <a:chExt cx="193" cy="1327"/>
                        </a:xfrm>
                      </wpg:grpSpPr>
                      <pic:pic xmlns:pic="http://schemas.openxmlformats.org/drawingml/2006/picture">
                        <pic:nvPicPr>
                          <pic:cNvPr id="148" name="Picture 1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34"/>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 name="Picture 1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61"/>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 name="Picture 1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88"/>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 name="Picture 10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40" y="714"/>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2" name="Picture 10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40" y="941"/>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 name="Picture 10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640" y="1168"/>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AD59744" id="Group 106" o:spid="_x0000_s1026" style="position:absolute;margin-left:0;margin-top:13.5pt;width:10.2pt;height:69.2pt;z-index:251679744;mso-position-horizontal:left;mso-position-horizontal-relative:margin" coordorigin="641,34" coordsize="193,1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">
                <v:shape id="Picture 112" o:spid="_x0000_s1027" type="#_x0000_t75" style="position:absolute;left:640;top:34;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">
                  <v:imagedata r:id="rId17" o:title=""/>
                </v:shape>
                <v:shape id="Picture 111" o:spid="_x0000_s1028" type="#_x0000_t75" style="position:absolute;left:640;top:261;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">
                  <v:imagedata r:id="rId18" o:title=""/>
                </v:shape>
                <v:shape id="Picture 110" o:spid="_x0000_s1029" type="#_x0000_t75" style="position:absolute;left:640;top:488;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">
                  <v:imagedata r:id="rId19" o:title=""/>
                </v:shape>
                <v:shape id="Picture 109" o:spid="_x0000_s1030" type="#_x0000_t75" style="position:absolute;left:640;top:714;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">
                  <v:imagedata r:id="rId34" o:title=""/>
                </v:shape>
                <v:shape id="Picture 108" o:spid="_x0000_s1031" type="#_x0000_t75" style="position:absolute;left:640;top:941;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">
                  <v:imagedata r:id="rId35" o:title=""/>
                </v:shape>
                <v:shape id="Picture 107" o:spid="_x0000_s1032" type="#_x0000_t75" style="position:absolute;left:640;top:1168;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">
                  <v:imagedata r:id="rId31" o:title=""/>
                </v:shape>
                <w10:wrap anchorx="margin"/>
              </v:group>
            </w:pict>
          </mc:Fallback>
        </mc:AlternateContent>
      </w:r>
    </w:p>
    <w:p w14:paraId="5A188041" w14:textId="0C190E10"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No ha requerido oxígeno suplementario</w:t>
      </w:r>
    </w:p>
    <w:p w14:paraId="78FD1B46" w14:textId="1BB53275"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Requirió oxígeno suplementario </w:t>
      </w:r>
    </w:p>
    <w:p w14:paraId="210C369B" w14:textId="3452FCC7"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Requirió ventilación no invasiva o dispositivos de oxígeno de alto flujo</w:t>
      </w:r>
    </w:p>
    <w:p w14:paraId="6C979A9E" w14:textId="6AADB797"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Requirió ventilación mecánica </w:t>
      </w:r>
      <w:proofErr w:type="spellStart"/>
      <w:r w:rsidR="00FC634E" w:rsidRPr="00212E37">
        <w:rPr>
          <w:color w:val="222222"/>
          <w:sz w:val="18"/>
          <w:szCs w:val="18"/>
          <w:lang w:val="es-CO"/>
        </w:rPr>
        <w:t>o</w:t>
      </w:r>
      <w:proofErr w:type="spellEnd"/>
      <w:r w:rsidR="00FC634E" w:rsidRPr="00212E37">
        <w:rPr>
          <w:color w:val="222222"/>
          <w:sz w:val="18"/>
          <w:szCs w:val="18"/>
          <w:lang w:val="es-CO"/>
        </w:rPr>
        <w:t xml:space="preserve"> oxigenación por membrana extracorpórea.</w:t>
      </w:r>
    </w:p>
    <w:p w14:paraId="4D631959" w14:textId="77777777" w:rsidR="00E16501"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Desconocido</w:t>
      </w:r>
    </w:p>
    <w:p w14:paraId="7D71990A" w14:textId="4C9B4D4E" w:rsidR="003D231C" w:rsidRDefault="00E16501" w:rsidP="007D2141">
      <w:pPr>
        <w:pBdr>
          <w:bottom w:val="single" w:sz="12" w:space="1" w:color="auto"/>
        </w:pBd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w:t>
      </w:r>
      <w:r w:rsidRPr="00212E37">
        <w:rPr>
          <w:color w:val="222222"/>
          <w:sz w:val="18"/>
          <w:szCs w:val="18"/>
          <w:lang w:val="es-CO"/>
        </w:rPr>
        <w:t>Intervenciones desconocidas</w:t>
      </w:r>
    </w:p>
    <w:p w14:paraId="7CF18831" w14:textId="77777777" w:rsidR="007D2141" w:rsidRDefault="007D2141" w:rsidP="007D2141">
      <w:pPr>
        <w:pBdr>
          <w:bottom w:val="single" w:sz="12" w:space="1" w:color="auto"/>
        </w:pBdr>
        <w:shd w:val="clear" w:color="auto" w:fill="FFFFFF" w:themeFill="background1"/>
        <w:ind w:left="288"/>
        <w:rPr>
          <w:color w:val="222222"/>
          <w:sz w:val="18"/>
          <w:szCs w:val="18"/>
          <w:lang w:val="es-CO"/>
        </w:rPr>
      </w:pPr>
    </w:p>
    <w:p w14:paraId="1751E002"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COVID-19: Complicaciones (Marque todas las opciones que apliquen)</w:t>
      </w:r>
    </w:p>
    <w:p w14:paraId="3B0B794E" w14:textId="77777777" w:rsidR="003D231C" w:rsidRPr="00212E37" w:rsidRDefault="003D231C" w:rsidP="00FC634E">
      <w:pPr>
        <w:shd w:val="clear" w:color="auto" w:fill="FFFFFF" w:themeFill="background1"/>
        <w:rPr>
          <w:color w:val="222222"/>
          <w:sz w:val="20"/>
          <w:szCs w:val="20"/>
          <w:lang w:val="es-CO"/>
        </w:rPr>
      </w:pPr>
    </w:p>
    <w:p w14:paraId="4239713D" w14:textId="27FD25B0" w:rsidR="003D231C" w:rsidRPr="00212E37" w:rsidRDefault="00E16501" w:rsidP="007D2141">
      <w:pPr>
        <w:shd w:val="clear" w:color="auto" w:fill="FFFFFF" w:themeFill="background1"/>
        <w:ind w:left="288"/>
        <w:rPr>
          <w:color w:val="222222"/>
          <w:sz w:val="18"/>
          <w:szCs w:val="18"/>
          <w:lang w:val="es-CO"/>
        </w:rPr>
      </w:pPr>
      <w:r w:rsidRPr="00212E37">
        <w:rPr>
          <w:noProof/>
          <w:lang w:val="es-CO"/>
        </w:rPr>
        <mc:AlternateContent>
          <mc:Choice Requires="wps">
            <w:drawing>
              <wp:anchor distT="0" distB="0" distL="114300" distR="114300" simplePos="0" relativeHeight="251681792" behindDoc="0" locked="0" layoutInCell="1" allowOverlap="1" wp14:anchorId="2DCA7CB4" wp14:editId="20F8F426">
                <wp:simplePos x="0" y="0"/>
                <wp:positionH relativeFrom="margin">
                  <wp:align>left</wp:align>
                </wp:positionH>
                <wp:positionV relativeFrom="paragraph">
                  <wp:posOffset>9581</wp:posOffset>
                </wp:positionV>
                <wp:extent cx="143301" cy="1003110"/>
                <wp:effectExtent l="0" t="0" r="28575" b="26035"/>
                <wp:wrapNone/>
                <wp:docPr id="145"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3301" cy="1003110"/>
                        </a:xfrm>
                        <a:custGeom>
                          <a:avLst/>
                          <a:gdLst>
                            <a:gd name="T0" fmla="+- 0 652 652"/>
                            <a:gd name="T1" fmla="*/ T0 w 170"/>
                            <a:gd name="T2" fmla="+- 0 41 41"/>
                            <a:gd name="T3" fmla="*/ 41 h 1304"/>
                            <a:gd name="T4" fmla="+- 0 822 652"/>
                            <a:gd name="T5" fmla="*/ T4 w 170"/>
                            <a:gd name="T6" fmla="+- 0 41 41"/>
                            <a:gd name="T7" fmla="*/ 41 h 1304"/>
                            <a:gd name="T8" fmla="+- 0 822 652"/>
                            <a:gd name="T9" fmla="*/ T8 w 170"/>
                            <a:gd name="T10" fmla="+- 0 211 41"/>
                            <a:gd name="T11" fmla="*/ 211 h 1304"/>
                            <a:gd name="T12" fmla="+- 0 652 652"/>
                            <a:gd name="T13" fmla="*/ T12 w 170"/>
                            <a:gd name="T14" fmla="+- 0 211 41"/>
                            <a:gd name="T15" fmla="*/ 211 h 1304"/>
                            <a:gd name="T16" fmla="+- 0 652 652"/>
                            <a:gd name="T17" fmla="*/ T16 w 170"/>
                            <a:gd name="T18" fmla="+- 0 41 41"/>
                            <a:gd name="T19" fmla="*/ 41 h 1304"/>
                            <a:gd name="T20" fmla="+- 0 652 652"/>
                            <a:gd name="T21" fmla="*/ T20 w 170"/>
                            <a:gd name="T22" fmla="+- 0 267 41"/>
                            <a:gd name="T23" fmla="*/ 267 h 1304"/>
                            <a:gd name="T24" fmla="+- 0 822 652"/>
                            <a:gd name="T25" fmla="*/ T24 w 170"/>
                            <a:gd name="T26" fmla="+- 0 267 41"/>
                            <a:gd name="T27" fmla="*/ 267 h 1304"/>
                            <a:gd name="T28" fmla="+- 0 822 652"/>
                            <a:gd name="T29" fmla="*/ T28 w 170"/>
                            <a:gd name="T30" fmla="+- 0 437 41"/>
                            <a:gd name="T31" fmla="*/ 437 h 1304"/>
                            <a:gd name="T32" fmla="+- 0 652 652"/>
                            <a:gd name="T33" fmla="*/ T32 w 170"/>
                            <a:gd name="T34" fmla="+- 0 437 41"/>
                            <a:gd name="T35" fmla="*/ 437 h 1304"/>
                            <a:gd name="T36" fmla="+- 0 652 652"/>
                            <a:gd name="T37" fmla="*/ T36 w 170"/>
                            <a:gd name="T38" fmla="+- 0 267 41"/>
                            <a:gd name="T39" fmla="*/ 267 h 1304"/>
                            <a:gd name="T40" fmla="+- 0 652 652"/>
                            <a:gd name="T41" fmla="*/ T40 w 170"/>
                            <a:gd name="T42" fmla="+- 0 494 41"/>
                            <a:gd name="T43" fmla="*/ 494 h 1304"/>
                            <a:gd name="T44" fmla="+- 0 822 652"/>
                            <a:gd name="T45" fmla="*/ T44 w 170"/>
                            <a:gd name="T46" fmla="+- 0 494 41"/>
                            <a:gd name="T47" fmla="*/ 494 h 1304"/>
                            <a:gd name="T48" fmla="+- 0 822 652"/>
                            <a:gd name="T49" fmla="*/ T48 w 170"/>
                            <a:gd name="T50" fmla="+- 0 664 41"/>
                            <a:gd name="T51" fmla="*/ 664 h 1304"/>
                            <a:gd name="T52" fmla="+- 0 652 652"/>
                            <a:gd name="T53" fmla="*/ T52 w 170"/>
                            <a:gd name="T54" fmla="+- 0 664 41"/>
                            <a:gd name="T55" fmla="*/ 664 h 1304"/>
                            <a:gd name="T56" fmla="+- 0 652 652"/>
                            <a:gd name="T57" fmla="*/ T56 w 170"/>
                            <a:gd name="T58" fmla="+- 0 494 41"/>
                            <a:gd name="T59" fmla="*/ 494 h 1304"/>
                            <a:gd name="T60" fmla="+- 0 652 652"/>
                            <a:gd name="T61" fmla="*/ T60 w 170"/>
                            <a:gd name="T62" fmla="+- 0 721 41"/>
                            <a:gd name="T63" fmla="*/ 721 h 1304"/>
                            <a:gd name="T64" fmla="+- 0 822 652"/>
                            <a:gd name="T65" fmla="*/ T64 w 170"/>
                            <a:gd name="T66" fmla="+- 0 721 41"/>
                            <a:gd name="T67" fmla="*/ 721 h 1304"/>
                            <a:gd name="T68" fmla="+- 0 822 652"/>
                            <a:gd name="T69" fmla="*/ T68 w 170"/>
                            <a:gd name="T70" fmla="+- 0 891 41"/>
                            <a:gd name="T71" fmla="*/ 891 h 1304"/>
                            <a:gd name="T72" fmla="+- 0 652 652"/>
                            <a:gd name="T73" fmla="*/ T72 w 170"/>
                            <a:gd name="T74" fmla="+- 0 891 41"/>
                            <a:gd name="T75" fmla="*/ 891 h 1304"/>
                            <a:gd name="T76" fmla="+- 0 652 652"/>
                            <a:gd name="T77" fmla="*/ T76 w 170"/>
                            <a:gd name="T78" fmla="+- 0 721 41"/>
                            <a:gd name="T79" fmla="*/ 721 h 1304"/>
                            <a:gd name="T80" fmla="+- 0 652 652"/>
                            <a:gd name="T81" fmla="*/ T80 w 170"/>
                            <a:gd name="T82" fmla="+- 0 948 41"/>
                            <a:gd name="T83" fmla="*/ 948 h 1304"/>
                            <a:gd name="T84" fmla="+- 0 822 652"/>
                            <a:gd name="T85" fmla="*/ T84 w 170"/>
                            <a:gd name="T86" fmla="+- 0 948 41"/>
                            <a:gd name="T87" fmla="*/ 948 h 1304"/>
                            <a:gd name="T88" fmla="+- 0 822 652"/>
                            <a:gd name="T89" fmla="*/ T88 w 170"/>
                            <a:gd name="T90" fmla="+- 0 1118 41"/>
                            <a:gd name="T91" fmla="*/ 1118 h 1304"/>
                            <a:gd name="T92" fmla="+- 0 652 652"/>
                            <a:gd name="T93" fmla="*/ T92 w 170"/>
                            <a:gd name="T94" fmla="+- 0 1118 41"/>
                            <a:gd name="T95" fmla="*/ 1118 h 1304"/>
                            <a:gd name="T96" fmla="+- 0 652 652"/>
                            <a:gd name="T97" fmla="*/ T96 w 170"/>
                            <a:gd name="T98" fmla="+- 0 948 41"/>
                            <a:gd name="T99" fmla="*/ 948 h 1304"/>
                            <a:gd name="T100" fmla="+- 0 652 652"/>
                            <a:gd name="T101" fmla="*/ T100 w 170"/>
                            <a:gd name="T102" fmla="+- 0 1175 41"/>
                            <a:gd name="T103" fmla="*/ 1175 h 1304"/>
                            <a:gd name="T104" fmla="+- 0 822 652"/>
                            <a:gd name="T105" fmla="*/ T104 w 170"/>
                            <a:gd name="T106" fmla="+- 0 1175 41"/>
                            <a:gd name="T107" fmla="*/ 1175 h 1304"/>
                            <a:gd name="T108" fmla="+- 0 822 652"/>
                            <a:gd name="T109" fmla="*/ T108 w 170"/>
                            <a:gd name="T110" fmla="+- 0 1345 41"/>
                            <a:gd name="T111" fmla="*/ 1345 h 1304"/>
                            <a:gd name="T112" fmla="+- 0 652 652"/>
                            <a:gd name="T113" fmla="*/ T112 w 170"/>
                            <a:gd name="T114" fmla="+- 0 1345 41"/>
                            <a:gd name="T115" fmla="*/ 1345 h 1304"/>
                            <a:gd name="T116" fmla="+- 0 652 652"/>
                            <a:gd name="T117" fmla="*/ T116 w 170"/>
                            <a:gd name="T118" fmla="+- 0 1175 41"/>
                            <a:gd name="T119" fmla="*/ 1175 h 13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0" h="1304">
                              <a:moveTo>
                                <a:pt x="0" y="0"/>
                              </a:moveTo>
                              <a:lnTo>
                                <a:pt x="170" y="0"/>
                              </a:lnTo>
                              <a:lnTo>
                                <a:pt x="170" y="170"/>
                              </a:lnTo>
                              <a:lnTo>
                                <a:pt x="0" y="170"/>
                              </a:lnTo>
                              <a:lnTo>
                                <a:pt x="0" y="0"/>
                              </a:lnTo>
                              <a:close/>
                              <a:moveTo>
                                <a:pt x="0" y="226"/>
                              </a:moveTo>
                              <a:lnTo>
                                <a:pt x="170" y="226"/>
                              </a:lnTo>
                              <a:lnTo>
                                <a:pt x="170" y="396"/>
                              </a:lnTo>
                              <a:lnTo>
                                <a:pt x="0" y="396"/>
                              </a:lnTo>
                              <a:lnTo>
                                <a:pt x="0" y="226"/>
                              </a:lnTo>
                              <a:close/>
                              <a:moveTo>
                                <a:pt x="0" y="453"/>
                              </a:moveTo>
                              <a:lnTo>
                                <a:pt x="170" y="453"/>
                              </a:lnTo>
                              <a:lnTo>
                                <a:pt x="170" y="623"/>
                              </a:lnTo>
                              <a:lnTo>
                                <a:pt x="0" y="623"/>
                              </a:lnTo>
                              <a:lnTo>
                                <a:pt x="0" y="453"/>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path>
                          </a:pathLst>
                        </a:custGeom>
                        <a:noFill/>
                        <a:ln w="72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151C1" id="AutoShape 104" o:spid="_x0000_s1026" style="position:absolute;margin-left:0;margin-top:.75pt;width:11.3pt;height:79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70,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" path="m,l170,r,170l,170,,xm,226r170,l170,396,,396,,226xm,453r170,l170,623,,623,,453xm,680r170,l170,850,,850,,680xm,907r170,l170,1077,,1077,,907xm,1134r170,l170,1304,,1304,,1134xe" filled="f" strokeweight=".57pt">
                <v:path arrowok="t" o:connecttype="custom" o:connectlocs="0,31540;143301,31540;143301,162313;0,162313;0,31540;0,205391;143301,205391;143301,336165;0,336165;0,205391;0,380013;143301,380013;143301,510786;0,510786;0,380013;0,554634;143301,554634;143301,685407;0,685407;0,554634;0,729255;143301,729255;143301,860028;0,860028;0,729255;0,903876;143301,903876;143301,1034650;0,1034650;0,903876" o:connectangles="0,0,0,0,0,0,0,0,0,0,0,0,0,0,0,0,0,0,0,0,0,0,0,0,0,0,0,0,0,0"/>
                <w10:wrap anchorx="margin"/>
              </v:shape>
            </w:pict>
          </mc:Fallback>
        </mc:AlternateContent>
      </w:r>
      <w:r w:rsidRPr="00212E37">
        <w:rPr>
          <w:color w:val="222222"/>
          <w:sz w:val="18"/>
          <w:szCs w:val="18"/>
          <w:lang w:val="es-CO"/>
        </w:rPr>
        <w:t xml:space="preserve">    </w:t>
      </w:r>
      <w:r w:rsidR="00FC634E" w:rsidRPr="00212E37">
        <w:rPr>
          <w:color w:val="222222"/>
          <w:sz w:val="18"/>
          <w:szCs w:val="18"/>
          <w:lang w:val="es-CO"/>
        </w:rPr>
        <w:t xml:space="preserve"> Sin complicaciones conocidas</w:t>
      </w:r>
    </w:p>
    <w:p w14:paraId="30BA0B13" w14:textId="2F96DBA0"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Síndrome de distrés respiratorio del adulto o SDRA</w:t>
      </w:r>
    </w:p>
    <w:p w14:paraId="6C47B08A" w14:textId="3E855F2E"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Sepsis</w:t>
      </w:r>
    </w:p>
    <w:p w14:paraId="154C99C4" w14:textId="6DAC388F"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Miocarditis o falla cardiaca de </w:t>
      </w:r>
      <w:proofErr w:type="spellStart"/>
      <w:r w:rsidR="00FC634E" w:rsidRPr="00212E37">
        <w:rPr>
          <w:color w:val="222222"/>
          <w:sz w:val="18"/>
          <w:szCs w:val="18"/>
          <w:lang w:val="es-CO"/>
        </w:rPr>
        <w:t>novo</w:t>
      </w:r>
      <w:proofErr w:type="spellEnd"/>
    </w:p>
    <w:p w14:paraId="36B3C2F4" w14:textId="6FC1DB68"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Infección concomitante o secundaria (ej. influenza)</w:t>
      </w:r>
    </w:p>
    <w:p w14:paraId="7B0B1FE3" w14:textId="53025B56" w:rsidR="00E16501"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Tormenta de citoquinas o condición similar (ej. síndrome de activación de macrófago)</w:t>
      </w:r>
    </w:p>
    <w:p w14:paraId="294AE0CF" w14:textId="5CAE9700"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Otras complicaciones serias </w:t>
      </w:r>
    </w:p>
    <w:p w14:paraId="389F3AB1" w14:textId="77777777" w:rsidR="003D231C" w:rsidRPr="00212E37" w:rsidRDefault="003D231C" w:rsidP="00FC634E">
      <w:pPr>
        <w:shd w:val="clear" w:color="auto" w:fill="FFFFFF" w:themeFill="background1"/>
        <w:rPr>
          <w:color w:val="222222"/>
          <w:sz w:val="20"/>
          <w:szCs w:val="20"/>
          <w:lang w:val="es-CO"/>
        </w:rPr>
      </w:pPr>
    </w:p>
    <w:p w14:paraId="087D1B0A" w14:textId="1ACF13D4"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COVID-19 Complicaciones: Por favor especifique </w:t>
      </w:r>
      <w:r w:rsidRPr="00212E37">
        <w:rPr>
          <w:lang w:val="es-CO"/>
        </w:rPr>
        <w:t>i</w:t>
      </w:r>
      <w:r w:rsidRPr="00212E37">
        <w:rPr>
          <w:color w:val="222222"/>
          <w:sz w:val="20"/>
          <w:szCs w:val="20"/>
          <w:lang w:val="es-CO"/>
        </w:rPr>
        <w:t xml:space="preserve">nfecciones concomitantes o </w:t>
      </w:r>
      <w:r w:rsidR="00E16501" w:rsidRPr="00212E37">
        <w:rPr>
          <w:color w:val="222222"/>
          <w:sz w:val="20"/>
          <w:szCs w:val="20"/>
          <w:lang w:val="es-CO"/>
        </w:rPr>
        <w:t>secundarias: _</w:t>
      </w:r>
      <w:r w:rsidRPr="00212E37">
        <w:rPr>
          <w:color w:val="222222"/>
          <w:sz w:val="20"/>
          <w:szCs w:val="20"/>
          <w:lang w:val="es-CO"/>
        </w:rPr>
        <w:t>___________________</w:t>
      </w:r>
    </w:p>
    <w:p w14:paraId="0D766096" w14:textId="11641ADC" w:rsidR="00E16501" w:rsidRPr="00212E37" w:rsidRDefault="00E16501" w:rsidP="00FC634E">
      <w:pPr>
        <w:pBdr>
          <w:bottom w:val="single" w:sz="12" w:space="1" w:color="auto"/>
        </w:pBdr>
        <w:shd w:val="clear" w:color="auto" w:fill="FFFFFF" w:themeFill="background1"/>
        <w:rPr>
          <w:color w:val="222222"/>
          <w:sz w:val="20"/>
          <w:szCs w:val="20"/>
          <w:lang w:val="es-CO"/>
        </w:rPr>
      </w:pPr>
    </w:p>
    <w:p w14:paraId="40E741B0"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Adquisición de la infección: En los 14 días previos al inicio de la enfermedad, ¿el paciente realizó alguna de las siguientes actividades?</w:t>
      </w:r>
    </w:p>
    <w:p w14:paraId="02CFC998" w14:textId="77777777" w:rsidR="003D231C" w:rsidRPr="00212E37" w:rsidRDefault="003D231C" w:rsidP="00FC634E">
      <w:pPr>
        <w:shd w:val="clear" w:color="auto" w:fill="FFFFFF" w:themeFill="background1"/>
        <w:rPr>
          <w:color w:val="222222"/>
          <w:sz w:val="20"/>
          <w:szCs w:val="20"/>
          <w:lang w:val="es-CO"/>
        </w:rPr>
      </w:pPr>
    </w:p>
    <w:p w14:paraId="787578B9"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Marque todas las opciones que apliquen)</w:t>
      </w:r>
    </w:p>
    <w:p w14:paraId="4DA54D5D" w14:textId="77777777" w:rsidR="003D231C" w:rsidRPr="00212E37" w:rsidRDefault="003D231C" w:rsidP="00FC634E">
      <w:pPr>
        <w:shd w:val="clear" w:color="auto" w:fill="FFFFFF" w:themeFill="background1"/>
        <w:rPr>
          <w:color w:val="222222"/>
          <w:sz w:val="20"/>
          <w:szCs w:val="20"/>
          <w:lang w:val="es-CO"/>
        </w:rPr>
      </w:pPr>
    </w:p>
    <w:p w14:paraId="5995D8CD" w14:textId="54B2978C" w:rsidR="003D231C" w:rsidRPr="00212E37" w:rsidRDefault="00E16501" w:rsidP="007D2141">
      <w:pPr>
        <w:shd w:val="clear" w:color="auto" w:fill="FFFFFF" w:themeFill="background1"/>
        <w:ind w:left="288"/>
        <w:rPr>
          <w:color w:val="222222"/>
          <w:sz w:val="18"/>
          <w:szCs w:val="18"/>
          <w:lang w:val="es-CO"/>
        </w:rPr>
      </w:pPr>
      <w:r w:rsidRPr="00212E37">
        <w:rPr>
          <w:noProof/>
          <w:lang w:val="es-CO"/>
        </w:rPr>
        <mc:AlternateContent>
          <mc:Choice Requires="wps">
            <w:drawing>
              <wp:anchor distT="0" distB="0" distL="114300" distR="114300" simplePos="0" relativeHeight="251683840" behindDoc="0" locked="0" layoutInCell="1" allowOverlap="1" wp14:anchorId="0D0196B3" wp14:editId="1ED1E7FC">
                <wp:simplePos x="0" y="0"/>
                <wp:positionH relativeFrom="margin">
                  <wp:align>left</wp:align>
                </wp:positionH>
                <wp:positionV relativeFrom="paragraph">
                  <wp:posOffset>16035</wp:posOffset>
                </wp:positionV>
                <wp:extent cx="128547" cy="880593"/>
                <wp:effectExtent l="0" t="0" r="24130" b="15240"/>
                <wp:wrapNone/>
                <wp:docPr id="139" name="Auto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547" cy="880593"/>
                        </a:xfrm>
                        <a:custGeom>
                          <a:avLst/>
                          <a:gdLst>
                            <a:gd name="T0" fmla="+- 0 652 652"/>
                            <a:gd name="T1" fmla="*/ T0 w 170"/>
                            <a:gd name="T2" fmla="+- 0 39 39"/>
                            <a:gd name="T3" fmla="*/ 39 h 1304"/>
                            <a:gd name="T4" fmla="+- 0 822 652"/>
                            <a:gd name="T5" fmla="*/ T4 w 170"/>
                            <a:gd name="T6" fmla="+- 0 39 39"/>
                            <a:gd name="T7" fmla="*/ 39 h 1304"/>
                            <a:gd name="T8" fmla="+- 0 822 652"/>
                            <a:gd name="T9" fmla="*/ T8 w 170"/>
                            <a:gd name="T10" fmla="+- 0 209 39"/>
                            <a:gd name="T11" fmla="*/ 209 h 1304"/>
                            <a:gd name="T12" fmla="+- 0 652 652"/>
                            <a:gd name="T13" fmla="*/ T12 w 170"/>
                            <a:gd name="T14" fmla="+- 0 209 39"/>
                            <a:gd name="T15" fmla="*/ 209 h 1304"/>
                            <a:gd name="T16" fmla="+- 0 652 652"/>
                            <a:gd name="T17" fmla="*/ T16 w 170"/>
                            <a:gd name="T18" fmla="+- 0 39 39"/>
                            <a:gd name="T19" fmla="*/ 39 h 1304"/>
                            <a:gd name="T20" fmla="+- 0 652 652"/>
                            <a:gd name="T21" fmla="*/ T20 w 170"/>
                            <a:gd name="T22" fmla="+- 0 266 39"/>
                            <a:gd name="T23" fmla="*/ 266 h 1304"/>
                            <a:gd name="T24" fmla="+- 0 822 652"/>
                            <a:gd name="T25" fmla="*/ T24 w 170"/>
                            <a:gd name="T26" fmla="+- 0 266 39"/>
                            <a:gd name="T27" fmla="*/ 266 h 1304"/>
                            <a:gd name="T28" fmla="+- 0 822 652"/>
                            <a:gd name="T29" fmla="*/ T28 w 170"/>
                            <a:gd name="T30" fmla="+- 0 436 39"/>
                            <a:gd name="T31" fmla="*/ 436 h 1304"/>
                            <a:gd name="T32" fmla="+- 0 652 652"/>
                            <a:gd name="T33" fmla="*/ T32 w 170"/>
                            <a:gd name="T34" fmla="+- 0 436 39"/>
                            <a:gd name="T35" fmla="*/ 436 h 1304"/>
                            <a:gd name="T36" fmla="+- 0 652 652"/>
                            <a:gd name="T37" fmla="*/ T36 w 170"/>
                            <a:gd name="T38" fmla="+- 0 266 39"/>
                            <a:gd name="T39" fmla="*/ 266 h 1304"/>
                            <a:gd name="T40" fmla="+- 0 652 652"/>
                            <a:gd name="T41" fmla="*/ T40 w 170"/>
                            <a:gd name="T42" fmla="+- 0 493 39"/>
                            <a:gd name="T43" fmla="*/ 493 h 1304"/>
                            <a:gd name="T44" fmla="+- 0 822 652"/>
                            <a:gd name="T45" fmla="*/ T44 w 170"/>
                            <a:gd name="T46" fmla="+- 0 493 39"/>
                            <a:gd name="T47" fmla="*/ 493 h 1304"/>
                            <a:gd name="T48" fmla="+- 0 822 652"/>
                            <a:gd name="T49" fmla="*/ T48 w 170"/>
                            <a:gd name="T50" fmla="+- 0 663 39"/>
                            <a:gd name="T51" fmla="*/ 663 h 1304"/>
                            <a:gd name="T52" fmla="+- 0 652 652"/>
                            <a:gd name="T53" fmla="*/ T52 w 170"/>
                            <a:gd name="T54" fmla="+- 0 663 39"/>
                            <a:gd name="T55" fmla="*/ 663 h 1304"/>
                            <a:gd name="T56" fmla="+- 0 652 652"/>
                            <a:gd name="T57" fmla="*/ T56 w 170"/>
                            <a:gd name="T58" fmla="+- 0 493 39"/>
                            <a:gd name="T59" fmla="*/ 493 h 1304"/>
                            <a:gd name="T60" fmla="+- 0 652 652"/>
                            <a:gd name="T61" fmla="*/ T60 w 170"/>
                            <a:gd name="T62" fmla="+- 0 720 39"/>
                            <a:gd name="T63" fmla="*/ 720 h 1304"/>
                            <a:gd name="T64" fmla="+- 0 822 652"/>
                            <a:gd name="T65" fmla="*/ T64 w 170"/>
                            <a:gd name="T66" fmla="+- 0 720 39"/>
                            <a:gd name="T67" fmla="*/ 720 h 1304"/>
                            <a:gd name="T68" fmla="+- 0 822 652"/>
                            <a:gd name="T69" fmla="*/ T68 w 170"/>
                            <a:gd name="T70" fmla="+- 0 890 39"/>
                            <a:gd name="T71" fmla="*/ 890 h 1304"/>
                            <a:gd name="T72" fmla="+- 0 652 652"/>
                            <a:gd name="T73" fmla="*/ T72 w 170"/>
                            <a:gd name="T74" fmla="+- 0 890 39"/>
                            <a:gd name="T75" fmla="*/ 890 h 1304"/>
                            <a:gd name="T76" fmla="+- 0 652 652"/>
                            <a:gd name="T77" fmla="*/ T76 w 170"/>
                            <a:gd name="T78" fmla="+- 0 720 39"/>
                            <a:gd name="T79" fmla="*/ 720 h 1304"/>
                            <a:gd name="T80" fmla="+- 0 652 652"/>
                            <a:gd name="T81" fmla="*/ T80 w 170"/>
                            <a:gd name="T82" fmla="+- 0 946 39"/>
                            <a:gd name="T83" fmla="*/ 946 h 1304"/>
                            <a:gd name="T84" fmla="+- 0 822 652"/>
                            <a:gd name="T85" fmla="*/ T84 w 170"/>
                            <a:gd name="T86" fmla="+- 0 946 39"/>
                            <a:gd name="T87" fmla="*/ 946 h 1304"/>
                            <a:gd name="T88" fmla="+- 0 822 652"/>
                            <a:gd name="T89" fmla="*/ T88 w 170"/>
                            <a:gd name="T90" fmla="+- 0 1116 39"/>
                            <a:gd name="T91" fmla="*/ 1116 h 1304"/>
                            <a:gd name="T92" fmla="+- 0 652 652"/>
                            <a:gd name="T93" fmla="*/ T92 w 170"/>
                            <a:gd name="T94" fmla="+- 0 1116 39"/>
                            <a:gd name="T95" fmla="*/ 1116 h 1304"/>
                            <a:gd name="T96" fmla="+- 0 652 652"/>
                            <a:gd name="T97" fmla="*/ T96 w 170"/>
                            <a:gd name="T98" fmla="+- 0 946 39"/>
                            <a:gd name="T99" fmla="*/ 946 h 1304"/>
                            <a:gd name="T100" fmla="+- 0 652 652"/>
                            <a:gd name="T101" fmla="*/ T100 w 170"/>
                            <a:gd name="T102" fmla="+- 0 1173 39"/>
                            <a:gd name="T103" fmla="*/ 1173 h 1304"/>
                            <a:gd name="T104" fmla="+- 0 822 652"/>
                            <a:gd name="T105" fmla="*/ T104 w 170"/>
                            <a:gd name="T106" fmla="+- 0 1173 39"/>
                            <a:gd name="T107" fmla="*/ 1173 h 1304"/>
                            <a:gd name="T108" fmla="+- 0 822 652"/>
                            <a:gd name="T109" fmla="*/ T108 w 170"/>
                            <a:gd name="T110" fmla="+- 0 1343 39"/>
                            <a:gd name="T111" fmla="*/ 1343 h 1304"/>
                            <a:gd name="T112" fmla="+- 0 652 652"/>
                            <a:gd name="T113" fmla="*/ T112 w 170"/>
                            <a:gd name="T114" fmla="+- 0 1343 39"/>
                            <a:gd name="T115" fmla="*/ 1343 h 1304"/>
                            <a:gd name="T116" fmla="+- 0 652 652"/>
                            <a:gd name="T117" fmla="*/ T116 w 170"/>
                            <a:gd name="T118" fmla="+- 0 1173 39"/>
                            <a:gd name="T119" fmla="*/ 1173 h 13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0" h="1304">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moveTo>
                                <a:pt x="0" y="681"/>
                              </a:moveTo>
                              <a:lnTo>
                                <a:pt x="170" y="681"/>
                              </a:lnTo>
                              <a:lnTo>
                                <a:pt x="170" y="851"/>
                              </a:lnTo>
                              <a:lnTo>
                                <a:pt x="0" y="851"/>
                              </a:lnTo>
                              <a:lnTo>
                                <a:pt x="0" y="681"/>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path>
                          </a:pathLst>
                        </a:custGeom>
                        <a:noFill/>
                        <a:ln w="72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92178" id="AutoShape 98" o:spid="_x0000_s1026" style="position:absolute;margin-left:0;margin-top:1.25pt;width:10.1pt;height:69.3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70,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" path="m,l170,r,170l,170,,xm,227r170,l170,397,,397,,227xm,454r170,l170,624,,624,,454xm,681r170,l170,851,,851,,681xm,907r170,l170,1077,,1077,,907xm,1134r170,l170,1304,,1304,,1134xe" filled="f" strokeweight=".57pt">
                <v:path arrowok="t" o:connecttype="custom" o:connectlocs="0,26337;128547,26337;128547,141138;0,141138;0,26337;0,179630;128547,179630;128547,294431;0,294431;0,179630;0,332924;128547,332924;128547,447725;0,447725;0,332924;0,486217;128547,486217;128547,601018;0,601018;0,486217;0,638835;128547,638835;128547,753636;0,753636;0,638835;0,792129;128547,792129;128547,906930;0,906930;0,792129" o:connectangles="0,0,0,0,0,0,0,0,0,0,0,0,0,0,0,0,0,0,0,0,0,0,0,0,0,0,0,0,0,0"/>
                <w10:wrap anchorx="margin"/>
              </v:shape>
            </w:pict>
          </mc:Fallback>
        </mc:AlternateContent>
      </w:r>
      <w:r w:rsidRPr="00212E37">
        <w:rPr>
          <w:color w:val="222222"/>
          <w:sz w:val="18"/>
          <w:szCs w:val="18"/>
          <w:lang w:val="es-CO"/>
        </w:rPr>
        <w:t xml:space="preserve">   </w:t>
      </w:r>
      <w:r w:rsidR="00FC634E" w:rsidRPr="00212E37">
        <w:rPr>
          <w:color w:val="222222"/>
          <w:sz w:val="18"/>
          <w:szCs w:val="18"/>
          <w:lang w:val="es-CO"/>
        </w:rPr>
        <w:t xml:space="preserve"> </w:t>
      </w:r>
      <w:r w:rsidRPr="00212E37">
        <w:rPr>
          <w:color w:val="222222"/>
          <w:sz w:val="18"/>
          <w:szCs w:val="18"/>
          <w:lang w:val="es-CO"/>
        </w:rPr>
        <w:t xml:space="preserve"> </w:t>
      </w:r>
      <w:r w:rsidR="00FC634E" w:rsidRPr="00212E37">
        <w:rPr>
          <w:color w:val="222222"/>
          <w:sz w:val="18"/>
          <w:szCs w:val="18"/>
          <w:lang w:val="es-CO"/>
        </w:rPr>
        <w:t>Historia de viaje a algún área con casos documentados de infección COVID-19</w:t>
      </w:r>
    </w:p>
    <w:p w14:paraId="64AB1F84" w14:textId="25AF6496"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Contacto cercano con un caso confirmado o probable de infección COVID-19</w:t>
      </w:r>
    </w:p>
    <w:p w14:paraId="13E4EC23" w14:textId="1FABACA8"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Presencia en un centro de salud donde se hayan manejado casos de COVID-19</w:t>
      </w:r>
    </w:p>
    <w:p w14:paraId="5043C4BE" w14:textId="183D237A"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Ninguna de las anteriores (Adquirido en la comunidad)</w:t>
      </w:r>
    </w:p>
    <w:p w14:paraId="52DF988B" w14:textId="1CEF43C3"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Desconocido</w:t>
      </w:r>
    </w:p>
    <w:p w14:paraId="66EBFF6F" w14:textId="5942D2AD" w:rsidR="003D231C" w:rsidRPr="00212E37" w:rsidRDefault="00E16501" w:rsidP="007D2141">
      <w:pPr>
        <w:shd w:val="clear" w:color="auto" w:fill="FFFFFF" w:themeFill="background1"/>
        <w:ind w:left="288"/>
        <w:rPr>
          <w:color w:val="222222"/>
          <w:sz w:val="18"/>
          <w:szCs w:val="18"/>
          <w:lang w:val="es-CO"/>
        </w:rPr>
      </w:pPr>
      <w:r w:rsidRPr="00212E37">
        <w:rPr>
          <w:color w:val="222222"/>
          <w:sz w:val="18"/>
          <w:szCs w:val="18"/>
          <w:lang w:val="es-CO"/>
        </w:rPr>
        <w:t xml:space="preserve">    </w:t>
      </w:r>
      <w:r w:rsidR="00FC634E" w:rsidRPr="00212E37">
        <w:rPr>
          <w:color w:val="222222"/>
          <w:sz w:val="18"/>
          <w:szCs w:val="18"/>
          <w:lang w:val="es-CO"/>
        </w:rPr>
        <w:t xml:space="preserve"> Otro</w:t>
      </w:r>
    </w:p>
    <w:p w14:paraId="06B33798" w14:textId="77777777" w:rsidR="003D231C" w:rsidRPr="00212E37" w:rsidRDefault="003D231C" w:rsidP="00FC634E">
      <w:pPr>
        <w:shd w:val="clear" w:color="auto" w:fill="FFFFFF" w:themeFill="background1"/>
        <w:rPr>
          <w:color w:val="222222"/>
          <w:sz w:val="20"/>
          <w:szCs w:val="20"/>
          <w:lang w:val="es-CO"/>
        </w:rPr>
      </w:pPr>
    </w:p>
    <w:p w14:paraId="567ADF35" w14:textId="54C04B59"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COVID-19 otro mecanismo de adquisición de la infección, por favor especifique:</w:t>
      </w:r>
      <w:r w:rsidR="00E16501" w:rsidRPr="00212E37">
        <w:rPr>
          <w:color w:val="222222"/>
          <w:sz w:val="20"/>
          <w:szCs w:val="20"/>
          <w:lang w:val="es-CO"/>
        </w:rPr>
        <w:t xml:space="preserve"> </w:t>
      </w:r>
      <w:r w:rsidRPr="00212E37">
        <w:rPr>
          <w:color w:val="222222"/>
          <w:sz w:val="20"/>
          <w:szCs w:val="20"/>
          <w:lang w:val="es-CO"/>
        </w:rPr>
        <w:t>____________________________</w:t>
      </w:r>
    </w:p>
    <w:p w14:paraId="42D1C986" w14:textId="77777777" w:rsidR="003D231C" w:rsidRPr="00212E37" w:rsidRDefault="003D231C" w:rsidP="00FC634E">
      <w:pPr>
        <w:shd w:val="clear" w:color="auto" w:fill="FFFFFF" w:themeFill="background1"/>
        <w:rPr>
          <w:color w:val="222222"/>
          <w:sz w:val="20"/>
          <w:szCs w:val="20"/>
          <w:lang w:val="es-CO"/>
        </w:rPr>
      </w:pPr>
    </w:p>
    <w:p w14:paraId="052CE849" w14:textId="77777777" w:rsidR="003D231C" w:rsidRPr="00212E37" w:rsidRDefault="003D231C" w:rsidP="00FC634E">
      <w:pPr>
        <w:shd w:val="clear" w:color="auto" w:fill="FFFFFF" w:themeFill="background1"/>
        <w:rPr>
          <w:color w:val="222222"/>
          <w:sz w:val="20"/>
          <w:szCs w:val="20"/>
          <w:lang w:val="es-CO"/>
        </w:rPr>
      </w:pPr>
    </w:p>
    <w:p w14:paraId="26D7DA64" w14:textId="77777777" w:rsidR="003D231C" w:rsidRPr="00212E37" w:rsidRDefault="003D231C" w:rsidP="00FC634E">
      <w:pPr>
        <w:shd w:val="clear" w:color="auto" w:fill="FFFFFF" w:themeFill="background1"/>
        <w:rPr>
          <w:color w:val="222222"/>
          <w:sz w:val="20"/>
          <w:szCs w:val="20"/>
          <w:lang w:val="es-CO"/>
        </w:rPr>
      </w:pPr>
    </w:p>
    <w:p w14:paraId="41E1E5B3" w14:textId="77777777" w:rsidR="003D231C" w:rsidRPr="00212E37" w:rsidRDefault="003D231C" w:rsidP="00FC634E">
      <w:pPr>
        <w:shd w:val="clear" w:color="auto" w:fill="FFFFFF" w:themeFill="background1"/>
        <w:rPr>
          <w:color w:val="222222"/>
          <w:sz w:val="20"/>
          <w:szCs w:val="20"/>
          <w:lang w:val="es-CO"/>
        </w:rPr>
      </w:pPr>
    </w:p>
    <w:p w14:paraId="1235E6C9" w14:textId="77777777" w:rsidR="003D231C" w:rsidRPr="00212E37" w:rsidRDefault="003D231C" w:rsidP="00FC634E">
      <w:pPr>
        <w:shd w:val="clear" w:color="auto" w:fill="FFFFFF" w:themeFill="background1"/>
        <w:rPr>
          <w:color w:val="222222"/>
          <w:sz w:val="20"/>
          <w:szCs w:val="20"/>
          <w:lang w:val="es-CO"/>
        </w:rPr>
      </w:pPr>
    </w:p>
    <w:p w14:paraId="38E36FEE" w14:textId="77777777" w:rsidR="003D231C" w:rsidRPr="00212E37" w:rsidRDefault="003D231C" w:rsidP="00FC634E">
      <w:pPr>
        <w:shd w:val="clear" w:color="auto" w:fill="FFFFFF" w:themeFill="background1"/>
        <w:rPr>
          <w:color w:val="222222"/>
          <w:sz w:val="20"/>
          <w:szCs w:val="20"/>
          <w:lang w:val="es-CO"/>
        </w:rPr>
      </w:pPr>
    </w:p>
    <w:p w14:paraId="0849DF2C" w14:textId="77777777" w:rsidR="003D231C" w:rsidRPr="00212E37" w:rsidRDefault="003D231C" w:rsidP="00FC634E">
      <w:pPr>
        <w:shd w:val="clear" w:color="auto" w:fill="FFFFFF" w:themeFill="background1"/>
        <w:rPr>
          <w:color w:val="222222"/>
          <w:sz w:val="20"/>
          <w:szCs w:val="20"/>
          <w:lang w:val="es-CO"/>
        </w:rPr>
      </w:pPr>
    </w:p>
    <w:p w14:paraId="15034911" w14:textId="77777777" w:rsidR="003D231C" w:rsidRPr="00212E37" w:rsidRDefault="003D231C" w:rsidP="00FC634E">
      <w:pPr>
        <w:shd w:val="clear" w:color="auto" w:fill="FFFFFF" w:themeFill="background1"/>
        <w:rPr>
          <w:color w:val="222222"/>
          <w:sz w:val="20"/>
          <w:szCs w:val="20"/>
          <w:lang w:val="es-CO"/>
        </w:rPr>
      </w:pPr>
    </w:p>
    <w:p w14:paraId="3A16DFDA" w14:textId="77777777" w:rsidR="003D231C" w:rsidRPr="00212E37" w:rsidRDefault="003D231C" w:rsidP="00FC634E">
      <w:pPr>
        <w:shd w:val="clear" w:color="auto" w:fill="FFFFFF" w:themeFill="background1"/>
        <w:rPr>
          <w:color w:val="222222"/>
          <w:sz w:val="20"/>
          <w:szCs w:val="20"/>
          <w:lang w:val="es-CO"/>
        </w:rPr>
      </w:pPr>
    </w:p>
    <w:p w14:paraId="1A967D66" w14:textId="77777777" w:rsidR="003D231C" w:rsidRPr="00212E37" w:rsidRDefault="003D231C" w:rsidP="00FC634E">
      <w:pPr>
        <w:shd w:val="clear" w:color="auto" w:fill="FFFFFF" w:themeFill="background1"/>
        <w:rPr>
          <w:color w:val="222222"/>
          <w:sz w:val="20"/>
          <w:szCs w:val="20"/>
          <w:lang w:val="es-CO"/>
        </w:rPr>
      </w:pPr>
    </w:p>
    <w:p w14:paraId="1A55654F" w14:textId="77777777" w:rsidR="003D231C" w:rsidRPr="00212E37" w:rsidRDefault="003D231C" w:rsidP="00FC634E">
      <w:pPr>
        <w:shd w:val="clear" w:color="auto" w:fill="FFFFFF" w:themeFill="background1"/>
        <w:rPr>
          <w:color w:val="222222"/>
          <w:sz w:val="20"/>
          <w:szCs w:val="20"/>
          <w:lang w:val="es-CO"/>
        </w:rPr>
      </w:pPr>
    </w:p>
    <w:p w14:paraId="591C4477" w14:textId="77777777" w:rsidR="003D231C" w:rsidRPr="00212E37" w:rsidRDefault="003D231C" w:rsidP="00FC634E">
      <w:pPr>
        <w:shd w:val="clear" w:color="auto" w:fill="FFFFFF" w:themeFill="background1"/>
        <w:rPr>
          <w:color w:val="222222"/>
          <w:sz w:val="20"/>
          <w:szCs w:val="20"/>
          <w:lang w:val="es-CO"/>
        </w:rPr>
      </w:pPr>
    </w:p>
    <w:p w14:paraId="2C7B6EFC" w14:textId="77777777" w:rsidR="003D231C" w:rsidRPr="00212E37" w:rsidRDefault="003D231C" w:rsidP="00FC634E">
      <w:pPr>
        <w:shd w:val="clear" w:color="auto" w:fill="FFFFFF" w:themeFill="background1"/>
        <w:rPr>
          <w:b/>
          <w:color w:val="222222"/>
          <w:sz w:val="24"/>
          <w:szCs w:val="24"/>
          <w:lang w:val="es-CO"/>
        </w:rPr>
      </w:pPr>
    </w:p>
    <w:p w14:paraId="165D86A7" w14:textId="77777777" w:rsidR="003D231C" w:rsidRPr="00212E37" w:rsidRDefault="003D231C" w:rsidP="00FC634E">
      <w:pPr>
        <w:shd w:val="clear" w:color="auto" w:fill="FFFFFF" w:themeFill="background1"/>
        <w:rPr>
          <w:b/>
          <w:color w:val="222222"/>
          <w:sz w:val="24"/>
          <w:szCs w:val="24"/>
          <w:lang w:val="es-CO"/>
        </w:rPr>
      </w:pPr>
    </w:p>
    <w:p w14:paraId="28B92CEC" w14:textId="77777777" w:rsidR="00B358AF" w:rsidRPr="00212E37" w:rsidRDefault="00B358AF" w:rsidP="00FC634E">
      <w:pPr>
        <w:shd w:val="clear" w:color="auto" w:fill="FFFFFF" w:themeFill="background1"/>
        <w:rPr>
          <w:b/>
          <w:color w:val="222222"/>
          <w:sz w:val="24"/>
          <w:szCs w:val="24"/>
          <w:lang w:val="es-CO"/>
        </w:rPr>
      </w:pPr>
    </w:p>
    <w:p w14:paraId="2648E4BB" w14:textId="27525600" w:rsidR="00B358AF" w:rsidRPr="00212E37" w:rsidRDefault="00B358AF" w:rsidP="00FC634E">
      <w:pPr>
        <w:shd w:val="clear" w:color="auto" w:fill="FFFFFF" w:themeFill="background1"/>
        <w:rPr>
          <w:b/>
          <w:color w:val="222222"/>
          <w:sz w:val="24"/>
          <w:szCs w:val="24"/>
          <w:lang w:val="es-CO"/>
        </w:rPr>
      </w:pPr>
    </w:p>
    <w:p w14:paraId="1CB9FBF8" w14:textId="260414E3" w:rsidR="00E16501" w:rsidRPr="00212E37" w:rsidRDefault="00E16501" w:rsidP="00FC634E">
      <w:pPr>
        <w:shd w:val="clear" w:color="auto" w:fill="FFFFFF" w:themeFill="background1"/>
        <w:rPr>
          <w:b/>
          <w:color w:val="222222"/>
          <w:sz w:val="24"/>
          <w:szCs w:val="24"/>
          <w:lang w:val="es-CO"/>
        </w:rPr>
      </w:pPr>
    </w:p>
    <w:p w14:paraId="05A2205C" w14:textId="37C01F5F" w:rsidR="00E16501" w:rsidRPr="00212E37" w:rsidRDefault="00E16501" w:rsidP="00FC634E">
      <w:pPr>
        <w:shd w:val="clear" w:color="auto" w:fill="FFFFFF" w:themeFill="background1"/>
        <w:rPr>
          <w:b/>
          <w:color w:val="222222"/>
          <w:sz w:val="24"/>
          <w:szCs w:val="24"/>
          <w:lang w:val="es-CO"/>
        </w:rPr>
      </w:pPr>
    </w:p>
    <w:p w14:paraId="608050F5" w14:textId="35AEB1DA" w:rsidR="00E16501" w:rsidRPr="00212E37" w:rsidRDefault="00E16501" w:rsidP="00FC634E">
      <w:pPr>
        <w:shd w:val="clear" w:color="auto" w:fill="FFFFFF" w:themeFill="background1"/>
        <w:rPr>
          <w:b/>
          <w:color w:val="222222"/>
          <w:sz w:val="24"/>
          <w:szCs w:val="24"/>
          <w:lang w:val="es-CO"/>
        </w:rPr>
      </w:pPr>
    </w:p>
    <w:p w14:paraId="09E9D2CA" w14:textId="6A4833A5" w:rsidR="00E16501" w:rsidRPr="00212E37" w:rsidRDefault="00E16501" w:rsidP="00FC634E">
      <w:pPr>
        <w:shd w:val="clear" w:color="auto" w:fill="FFFFFF" w:themeFill="background1"/>
        <w:rPr>
          <w:b/>
          <w:color w:val="222222"/>
          <w:sz w:val="24"/>
          <w:szCs w:val="24"/>
          <w:lang w:val="es-CO"/>
        </w:rPr>
      </w:pPr>
    </w:p>
    <w:p w14:paraId="6EF23DD8" w14:textId="5E3B7FCD" w:rsidR="00E16501" w:rsidRPr="00212E37" w:rsidRDefault="00E16501" w:rsidP="00FC634E">
      <w:pPr>
        <w:shd w:val="clear" w:color="auto" w:fill="FFFFFF" w:themeFill="background1"/>
        <w:rPr>
          <w:b/>
          <w:color w:val="222222"/>
          <w:sz w:val="24"/>
          <w:szCs w:val="24"/>
          <w:lang w:val="es-CO"/>
        </w:rPr>
      </w:pPr>
    </w:p>
    <w:p w14:paraId="2BA2D0E3" w14:textId="3CA490C8" w:rsidR="00E16501" w:rsidRPr="00212E37" w:rsidRDefault="00E16501" w:rsidP="00FC634E">
      <w:pPr>
        <w:shd w:val="clear" w:color="auto" w:fill="FFFFFF" w:themeFill="background1"/>
        <w:rPr>
          <w:b/>
          <w:color w:val="222222"/>
          <w:sz w:val="24"/>
          <w:szCs w:val="24"/>
          <w:lang w:val="es-CO"/>
        </w:rPr>
      </w:pPr>
      <w:r w:rsidRPr="00212E37">
        <w:rPr>
          <w:noProof/>
          <w:lang w:val="es-CO"/>
        </w:rPr>
        <w:lastRenderedPageBreak/>
        <mc:AlternateContent>
          <mc:Choice Requires="wps">
            <w:drawing>
              <wp:inline distT="0" distB="0" distL="0" distR="0" wp14:anchorId="10531CCE" wp14:editId="5DCBE882">
                <wp:extent cx="6647815" cy="203039"/>
                <wp:effectExtent l="0" t="0" r="635" b="6985"/>
                <wp:docPr id="13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03039"/>
                        </a:xfrm>
                        <a:prstGeom prst="rect">
                          <a:avLst/>
                        </a:prstGeom>
                        <a:solidFill>
                          <a:srgbClr val="E0E0E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346025" w14:textId="552AA8FE" w:rsidR="00E16501" w:rsidRPr="00E16501" w:rsidRDefault="00E16501" w:rsidP="00E16501">
                            <w:pPr>
                              <w:spacing w:before="24"/>
                              <w:ind w:left="56"/>
                              <w:rPr>
                                <w:b/>
                                <w:lang w:val="es-CO"/>
                              </w:rPr>
                            </w:pPr>
                            <w:r w:rsidRPr="00E16501">
                              <w:rPr>
                                <w:b/>
                                <w:w w:val="105"/>
                                <w:lang w:val="es-CO"/>
                              </w:rPr>
                              <w:t>Enfermedad reumatológica o Autoinmune y Tratamiento</w:t>
                            </w:r>
                          </w:p>
                        </w:txbxContent>
                      </wps:txbx>
                      <wps:bodyPr rot="0" vert="horz" wrap="square" lIns="0" tIns="0" rIns="0" bIns="0" anchor="t" anchorCtr="0" upright="1">
                        <a:noAutofit/>
                      </wps:bodyPr>
                    </wps:wsp>
                  </a:graphicData>
                </a:graphic>
              </wp:inline>
            </w:drawing>
          </mc:Choice>
          <mc:Fallback>
            <w:pict>
              <v:shape w14:anchorId="10531CCE" id="Text Box 182" o:spid="_x0000_s1028" type="#_x0000_t202" style="width:523.4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" fillcolor="#e0e0e0" stroked="f">
                <v:textbox inset="0,0,0,0">
                  <w:txbxContent>
                    <w:p w14:paraId="20346025" w14:textId="552AA8FE" w:rsidR="00E16501" w:rsidRPr="00E16501" w:rsidRDefault="00E16501" w:rsidP="00E16501">
                      <w:pPr>
                        <w:spacing w:before="24"/>
                        <w:ind w:left="56"/>
                        <w:rPr>
                          <w:b/>
                          <w:lang w:val="es-CO"/>
                        </w:rPr>
                      </w:pPr>
                      <w:r w:rsidRPr="00E16501">
                        <w:rPr>
                          <w:b/>
                          <w:w w:val="105"/>
                          <w:lang w:val="es-CO"/>
                        </w:rPr>
                        <w:t>Enfermedad reumatológica o Autoinmune y Tratamiento</w:t>
                      </w:r>
                    </w:p>
                  </w:txbxContent>
                </v:textbox>
                <w10:anchorlock/>
              </v:shape>
            </w:pict>
          </mc:Fallback>
        </mc:AlternateContent>
      </w:r>
    </w:p>
    <w:p w14:paraId="26380B32" w14:textId="77777777" w:rsidR="003D231C" w:rsidRPr="00212E37" w:rsidRDefault="003D231C" w:rsidP="00FC634E">
      <w:pPr>
        <w:shd w:val="clear" w:color="auto" w:fill="FFFFFF" w:themeFill="background1"/>
        <w:rPr>
          <w:color w:val="222222"/>
          <w:sz w:val="20"/>
          <w:szCs w:val="20"/>
          <w:lang w:val="es-CO"/>
        </w:rPr>
      </w:pPr>
    </w:p>
    <w:p w14:paraId="4F123210"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Diagnóstico (s) primario (s) reumatológico o autoinmune</w:t>
      </w:r>
    </w:p>
    <w:p w14:paraId="081772CC"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Por favor, marque solamente el diagnóstico primario)</w:t>
      </w:r>
    </w:p>
    <w:p w14:paraId="069BAD91" w14:textId="55A8C631" w:rsidR="003D231C" w:rsidRPr="00212E37" w:rsidRDefault="00E16501" w:rsidP="00FC634E">
      <w:pPr>
        <w:shd w:val="clear" w:color="auto" w:fill="FFFFFF" w:themeFill="background1"/>
        <w:rPr>
          <w:color w:val="222222"/>
          <w:sz w:val="20"/>
          <w:szCs w:val="20"/>
          <w:lang w:val="es-CO"/>
        </w:rPr>
      </w:pPr>
      <w:r w:rsidRPr="00212E37">
        <w:rPr>
          <w:noProof/>
          <w:lang w:val="es-CO"/>
        </w:rPr>
        <mc:AlternateContent>
          <mc:Choice Requires="wps">
            <w:drawing>
              <wp:anchor distT="0" distB="0" distL="114300" distR="114300" simplePos="0" relativeHeight="251685888" behindDoc="0" locked="0" layoutInCell="1" allowOverlap="1" wp14:anchorId="73BDA6F3" wp14:editId="180670BE">
                <wp:simplePos x="0" y="0"/>
                <wp:positionH relativeFrom="page">
                  <wp:posOffset>436728</wp:posOffset>
                </wp:positionH>
                <wp:positionV relativeFrom="paragraph">
                  <wp:posOffset>183989</wp:posOffset>
                </wp:positionV>
                <wp:extent cx="156950" cy="3452883"/>
                <wp:effectExtent l="0" t="0" r="14605" b="14605"/>
                <wp:wrapNone/>
                <wp:docPr id="132"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950" cy="3452883"/>
                        </a:xfrm>
                        <a:custGeom>
                          <a:avLst/>
                          <a:gdLst>
                            <a:gd name="T0" fmla="+- 0 822 652"/>
                            <a:gd name="T1" fmla="*/ T0 w 170"/>
                            <a:gd name="T2" fmla="+- 0 37 37"/>
                            <a:gd name="T3" fmla="*/ 37 h 5613"/>
                            <a:gd name="T4" fmla="+- 0 652 652"/>
                            <a:gd name="T5" fmla="*/ T4 w 170"/>
                            <a:gd name="T6" fmla="+- 0 207 37"/>
                            <a:gd name="T7" fmla="*/ 207 h 5613"/>
                            <a:gd name="T8" fmla="+- 0 652 652"/>
                            <a:gd name="T9" fmla="*/ T8 w 170"/>
                            <a:gd name="T10" fmla="+- 0 264 37"/>
                            <a:gd name="T11" fmla="*/ 264 h 5613"/>
                            <a:gd name="T12" fmla="+- 0 822 652"/>
                            <a:gd name="T13" fmla="*/ T12 w 170"/>
                            <a:gd name="T14" fmla="+- 0 434 37"/>
                            <a:gd name="T15" fmla="*/ 434 h 5613"/>
                            <a:gd name="T16" fmla="+- 0 652 652"/>
                            <a:gd name="T17" fmla="*/ T16 w 170"/>
                            <a:gd name="T18" fmla="+- 0 264 37"/>
                            <a:gd name="T19" fmla="*/ 264 h 5613"/>
                            <a:gd name="T20" fmla="+- 0 822 652"/>
                            <a:gd name="T21" fmla="*/ T20 w 170"/>
                            <a:gd name="T22" fmla="+- 0 491 37"/>
                            <a:gd name="T23" fmla="*/ 491 h 5613"/>
                            <a:gd name="T24" fmla="+- 0 652 652"/>
                            <a:gd name="T25" fmla="*/ T24 w 170"/>
                            <a:gd name="T26" fmla="+- 0 661 37"/>
                            <a:gd name="T27" fmla="*/ 661 h 5613"/>
                            <a:gd name="T28" fmla="+- 0 652 652"/>
                            <a:gd name="T29" fmla="*/ T28 w 170"/>
                            <a:gd name="T30" fmla="+- 0 717 37"/>
                            <a:gd name="T31" fmla="*/ 717 h 5613"/>
                            <a:gd name="T32" fmla="+- 0 822 652"/>
                            <a:gd name="T33" fmla="*/ T32 w 170"/>
                            <a:gd name="T34" fmla="+- 0 887 37"/>
                            <a:gd name="T35" fmla="*/ 887 h 5613"/>
                            <a:gd name="T36" fmla="+- 0 652 652"/>
                            <a:gd name="T37" fmla="*/ T36 w 170"/>
                            <a:gd name="T38" fmla="+- 0 717 37"/>
                            <a:gd name="T39" fmla="*/ 717 h 5613"/>
                            <a:gd name="T40" fmla="+- 0 822 652"/>
                            <a:gd name="T41" fmla="*/ T40 w 170"/>
                            <a:gd name="T42" fmla="+- 0 944 37"/>
                            <a:gd name="T43" fmla="*/ 944 h 5613"/>
                            <a:gd name="T44" fmla="+- 0 652 652"/>
                            <a:gd name="T45" fmla="*/ T44 w 170"/>
                            <a:gd name="T46" fmla="+- 0 1114 37"/>
                            <a:gd name="T47" fmla="*/ 1114 h 5613"/>
                            <a:gd name="T48" fmla="+- 0 652 652"/>
                            <a:gd name="T49" fmla="*/ T48 w 170"/>
                            <a:gd name="T50" fmla="+- 0 1171 37"/>
                            <a:gd name="T51" fmla="*/ 1171 h 5613"/>
                            <a:gd name="T52" fmla="+- 0 822 652"/>
                            <a:gd name="T53" fmla="*/ T52 w 170"/>
                            <a:gd name="T54" fmla="+- 0 1341 37"/>
                            <a:gd name="T55" fmla="*/ 1341 h 5613"/>
                            <a:gd name="T56" fmla="+- 0 652 652"/>
                            <a:gd name="T57" fmla="*/ T56 w 170"/>
                            <a:gd name="T58" fmla="+- 0 1171 37"/>
                            <a:gd name="T59" fmla="*/ 1171 h 5613"/>
                            <a:gd name="T60" fmla="+- 0 822 652"/>
                            <a:gd name="T61" fmla="*/ T60 w 170"/>
                            <a:gd name="T62" fmla="+- 0 1398 37"/>
                            <a:gd name="T63" fmla="*/ 1398 h 5613"/>
                            <a:gd name="T64" fmla="+- 0 652 652"/>
                            <a:gd name="T65" fmla="*/ T64 w 170"/>
                            <a:gd name="T66" fmla="+- 0 1568 37"/>
                            <a:gd name="T67" fmla="*/ 1568 h 5613"/>
                            <a:gd name="T68" fmla="+- 0 652 652"/>
                            <a:gd name="T69" fmla="*/ T68 w 170"/>
                            <a:gd name="T70" fmla="+- 0 1624 37"/>
                            <a:gd name="T71" fmla="*/ 1624 h 5613"/>
                            <a:gd name="T72" fmla="+- 0 822 652"/>
                            <a:gd name="T73" fmla="*/ T72 w 170"/>
                            <a:gd name="T74" fmla="+- 0 1794 37"/>
                            <a:gd name="T75" fmla="*/ 1794 h 5613"/>
                            <a:gd name="T76" fmla="+- 0 652 652"/>
                            <a:gd name="T77" fmla="*/ T76 w 170"/>
                            <a:gd name="T78" fmla="+- 0 1624 37"/>
                            <a:gd name="T79" fmla="*/ 1624 h 5613"/>
                            <a:gd name="T80" fmla="+- 0 822 652"/>
                            <a:gd name="T81" fmla="*/ T80 w 170"/>
                            <a:gd name="T82" fmla="+- 0 1851 37"/>
                            <a:gd name="T83" fmla="*/ 1851 h 5613"/>
                            <a:gd name="T84" fmla="+- 0 652 652"/>
                            <a:gd name="T85" fmla="*/ T84 w 170"/>
                            <a:gd name="T86" fmla="+- 0 2021 37"/>
                            <a:gd name="T87" fmla="*/ 2021 h 5613"/>
                            <a:gd name="T88" fmla="+- 0 652 652"/>
                            <a:gd name="T89" fmla="*/ T88 w 170"/>
                            <a:gd name="T90" fmla="+- 0 2078 37"/>
                            <a:gd name="T91" fmla="*/ 2078 h 5613"/>
                            <a:gd name="T92" fmla="+- 0 822 652"/>
                            <a:gd name="T93" fmla="*/ T92 w 170"/>
                            <a:gd name="T94" fmla="+- 0 2248 37"/>
                            <a:gd name="T95" fmla="*/ 2248 h 5613"/>
                            <a:gd name="T96" fmla="+- 0 652 652"/>
                            <a:gd name="T97" fmla="*/ T96 w 170"/>
                            <a:gd name="T98" fmla="+- 0 2078 37"/>
                            <a:gd name="T99" fmla="*/ 2078 h 5613"/>
                            <a:gd name="T100" fmla="+- 0 822 652"/>
                            <a:gd name="T101" fmla="*/ T100 w 170"/>
                            <a:gd name="T102" fmla="+- 0 2305 37"/>
                            <a:gd name="T103" fmla="*/ 2305 h 5613"/>
                            <a:gd name="T104" fmla="+- 0 652 652"/>
                            <a:gd name="T105" fmla="*/ T104 w 170"/>
                            <a:gd name="T106" fmla="+- 0 2475 37"/>
                            <a:gd name="T107" fmla="*/ 2475 h 5613"/>
                            <a:gd name="T108" fmla="+- 0 652 652"/>
                            <a:gd name="T109" fmla="*/ T108 w 170"/>
                            <a:gd name="T110" fmla="+- 0 2532 37"/>
                            <a:gd name="T111" fmla="*/ 2532 h 5613"/>
                            <a:gd name="T112" fmla="+- 0 822 652"/>
                            <a:gd name="T113" fmla="*/ T112 w 170"/>
                            <a:gd name="T114" fmla="+- 0 2702 37"/>
                            <a:gd name="T115" fmla="*/ 2702 h 5613"/>
                            <a:gd name="T116" fmla="+- 0 652 652"/>
                            <a:gd name="T117" fmla="*/ T116 w 170"/>
                            <a:gd name="T118" fmla="+- 0 2532 37"/>
                            <a:gd name="T119" fmla="*/ 2532 h 5613"/>
                            <a:gd name="T120" fmla="+- 0 822 652"/>
                            <a:gd name="T121" fmla="*/ T120 w 170"/>
                            <a:gd name="T122" fmla="+- 0 2758 37"/>
                            <a:gd name="T123" fmla="*/ 2758 h 5613"/>
                            <a:gd name="T124" fmla="+- 0 652 652"/>
                            <a:gd name="T125" fmla="*/ T124 w 170"/>
                            <a:gd name="T126" fmla="+- 0 2928 37"/>
                            <a:gd name="T127" fmla="*/ 2928 h 5613"/>
                            <a:gd name="T128" fmla="+- 0 652 652"/>
                            <a:gd name="T129" fmla="*/ T128 w 170"/>
                            <a:gd name="T130" fmla="+- 0 2985 37"/>
                            <a:gd name="T131" fmla="*/ 2985 h 5613"/>
                            <a:gd name="T132" fmla="+- 0 822 652"/>
                            <a:gd name="T133" fmla="*/ T132 w 170"/>
                            <a:gd name="T134" fmla="+- 0 3155 37"/>
                            <a:gd name="T135" fmla="*/ 3155 h 5613"/>
                            <a:gd name="T136" fmla="+- 0 652 652"/>
                            <a:gd name="T137" fmla="*/ T136 w 170"/>
                            <a:gd name="T138" fmla="+- 0 2985 37"/>
                            <a:gd name="T139" fmla="*/ 2985 h 5613"/>
                            <a:gd name="T140" fmla="+- 0 822 652"/>
                            <a:gd name="T141" fmla="*/ T140 w 170"/>
                            <a:gd name="T142" fmla="+- 0 3212 37"/>
                            <a:gd name="T143" fmla="*/ 3212 h 5613"/>
                            <a:gd name="T144" fmla="+- 0 652 652"/>
                            <a:gd name="T145" fmla="*/ T144 w 170"/>
                            <a:gd name="T146" fmla="+- 0 3382 37"/>
                            <a:gd name="T147" fmla="*/ 3382 h 5613"/>
                            <a:gd name="T148" fmla="+- 0 652 652"/>
                            <a:gd name="T149" fmla="*/ T148 w 170"/>
                            <a:gd name="T150" fmla="+- 0 3439 37"/>
                            <a:gd name="T151" fmla="*/ 3439 h 5613"/>
                            <a:gd name="T152" fmla="+- 0 822 652"/>
                            <a:gd name="T153" fmla="*/ T152 w 170"/>
                            <a:gd name="T154" fmla="+- 0 3609 37"/>
                            <a:gd name="T155" fmla="*/ 3609 h 5613"/>
                            <a:gd name="T156" fmla="+- 0 652 652"/>
                            <a:gd name="T157" fmla="*/ T156 w 170"/>
                            <a:gd name="T158" fmla="+- 0 3439 37"/>
                            <a:gd name="T159" fmla="*/ 3439 h 5613"/>
                            <a:gd name="T160" fmla="+- 0 822 652"/>
                            <a:gd name="T161" fmla="*/ T160 w 170"/>
                            <a:gd name="T162" fmla="+- 0 3665 37"/>
                            <a:gd name="T163" fmla="*/ 3665 h 5613"/>
                            <a:gd name="T164" fmla="+- 0 652 652"/>
                            <a:gd name="T165" fmla="*/ T164 w 170"/>
                            <a:gd name="T166" fmla="+- 0 3835 37"/>
                            <a:gd name="T167" fmla="*/ 3835 h 5613"/>
                            <a:gd name="T168" fmla="+- 0 652 652"/>
                            <a:gd name="T169" fmla="*/ T168 w 170"/>
                            <a:gd name="T170" fmla="+- 0 3892 37"/>
                            <a:gd name="T171" fmla="*/ 3892 h 5613"/>
                            <a:gd name="T172" fmla="+- 0 822 652"/>
                            <a:gd name="T173" fmla="*/ T172 w 170"/>
                            <a:gd name="T174" fmla="+- 0 4062 37"/>
                            <a:gd name="T175" fmla="*/ 4062 h 5613"/>
                            <a:gd name="T176" fmla="+- 0 652 652"/>
                            <a:gd name="T177" fmla="*/ T176 w 170"/>
                            <a:gd name="T178" fmla="+- 0 3892 37"/>
                            <a:gd name="T179" fmla="*/ 3892 h 5613"/>
                            <a:gd name="T180" fmla="+- 0 822 652"/>
                            <a:gd name="T181" fmla="*/ T180 w 170"/>
                            <a:gd name="T182" fmla="+- 0 4119 37"/>
                            <a:gd name="T183" fmla="*/ 4119 h 5613"/>
                            <a:gd name="T184" fmla="+- 0 652 652"/>
                            <a:gd name="T185" fmla="*/ T184 w 170"/>
                            <a:gd name="T186" fmla="+- 0 4289 37"/>
                            <a:gd name="T187" fmla="*/ 4289 h 5613"/>
                            <a:gd name="T188" fmla="+- 0 652 652"/>
                            <a:gd name="T189" fmla="*/ T188 w 170"/>
                            <a:gd name="T190" fmla="+- 0 4346 37"/>
                            <a:gd name="T191" fmla="*/ 4346 h 5613"/>
                            <a:gd name="T192" fmla="+- 0 822 652"/>
                            <a:gd name="T193" fmla="*/ T192 w 170"/>
                            <a:gd name="T194" fmla="+- 0 4516 37"/>
                            <a:gd name="T195" fmla="*/ 4516 h 5613"/>
                            <a:gd name="T196" fmla="+- 0 652 652"/>
                            <a:gd name="T197" fmla="*/ T196 w 170"/>
                            <a:gd name="T198" fmla="+- 0 4346 37"/>
                            <a:gd name="T199" fmla="*/ 4346 h 5613"/>
                            <a:gd name="T200" fmla="+- 0 822 652"/>
                            <a:gd name="T201" fmla="*/ T200 w 170"/>
                            <a:gd name="T202" fmla="+- 0 4573 37"/>
                            <a:gd name="T203" fmla="*/ 4573 h 5613"/>
                            <a:gd name="T204" fmla="+- 0 652 652"/>
                            <a:gd name="T205" fmla="*/ T204 w 170"/>
                            <a:gd name="T206" fmla="+- 0 4743 37"/>
                            <a:gd name="T207" fmla="*/ 4743 h 5613"/>
                            <a:gd name="T208" fmla="+- 0 652 652"/>
                            <a:gd name="T209" fmla="*/ T208 w 170"/>
                            <a:gd name="T210" fmla="+- 0 4799 37"/>
                            <a:gd name="T211" fmla="*/ 4799 h 5613"/>
                            <a:gd name="T212" fmla="+- 0 822 652"/>
                            <a:gd name="T213" fmla="*/ T212 w 170"/>
                            <a:gd name="T214" fmla="+- 0 4969 37"/>
                            <a:gd name="T215" fmla="*/ 4969 h 5613"/>
                            <a:gd name="T216" fmla="+- 0 652 652"/>
                            <a:gd name="T217" fmla="*/ T216 w 170"/>
                            <a:gd name="T218" fmla="+- 0 4799 37"/>
                            <a:gd name="T219" fmla="*/ 4799 h 5613"/>
                            <a:gd name="T220" fmla="+- 0 822 652"/>
                            <a:gd name="T221" fmla="*/ T220 w 170"/>
                            <a:gd name="T222" fmla="+- 0 5026 37"/>
                            <a:gd name="T223" fmla="*/ 5026 h 5613"/>
                            <a:gd name="T224" fmla="+- 0 652 652"/>
                            <a:gd name="T225" fmla="*/ T224 w 170"/>
                            <a:gd name="T226" fmla="+- 0 5196 37"/>
                            <a:gd name="T227" fmla="*/ 5196 h 5613"/>
                            <a:gd name="T228" fmla="+- 0 652 652"/>
                            <a:gd name="T229" fmla="*/ T228 w 170"/>
                            <a:gd name="T230" fmla="+- 0 5253 37"/>
                            <a:gd name="T231" fmla="*/ 5253 h 5613"/>
                            <a:gd name="T232" fmla="+- 0 822 652"/>
                            <a:gd name="T233" fmla="*/ T232 w 170"/>
                            <a:gd name="T234" fmla="+- 0 5423 37"/>
                            <a:gd name="T235" fmla="*/ 5423 h 5613"/>
                            <a:gd name="T236" fmla="+- 0 652 652"/>
                            <a:gd name="T237" fmla="*/ T236 w 170"/>
                            <a:gd name="T238" fmla="+- 0 5253 37"/>
                            <a:gd name="T239" fmla="*/ 5253 h 5613"/>
                            <a:gd name="T240" fmla="+- 0 822 652"/>
                            <a:gd name="T241" fmla="*/ T240 w 170"/>
                            <a:gd name="T242" fmla="+- 0 5480 37"/>
                            <a:gd name="T243" fmla="*/ 5480 h 5613"/>
                            <a:gd name="T244" fmla="+- 0 652 652"/>
                            <a:gd name="T245" fmla="*/ T244 w 170"/>
                            <a:gd name="T246" fmla="+- 0 5650 37"/>
                            <a:gd name="T247" fmla="*/ 5650 h 56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70" h="5613">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moveTo>
                                <a:pt x="0" y="1361"/>
                              </a:moveTo>
                              <a:lnTo>
                                <a:pt x="170" y="1361"/>
                              </a:lnTo>
                              <a:lnTo>
                                <a:pt x="170" y="1531"/>
                              </a:lnTo>
                              <a:lnTo>
                                <a:pt x="0" y="1531"/>
                              </a:lnTo>
                              <a:lnTo>
                                <a:pt x="0" y="1361"/>
                              </a:lnTo>
                              <a:close/>
                              <a:moveTo>
                                <a:pt x="0" y="1587"/>
                              </a:moveTo>
                              <a:lnTo>
                                <a:pt x="170" y="1587"/>
                              </a:lnTo>
                              <a:lnTo>
                                <a:pt x="170" y="1757"/>
                              </a:lnTo>
                              <a:lnTo>
                                <a:pt x="0" y="1757"/>
                              </a:lnTo>
                              <a:lnTo>
                                <a:pt x="0" y="1587"/>
                              </a:lnTo>
                              <a:close/>
                              <a:moveTo>
                                <a:pt x="0" y="1814"/>
                              </a:moveTo>
                              <a:lnTo>
                                <a:pt x="170" y="1814"/>
                              </a:lnTo>
                              <a:lnTo>
                                <a:pt x="170" y="1984"/>
                              </a:lnTo>
                              <a:lnTo>
                                <a:pt x="0" y="1984"/>
                              </a:lnTo>
                              <a:lnTo>
                                <a:pt x="0" y="1814"/>
                              </a:lnTo>
                              <a:close/>
                              <a:moveTo>
                                <a:pt x="0" y="2041"/>
                              </a:moveTo>
                              <a:lnTo>
                                <a:pt x="170" y="2041"/>
                              </a:lnTo>
                              <a:lnTo>
                                <a:pt x="170" y="2211"/>
                              </a:lnTo>
                              <a:lnTo>
                                <a:pt x="0" y="2211"/>
                              </a:lnTo>
                              <a:lnTo>
                                <a:pt x="0" y="2041"/>
                              </a:lnTo>
                              <a:close/>
                              <a:moveTo>
                                <a:pt x="0" y="2268"/>
                              </a:moveTo>
                              <a:lnTo>
                                <a:pt x="170" y="2268"/>
                              </a:lnTo>
                              <a:lnTo>
                                <a:pt x="170" y="2438"/>
                              </a:lnTo>
                              <a:lnTo>
                                <a:pt x="0" y="2438"/>
                              </a:lnTo>
                              <a:lnTo>
                                <a:pt x="0" y="2268"/>
                              </a:lnTo>
                              <a:close/>
                              <a:moveTo>
                                <a:pt x="0" y="2495"/>
                              </a:moveTo>
                              <a:lnTo>
                                <a:pt x="170" y="2495"/>
                              </a:lnTo>
                              <a:lnTo>
                                <a:pt x="170" y="2665"/>
                              </a:lnTo>
                              <a:lnTo>
                                <a:pt x="0" y="2665"/>
                              </a:lnTo>
                              <a:lnTo>
                                <a:pt x="0" y="2495"/>
                              </a:lnTo>
                              <a:close/>
                              <a:moveTo>
                                <a:pt x="0" y="2721"/>
                              </a:moveTo>
                              <a:lnTo>
                                <a:pt x="170" y="2721"/>
                              </a:lnTo>
                              <a:lnTo>
                                <a:pt x="170" y="2891"/>
                              </a:lnTo>
                              <a:lnTo>
                                <a:pt x="0" y="2891"/>
                              </a:lnTo>
                              <a:lnTo>
                                <a:pt x="0" y="2721"/>
                              </a:lnTo>
                              <a:close/>
                              <a:moveTo>
                                <a:pt x="0" y="2948"/>
                              </a:moveTo>
                              <a:lnTo>
                                <a:pt x="170" y="2948"/>
                              </a:lnTo>
                              <a:lnTo>
                                <a:pt x="170" y="3118"/>
                              </a:lnTo>
                              <a:lnTo>
                                <a:pt x="0" y="3118"/>
                              </a:lnTo>
                              <a:lnTo>
                                <a:pt x="0" y="2948"/>
                              </a:lnTo>
                              <a:close/>
                              <a:moveTo>
                                <a:pt x="0" y="3175"/>
                              </a:moveTo>
                              <a:lnTo>
                                <a:pt x="170" y="3175"/>
                              </a:lnTo>
                              <a:lnTo>
                                <a:pt x="170" y="3345"/>
                              </a:lnTo>
                              <a:lnTo>
                                <a:pt x="0" y="3345"/>
                              </a:lnTo>
                              <a:lnTo>
                                <a:pt x="0" y="3175"/>
                              </a:lnTo>
                              <a:close/>
                              <a:moveTo>
                                <a:pt x="0" y="3402"/>
                              </a:moveTo>
                              <a:lnTo>
                                <a:pt x="170" y="3402"/>
                              </a:lnTo>
                              <a:lnTo>
                                <a:pt x="170" y="3572"/>
                              </a:lnTo>
                              <a:lnTo>
                                <a:pt x="0" y="3572"/>
                              </a:lnTo>
                              <a:lnTo>
                                <a:pt x="0" y="3402"/>
                              </a:lnTo>
                              <a:close/>
                              <a:moveTo>
                                <a:pt x="0" y="3628"/>
                              </a:moveTo>
                              <a:lnTo>
                                <a:pt x="170" y="3628"/>
                              </a:lnTo>
                              <a:lnTo>
                                <a:pt x="170" y="3798"/>
                              </a:lnTo>
                              <a:lnTo>
                                <a:pt x="0" y="3798"/>
                              </a:lnTo>
                              <a:lnTo>
                                <a:pt x="0" y="3628"/>
                              </a:lnTo>
                              <a:close/>
                              <a:moveTo>
                                <a:pt x="0" y="3855"/>
                              </a:moveTo>
                              <a:lnTo>
                                <a:pt x="170" y="3855"/>
                              </a:lnTo>
                              <a:lnTo>
                                <a:pt x="170" y="4025"/>
                              </a:lnTo>
                              <a:lnTo>
                                <a:pt x="0" y="4025"/>
                              </a:lnTo>
                              <a:lnTo>
                                <a:pt x="0" y="3855"/>
                              </a:lnTo>
                              <a:close/>
                              <a:moveTo>
                                <a:pt x="0" y="4082"/>
                              </a:moveTo>
                              <a:lnTo>
                                <a:pt x="170" y="4082"/>
                              </a:lnTo>
                              <a:lnTo>
                                <a:pt x="170" y="4252"/>
                              </a:lnTo>
                              <a:lnTo>
                                <a:pt x="0" y="4252"/>
                              </a:lnTo>
                              <a:lnTo>
                                <a:pt x="0" y="4082"/>
                              </a:lnTo>
                              <a:close/>
                              <a:moveTo>
                                <a:pt x="0" y="4309"/>
                              </a:moveTo>
                              <a:lnTo>
                                <a:pt x="170" y="4309"/>
                              </a:lnTo>
                              <a:lnTo>
                                <a:pt x="170" y="4479"/>
                              </a:lnTo>
                              <a:lnTo>
                                <a:pt x="0" y="4479"/>
                              </a:lnTo>
                              <a:lnTo>
                                <a:pt x="0" y="4309"/>
                              </a:lnTo>
                              <a:close/>
                              <a:moveTo>
                                <a:pt x="0" y="4536"/>
                              </a:moveTo>
                              <a:lnTo>
                                <a:pt x="170" y="4536"/>
                              </a:lnTo>
                              <a:lnTo>
                                <a:pt x="170" y="4706"/>
                              </a:lnTo>
                              <a:lnTo>
                                <a:pt x="0" y="4706"/>
                              </a:lnTo>
                              <a:lnTo>
                                <a:pt x="0" y="4536"/>
                              </a:lnTo>
                              <a:close/>
                              <a:moveTo>
                                <a:pt x="0" y="4762"/>
                              </a:moveTo>
                              <a:lnTo>
                                <a:pt x="170" y="4762"/>
                              </a:lnTo>
                              <a:lnTo>
                                <a:pt x="170" y="4932"/>
                              </a:lnTo>
                              <a:lnTo>
                                <a:pt x="0" y="4932"/>
                              </a:lnTo>
                              <a:lnTo>
                                <a:pt x="0" y="4762"/>
                              </a:lnTo>
                              <a:close/>
                              <a:moveTo>
                                <a:pt x="0" y="4989"/>
                              </a:moveTo>
                              <a:lnTo>
                                <a:pt x="170" y="4989"/>
                              </a:lnTo>
                              <a:lnTo>
                                <a:pt x="170" y="5159"/>
                              </a:lnTo>
                              <a:lnTo>
                                <a:pt x="0" y="5159"/>
                              </a:lnTo>
                              <a:lnTo>
                                <a:pt x="0" y="4989"/>
                              </a:lnTo>
                              <a:close/>
                              <a:moveTo>
                                <a:pt x="0" y="5216"/>
                              </a:moveTo>
                              <a:lnTo>
                                <a:pt x="170" y="5216"/>
                              </a:lnTo>
                              <a:lnTo>
                                <a:pt x="170" y="5386"/>
                              </a:lnTo>
                              <a:lnTo>
                                <a:pt x="0" y="5386"/>
                              </a:lnTo>
                              <a:lnTo>
                                <a:pt x="0" y="5216"/>
                              </a:lnTo>
                              <a:close/>
                              <a:moveTo>
                                <a:pt x="0" y="5443"/>
                              </a:moveTo>
                              <a:lnTo>
                                <a:pt x="170" y="5443"/>
                              </a:lnTo>
                              <a:lnTo>
                                <a:pt x="170" y="5613"/>
                              </a:lnTo>
                              <a:lnTo>
                                <a:pt x="0" y="5613"/>
                              </a:lnTo>
                              <a:lnTo>
                                <a:pt x="0" y="5443"/>
                              </a:lnTo>
                              <a:close/>
                            </a:path>
                          </a:pathLst>
                        </a:custGeom>
                        <a:noFill/>
                        <a:ln w="72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73F2A" id="AutoShape 91" o:spid="_x0000_s1026" style="position:absolute;margin-left:34.4pt;margin-top:14.5pt;width:12.35pt;height:271.9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70,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" path="m,l170,r,170l,170,,xm,227r170,l170,397,,397,,227xm,454r170,l170,624,,624,,454xm,680r170,l170,850,,850,,680xm,907r170,l170,1077,,1077,,907xm,1134r170,l170,1304,,1304,,1134xm,1361r170,l170,1531,,1531,,1361xm,1587r170,l170,1757,,1757,,1587xm,1814r170,l170,1984,,1984,,1814xm,2041r170,l170,2211,,2211,,2041xm,2268r170,l170,2438,,2438,,2268xm,2495r170,l170,2665,,2665,,2495xm,2721r170,l170,2891,,2891,,2721xm,2948r170,l170,3118,,3118,,2948xm,3175r170,l170,3345,,3345,,3175xm,3402r170,l170,3572,,3572,,3402xm,3628r170,l170,3798,,3798,,3628xm,3855r170,l170,4025,,4025,,3855xm,4082r170,l170,4252,,4252,,4082xm,4309r170,l170,4479,,4479,,4309xm,4536r170,l170,4706,,4706,,4536xm,4762r170,l170,4932,,4932,,4762xm,4989r170,l170,5159,,5159,,4989xm,5216r170,l170,5386,,5386,,5216xm,5443r170,l170,5613,,5613,,5443xe" filled="f" strokeweight=".57pt">
                <v:path arrowok="t" o:connecttype="custom" o:connectlocs="156950,22761;0,127338;0,162402;156950,266979;0,162402;156950,302043;0,406620;0,441068;156950,545645;0,441068;156950,580709;0,685286;0,720350;156950,824927;0,720350;156950,859991;0,964568;0,999017;156950,1103594;0,999017;156950,1138658;0,1243235;0,1278299;156950,1382876;0,1278299;156950,1417940;0,1522517;0,1557581;156950,1662157;0,1557581;156950,1696606;0,1801183;0,1836247;156950,1940824;0,1836247;156950,1975888;0,2080465;0,2115529;156950,2220106;0,2115529;156950,2254555;0,2359132;0,2394196;156950,2498773;0,2394196;156950,2533837;0,2638414;0,2673478;156950,2778054;0,2673478;156950,2813118;0,2917695;0,2952144;156950,3056721;0,2952144;156950,3091785;0,3196362;0,3231426;156950,3336003;0,3231426;156950,3371067;0,3475644" o:connectangles="0,0,0,0,0,0,0,0,0,0,0,0,0,0,0,0,0,0,0,0,0,0,0,0,0,0,0,0,0,0,0,0,0,0,0,0,0,0,0,0,0,0,0,0,0,0,0,0,0,0,0,0,0,0,0,0,0,0,0,0,0,0"/>
                <w10:wrap anchorx="page"/>
              </v:shape>
            </w:pict>
          </mc:Fallback>
        </mc:AlternateContent>
      </w:r>
    </w:p>
    <w:p w14:paraId="1D5E42A9" w14:textId="2D9F5C68"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 xml:space="preserve">Vasculitis asociada a </w:t>
      </w:r>
      <w:proofErr w:type="spellStart"/>
      <w:r w:rsidRPr="00212E37">
        <w:rPr>
          <w:color w:val="222222"/>
          <w:sz w:val="16"/>
          <w:szCs w:val="16"/>
          <w:lang w:val="es-CO"/>
        </w:rPr>
        <w:t>ANCAs</w:t>
      </w:r>
      <w:proofErr w:type="spellEnd"/>
      <w:r w:rsidRPr="00212E37">
        <w:rPr>
          <w:color w:val="222222"/>
          <w:sz w:val="16"/>
          <w:szCs w:val="16"/>
          <w:lang w:val="es-CO"/>
        </w:rPr>
        <w:t xml:space="preserve"> (ej. </w:t>
      </w:r>
      <w:proofErr w:type="spellStart"/>
      <w:r w:rsidRPr="00212E37">
        <w:rPr>
          <w:color w:val="222222"/>
          <w:sz w:val="16"/>
          <w:szCs w:val="16"/>
          <w:lang w:val="es-CO"/>
        </w:rPr>
        <w:t>poliangeítis</w:t>
      </w:r>
      <w:proofErr w:type="spellEnd"/>
      <w:r w:rsidRPr="00212E37">
        <w:rPr>
          <w:color w:val="222222"/>
          <w:sz w:val="16"/>
          <w:szCs w:val="16"/>
          <w:lang w:val="es-CO"/>
        </w:rPr>
        <w:t xml:space="preserve"> microscópica, </w:t>
      </w:r>
      <w:proofErr w:type="spellStart"/>
      <w:r w:rsidRPr="00212E37">
        <w:rPr>
          <w:color w:val="222222"/>
          <w:sz w:val="16"/>
          <w:szCs w:val="16"/>
          <w:lang w:val="es-CO"/>
        </w:rPr>
        <w:t>granulomatosis</w:t>
      </w:r>
      <w:proofErr w:type="spellEnd"/>
      <w:r w:rsidRPr="00212E37">
        <w:rPr>
          <w:color w:val="222222"/>
          <w:sz w:val="16"/>
          <w:szCs w:val="16"/>
          <w:lang w:val="es-CO"/>
        </w:rPr>
        <w:t xml:space="preserve"> con </w:t>
      </w:r>
      <w:proofErr w:type="spellStart"/>
      <w:r w:rsidRPr="00212E37">
        <w:rPr>
          <w:color w:val="222222"/>
          <w:sz w:val="16"/>
          <w:szCs w:val="16"/>
          <w:lang w:val="es-CO"/>
        </w:rPr>
        <w:t>poliangeitis</w:t>
      </w:r>
      <w:proofErr w:type="spellEnd"/>
      <w:r w:rsidRPr="00212E37">
        <w:rPr>
          <w:color w:val="222222"/>
          <w:sz w:val="16"/>
          <w:szCs w:val="16"/>
          <w:lang w:val="es-CO"/>
        </w:rPr>
        <w:t xml:space="preserve">, </w:t>
      </w:r>
      <w:proofErr w:type="spellStart"/>
      <w:r w:rsidRPr="00212E37">
        <w:rPr>
          <w:color w:val="222222"/>
          <w:sz w:val="16"/>
          <w:szCs w:val="16"/>
          <w:lang w:val="es-CO"/>
        </w:rPr>
        <w:t>granulomatosis</w:t>
      </w:r>
      <w:proofErr w:type="spellEnd"/>
      <w:r w:rsidRPr="00212E37">
        <w:rPr>
          <w:color w:val="222222"/>
          <w:sz w:val="16"/>
          <w:szCs w:val="16"/>
          <w:lang w:val="es-CO"/>
        </w:rPr>
        <w:t xml:space="preserve"> con </w:t>
      </w:r>
      <w:proofErr w:type="spellStart"/>
      <w:r w:rsidRPr="00212E37">
        <w:rPr>
          <w:color w:val="222222"/>
          <w:sz w:val="16"/>
          <w:szCs w:val="16"/>
          <w:lang w:val="es-CO"/>
        </w:rPr>
        <w:t>poliangeítis</w:t>
      </w:r>
      <w:proofErr w:type="spellEnd"/>
      <w:r w:rsidRPr="00212E37">
        <w:rPr>
          <w:color w:val="222222"/>
          <w:sz w:val="16"/>
          <w:szCs w:val="16"/>
          <w:lang w:val="es-CO"/>
        </w:rPr>
        <w:t xml:space="preserve"> eosinofílica)</w:t>
      </w:r>
    </w:p>
    <w:p w14:paraId="442FFC99"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Otras vasculitis incluida enfermedad de Kawasaki</w:t>
      </w:r>
    </w:p>
    <w:p w14:paraId="7FFA640D"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Síndrome antifosfolípido</w:t>
      </w:r>
    </w:p>
    <w:p w14:paraId="43DD4B32"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 xml:space="preserve">Síndrome </w:t>
      </w:r>
      <w:proofErr w:type="spellStart"/>
      <w:r w:rsidRPr="00212E37">
        <w:rPr>
          <w:color w:val="222222"/>
          <w:sz w:val="16"/>
          <w:szCs w:val="16"/>
          <w:lang w:val="es-CO"/>
        </w:rPr>
        <w:t>autoinflamatorio</w:t>
      </w:r>
      <w:proofErr w:type="spellEnd"/>
      <w:r w:rsidRPr="00212E37">
        <w:rPr>
          <w:color w:val="222222"/>
          <w:sz w:val="16"/>
          <w:szCs w:val="16"/>
          <w:lang w:val="es-CO"/>
        </w:rPr>
        <w:t xml:space="preserve"> (incluyendo TRAPS, CAPS, fiebre mediterránea familiar)</w:t>
      </w:r>
    </w:p>
    <w:p w14:paraId="1B9A9C67" w14:textId="77777777" w:rsidR="003D231C" w:rsidRPr="00212E37" w:rsidRDefault="00FC634E" w:rsidP="00E16501">
      <w:pPr>
        <w:shd w:val="clear" w:color="auto" w:fill="FFFFFF" w:themeFill="background1"/>
        <w:ind w:left="288"/>
        <w:rPr>
          <w:color w:val="222222"/>
          <w:sz w:val="16"/>
          <w:szCs w:val="16"/>
          <w:lang w:val="es-CO"/>
        </w:rPr>
      </w:pPr>
      <w:proofErr w:type="spellStart"/>
      <w:r w:rsidRPr="00212E37">
        <w:rPr>
          <w:color w:val="222222"/>
          <w:sz w:val="16"/>
          <w:szCs w:val="16"/>
          <w:lang w:val="es-CO"/>
        </w:rPr>
        <w:t>Espondiloartritis</w:t>
      </w:r>
      <w:proofErr w:type="spellEnd"/>
      <w:r w:rsidRPr="00212E37">
        <w:rPr>
          <w:color w:val="222222"/>
          <w:sz w:val="16"/>
          <w:szCs w:val="16"/>
          <w:lang w:val="es-CO"/>
        </w:rPr>
        <w:t xml:space="preserve"> axial (incluyendo espondilitis anquilosante)</w:t>
      </w:r>
    </w:p>
    <w:p w14:paraId="156EC9BA"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 xml:space="preserve">Otras </w:t>
      </w:r>
      <w:proofErr w:type="spellStart"/>
      <w:r w:rsidRPr="00212E37">
        <w:rPr>
          <w:color w:val="222222"/>
          <w:sz w:val="16"/>
          <w:szCs w:val="16"/>
          <w:lang w:val="es-CO"/>
        </w:rPr>
        <w:t>espondiloartritis</w:t>
      </w:r>
      <w:proofErr w:type="spellEnd"/>
      <w:r w:rsidRPr="00212E37">
        <w:rPr>
          <w:color w:val="222222"/>
          <w:sz w:val="16"/>
          <w:szCs w:val="16"/>
          <w:lang w:val="es-CO"/>
        </w:rPr>
        <w:t xml:space="preserve"> (incluyendo artritis reactiva)</w:t>
      </w:r>
    </w:p>
    <w:p w14:paraId="563DA1C9"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 xml:space="preserve">Enfermedad de </w:t>
      </w:r>
      <w:proofErr w:type="spellStart"/>
      <w:r w:rsidRPr="00212E37">
        <w:rPr>
          <w:color w:val="222222"/>
          <w:sz w:val="16"/>
          <w:szCs w:val="16"/>
          <w:lang w:val="es-CO"/>
        </w:rPr>
        <w:t>Behçet</w:t>
      </w:r>
      <w:proofErr w:type="spellEnd"/>
    </w:p>
    <w:p w14:paraId="15748539"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Osteomielitis multifocal crónica recurrente</w:t>
      </w:r>
    </w:p>
    <w:p w14:paraId="32279015"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Arteritis de células gigantes</w:t>
      </w:r>
    </w:p>
    <w:p w14:paraId="32CF4E32"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Enfermedad relacionada con IgG4</w:t>
      </w:r>
    </w:p>
    <w:p w14:paraId="55F7A277"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Miopatía inflamatoria (ej. dermatomiositis, polimiositis)</w:t>
      </w:r>
    </w:p>
    <w:p w14:paraId="182081F4"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Artritis idiopática juvenil, no sistémica</w:t>
      </w:r>
    </w:p>
    <w:p w14:paraId="3226357F"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Artritis idiopática juvenil sistémica</w:t>
      </w:r>
    </w:p>
    <w:p w14:paraId="7EDF2A64"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Enfermedad mixta del tejido conectivo</w:t>
      </w:r>
    </w:p>
    <w:p w14:paraId="526A35B0"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 xml:space="preserve">Inflamación ocular </w:t>
      </w:r>
    </w:p>
    <w:p w14:paraId="4F9A886A"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Polimialgia reumática</w:t>
      </w:r>
    </w:p>
    <w:p w14:paraId="76701E6D"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Artritis psoriásica</w:t>
      </w:r>
    </w:p>
    <w:p w14:paraId="464C2638"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Artritis reumatoidea</w:t>
      </w:r>
    </w:p>
    <w:p w14:paraId="72631E76"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 xml:space="preserve">Otras artritis inflamatorias </w:t>
      </w:r>
    </w:p>
    <w:p w14:paraId="5F949930"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Sarcoidosis</w:t>
      </w:r>
    </w:p>
    <w:p w14:paraId="62C5BE3F"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Síndrome de Sjögren</w:t>
      </w:r>
    </w:p>
    <w:p w14:paraId="572061BC"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Lupus eritematosos sistémico</w:t>
      </w:r>
    </w:p>
    <w:p w14:paraId="105243E3" w14:textId="77777777"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Esclerosis sistémica (Escleroderma)</w:t>
      </w:r>
    </w:p>
    <w:p w14:paraId="3F032618" w14:textId="5E9A4D06" w:rsidR="003D231C" w:rsidRPr="00212E37" w:rsidRDefault="00FC634E" w:rsidP="00E16501">
      <w:pPr>
        <w:shd w:val="clear" w:color="auto" w:fill="FFFFFF" w:themeFill="background1"/>
        <w:ind w:left="288"/>
        <w:rPr>
          <w:color w:val="222222"/>
          <w:sz w:val="16"/>
          <w:szCs w:val="16"/>
          <w:lang w:val="es-CO"/>
        </w:rPr>
      </w:pPr>
      <w:r w:rsidRPr="00212E37">
        <w:rPr>
          <w:color w:val="222222"/>
          <w:sz w:val="16"/>
          <w:szCs w:val="16"/>
          <w:lang w:val="es-CO"/>
        </w:rPr>
        <w:t>Enfermedad indiferenciada del tejido conectivo</w:t>
      </w:r>
    </w:p>
    <w:p w14:paraId="6089B7AB" w14:textId="7E063A22" w:rsidR="00E16501" w:rsidRPr="00212E37" w:rsidRDefault="00E16501" w:rsidP="00E16501">
      <w:pPr>
        <w:shd w:val="clear" w:color="auto" w:fill="FFFFFF" w:themeFill="background1"/>
        <w:ind w:left="288"/>
        <w:rPr>
          <w:color w:val="222222"/>
          <w:sz w:val="16"/>
          <w:szCs w:val="16"/>
          <w:lang w:val="es-CO"/>
        </w:rPr>
      </w:pPr>
      <w:r w:rsidRPr="00212E37">
        <w:rPr>
          <w:color w:val="222222"/>
          <w:sz w:val="16"/>
          <w:szCs w:val="16"/>
          <w:lang w:val="es-CO"/>
        </w:rPr>
        <w:t>Gota</w:t>
      </w:r>
    </w:p>
    <w:p w14:paraId="76D93D42" w14:textId="2DCD7946" w:rsidR="003D231C" w:rsidRPr="00212E37" w:rsidRDefault="00FC634E" w:rsidP="00E16501">
      <w:pPr>
        <w:shd w:val="clear" w:color="auto" w:fill="FFFFFF" w:themeFill="background1"/>
        <w:ind w:left="288"/>
        <w:rPr>
          <w:color w:val="222222"/>
          <w:sz w:val="18"/>
          <w:szCs w:val="18"/>
          <w:lang w:val="es-CO"/>
        </w:rPr>
      </w:pPr>
      <w:r w:rsidRPr="00212E37">
        <w:rPr>
          <w:color w:val="222222"/>
          <w:sz w:val="16"/>
          <w:szCs w:val="16"/>
          <w:lang w:val="es-CO"/>
        </w:rPr>
        <w:t>Otros</w:t>
      </w:r>
      <w:r w:rsidR="00D72552" w:rsidRPr="00212E37">
        <w:rPr>
          <w:color w:val="222222"/>
          <w:sz w:val="16"/>
          <w:szCs w:val="16"/>
          <w:lang w:val="es-CO"/>
        </w:rPr>
        <w:t>, _______________________</w:t>
      </w:r>
    </w:p>
    <w:p w14:paraId="56D173AA" w14:textId="7707C1C0" w:rsidR="00D72552" w:rsidRPr="00212E37" w:rsidRDefault="00D72552" w:rsidP="00FC634E">
      <w:pPr>
        <w:pBdr>
          <w:bottom w:val="single" w:sz="12" w:space="1" w:color="auto"/>
        </w:pBdr>
        <w:shd w:val="clear" w:color="auto" w:fill="FFFFFF" w:themeFill="background1"/>
        <w:rPr>
          <w:color w:val="222222"/>
          <w:sz w:val="20"/>
          <w:szCs w:val="20"/>
          <w:lang w:val="es-CO"/>
        </w:rPr>
      </w:pPr>
    </w:p>
    <w:p w14:paraId="0CA89D1E"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Diagnóstico de enfermedad inflamatoria ocular, por favor especifique:</w:t>
      </w:r>
    </w:p>
    <w:p w14:paraId="0D6C8079" w14:textId="14488F0E" w:rsidR="00D72552" w:rsidRPr="00212E37" w:rsidRDefault="00D72552" w:rsidP="00FC634E">
      <w:pPr>
        <w:shd w:val="clear" w:color="auto" w:fill="FFFFFF" w:themeFill="background1"/>
        <w:rPr>
          <w:color w:val="222222"/>
          <w:sz w:val="20"/>
          <w:szCs w:val="20"/>
          <w:lang w:val="es-CO"/>
        </w:rPr>
      </w:pPr>
    </w:p>
    <w:p w14:paraId="3BA02D37" w14:textId="3EA4CC60" w:rsidR="003D231C" w:rsidRPr="00212E37" w:rsidRDefault="00D72552" w:rsidP="00D72552">
      <w:pPr>
        <w:shd w:val="clear" w:color="auto" w:fill="FFFFFF" w:themeFill="background1"/>
        <w:ind w:left="288"/>
        <w:rPr>
          <w:color w:val="222222"/>
          <w:sz w:val="18"/>
          <w:szCs w:val="18"/>
          <w:lang w:val="es-CO"/>
        </w:rPr>
      </w:pPr>
      <w:r w:rsidRPr="00212E37">
        <w:rPr>
          <w:noProof/>
          <w:lang w:val="es-CO"/>
        </w:rPr>
        <mc:AlternateContent>
          <mc:Choice Requires="wps">
            <w:drawing>
              <wp:anchor distT="0" distB="0" distL="114300" distR="114300" simplePos="0" relativeHeight="251687936" behindDoc="0" locked="0" layoutInCell="1" allowOverlap="1" wp14:anchorId="70B111D5" wp14:editId="01B38A46">
                <wp:simplePos x="0" y="0"/>
                <wp:positionH relativeFrom="page">
                  <wp:posOffset>457200</wp:posOffset>
                </wp:positionH>
                <wp:positionV relativeFrom="paragraph">
                  <wp:posOffset>35399</wp:posOffset>
                </wp:positionV>
                <wp:extent cx="107950" cy="972185"/>
                <wp:effectExtent l="0" t="0" r="25400" b="18415"/>
                <wp:wrapNone/>
                <wp:docPr id="130"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972185"/>
                        </a:xfrm>
                        <a:custGeom>
                          <a:avLst/>
                          <a:gdLst>
                            <a:gd name="T0" fmla="+- 0 652 652"/>
                            <a:gd name="T1" fmla="*/ T0 w 170"/>
                            <a:gd name="T2" fmla="+- 0 36 36"/>
                            <a:gd name="T3" fmla="*/ 36 h 1531"/>
                            <a:gd name="T4" fmla="+- 0 822 652"/>
                            <a:gd name="T5" fmla="*/ T4 w 170"/>
                            <a:gd name="T6" fmla="+- 0 36 36"/>
                            <a:gd name="T7" fmla="*/ 36 h 1531"/>
                            <a:gd name="T8" fmla="+- 0 822 652"/>
                            <a:gd name="T9" fmla="*/ T8 w 170"/>
                            <a:gd name="T10" fmla="+- 0 206 36"/>
                            <a:gd name="T11" fmla="*/ 206 h 1531"/>
                            <a:gd name="T12" fmla="+- 0 652 652"/>
                            <a:gd name="T13" fmla="*/ T12 w 170"/>
                            <a:gd name="T14" fmla="+- 0 206 36"/>
                            <a:gd name="T15" fmla="*/ 206 h 1531"/>
                            <a:gd name="T16" fmla="+- 0 652 652"/>
                            <a:gd name="T17" fmla="*/ T16 w 170"/>
                            <a:gd name="T18" fmla="+- 0 36 36"/>
                            <a:gd name="T19" fmla="*/ 36 h 1531"/>
                            <a:gd name="T20" fmla="+- 0 652 652"/>
                            <a:gd name="T21" fmla="*/ T20 w 170"/>
                            <a:gd name="T22" fmla="+- 0 263 36"/>
                            <a:gd name="T23" fmla="*/ 263 h 1531"/>
                            <a:gd name="T24" fmla="+- 0 822 652"/>
                            <a:gd name="T25" fmla="*/ T24 w 170"/>
                            <a:gd name="T26" fmla="+- 0 263 36"/>
                            <a:gd name="T27" fmla="*/ 263 h 1531"/>
                            <a:gd name="T28" fmla="+- 0 822 652"/>
                            <a:gd name="T29" fmla="*/ T28 w 170"/>
                            <a:gd name="T30" fmla="+- 0 433 36"/>
                            <a:gd name="T31" fmla="*/ 433 h 1531"/>
                            <a:gd name="T32" fmla="+- 0 652 652"/>
                            <a:gd name="T33" fmla="*/ T32 w 170"/>
                            <a:gd name="T34" fmla="+- 0 433 36"/>
                            <a:gd name="T35" fmla="*/ 433 h 1531"/>
                            <a:gd name="T36" fmla="+- 0 652 652"/>
                            <a:gd name="T37" fmla="*/ T36 w 170"/>
                            <a:gd name="T38" fmla="+- 0 263 36"/>
                            <a:gd name="T39" fmla="*/ 263 h 1531"/>
                            <a:gd name="T40" fmla="+- 0 652 652"/>
                            <a:gd name="T41" fmla="*/ T40 w 170"/>
                            <a:gd name="T42" fmla="+- 0 490 36"/>
                            <a:gd name="T43" fmla="*/ 490 h 1531"/>
                            <a:gd name="T44" fmla="+- 0 822 652"/>
                            <a:gd name="T45" fmla="*/ T44 w 170"/>
                            <a:gd name="T46" fmla="+- 0 490 36"/>
                            <a:gd name="T47" fmla="*/ 490 h 1531"/>
                            <a:gd name="T48" fmla="+- 0 822 652"/>
                            <a:gd name="T49" fmla="*/ T48 w 170"/>
                            <a:gd name="T50" fmla="+- 0 660 36"/>
                            <a:gd name="T51" fmla="*/ 660 h 1531"/>
                            <a:gd name="T52" fmla="+- 0 652 652"/>
                            <a:gd name="T53" fmla="*/ T52 w 170"/>
                            <a:gd name="T54" fmla="+- 0 660 36"/>
                            <a:gd name="T55" fmla="*/ 660 h 1531"/>
                            <a:gd name="T56" fmla="+- 0 652 652"/>
                            <a:gd name="T57" fmla="*/ T56 w 170"/>
                            <a:gd name="T58" fmla="+- 0 490 36"/>
                            <a:gd name="T59" fmla="*/ 490 h 1531"/>
                            <a:gd name="T60" fmla="+- 0 652 652"/>
                            <a:gd name="T61" fmla="*/ T60 w 170"/>
                            <a:gd name="T62" fmla="+- 0 716 36"/>
                            <a:gd name="T63" fmla="*/ 716 h 1531"/>
                            <a:gd name="T64" fmla="+- 0 822 652"/>
                            <a:gd name="T65" fmla="*/ T64 w 170"/>
                            <a:gd name="T66" fmla="+- 0 716 36"/>
                            <a:gd name="T67" fmla="*/ 716 h 1531"/>
                            <a:gd name="T68" fmla="+- 0 822 652"/>
                            <a:gd name="T69" fmla="*/ T68 w 170"/>
                            <a:gd name="T70" fmla="+- 0 886 36"/>
                            <a:gd name="T71" fmla="*/ 886 h 1531"/>
                            <a:gd name="T72" fmla="+- 0 652 652"/>
                            <a:gd name="T73" fmla="*/ T72 w 170"/>
                            <a:gd name="T74" fmla="+- 0 886 36"/>
                            <a:gd name="T75" fmla="*/ 886 h 1531"/>
                            <a:gd name="T76" fmla="+- 0 652 652"/>
                            <a:gd name="T77" fmla="*/ T76 w 170"/>
                            <a:gd name="T78" fmla="+- 0 716 36"/>
                            <a:gd name="T79" fmla="*/ 716 h 1531"/>
                            <a:gd name="T80" fmla="+- 0 652 652"/>
                            <a:gd name="T81" fmla="*/ T80 w 170"/>
                            <a:gd name="T82" fmla="+- 0 943 36"/>
                            <a:gd name="T83" fmla="*/ 943 h 1531"/>
                            <a:gd name="T84" fmla="+- 0 822 652"/>
                            <a:gd name="T85" fmla="*/ T84 w 170"/>
                            <a:gd name="T86" fmla="+- 0 943 36"/>
                            <a:gd name="T87" fmla="*/ 943 h 1531"/>
                            <a:gd name="T88" fmla="+- 0 822 652"/>
                            <a:gd name="T89" fmla="*/ T88 w 170"/>
                            <a:gd name="T90" fmla="+- 0 1113 36"/>
                            <a:gd name="T91" fmla="*/ 1113 h 1531"/>
                            <a:gd name="T92" fmla="+- 0 652 652"/>
                            <a:gd name="T93" fmla="*/ T92 w 170"/>
                            <a:gd name="T94" fmla="+- 0 1113 36"/>
                            <a:gd name="T95" fmla="*/ 1113 h 1531"/>
                            <a:gd name="T96" fmla="+- 0 652 652"/>
                            <a:gd name="T97" fmla="*/ T96 w 170"/>
                            <a:gd name="T98" fmla="+- 0 943 36"/>
                            <a:gd name="T99" fmla="*/ 943 h 1531"/>
                            <a:gd name="T100" fmla="+- 0 652 652"/>
                            <a:gd name="T101" fmla="*/ T100 w 170"/>
                            <a:gd name="T102" fmla="+- 0 1170 36"/>
                            <a:gd name="T103" fmla="*/ 1170 h 1531"/>
                            <a:gd name="T104" fmla="+- 0 822 652"/>
                            <a:gd name="T105" fmla="*/ T104 w 170"/>
                            <a:gd name="T106" fmla="+- 0 1170 36"/>
                            <a:gd name="T107" fmla="*/ 1170 h 1531"/>
                            <a:gd name="T108" fmla="+- 0 822 652"/>
                            <a:gd name="T109" fmla="*/ T108 w 170"/>
                            <a:gd name="T110" fmla="+- 0 1340 36"/>
                            <a:gd name="T111" fmla="*/ 1340 h 1531"/>
                            <a:gd name="T112" fmla="+- 0 652 652"/>
                            <a:gd name="T113" fmla="*/ T112 w 170"/>
                            <a:gd name="T114" fmla="+- 0 1340 36"/>
                            <a:gd name="T115" fmla="*/ 1340 h 1531"/>
                            <a:gd name="T116" fmla="+- 0 652 652"/>
                            <a:gd name="T117" fmla="*/ T116 w 170"/>
                            <a:gd name="T118" fmla="+- 0 1170 36"/>
                            <a:gd name="T119" fmla="*/ 1170 h 1531"/>
                            <a:gd name="T120" fmla="+- 0 652 652"/>
                            <a:gd name="T121" fmla="*/ T120 w 170"/>
                            <a:gd name="T122" fmla="+- 0 1397 36"/>
                            <a:gd name="T123" fmla="*/ 1397 h 1531"/>
                            <a:gd name="T124" fmla="+- 0 822 652"/>
                            <a:gd name="T125" fmla="*/ T124 w 170"/>
                            <a:gd name="T126" fmla="+- 0 1397 36"/>
                            <a:gd name="T127" fmla="*/ 1397 h 1531"/>
                            <a:gd name="T128" fmla="+- 0 822 652"/>
                            <a:gd name="T129" fmla="*/ T128 w 170"/>
                            <a:gd name="T130" fmla="+- 0 1567 36"/>
                            <a:gd name="T131" fmla="*/ 1567 h 1531"/>
                            <a:gd name="T132" fmla="+- 0 652 652"/>
                            <a:gd name="T133" fmla="*/ T132 w 170"/>
                            <a:gd name="T134" fmla="+- 0 1567 36"/>
                            <a:gd name="T135" fmla="*/ 1567 h 1531"/>
                            <a:gd name="T136" fmla="+- 0 652 652"/>
                            <a:gd name="T137" fmla="*/ T136 w 170"/>
                            <a:gd name="T138" fmla="+- 0 1397 36"/>
                            <a:gd name="T139" fmla="*/ 1397 h 15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70" h="1531">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moveTo>
                                <a:pt x="0" y="1361"/>
                              </a:moveTo>
                              <a:lnTo>
                                <a:pt x="170" y="1361"/>
                              </a:lnTo>
                              <a:lnTo>
                                <a:pt x="170" y="1531"/>
                              </a:lnTo>
                              <a:lnTo>
                                <a:pt x="0" y="1531"/>
                              </a:lnTo>
                              <a:lnTo>
                                <a:pt x="0" y="1361"/>
                              </a:lnTo>
                              <a:close/>
                            </a:path>
                          </a:pathLst>
                        </a:custGeom>
                        <a:noFill/>
                        <a:ln w="72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029E4C" id="AutoShape 89" o:spid="_x0000_s1026" style="position:absolute;margin-left:36pt;margin-top:2.8pt;width:8.5pt;height:76.5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70,1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" path="m,l170,r,170l,170,,xm,227r170,l170,397,,397,,227xm,454r170,l170,624,,624,,454xm,680r170,l170,850,,850,,680xm,907r170,l170,1077,,1077,,907xm,1134r170,l170,1304,,1304,,1134xm,1361r170,l170,1531,,1531,,1361xe" filled="f" strokeweight=".57pt">
                <v:path arrowok="t" o:connecttype="custom" o:connectlocs="0,22860;107950,22860;107950,130810;0,130810;0,22860;0,167005;107950,167005;107950,274955;0,274955;0,167005;0,311150;107950,311150;107950,419100;0,419100;0,311150;0,454660;107950,454660;107950,562610;0,562610;0,454660;0,598805;107950,598805;107950,706755;0,706755;0,598805;0,742950;107950,742950;107950,850900;0,850900;0,742950;0,887095;107950,887095;107950,995045;0,995045;0,887095" o:connectangles="0,0,0,0,0,0,0,0,0,0,0,0,0,0,0,0,0,0,0,0,0,0,0,0,0,0,0,0,0,0,0,0,0,0,0"/>
                <w10:wrap anchorx="page"/>
              </v:shape>
            </w:pict>
          </mc:Fallback>
        </mc:AlternateContent>
      </w:r>
      <w:r w:rsidR="00FC634E" w:rsidRPr="00212E37">
        <w:rPr>
          <w:color w:val="222222"/>
          <w:sz w:val="18"/>
          <w:szCs w:val="18"/>
          <w:lang w:val="es-CO"/>
        </w:rPr>
        <w:t>Uveítis, anterior</w:t>
      </w:r>
    </w:p>
    <w:p w14:paraId="0AF35BFE"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Uveítis, intermedia</w:t>
      </w:r>
    </w:p>
    <w:p w14:paraId="351CDDEA"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Uveítis, posterior</w:t>
      </w:r>
    </w:p>
    <w:p w14:paraId="2F7A2E27" w14:textId="77777777" w:rsidR="003D231C" w:rsidRPr="00212E37" w:rsidRDefault="00FC634E" w:rsidP="00D72552">
      <w:pPr>
        <w:shd w:val="clear" w:color="auto" w:fill="FFFFFF" w:themeFill="background1"/>
        <w:ind w:left="288"/>
        <w:rPr>
          <w:color w:val="222222"/>
          <w:sz w:val="18"/>
          <w:szCs w:val="18"/>
          <w:lang w:val="es-CO"/>
        </w:rPr>
      </w:pPr>
      <w:proofErr w:type="spellStart"/>
      <w:r w:rsidRPr="00212E37">
        <w:rPr>
          <w:color w:val="222222"/>
          <w:sz w:val="18"/>
          <w:szCs w:val="18"/>
          <w:lang w:val="es-CO"/>
        </w:rPr>
        <w:t>Panuveítis</w:t>
      </w:r>
      <w:proofErr w:type="spellEnd"/>
    </w:p>
    <w:p w14:paraId="7D496754"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Escleritis</w:t>
      </w:r>
    </w:p>
    <w:p w14:paraId="040E0791"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Vasculitis retiniana</w:t>
      </w:r>
    </w:p>
    <w:p w14:paraId="2944F781" w14:textId="3B36AFBC"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Otr</w:t>
      </w:r>
      <w:r w:rsidR="00D72552" w:rsidRPr="00212E37">
        <w:rPr>
          <w:color w:val="222222"/>
          <w:sz w:val="18"/>
          <w:szCs w:val="18"/>
          <w:lang w:val="es-CO"/>
        </w:rPr>
        <w:t>o</w:t>
      </w:r>
    </w:p>
    <w:p w14:paraId="55D7E1AF" w14:textId="77777777" w:rsidR="003D231C" w:rsidRPr="00212E37" w:rsidRDefault="003D231C" w:rsidP="00FC634E">
      <w:pPr>
        <w:pBdr>
          <w:bottom w:val="single" w:sz="12" w:space="1" w:color="auto"/>
        </w:pBdr>
        <w:shd w:val="clear" w:color="auto" w:fill="FFFFFF" w:themeFill="background1"/>
        <w:rPr>
          <w:color w:val="222222"/>
          <w:sz w:val="20"/>
          <w:szCs w:val="20"/>
          <w:lang w:val="es-CO"/>
        </w:rPr>
      </w:pPr>
    </w:p>
    <w:p w14:paraId="606FE66B"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Actividad de la enfermedad reumatológica/autoinmune al momento del inicio de los síntomas de COVID-19 (o al momento del diagnóstico de COVID-19, si se encontraba asintomático)</w:t>
      </w:r>
    </w:p>
    <w:p w14:paraId="3FE7823E" w14:textId="6F311A77" w:rsidR="003D231C" w:rsidRPr="00212E37" w:rsidRDefault="003D231C" w:rsidP="00FC634E">
      <w:pPr>
        <w:shd w:val="clear" w:color="auto" w:fill="FFFFFF" w:themeFill="background1"/>
        <w:rPr>
          <w:color w:val="222222"/>
          <w:sz w:val="20"/>
          <w:szCs w:val="20"/>
          <w:lang w:val="es-CO"/>
        </w:rPr>
      </w:pPr>
    </w:p>
    <w:p w14:paraId="2F7C6987" w14:textId="49D13E97" w:rsidR="003D231C" w:rsidRPr="00212E37" w:rsidRDefault="00D72552" w:rsidP="00D72552">
      <w:pPr>
        <w:shd w:val="clear" w:color="auto" w:fill="FFFFFF" w:themeFill="background1"/>
        <w:ind w:left="288"/>
        <w:rPr>
          <w:color w:val="222222"/>
          <w:sz w:val="18"/>
          <w:szCs w:val="18"/>
          <w:lang w:val="es-CO"/>
        </w:rPr>
      </w:pPr>
      <w:r w:rsidRPr="00212E37">
        <w:rPr>
          <w:noProof/>
          <w:lang w:val="es-CO"/>
        </w:rPr>
        <mc:AlternateContent>
          <mc:Choice Requires="wpg">
            <w:drawing>
              <wp:anchor distT="0" distB="0" distL="114300" distR="114300" simplePos="0" relativeHeight="251689984" behindDoc="0" locked="0" layoutInCell="1" allowOverlap="1" wp14:anchorId="41F34A44" wp14:editId="48837B0C">
                <wp:simplePos x="0" y="0"/>
                <wp:positionH relativeFrom="margin">
                  <wp:posOffset>0</wp:posOffset>
                </wp:positionH>
                <wp:positionV relativeFrom="paragraph">
                  <wp:posOffset>9999</wp:posOffset>
                </wp:positionV>
                <wp:extent cx="134620" cy="709295"/>
                <wp:effectExtent l="0" t="0" r="0" b="0"/>
                <wp:wrapNone/>
                <wp:docPr id="121"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620" cy="709295"/>
                          <a:chOff x="641" y="30"/>
                          <a:chExt cx="193" cy="1100"/>
                        </a:xfrm>
                      </wpg:grpSpPr>
                      <pic:pic xmlns:pic="http://schemas.openxmlformats.org/drawingml/2006/picture">
                        <pic:nvPicPr>
                          <pic:cNvPr id="122" name="Picture 8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40" y="29"/>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8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40" y="256"/>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Picture 8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40" y="48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8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40" y="709"/>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 name="Picture 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40" y="936"/>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77D7829" id="Group 80" o:spid="_x0000_s1026" style="position:absolute;margin-left:0;margin-top:.8pt;width:10.6pt;height:55.85pt;z-index:251689984;mso-position-horizontal-relative:margin" coordorigin="641,30" coordsize="193,1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">
                <v:shape id="Picture 85" o:spid="_x0000_s1027" type="#_x0000_t75" style="position:absolute;left:640;top:2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">
                  <v:imagedata r:id="rId28" o:title=""/>
                </v:shape>
                <v:shape id="Picture 84" o:spid="_x0000_s1028" type="#_x0000_t75" style="position:absolute;left:640;top:256;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">
                  <v:imagedata r:id="rId38" o:title=""/>
                </v:shape>
                <v:shape id="Picture 83" o:spid="_x0000_s1029" type="#_x0000_t75" style="position:absolute;left:640;top:48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">
                  <v:imagedata r:id="rId39" o:title=""/>
                </v:shape>
                <v:shape id="Picture 82" o:spid="_x0000_s1030" type="#_x0000_t75" style="position:absolute;left:640;top:70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">
                  <v:imagedata r:id="rId34" o:title=""/>
                </v:shape>
                <v:shape id="Picture 81" o:spid="_x0000_s1031" type="#_x0000_t75" style="position:absolute;left:640;top:936;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">
                  <v:imagedata r:id="rId34" o:title=""/>
                </v:shape>
                <w10:wrap anchorx="margin"/>
              </v:group>
            </w:pict>
          </mc:Fallback>
        </mc:AlternateContent>
      </w:r>
      <w:r w:rsidR="00FC634E" w:rsidRPr="00212E37">
        <w:rPr>
          <w:color w:val="222222"/>
          <w:sz w:val="18"/>
          <w:szCs w:val="18"/>
          <w:lang w:val="es-CO"/>
        </w:rPr>
        <w:t>Remisión</w:t>
      </w:r>
    </w:p>
    <w:p w14:paraId="52E93430"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Actividad de la enfermedad mínima o baja</w:t>
      </w:r>
    </w:p>
    <w:p w14:paraId="5783EE9A"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Actividad de la enfermedad moderada</w:t>
      </w:r>
    </w:p>
    <w:p w14:paraId="7B6569A0"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Actividad de la enfermedad severa o alta</w:t>
      </w:r>
    </w:p>
    <w:p w14:paraId="7C921D9A" w14:textId="77777777" w:rsidR="003D231C" w:rsidRPr="00212E37" w:rsidRDefault="00FC634E" w:rsidP="00D72552">
      <w:pPr>
        <w:shd w:val="clear" w:color="auto" w:fill="FFFFFF" w:themeFill="background1"/>
        <w:ind w:left="288"/>
        <w:rPr>
          <w:color w:val="222222"/>
          <w:sz w:val="18"/>
          <w:szCs w:val="18"/>
          <w:lang w:val="es-CO"/>
        </w:rPr>
      </w:pPr>
      <w:r w:rsidRPr="00212E37">
        <w:rPr>
          <w:color w:val="222222"/>
          <w:sz w:val="18"/>
          <w:szCs w:val="18"/>
          <w:lang w:val="es-CO"/>
        </w:rPr>
        <w:t>Desconocida</w:t>
      </w:r>
    </w:p>
    <w:p w14:paraId="0C868E2A" w14:textId="77777777" w:rsidR="003D231C" w:rsidRPr="00212E37" w:rsidRDefault="003D231C" w:rsidP="00FC634E">
      <w:pPr>
        <w:shd w:val="clear" w:color="auto" w:fill="FFFFFF" w:themeFill="background1"/>
        <w:rPr>
          <w:b/>
          <w:color w:val="222222"/>
          <w:sz w:val="24"/>
          <w:szCs w:val="24"/>
          <w:lang w:val="es-CO"/>
        </w:rPr>
      </w:pPr>
    </w:p>
    <w:p w14:paraId="2108A66B" w14:textId="77777777" w:rsidR="003D231C" w:rsidRPr="00212E37" w:rsidRDefault="003D231C" w:rsidP="00FC634E">
      <w:pPr>
        <w:shd w:val="clear" w:color="auto" w:fill="FFFFFF" w:themeFill="background1"/>
        <w:rPr>
          <w:b/>
          <w:color w:val="222222"/>
          <w:sz w:val="24"/>
          <w:szCs w:val="24"/>
          <w:lang w:val="es-CO"/>
        </w:rPr>
      </w:pPr>
    </w:p>
    <w:p w14:paraId="63E52372" w14:textId="77777777" w:rsidR="003D231C" w:rsidRPr="00212E37" w:rsidRDefault="003D231C" w:rsidP="00FC634E">
      <w:pPr>
        <w:shd w:val="clear" w:color="auto" w:fill="FFFFFF" w:themeFill="background1"/>
        <w:rPr>
          <w:b/>
          <w:color w:val="222222"/>
          <w:sz w:val="24"/>
          <w:szCs w:val="24"/>
          <w:lang w:val="es-CO"/>
        </w:rPr>
      </w:pPr>
    </w:p>
    <w:p w14:paraId="61EB743B" w14:textId="77144CA7" w:rsidR="00B358AF" w:rsidRPr="00212E37" w:rsidRDefault="00B358AF" w:rsidP="00FC634E">
      <w:pPr>
        <w:shd w:val="clear" w:color="auto" w:fill="FFFFFF" w:themeFill="background1"/>
        <w:rPr>
          <w:b/>
          <w:color w:val="222222"/>
          <w:sz w:val="24"/>
          <w:szCs w:val="24"/>
          <w:lang w:val="es-CO"/>
        </w:rPr>
      </w:pPr>
    </w:p>
    <w:p w14:paraId="60CDA5F1" w14:textId="4C63F161" w:rsidR="00D72552" w:rsidRPr="00212E37" w:rsidRDefault="00D72552" w:rsidP="00FC634E">
      <w:pPr>
        <w:shd w:val="clear" w:color="auto" w:fill="FFFFFF" w:themeFill="background1"/>
        <w:rPr>
          <w:b/>
          <w:color w:val="222222"/>
          <w:sz w:val="24"/>
          <w:szCs w:val="24"/>
          <w:lang w:val="es-CO"/>
        </w:rPr>
      </w:pPr>
    </w:p>
    <w:p w14:paraId="3130067B" w14:textId="1A757A46" w:rsidR="00D72552" w:rsidRPr="00212E37" w:rsidRDefault="00D72552" w:rsidP="00FC634E">
      <w:pPr>
        <w:shd w:val="clear" w:color="auto" w:fill="FFFFFF" w:themeFill="background1"/>
        <w:rPr>
          <w:b/>
          <w:color w:val="222222"/>
          <w:sz w:val="24"/>
          <w:szCs w:val="24"/>
          <w:lang w:val="es-CO"/>
        </w:rPr>
      </w:pPr>
    </w:p>
    <w:p w14:paraId="27E07DE3" w14:textId="6A4A389E" w:rsidR="00D72552" w:rsidRPr="00212E37" w:rsidRDefault="00D72552" w:rsidP="00FC634E">
      <w:pPr>
        <w:shd w:val="clear" w:color="auto" w:fill="FFFFFF" w:themeFill="background1"/>
        <w:rPr>
          <w:b/>
          <w:color w:val="222222"/>
          <w:sz w:val="24"/>
          <w:szCs w:val="24"/>
          <w:lang w:val="es-CO"/>
        </w:rPr>
      </w:pPr>
    </w:p>
    <w:p w14:paraId="3C6AE65B" w14:textId="6C140C8B" w:rsidR="00D72552" w:rsidRPr="00212E37" w:rsidRDefault="00D72552" w:rsidP="00FC634E">
      <w:pPr>
        <w:shd w:val="clear" w:color="auto" w:fill="FFFFFF" w:themeFill="background1"/>
        <w:rPr>
          <w:b/>
          <w:color w:val="222222"/>
          <w:sz w:val="24"/>
          <w:szCs w:val="24"/>
          <w:lang w:val="es-CO"/>
        </w:rPr>
      </w:pPr>
    </w:p>
    <w:p w14:paraId="58322861" w14:textId="1744030F" w:rsidR="00D72552" w:rsidRPr="00212E37" w:rsidRDefault="00D72552" w:rsidP="00FC634E">
      <w:pPr>
        <w:shd w:val="clear" w:color="auto" w:fill="FFFFFF" w:themeFill="background1"/>
        <w:rPr>
          <w:b/>
          <w:color w:val="222222"/>
          <w:sz w:val="24"/>
          <w:szCs w:val="24"/>
          <w:lang w:val="es-CO"/>
        </w:rPr>
      </w:pPr>
    </w:p>
    <w:p w14:paraId="2736068E" w14:textId="5EA64096" w:rsidR="00D72552" w:rsidRPr="00212E37" w:rsidRDefault="00D72552" w:rsidP="00FC634E">
      <w:pPr>
        <w:shd w:val="clear" w:color="auto" w:fill="FFFFFF" w:themeFill="background1"/>
        <w:rPr>
          <w:b/>
          <w:color w:val="222222"/>
          <w:sz w:val="24"/>
          <w:szCs w:val="24"/>
          <w:lang w:val="es-CO"/>
        </w:rPr>
      </w:pPr>
    </w:p>
    <w:p w14:paraId="2B08B3E1" w14:textId="3D6D216E" w:rsidR="00D72552" w:rsidRPr="00212E37" w:rsidRDefault="00D72552" w:rsidP="00FC634E">
      <w:pPr>
        <w:shd w:val="clear" w:color="auto" w:fill="FFFFFF" w:themeFill="background1"/>
        <w:rPr>
          <w:b/>
          <w:color w:val="222222"/>
          <w:sz w:val="24"/>
          <w:szCs w:val="24"/>
          <w:lang w:val="es-CO"/>
        </w:rPr>
      </w:pPr>
      <w:r w:rsidRPr="00212E37">
        <w:rPr>
          <w:noProof/>
          <w:lang w:val="es-CO"/>
        </w:rPr>
        <w:lastRenderedPageBreak/>
        <mc:AlternateContent>
          <mc:Choice Requires="wps">
            <w:drawing>
              <wp:inline distT="0" distB="0" distL="0" distR="0" wp14:anchorId="1EA849BC" wp14:editId="1A1CF0DB">
                <wp:extent cx="6647815" cy="203039"/>
                <wp:effectExtent l="0" t="0" r="19685" b="26035"/>
                <wp:docPr id="120"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03039"/>
                        </a:xfrm>
                        <a:prstGeom prst="rect">
                          <a:avLst/>
                        </a:prstGeom>
                        <a:solidFill>
                          <a:srgbClr val="E0E0E0"/>
                        </a:solidFill>
                        <a:ln w="9525">
                          <a:solidFill>
                            <a:srgbClr val="000000"/>
                          </a:solidFill>
                          <a:miter lim="800000"/>
                          <a:headEnd/>
                          <a:tailEnd/>
                        </a:ln>
                      </wps:spPr>
                      <wps:txbx>
                        <w:txbxContent>
                          <w:p w14:paraId="55B5E8D2" w14:textId="5E6A45F5" w:rsidR="00D72552" w:rsidRPr="00D72552" w:rsidRDefault="00D72552" w:rsidP="00D72552">
                            <w:pPr>
                              <w:spacing w:before="24"/>
                              <w:ind w:left="56"/>
                              <w:rPr>
                                <w:b/>
                                <w:lang w:val="es-CO"/>
                              </w:rPr>
                            </w:pPr>
                            <w:r>
                              <w:rPr>
                                <w:b/>
                                <w:w w:val="105"/>
                                <w:lang w:val="es-CO"/>
                              </w:rPr>
                              <w:t>Tratamientos de la enfermedad reumatológica/autoinmune de base</w:t>
                            </w:r>
                          </w:p>
                        </w:txbxContent>
                      </wps:txbx>
                      <wps:bodyPr rot="0" vert="horz" wrap="square" lIns="0" tIns="0" rIns="0" bIns="0" anchor="t" anchorCtr="0" upright="1">
                        <a:noAutofit/>
                      </wps:bodyPr>
                    </wps:wsp>
                  </a:graphicData>
                </a:graphic>
              </wp:inline>
            </w:drawing>
          </mc:Choice>
          <mc:Fallback>
            <w:pict>
              <v:shape w14:anchorId="1EA849BC" id="Text Box 181" o:spid="_x0000_s1029" type="#_x0000_t202" style="width:523.4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" fillcolor="#e0e0e0">
                <v:textbox inset="0,0,0,0">
                  <w:txbxContent>
                    <w:p w14:paraId="55B5E8D2" w14:textId="5E6A45F5" w:rsidR="00D72552" w:rsidRPr="00D72552" w:rsidRDefault="00D72552" w:rsidP="00D72552">
                      <w:pPr>
                        <w:spacing w:before="24"/>
                        <w:ind w:left="56"/>
                        <w:rPr>
                          <w:b/>
                          <w:lang w:val="es-CO"/>
                        </w:rPr>
                      </w:pPr>
                      <w:r>
                        <w:rPr>
                          <w:b/>
                          <w:w w:val="105"/>
                          <w:lang w:val="es-CO"/>
                        </w:rPr>
                        <w:t>Tratamientos de la enfermedad reumatológica/autoinmune de base</w:t>
                      </w:r>
                    </w:p>
                  </w:txbxContent>
                </v:textbox>
                <w10:anchorlock/>
              </v:shape>
            </w:pict>
          </mc:Fallback>
        </mc:AlternateContent>
      </w:r>
    </w:p>
    <w:p w14:paraId="20D8F321"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Glucocorticoides (incluyendo prednisona, metilprednisolona) al momento de inicio de los síntomas de COVID-19 (o al momento del diagnóstico de COVID-19, si está asintomático):</w:t>
      </w:r>
    </w:p>
    <w:p w14:paraId="32AFBE3D" w14:textId="77777777" w:rsidR="00D72552" w:rsidRPr="00212E37" w:rsidRDefault="00D72552" w:rsidP="00D72552">
      <w:pPr>
        <w:shd w:val="clear" w:color="auto" w:fill="FFFFFF" w:themeFill="background1"/>
        <w:rPr>
          <w:color w:val="222222"/>
          <w:sz w:val="18"/>
          <w:szCs w:val="18"/>
          <w:lang w:val="es-CO"/>
        </w:rPr>
      </w:pPr>
      <w:r w:rsidRPr="00212E37">
        <w:rPr>
          <w:noProof/>
          <w:sz w:val="18"/>
          <w:szCs w:val="18"/>
          <w:lang w:val="es-CO"/>
        </w:rPr>
        <mc:AlternateContent>
          <mc:Choice Requires="wpg">
            <w:drawing>
              <wp:anchor distT="0" distB="0" distL="114300" distR="114300" simplePos="0" relativeHeight="251692032" behindDoc="0" locked="0" layoutInCell="1" allowOverlap="1" wp14:anchorId="2B7EC968" wp14:editId="3A0170BA">
                <wp:simplePos x="0" y="0"/>
                <wp:positionH relativeFrom="margin">
                  <wp:posOffset>0</wp:posOffset>
                </wp:positionH>
                <wp:positionV relativeFrom="paragraph">
                  <wp:posOffset>26831</wp:posOffset>
                </wp:positionV>
                <wp:extent cx="122555" cy="410845"/>
                <wp:effectExtent l="0" t="0" r="0" b="8255"/>
                <wp:wrapNone/>
                <wp:docPr id="24"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6"/>
                          <a:chExt cx="193" cy="647"/>
                        </a:xfrm>
                      </wpg:grpSpPr>
                      <pic:pic xmlns:pic="http://schemas.openxmlformats.org/drawingml/2006/picture">
                        <pic:nvPicPr>
                          <pic:cNvPr id="25" name="Picture 1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40" y="2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40" y="47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FA2CFE6" id="Group 147" o:spid="_x0000_s1026" style="position:absolute;margin-left:0;margin-top:2.1pt;width:9.65pt;height:32.35pt;z-index:251692032;mso-position-horizontal-relative:margin" coordorigin="641,26"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">
                <v:shape id="Picture 150" o:spid="_x0000_s1027" type="#_x0000_t75" style="position:absolute;left:640;top:2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">
                  <v:imagedata r:id="rId17" o:title=""/>
                </v:shape>
                <v:shape id="Picture 149" o:spid="_x0000_s1028" type="#_x0000_t75" style="position:absolute;left:640;top:25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">
                  <v:imagedata r:id="rId18" o:title=""/>
                </v:shape>
                <v:shape id="Picture 148" o:spid="_x0000_s1029" type="#_x0000_t75" style="position:absolute;left:640;top:47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">
                  <v:imagedata r:id="rId19" o:title=""/>
                </v:shape>
                <w10:wrap anchorx="margin"/>
              </v:group>
            </w:pict>
          </mc:Fallback>
        </mc:AlternateContent>
      </w:r>
      <w:r w:rsidRPr="00212E37">
        <w:rPr>
          <w:color w:val="222222"/>
          <w:sz w:val="18"/>
          <w:szCs w:val="18"/>
          <w:lang w:val="es-CO"/>
        </w:rPr>
        <w:t xml:space="preserve">      Sí</w:t>
      </w:r>
    </w:p>
    <w:p w14:paraId="1B21E6DB" w14:textId="77777777" w:rsidR="00D72552" w:rsidRPr="00212E37" w:rsidRDefault="00D72552" w:rsidP="00D72552">
      <w:pPr>
        <w:shd w:val="clear" w:color="auto" w:fill="FFFFFF" w:themeFill="background1"/>
        <w:rPr>
          <w:color w:val="222222"/>
          <w:sz w:val="18"/>
          <w:szCs w:val="18"/>
          <w:lang w:val="es-CO"/>
        </w:rPr>
      </w:pPr>
      <w:r w:rsidRPr="00212E37">
        <w:rPr>
          <w:color w:val="222222"/>
          <w:sz w:val="18"/>
          <w:szCs w:val="18"/>
          <w:lang w:val="es-CO"/>
        </w:rPr>
        <w:t xml:space="preserve">      No</w:t>
      </w:r>
    </w:p>
    <w:p w14:paraId="7EA217FA" w14:textId="644E5028" w:rsidR="00D72552" w:rsidRPr="00212E37" w:rsidRDefault="00D72552" w:rsidP="00D72552">
      <w:pPr>
        <w:pBdr>
          <w:bottom w:val="single" w:sz="12" w:space="1" w:color="auto"/>
        </w:pBdr>
        <w:shd w:val="clear" w:color="auto" w:fill="FFFFFF" w:themeFill="background1"/>
        <w:rPr>
          <w:color w:val="222222"/>
          <w:sz w:val="18"/>
          <w:szCs w:val="18"/>
          <w:lang w:val="es-CO"/>
        </w:rPr>
      </w:pPr>
      <w:r w:rsidRPr="00212E37">
        <w:rPr>
          <w:color w:val="222222"/>
          <w:sz w:val="18"/>
          <w:szCs w:val="18"/>
          <w:lang w:val="es-CO"/>
        </w:rPr>
        <w:t xml:space="preserve">      Desconocido</w:t>
      </w:r>
    </w:p>
    <w:p w14:paraId="2B65FE67" w14:textId="77777777" w:rsidR="00D72552" w:rsidRPr="00212E37" w:rsidRDefault="00D72552" w:rsidP="00D72552">
      <w:pPr>
        <w:pBdr>
          <w:bottom w:val="single" w:sz="12" w:space="1" w:color="auto"/>
        </w:pBdr>
        <w:shd w:val="clear" w:color="auto" w:fill="FFFFFF" w:themeFill="background1"/>
        <w:rPr>
          <w:color w:val="222222"/>
          <w:sz w:val="18"/>
          <w:szCs w:val="18"/>
          <w:lang w:val="es-CO"/>
        </w:rPr>
      </w:pPr>
    </w:p>
    <w:p w14:paraId="60EEC6F2"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el paciente está tomando glucocorticoides, indique la dosis (equivalente de prednisona) al momento de inicio de los síntomas de COVID-19 (o al momento del diagnóstico de COVID-19, si está asintomático</w:t>
      </w:r>
      <w:proofErr w:type="gramStart"/>
      <w:r w:rsidRPr="00212E37">
        <w:rPr>
          <w:color w:val="222222"/>
          <w:sz w:val="20"/>
          <w:szCs w:val="20"/>
          <w:lang w:val="es-CO"/>
        </w:rPr>
        <w:t>):_</w:t>
      </w:r>
      <w:proofErr w:type="gramEnd"/>
      <w:r w:rsidRPr="00212E37">
        <w:rPr>
          <w:color w:val="222222"/>
          <w:sz w:val="20"/>
          <w:szCs w:val="20"/>
          <w:lang w:val="es-CO"/>
        </w:rPr>
        <w:t>_________________________________ (mg/día)</w:t>
      </w:r>
    </w:p>
    <w:p w14:paraId="435314AB" w14:textId="77777777" w:rsidR="003D231C" w:rsidRPr="00212E37" w:rsidRDefault="003D231C" w:rsidP="00FC634E">
      <w:pPr>
        <w:shd w:val="clear" w:color="auto" w:fill="FFFFFF" w:themeFill="background1"/>
        <w:rPr>
          <w:color w:val="222222"/>
          <w:sz w:val="20"/>
          <w:szCs w:val="20"/>
          <w:lang w:val="es-CO"/>
        </w:rPr>
      </w:pPr>
    </w:p>
    <w:p w14:paraId="654CCD65"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Fue el glucocorticoide suspendido o continuado luego del diagnóstico de COVID-19? </w:t>
      </w:r>
    </w:p>
    <w:p w14:paraId="777E3BC4" w14:textId="77777777" w:rsidR="00D72552" w:rsidRPr="00212E37" w:rsidRDefault="00FC634E" w:rsidP="00D72552">
      <w:pPr>
        <w:pStyle w:val="ListParagraph"/>
        <w:numPr>
          <w:ilvl w:val="0"/>
          <w:numId w:val="4"/>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Suspendido</w:t>
      </w:r>
    </w:p>
    <w:p w14:paraId="0DBADF23" w14:textId="77777777" w:rsidR="00D72552" w:rsidRPr="00212E37" w:rsidRDefault="00FC634E" w:rsidP="00D72552">
      <w:pPr>
        <w:pStyle w:val="ListParagraph"/>
        <w:numPr>
          <w:ilvl w:val="0"/>
          <w:numId w:val="4"/>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Continuado a la misma dosis</w:t>
      </w:r>
    </w:p>
    <w:p w14:paraId="49A45687" w14:textId="3A0F46EE" w:rsidR="00D72552" w:rsidRPr="00212E37" w:rsidRDefault="00D72552" w:rsidP="00D72552">
      <w:pPr>
        <w:pStyle w:val="ListParagraph"/>
        <w:numPr>
          <w:ilvl w:val="0"/>
          <w:numId w:val="4"/>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L</w:t>
      </w:r>
      <w:r w:rsidR="00FC634E" w:rsidRPr="00212E37">
        <w:rPr>
          <w:rFonts w:ascii="Arial" w:hAnsi="Arial" w:cs="Arial"/>
          <w:color w:val="222222"/>
          <w:sz w:val="18"/>
          <w:szCs w:val="18"/>
          <w:lang w:val="es-CO"/>
        </w:rPr>
        <w:t>a dosis</w:t>
      </w:r>
      <w:r w:rsidRPr="00212E37">
        <w:rPr>
          <w:rFonts w:ascii="Arial" w:hAnsi="Arial" w:cs="Arial"/>
          <w:color w:val="222222"/>
          <w:sz w:val="18"/>
          <w:szCs w:val="18"/>
          <w:lang w:val="es-CO"/>
        </w:rPr>
        <w:t xml:space="preserve"> fue disminuida</w:t>
      </w:r>
    </w:p>
    <w:p w14:paraId="55177DA3" w14:textId="32FA6ADF" w:rsidR="00D72552" w:rsidRPr="00212E37" w:rsidRDefault="00D72552" w:rsidP="00D72552">
      <w:pPr>
        <w:pStyle w:val="ListParagraph"/>
        <w:numPr>
          <w:ilvl w:val="0"/>
          <w:numId w:val="4"/>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La </w:t>
      </w:r>
      <w:r w:rsidR="00FC634E" w:rsidRPr="00212E37">
        <w:rPr>
          <w:rFonts w:ascii="Arial" w:hAnsi="Arial" w:cs="Arial"/>
          <w:color w:val="222222"/>
          <w:sz w:val="18"/>
          <w:szCs w:val="18"/>
          <w:lang w:val="es-CO"/>
        </w:rPr>
        <w:t>dosis</w:t>
      </w:r>
      <w:r w:rsidRPr="00212E37">
        <w:rPr>
          <w:rFonts w:ascii="Arial" w:hAnsi="Arial" w:cs="Arial"/>
          <w:color w:val="222222"/>
          <w:sz w:val="18"/>
          <w:szCs w:val="18"/>
          <w:lang w:val="es-CO"/>
        </w:rPr>
        <w:t xml:space="preserve"> fue Aumentada</w:t>
      </w:r>
    </w:p>
    <w:p w14:paraId="56665079" w14:textId="09D4B286" w:rsidR="003D231C" w:rsidRPr="00212E37" w:rsidRDefault="00D72552" w:rsidP="00D72552">
      <w:pPr>
        <w:pStyle w:val="ListParagraph"/>
        <w:numPr>
          <w:ilvl w:val="0"/>
          <w:numId w:val="4"/>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Desconocido</w:t>
      </w:r>
    </w:p>
    <w:p w14:paraId="2E2A1517" w14:textId="4186DA14" w:rsidR="003D231C" w:rsidRPr="00212E37" w:rsidRDefault="003D231C" w:rsidP="00FC634E">
      <w:pPr>
        <w:pBdr>
          <w:bottom w:val="single" w:sz="12" w:space="1" w:color="auto"/>
        </w:pBdr>
        <w:shd w:val="clear" w:color="auto" w:fill="FFFFFF" w:themeFill="background1"/>
        <w:rPr>
          <w:color w:val="222222"/>
          <w:sz w:val="20"/>
          <w:szCs w:val="20"/>
          <w:lang w:val="es-CO"/>
        </w:rPr>
      </w:pPr>
    </w:p>
    <w:p w14:paraId="1F77D2BF"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Inmunomoduladores utilizados inmediatamente antes del inicio de los síntomas de COVID-19 (o al momento del diagnóstico de COVID-19, si está asintomático): (sólo puede seleccionar hasta 5 opciones)</w:t>
      </w:r>
    </w:p>
    <w:p w14:paraId="52DCB67D" w14:textId="3FEB5FC1"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Ninguno</w:t>
      </w:r>
    </w:p>
    <w:p w14:paraId="7851AFB9" w14:textId="79FD1DCE"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Abatacept</w:t>
      </w:r>
      <w:proofErr w:type="spellEnd"/>
    </w:p>
    <w:p w14:paraId="70CF55FF" w14:textId="7FB94B69"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Antifibróticos</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pirfenidona</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nintedanib</w:t>
      </w:r>
      <w:proofErr w:type="spellEnd"/>
      <w:r w:rsidRPr="00212E37">
        <w:rPr>
          <w:rFonts w:ascii="Arial" w:hAnsi="Arial" w:cs="Arial"/>
          <w:color w:val="222222"/>
          <w:sz w:val="18"/>
          <w:szCs w:val="18"/>
          <w:lang w:val="es-CO"/>
        </w:rPr>
        <w:t xml:space="preserve">) </w:t>
      </w:r>
    </w:p>
    <w:p w14:paraId="5D231956" w14:textId="1682CA61"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Antimaláricos (incluyendo hidroxicloroquina, cloroquina)</w:t>
      </w:r>
    </w:p>
    <w:p w14:paraId="268FE245" w14:textId="397920A4"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Apremilast</w:t>
      </w:r>
      <w:proofErr w:type="spellEnd"/>
    </w:p>
    <w:p w14:paraId="78E8255D" w14:textId="2DD614B5"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Azatioprina/6-mercaptopurina</w:t>
      </w:r>
    </w:p>
    <w:p w14:paraId="7CEE58BE" w14:textId="36EC0C22"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Belimumab</w:t>
      </w:r>
      <w:proofErr w:type="spellEnd"/>
    </w:p>
    <w:p w14:paraId="5ECF69E2" w14:textId="7365B5FE"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Inhibidores de CD-20 (incluyendo </w:t>
      </w:r>
      <w:proofErr w:type="spellStart"/>
      <w:r w:rsidRPr="00212E37">
        <w:rPr>
          <w:rFonts w:ascii="Arial" w:hAnsi="Arial" w:cs="Arial"/>
          <w:color w:val="222222"/>
          <w:sz w:val="18"/>
          <w:szCs w:val="18"/>
          <w:lang w:val="es-CO"/>
        </w:rPr>
        <w:t>rituximab</w:t>
      </w:r>
      <w:proofErr w:type="spellEnd"/>
      <w:r w:rsidR="00695DB5" w:rsidRPr="00212E37">
        <w:rPr>
          <w:rFonts w:ascii="Arial" w:hAnsi="Arial" w:cs="Arial"/>
          <w:color w:val="222222"/>
          <w:sz w:val="18"/>
          <w:szCs w:val="18"/>
          <w:lang w:val="es-CO"/>
        </w:rPr>
        <w:t xml:space="preserve"> en los últimos 12 meses</w:t>
      </w:r>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ofatumumab</w:t>
      </w:r>
      <w:proofErr w:type="spellEnd"/>
      <w:r w:rsidRPr="00212E37">
        <w:rPr>
          <w:rFonts w:ascii="Arial" w:hAnsi="Arial" w:cs="Arial"/>
          <w:color w:val="222222"/>
          <w:sz w:val="18"/>
          <w:szCs w:val="18"/>
          <w:lang w:val="es-CO"/>
        </w:rPr>
        <w:t xml:space="preserve">) </w:t>
      </w:r>
    </w:p>
    <w:p w14:paraId="561DDC7D" w14:textId="01805974"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Ciclofosfamida</w:t>
      </w:r>
    </w:p>
    <w:p w14:paraId="52A09BFF" w14:textId="5936B132"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Ciclosporina</w:t>
      </w:r>
    </w:p>
    <w:p w14:paraId="768D77C0" w14:textId="0F950D60"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Denosumab</w:t>
      </w:r>
    </w:p>
    <w:p w14:paraId="2C37F318" w14:textId="7AB86CBF"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Inhibidores de IL-1 (incluyendo </w:t>
      </w:r>
      <w:proofErr w:type="spellStart"/>
      <w:r w:rsidRPr="00212E37">
        <w:rPr>
          <w:rFonts w:ascii="Arial" w:hAnsi="Arial" w:cs="Arial"/>
          <w:color w:val="222222"/>
          <w:sz w:val="18"/>
          <w:szCs w:val="18"/>
          <w:lang w:val="es-CO"/>
        </w:rPr>
        <w:t>anakinra</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canakinu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rilonacept</w:t>
      </w:r>
      <w:proofErr w:type="spellEnd"/>
      <w:r w:rsidRPr="00212E37">
        <w:rPr>
          <w:rFonts w:ascii="Arial" w:hAnsi="Arial" w:cs="Arial"/>
          <w:color w:val="222222"/>
          <w:sz w:val="18"/>
          <w:szCs w:val="18"/>
          <w:lang w:val="es-CO"/>
        </w:rPr>
        <w:t>)</w:t>
      </w:r>
    </w:p>
    <w:p w14:paraId="79759A62" w14:textId="7720C856"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Inhibidores de IL-6 (incluyendo </w:t>
      </w:r>
      <w:proofErr w:type="spellStart"/>
      <w:r w:rsidRPr="00212E37">
        <w:rPr>
          <w:rFonts w:ascii="Arial" w:hAnsi="Arial" w:cs="Arial"/>
          <w:color w:val="222222"/>
          <w:sz w:val="18"/>
          <w:szCs w:val="18"/>
          <w:lang w:val="es-CO"/>
        </w:rPr>
        <w:t>tocilizu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sarilumab</w:t>
      </w:r>
      <w:proofErr w:type="spellEnd"/>
      <w:r w:rsidRPr="00212E37">
        <w:rPr>
          <w:rFonts w:ascii="Arial" w:hAnsi="Arial" w:cs="Arial"/>
          <w:color w:val="222222"/>
          <w:sz w:val="18"/>
          <w:szCs w:val="18"/>
          <w:lang w:val="es-CO"/>
        </w:rPr>
        <w:t>)</w:t>
      </w:r>
    </w:p>
    <w:p w14:paraId="2FB0AA6C" w14:textId="2DD63AA8"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Inhibidores de IL-12/23 (</w:t>
      </w:r>
      <w:proofErr w:type="spellStart"/>
      <w:r w:rsidRPr="00212E37">
        <w:rPr>
          <w:rFonts w:ascii="Arial" w:hAnsi="Arial" w:cs="Arial"/>
          <w:color w:val="222222"/>
          <w:sz w:val="18"/>
          <w:szCs w:val="18"/>
          <w:lang w:val="es-CO"/>
        </w:rPr>
        <w:t>ustekinumab</w:t>
      </w:r>
      <w:proofErr w:type="spellEnd"/>
      <w:r w:rsidRPr="00212E37">
        <w:rPr>
          <w:rFonts w:ascii="Arial" w:hAnsi="Arial" w:cs="Arial"/>
          <w:color w:val="222222"/>
          <w:sz w:val="18"/>
          <w:szCs w:val="18"/>
          <w:lang w:val="es-CO"/>
        </w:rPr>
        <w:t xml:space="preserve">) </w:t>
      </w:r>
    </w:p>
    <w:p w14:paraId="7A7B50DB" w14:textId="08025A87" w:rsidR="00695DB5" w:rsidRPr="00212E37" w:rsidRDefault="00695DB5" w:rsidP="00695DB5">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Inhibidores de IL-23 (</w:t>
      </w:r>
      <w:proofErr w:type="spellStart"/>
      <w:r w:rsidRPr="00212E37">
        <w:rPr>
          <w:rFonts w:ascii="Arial" w:hAnsi="Arial" w:cs="Arial"/>
          <w:color w:val="222222"/>
          <w:sz w:val="18"/>
          <w:szCs w:val="18"/>
          <w:lang w:val="es-CO"/>
        </w:rPr>
        <w:t>guselku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w w:val="115"/>
          <w:sz w:val="18"/>
          <w:szCs w:val="18"/>
          <w:lang w:val="es-CO"/>
        </w:rPr>
        <w:t>risankizumab</w:t>
      </w:r>
      <w:proofErr w:type="spellEnd"/>
      <w:r w:rsidRPr="00212E37">
        <w:rPr>
          <w:rFonts w:ascii="Arial" w:hAnsi="Arial" w:cs="Arial"/>
          <w:w w:val="115"/>
          <w:sz w:val="18"/>
          <w:szCs w:val="18"/>
          <w:lang w:val="es-CO"/>
        </w:rPr>
        <w:t xml:space="preserve">, </w:t>
      </w:r>
      <w:proofErr w:type="spellStart"/>
      <w:r w:rsidRPr="00212E37">
        <w:rPr>
          <w:rFonts w:ascii="Arial" w:hAnsi="Arial" w:cs="Arial"/>
          <w:w w:val="115"/>
          <w:sz w:val="18"/>
          <w:szCs w:val="18"/>
          <w:lang w:val="es-CO"/>
        </w:rPr>
        <w:t>tildrakizumab</w:t>
      </w:r>
      <w:proofErr w:type="spellEnd"/>
      <w:r w:rsidRPr="00212E37">
        <w:rPr>
          <w:rFonts w:ascii="Arial" w:hAnsi="Arial" w:cs="Arial"/>
          <w:w w:val="115"/>
          <w:sz w:val="18"/>
          <w:szCs w:val="18"/>
          <w:lang w:val="es-CO"/>
        </w:rPr>
        <w:t>)</w:t>
      </w:r>
    </w:p>
    <w:p w14:paraId="2786BEC9" w14:textId="2119EBE4"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Inhibidores de IL-17 (incluyendo </w:t>
      </w:r>
      <w:proofErr w:type="spellStart"/>
      <w:r w:rsidRPr="00212E37">
        <w:rPr>
          <w:rFonts w:ascii="Arial" w:hAnsi="Arial" w:cs="Arial"/>
          <w:color w:val="222222"/>
          <w:sz w:val="18"/>
          <w:szCs w:val="18"/>
          <w:lang w:val="es-CO"/>
        </w:rPr>
        <w:t>secukinu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ixekizumab</w:t>
      </w:r>
      <w:proofErr w:type="spellEnd"/>
      <w:r w:rsidRPr="00212E37">
        <w:rPr>
          <w:rFonts w:ascii="Arial" w:hAnsi="Arial" w:cs="Arial"/>
          <w:color w:val="222222"/>
          <w:sz w:val="18"/>
          <w:szCs w:val="18"/>
          <w:lang w:val="es-CO"/>
        </w:rPr>
        <w:t>)</w:t>
      </w:r>
    </w:p>
    <w:p w14:paraId="7751FEC8" w14:textId="74A04205"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Inmunoglobulina intravenosa (IGIV)</w:t>
      </w:r>
    </w:p>
    <w:p w14:paraId="1FA82FBA" w14:textId="118E559B"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Inhibidores de JAK (incluyendo </w:t>
      </w:r>
      <w:proofErr w:type="spellStart"/>
      <w:r w:rsidRPr="00212E37">
        <w:rPr>
          <w:rFonts w:ascii="Arial" w:hAnsi="Arial" w:cs="Arial"/>
          <w:color w:val="222222"/>
          <w:sz w:val="18"/>
          <w:szCs w:val="18"/>
          <w:lang w:val="es-CO"/>
        </w:rPr>
        <w:t>tofacitini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baricitini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upadacitinib</w:t>
      </w:r>
      <w:proofErr w:type="spellEnd"/>
      <w:r w:rsidRPr="00212E37">
        <w:rPr>
          <w:rFonts w:ascii="Arial" w:hAnsi="Arial" w:cs="Arial"/>
          <w:color w:val="222222"/>
          <w:sz w:val="18"/>
          <w:szCs w:val="18"/>
          <w:lang w:val="es-CO"/>
        </w:rPr>
        <w:t xml:space="preserve">) </w:t>
      </w:r>
    </w:p>
    <w:p w14:paraId="123BA9CC" w14:textId="2937E10F"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Leflunomida</w:t>
      </w:r>
      <w:proofErr w:type="spellEnd"/>
    </w:p>
    <w:p w14:paraId="15EDA591" w14:textId="5C5A4FE4"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Metotrexate</w:t>
      </w:r>
      <w:proofErr w:type="spellEnd"/>
    </w:p>
    <w:p w14:paraId="58F576D4" w14:textId="0017C096"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Micofenolato </w:t>
      </w:r>
      <w:proofErr w:type="spellStart"/>
      <w:r w:rsidRPr="00212E37">
        <w:rPr>
          <w:rFonts w:ascii="Arial" w:hAnsi="Arial" w:cs="Arial"/>
          <w:color w:val="222222"/>
          <w:sz w:val="18"/>
          <w:szCs w:val="18"/>
          <w:lang w:val="es-CO"/>
        </w:rPr>
        <w:t>mofetil</w:t>
      </w:r>
      <w:proofErr w:type="spellEnd"/>
      <w:r w:rsidRPr="00212E37">
        <w:rPr>
          <w:rFonts w:ascii="Arial" w:hAnsi="Arial" w:cs="Arial"/>
          <w:color w:val="222222"/>
          <w:sz w:val="18"/>
          <w:szCs w:val="18"/>
          <w:lang w:val="es-CO"/>
        </w:rPr>
        <w:t xml:space="preserve"> / ácido </w:t>
      </w:r>
      <w:proofErr w:type="spellStart"/>
      <w:r w:rsidRPr="00212E37">
        <w:rPr>
          <w:rFonts w:ascii="Arial" w:hAnsi="Arial" w:cs="Arial"/>
          <w:color w:val="222222"/>
          <w:sz w:val="18"/>
          <w:szCs w:val="18"/>
          <w:lang w:val="es-CO"/>
        </w:rPr>
        <w:t>micofenólico</w:t>
      </w:r>
      <w:proofErr w:type="spellEnd"/>
    </w:p>
    <w:p w14:paraId="5BDC83F9" w14:textId="55596DF7"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Sulfasalazina</w:t>
      </w:r>
      <w:proofErr w:type="spellEnd"/>
      <w:r w:rsidRPr="00212E37">
        <w:rPr>
          <w:rFonts w:ascii="Arial" w:hAnsi="Arial" w:cs="Arial"/>
          <w:color w:val="222222"/>
          <w:sz w:val="18"/>
          <w:szCs w:val="18"/>
          <w:lang w:val="es-CO"/>
        </w:rPr>
        <w:t xml:space="preserve"> </w:t>
      </w:r>
    </w:p>
    <w:p w14:paraId="35BFC2F2" w14:textId="47C38F3C"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proofErr w:type="spellStart"/>
      <w:r w:rsidRPr="00212E37">
        <w:rPr>
          <w:rFonts w:ascii="Arial" w:hAnsi="Arial" w:cs="Arial"/>
          <w:color w:val="222222"/>
          <w:sz w:val="18"/>
          <w:szCs w:val="18"/>
          <w:lang w:val="es-CO"/>
        </w:rPr>
        <w:t>Tacrolimus</w:t>
      </w:r>
      <w:proofErr w:type="spellEnd"/>
    </w:p>
    <w:p w14:paraId="18A68F70" w14:textId="1CE759A1"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Talidomida / </w:t>
      </w:r>
      <w:proofErr w:type="spellStart"/>
      <w:r w:rsidRPr="00212E37">
        <w:rPr>
          <w:rFonts w:ascii="Arial" w:hAnsi="Arial" w:cs="Arial"/>
          <w:color w:val="222222"/>
          <w:sz w:val="18"/>
          <w:szCs w:val="18"/>
          <w:lang w:val="es-CO"/>
        </w:rPr>
        <w:t>lenalidomida</w:t>
      </w:r>
      <w:proofErr w:type="spellEnd"/>
    </w:p>
    <w:p w14:paraId="48D98724" w14:textId="1E4DCED4"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 xml:space="preserve">Inhibidores del TNF (incluyendo </w:t>
      </w:r>
      <w:proofErr w:type="spellStart"/>
      <w:r w:rsidRPr="00212E37">
        <w:rPr>
          <w:rFonts w:ascii="Arial" w:hAnsi="Arial" w:cs="Arial"/>
          <w:color w:val="222222"/>
          <w:sz w:val="18"/>
          <w:szCs w:val="18"/>
          <w:lang w:val="es-CO"/>
        </w:rPr>
        <w:t>inflixi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etanercept</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adalimu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golimumab</w:t>
      </w:r>
      <w:proofErr w:type="spellEnd"/>
      <w:r w:rsidRPr="00212E37">
        <w:rPr>
          <w:rFonts w:ascii="Arial" w:hAnsi="Arial" w:cs="Arial"/>
          <w:color w:val="222222"/>
          <w:sz w:val="18"/>
          <w:szCs w:val="18"/>
          <w:lang w:val="es-CO"/>
        </w:rPr>
        <w:t xml:space="preserve">, </w:t>
      </w:r>
      <w:proofErr w:type="spellStart"/>
      <w:r w:rsidRPr="00212E37">
        <w:rPr>
          <w:rFonts w:ascii="Arial" w:hAnsi="Arial" w:cs="Arial"/>
          <w:color w:val="222222"/>
          <w:sz w:val="18"/>
          <w:szCs w:val="18"/>
          <w:lang w:val="es-CO"/>
        </w:rPr>
        <w:t>certolizumab</w:t>
      </w:r>
      <w:proofErr w:type="spellEnd"/>
      <w:r w:rsidRPr="00212E37">
        <w:rPr>
          <w:rFonts w:ascii="Arial" w:hAnsi="Arial" w:cs="Arial"/>
          <w:color w:val="222222"/>
          <w:sz w:val="18"/>
          <w:szCs w:val="18"/>
          <w:lang w:val="es-CO"/>
        </w:rPr>
        <w:t xml:space="preserve"> y agentes biosimilares) </w:t>
      </w:r>
    </w:p>
    <w:p w14:paraId="5C22468B" w14:textId="0142B277" w:rsidR="003D231C" w:rsidRPr="00212E37" w:rsidRDefault="00FC634E" w:rsidP="00D72552">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rFonts w:ascii="Arial" w:hAnsi="Arial" w:cs="Arial"/>
          <w:color w:val="222222"/>
          <w:sz w:val="18"/>
          <w:szCs w:val="18"/>
          <w:lang w:val="es-CO"/>
        </w:rPr>
        <w:t>Esteroide en solución oftálmica</w:t>
      </w:r>
    </w:p>
    <w:p w14:paraId="6204FBEC" w14:textId="77777777" w:rsidR="00695DB5" w:rsidRPr="00212E37" w:rsidRDefault="00695DB5" w:rsidP="00695DB5">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color w:val="222222"/>
          <w:sz w:val="18"/>
          <w:szCs w:val="18"/>
          <w:lang w:val="es-CO"/>
        </w:rPr>
        <w:t>Colchicina</w:t>
      </w:r>
    </w:p>
    <w:p w14:paraId="29F933DD" w14:textId="74FB269B" w:rsidR="003D231C" w:rsidRPr="00212E37" w:rsidRDefault="00FC634E" w:rsidP="00695DB5">
      <w:pPr>
        <w:pStyle w:val="ListParagraph"/>
        <w:numPr>
          <w:ilvl w:val="1"/>
          <w:numId w:val="5"/>
        </w:numPr>
        <w:shd w:val="clear" w:color="auto" w:fill="FFFFFF" w:themeFill="background1"/>
        <w:ind w:left="360"/>
        <w:rPr>
          <w:rFonts w:ascii="Arial" w:hAnsi="Arial" w:cs="Arial"/>
          <w:color w:val="222222"/>
          <w:sz w:val="18"/>
          <w:szCs w:val="18"/>
          <w:lang w:val="es-CO"/>
        </w:rPr>
      </w:pPr>
      <w:r w:rsidRPr="00212E37">
        <w:rPr>
          <w:color w:val="222222"/>
          <w:sz w:val="18"/>
          <w:szCs w:val="18"/>
          <w:lang w:val="es-CO"/>
        </w:rPr>
        <w:t>Desconocido</w:t>
      </w:r>
    </w:p>
    <w:p w14:paraId="5847784E" w14:textId="2442E7EA" w:rsidR="003D231C" w:rsidRPr="00212E37" w:rsidRDefault="00FC634E" w:rsidP="00D72552">
      <w:pPr>
        <w:pStyle w:val="ListParagraph"/>
        <w:numPr>
          <w:ilvl w:val="1"/>
          <w:numId w:val="5"/>
        </w:numPr>
        <w:shd w:val="clear" w:color="auto" w:fill="FFFFFF" w:themeFill="background1"/>
        <w:ind w:left="360"/>
        <w:rPr>
          <w:color w:val="222222"/>
          <w:sz w:val="20"/>
          <w:szCs w:val="20"/>
          <w:lang w:val="es-CO"/>
        </w:rPr>
      </w:pPr>
      <w:r w:rsidRPr="00212E37">
        <w:rPr>
          <w:rFonts w:ascii="Arial" w:hAnsi="Arial" w:cs="Arial"/>
          <w:color w:val="222222"/>
          <w:sz w:val="18"/>
          <w:szCs w:val="18"/>
          <w:lang w:val="es-CO"/>
        </w:rPr>
        <w:t>Otro _</w:t>
      </w:r>
      <w:r w:rsidRPr="00212E37">
        <w:rPr>
          <w:color w:val="222222"/>
          <w:sz w:val="20"/>
          <w:szCs w:val="20"/>
          <w:lang w:val="es-CO"/>
        </w:rPr>
        <w:t xml:space="preserve">_______________________________________ </w:t>
      </w:r>
    </w:p>
    <w:p w14:paraId="48DF2C11" w14:textId="7441710F" w:rsidR="003D231C" w:rsidRPr="00212E37" w:rsidRDefault="003D231C" w:rsidP="00FC634E">
      <w:pPr>
        <w:shd w:val="clear" w:color="auto" w:fill="FFFFFF" w:themeFill="background1"/>
        <w:rPr>
          <w:color w:val="222222"/>
          <w:sz w:val="20"/>
          <w:szCs w:val="20"/>
          <w:lang w:val="es-CO"/>
        </w:rPr>
      </w:pPr>
    </w:p>
    <w:p w14:paraId="0D9B54F9" w14:textId="1B178623" w:rsidR="00695DB5" w:rsidRPr="00212E37" w:rsidRDefault="00695DB5" w:rsidP="00FC634E">
      <w:pPr>
        <w:shd w:val="clear" w:color="auto" w:fill="FFFFFF" w:themeFill="background1"/>
        <w:rPr>
          <w:color w:val="222222"/>
          <w:sz w:val="20"/>
          <w:szCs w:val="20"/>
          <w:lang w:val="es-CO"/>
        </w:rPr>
      </w:pPr>
    </w:p>
    <w:p w14:paraId="7081B099" w14:textId="3A60CD27" w:rsidR="00695DB5" w:rsidRPr="00212E37" w:rsidRDefault="00695DB5" w:rsidP="00FC634E">
      <w:pPr>
        <w:shd w:val="clear" w:color="auto" w:fill="FFFFFF" w:themeFill="background1"/>
        <w:rPr>
          <w:color w:val="222222"/>
          <w:sz w:val="20"/>
          <w:szCs w:val="20"/>
          <w:lang w:val="es-CO"/>
        </w:rPr>
      </w:pPr>
    </w:p>
    <w:p w14:paraId="2EAB167A" w14:textId="748A20D5" w:rsidR="00695DB5" w:rsidRPr="00212E37" w:rsidRDefault="00695DB5" w:rsidP="00FC634E">
      <w:pPr>
        <w:shd w:val="clear" w:color="auto" w:fill="FFFFFF" w:themeFill="background1"/>
        <w:rPr>
          <w:color w:val="222222"/>
          <w:sz w:val="20"/>
          <w:szCs w:val="20"/>
          <w:lang w:val="es-CO"/>
        </w:rPr>
      </w:pPr>
    </w:p>
    <w:p w14:paraId="721A7566" w14:textId="7C16CB27" w:rsidR="00695DB5" w:rsidRPr="00212E37" w:rsidRDefault="00695DB5" w:rsidP="00FC634E">
      <w:pPr>
        <w:shd w:val="clear" w:color="auto" w:fill="FFFFFF" w:themeFill="background1"/>
        <w:rPr>
          <w:color w:val="222222"/>
          <w:sz w:val="20"/>
          <w:szCs w:val="20"/>
          <w:lang w:val="es-CO"/>
        </w:rPr>
      </w:pPr>
    </w:p>
    <w:p w14:paraId="117C962D" w14:textId="7399EB53" w:rsidR="00695DB5" w:rsidRPr="00212E37" w:rsidRDefault="00695DB5" w:rsidP="00FC634E">
      <w:pPr>
        <w:shd w:val="clear" w:color="auto" w:fill="FFFFFF" w:themeFill="background1"/>
        <w:rPr>
          <w:color w:val="222222"/>
          <w:sz w:val="20"/>
          <w:szCs w:val="20"/>
          <w:lang w:val="es-CO"/>
        </w:rPr>
      </w:pPr>
    </w:p>
    <w:p w14:paraId="72E5CB15" w14:textId="74ACCF40" w:rsidR="00695DB5" w:rsidRPr="00212E37" w:rsidRDefault="00695DB5" w:rsidP="00FC634E">
      <w:pPr>
        <w:shd w:val="clear" w:color="auto" w:fill="FFFFFF" w:themeFill="background1"/>
        <w:rPr>
          <w:color w:val="222222"/>
          <w:sz w:val="20"/>
          <w:szCs w:val="20"/>
          <w:lang w:val="es-CO"/>
        </w:rPr>
      </w:pPr>
    </w:p>
    <w:p w14:paraId="2497B660" w14:textId="6B3C388B" w:rsidR="00695DB5" w:rsidRPr="00212E37" w:rsidRDefault="00695DB5" w:rsidP="00FC634E">
      <w:pPr>
        <w:shd w:val="clear" w:color="auto" w:fill="FFFFFF" w:themeFill="background1"/>
        <w:rPr>
          <w:color w:val="222222"/>
          <w:sz w:val="20"/>
          <w:szCs w:val="20"/>
          <w:lang w:val="es-CO"/>
        </w:rPr>
      </w:pPr>
    </w:p>
    <w:p w14:paraId="00522B21" w14:textId="6B4D4390" w:rsidR="00695DB5" w:rsidRPr="00212E37" w:rsidRDefault="00695DB5" w:rsidP="00FC634E">
      <w:pPr>
        <w:shd w:val="clear" w:color="auto" w:fill="FFFFFF" w:themeFill="background1"/>
        <w:rPr>
          <w:color w:val="222222"/>
          <w:sz w:val="20"/>
          <w:szCs w:val="20"/>
          <w:lang w:val="es-CO"/>
        </w:rPr>
      </w:pPr>
    </w:p>
    <w:p w14:paraId="0E25DC76" w14:textId="57EB75B1" w:rsidR="00695DB5" w:rsidRPr="00212E37" w:rsidRDefault="00695DB5" w:rsidP="00FC634E">
      <w:pPr>
        <w:shd w:val="clear" w:color="auto" w:fill="FFFFFF" w:themeFill="background1"/>
        <w:rPr>
          <w:color w:val="222222"/>
          <w:sz w:val="20"/>
          <w:szCs w:val="20"/>
          <w:lang w:val="es-CO"/>
        </w:rPr>
      </w:pPr>
    </w:p>
    <w:p w14:paraId="7F0EE39C" w14:textId="77777777" w:rsidR="00695DB5" w:rsidRPr="00212E37" w:rsidRDefault="00695DB5" w:rsidP="00FC634E">
      <w:pPr>
        <w:shd w:val="clear" w:color="auto" w:fill="FFFFFF" w:themeFill="background1"/>
        <w:rPr>
          <w:color w:val="222222"/>
          <w:sz w:val="20"/>
          <w:szCs w:val="20"/>
          <w:lang w:val="es-CO"/>
        </w:rPr>
      </w:pPr>
    </w:p>
    <w:p w14:paraId="467EBF3A" w14:textId="077AECDD" w:rsidR="00695DB5" w:rsidRPr="00212E37" w:rsidRDefault="00695DB5" w:rsidP="00FC634E">
      <w:pPr>
        <w:pBdr>
          <w:bottom w:val="single" w:sz="12" w:space="1" w:color="auto"/>
        </w:pBdr>
        <w:shd w:val="clear" w:color="auto" w:fill="FFFFFF" w:themeFill="background1"/>
        <w:rPr>
          <w:color w:val="222222"/>
          <w:sz w:val="20"/>
          <w:szCs w:val="20"/>
          <w:lang w:val="es-CO"/>
        </w:rPr>
      </w:pPr>
    </w:p>
    <w:p w14:paraId="34AA58F3"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lastRenderedPageBreak/>
        <w:t>Para cada medicamento en la lista:</w:t>
      </w:r>
    </w:p>
    <w:p w14:paraId="062334C7"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Fue el medicamento suspendido o continuado luego del diagnóstico de COVID-19?</w:t>
      </w:r>
    </w:p>
    <w:p w14:paraId="0FAC693F" w14:textId="62550058" w:rsidR="003D231C" w:rsidRPr="00212E37" w:rsidRDefault="00FC634E" w:rsidP="008C6340">
      <w:pPr>
        <w:pStyle w:val="ListParagraph"/>
        <w:numPr>
          <w:ilvl w:val="1"/>
          <w:numId w:val="6"/>
        </w:numPr>
        <w:shd w:val="clear" w:color="auto" w:fill="FFFFFF" w:themeFill="background1"/>
        <w:ind w:left="432" w:hanging="432"/>
        <w:rPr>
          <w:rFonts w:ascii="Arial" w:hAnsi="Arial" w:cs="Arial"/>
          <w:color w:val="222222"/>
          <w:sz w:val="18"/>
          <w:szCs w:val="18"/>
          <w:lang w:val="es-CO"/>
        </w:rPr>
      </w:pPr>
      <w:r w:rsidRPr="00212E37">
        <w:rPr>
          <w:rFonts w:ascii="Arial" w:hAnsi="Arial" w:cs="Arial"/>
          <w:color w:val="222222"/>
          <w:sz w:val="18"/>
          <w:szCs w:val="18"/>
          <w:lang w:val="es-CO"/>
        </w:rPr>
        <w:t>Suspendido</w:t>
      </w:r>
    </w:p>
    <w:p w14:paraId="644E5D24" w14:textId="0F52EC34" w:rsidR="003D231C" w:rsidRPr="00212E37" w:rsidRDefault="00FC634E" w:rsidP="008C6340">
      <w:pPr>
        <w:pStyle w:val="ListParagraph"/>
        <w:numPr>
          <w:ilvl w:val="1"/>
          <w:numId w:val="6"/>
        </w:numPr>
        <w:shd w:val="clear" w:color="auto" w:fill="FFFFFF" w:themeFill="background1"/>
        <w:ind w:left="432" w:hanging="432"/>
        <w:rPr>
          <w:rFonts w:ascii="Arial" w:hAnsi="Arial" w:cs="Arial"/>
          <w:color w:val="222222"/>
          <w:sz w:val="18"/>
          <w:szCs w:val="18"/>
          <w:lang w:val="es-CO"/>
        </w:rPr>
      </w:pPr>
      <w:r w:rsidRPr="00212E37">
        <w:rPr>
          <w:rFonts w:ascii="Arial" w:hAnsi="Arial" w:cs="Arial"/>
          <w:color w:val="222222"/>
          <w:sz w:val="18"/>
          <w:szCs w:val="18"/>
          <w:lang w:val="es-CO"/>
        </w:rPr>
        <w:t>Continuado</w:t>
      </w:r>
    </w:p>
    <w:p w14:paraId="2D582451" w14:textId="3282F6FD" w:rsidR="003D231C" w:rsidRPr="00212E37" w:rsidRDefault="00FC634E" w:rsidP="008C6340">
      <w:pPr>
        <w:pStyle w:val="ListParagraph"/>
        <w:numPr>
          <w:ilvl w:val="1"/>
          <w:numId w:val="6"/>
        </w:numPr>
        <w:shd w:val="clear" w:color="auto" w:fill="FFFFFF" w:themeFill="background1"/>
        <w:ind w:left="432" w:hanging="432"/>
        <w:rPr>
          <w:rFonts w:ascii="Arial" w:hAnsi="Arial" w:cs="Arial"/>
          <w:color w:val="222222"/>
          <w:sz w:val="18"/>
          <w:szCs w:val="18"/>
          <w:lang w:val="es-CO"/>
        </w:rPr>
      </w:pPr>
      <w:r w:rsidRPr="00212E37">
        <w:rPr>
          <w:rFonts w:ascii="Arial" w:hAnsi="Arial" w:cs="Arial"/>
          <w:color w:val="222222"/>
          <w:sz w:val="18"/>
          <w:szCs w:val="18"/>
          <w:lang w:val="es-CO"/>
        </w:rPr>
        <w:t xml:space="preserve">Desconocido  </w:t>
      </w:r>
    </w:p>
    <w:p w14:paraId="47606940" w14:textId="77777777" w:rsidR="00B358AF" w:rsidRPr="00212E37" w:rsidRDefault="00B358AF" w:rsidP="00FC634E">
      <w:pPr>
        <w:shd w:val="clear" w:color="auto" w:fill="FFFFFF" w:themeFill="background1"/>
        <w:rPr>
          <w:b/>
          <w:color w:val="222222"/>
          <w:sz w:val="20"/>
          <w:szCs w:val="20"/>
          <w:lang w:val="es-CO"/>
        </w:rPr>
      </w:pPr>
    </w:p>
    <w:p w14:paraId="582EAB44" w14:textId="2BCED158" w:rsidR="00B358AF" w:rsidRPr="00212E37" w:rsidRDefault="008C6340" w:rsidP="00FC634E">
      <w:pPr>
        <w:shd w:val="clear" w:color="auto" w:fill="FFFFFF" w:themeFill="background1"/>
        <w:rPr>
          <w:b/>
          <w:color w:val="222222"/>
          <w:sz w:val="20"/>
          <w:szCs w:val="20"/>
          <w:lang w:val="es-CO"/>
        </w:rPr>
      </w:pPr>
      <w:r w:rsidRPr="00212E37">
        <w:rPr>
          <w:noProof/>
          <w:lang w:val="es-CO"/>
        </w:rPr>
        <mc:AlternateContent>
          <mc:Choice Requires="wps">
            <w:drawing>
              <wp:inline distT="0" distB="0" distL="0" distR="0" wp14:anchorId="3841E3B4" wp14:editId="1C660DFF">
                <wp:extent cx="6647815" cy="412866"/>
                <wp:effectExtent l="0" t="0" r="635" b="6350"/>
                <wp:docPr id="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412866"/>
                        </a:xfrm>
                        <a:prstGeom prst="rect">
                          <a:avLst/>
                        </a:prstGeom>
                        <a:solidFill>
                          <a:srgbClr val="E0E0E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F5C5E6" w14:textId="7A758131" w:rsidR="008C6340" w:rsidRPr="008C6340" w:rsidRDefault="008C6340" w:rsidP="008C6340">
                            <w:pPr>
                              <w:spacing w:before="24"/>
                              <w:ind w:left="56"/>
                              <w:rPr>
                                <w:b/>
                                <w:lang w:val="es-CO"/>
                              </w:rPr>
                            </w:pPr>
                            <w:r w:rsidRPr="008C6340">
                              <w:rPr>
                                <w:b/>
                                <w:w w:val="110"/>
                                <w:lang w:val="es-CO"/>
                              </w:rPr>
                              <w:t>Al momento del inicio de los síntomas de COVID-19 (o al momento del diagnóstico si es asintomático), ¿Estaba el paciente recibiendo alguno de los siguientes medicamentos?</w:t>
                            </w:r>
                          </w:p>
                          <w:p w14:paraId="0FB5BA89" w14:textId="77777777" w:rsidR="008C6340" w:rsidRPr="008C6340" w:rsidRDefault="008C6340" w:rsidP="008C6340">
                            <w:pPr>
                              <w:spacing w:before="87"/>
                              <w:ind w:left="56"/>
                              <w:rPr>
                                <w:b/>
                                <w:lang w:val="en-US"/>
                              </w:rPr>
                            </w:pPr>
                            <w:r w:rsidRPr="008C6340">
                              <w:rPr>
                                <w:b/>
                                <w:w w:val="105"/>
                                <w:lang w:val="en-US"/>
                              </w:rPr>
                              <w:t>any of the following medications?</w:t>
                            </w:r>
                          </w:p>
                        </w:txbxContent>
                      </wps:txbx>
                      <wps:bodyPr rot="0" vert="horz" wrap="square" lIns="0" tIns="0" rIns="0" bIns="0" anchor="t" anchorCtr="0" upright="1">
                        <a:noAutofit/>
                      </wps:bodyPr>
                    </wps:wsp>
                  </a:graphicData>
                </a:graphic>
              </wp:inline>
            </w:drawing>
          </mc:Choice>
          <mc:Fallback>
            <w:pict>
              <v:shape w14:anchorId="3841E3B4" id="Text Box 180" o:spid="_x0000_s1030" type="#_x0000_t202" style="width:523.45pt;height: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" fillcolor="#e0e0e0" stroked="f">
                <v:textbox inset="0,0,0,0">
                  <w:txbxContent>
                    <w:p w14:paraId="20F5C5E6" w14:textId="7A758131" w:rsidR="008C6340" w:rsidRPr="008C6340" w:rsidRDefault="008C6340" w:rsidP="008C6340">
                      <w:pPr>
                        <w:spacing w:before="24"/>
                        <w:ind w:left="56"/>
                        <w:rPr>
                          <w:b/>
                          <w:lang w:val="es-CO"/>
                        </w:rPr>
                      </w:pPr>
                      <w:r w:rsidRPr="008C6340">
                        <w:rPr>
                          <w:b/>
                          <w:w w:val="110"/>
                          <w:lang w:val="es-CO"/>
                        </w:rPr>
                        <w:t>Al momento del inicio de los síntomas de COVID-19 (o al momento del diagnóstico si es asintomático), ¿Estaba el paciente recibiendo alguno de los siguientes medicamentos?</w:t>
                      </w:r>
                    </w:p>
                    <w:p w14:paraId="0FB5BA89" w14:textId="77777777" w:rsidR="008C6340" w:rsidRPr="008C6340" w:rsidRDefault="008C6340" w:rsidP="008C6340">
                      <w:pPr>
                        <w:spacing w:before="87"/>
                        <w:ind w:left="56"/>
                        <w:rPr>
                          <w:b/>
                          <w:lang w:val="en-US"/>
                        </w:rPr>
                      </w:pPr>
                      <w:r w:rsidRPr="008C6340">
                        <w:rPr>
                          <w:b/>
                          <w:w w:val="105"/>
                          <w:lang w:val="en-US"/>
                        </w:rPr>
                        <w:t>any of the following medications?</w:t>
                      </w:r>
                    </w:p>
                  </w:txbxContent>
                </v:textbox>
                <w10:anchorlock/>
              </v:shape>
            </w:pict>
          </mc:Fallback>
        </mc:AlternateContent>
      </w:r>
    </w:p>
    <w:tbl>
      <w:tblPr>
        <w:tblStyle w:val="GridTable1Light"/>
        <w:tblW w:w="10525" w:type="dxa"/>
        <w:tblLayout w:type="fixed"/>
        <w:tblLook w:val="0600" w:firstRow="0" w:lastRow="0" w:firstColumn="0" w:lastColumn="0" w:noHBand="1" w:noVBand="1"/>
      </w:tblPr>
      <w:tblGrid>
        <w:gridCol w:w="4855"/>
        <w:gridCol w:w="2070"/>
        <w:gridCol w:w="1800"/>
        <w:gridCol w:w="540"/>
        <w:gridCol w:w="1260"/>
      </w:tblGrid>
      <w:tr w:rsidR="003D231C" w:rsidRPr="00212E37" w14:paraId="51DC2E52" w14:textId="77777777" w:rsidTr="00212E37">
        <w:trPr>
          <w:trHeight w:val="656"/>
        </w:trPr>
        <w:tc>
          <w:tcPr>
            <w:tcW w:w="4855" w:type="dxa"/>
          </w:tcPr>
          <w:p w14:paraId="2F5F07F3"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2070" w:type="dxa"/>
          </w:tcPr>
          <w:p w14:paraId="6BC0B809" w14:textId="77777777" w:rsidR="003D231C" w:rsidRPr="00212E37" w:rsidRDefault="00FC634E" w:rsidP="008C6340">
            <w:pPr>
              <w:shd w:val="clear" w:color="auto" w:fill="FFFFFF" w:themeFill="background1"/>
              <w:spacing w:before="240" w:after="240"/>
              <w:ind w:left="100"/>
              <w:jc w:val="center"/>
              <w:rPr>
                <w:sz w:val="16"/>
                <w:szCs w:val="16"/>
                <w:lang w:val="es-CO"/>
              </w:rPr>
            </w:pPr>
            <w:r w:rsidRPr="00212E37">
              <w:rPr>
                <w:sz w:val="16"/>
                <w:szCs w:val="16"/>
                <w:lang w:val="es-CO"/>
              </w:rPr>
              <w:t>Sí, y la medicación es continuada</w:t>
            </w:r>
          </w:p>
        </w:tc>
        <w:tc>
          <w:tcPr>
            <w:tcW w:w="1800" w:type="dxa"/>
          </w:tcPr>
          <w:p w14:paraId="5B612B67" w14:textId="77777777" w:rsidR="003D231C" w:rsidRPr="00212E37" w:rsidRDefault="00FC634E" w:rsidP="008C6340">
            <w:pPr>
              <w:shd w:val="clear" w:color="auto" w:fill="FFFFFF" w:themeFill="background1"/>
              <w:spacing w:before="240" w:after="240"/>
              <w:ind w:left="100"/>
              <w:jc w:val="center"/>
              <w:rPr>
                <w:sz w:val="16"/>
                <w:szCs w:val="16"/>
                <w:lang w:val="es-CO"/>
              </w:rPr>
            </w:pPr>
            <w:r w:rsidRPr="00212E37">
              <w:rPr>
                <w:sz w:val="16"/>
                <w:szCs w:val="16"/>
                <w:lang w:val="es-CO"/>
              </w:rPr>
              <w:t>Sí, y la medicación es suspendida</w:t>
            </w:r>
          </w:p>
        </w:tc>
        <w:tc>
          <w:tcPr>
            <w:tcW w:w="540" w:type="dxa"/>
          </w:tcPr>
          <w:p w14:paraId="39CAEB41" w14:textId="77777777" w:rsidR="003D231C" w:rsidRPr="00212E37" w:rsidRDefault="00FC634E" w:rsidP="008C6340">
            <w:pPr>
              <w:shd w:val="clear" w:color="auto" w:fill="FFFFFF" w:themeFill="background1"/>
              <w:spacing w:before="240" w:after="240"/>
              <w:ind w:left="100"/>
              <w:jc w:val="center"/>
              <w:rPr>
                <w:sz w:val="16"/>
                <w:szCs w:val="16"/>
                <w:lang w:val="es-CO"/>
              </w:rPr>
            </w:pPr>
            <w:r w:rsidRPr="00212E37">
              <w:rPr>
                <w:sz w:val="16"/>
                <w:szCs w:val="16"/>
                <w:lang w:val="es-CO"/>
              </w:rPr>
              <w:t>No</w:t>
            </w:r>
          </w:p>
        </w:tc>
        <w:tc>
          <w:tcPr>
            <w:tcW w:w="1260" w:type="dxa"/>
          </w:tcPr>
          <w:p w14:paraId="38AFF87A" w14:textId="77777777" w:rsidR="003D231C" w:rsidRPr="00212E37" w:rsidRDefault="00FC634E" w:rsidP="008C6340">
            <w:pPr>
              <w:shd w:val="clear" w:color="auto" w:fill="FFFFFF" w:themeFill="background1"/>
              <w:spacing w:before="240" w:after="240"/>
              <w:ind w:left="100"/>
              <w:jc w:val="center"/>
              <w:rPr>
                <w:sz w:val="16"/>
                <w:szCs w:val="16"/>
                <w:lang w:val="es-CO"/>
              </w:rPr>
            </w:pPr>
            <w:r w:rsidRPr="00212E37">
              <w:rPr>
                <w:sz w:val="16"/>
                <w:szCs w:val="16"/>
                <w:lang w:val="es-CO"/>
              </w:rPr>
              <w:t>Desconocido</w:t>
            </w:r>
          </w:p>
        </w:tc>
      </w:tr>
      <w:tr w:rsidR="003D231C" w:rsidRPr="00212E37" w14:paraId="06146DD9" w14:textId="77777777" w:rsidTr="00212E37">
        <w:trPr>
          <w:trHeight w:val="521"/>
        </w:trPr>
        <w:tc>
          <w:tcPr>
            <w:tcW w:w="4855" w:type="dxa"/>
          </w:tcPr>
          <w:p w14:paraId="06E9DD01" w14:textId="7178E8ED"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Inhibidores de la enzima convertidor</w:t>
            </w:r>
            <w:r w:rsidR="008C6340" w:rsidRPr="00212E37">
              <w:rPr>
                <w:sz w:val="16"/>
                <w:szCs w:val="16"/>
                <w:lang w:val="es-CO"/>
              </w:rPr>
              <w:t>a</w:t>
            </w:r>
            <w:r w:rsidRPr="00212E37">
              <w:rPr>
                <w:sz w:val="16"/>
                <w:szCs w:val="16"/>
                <w:lang w:val="es-CO"/>
              </w:rPr>
              <w:t xml:space="preserve"> de angiotensina (IECA)</w:t>
            </w:r>
          </w:p>
        </w:tc>
        <w:tc>
          <w:tcPr>
            <w:tcW w:w="2070" w:type="dxa"/>
          </w:tcPr>
          <w:p w14:paraId="54D02157"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800" w:type="dxa"/>
          </w:tcPr>
          <w:p w14:paraId="4F9BE65D"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540" w:type="dxa"/>
          </w:tcPr>
          <w:p w14:paraId="2AE15CDF"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260" w:type="dxa"/>
          </w:tcPr>
          <w:p w14:paraId="22B49DBF"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r>
      <w:tr w:rsidR="003D231C" w:rsidRPr="00212E37" w14:paraId="07B8B5E7" w14:textId="77777777" w:rsidTr="00212E37">
        <w:trPr>
          <w:trHeight w:val="557"/>
        </w:trPr>
        <w:tc>
          <w:tcPr>
            <w:tcW w:w="4855" w:type="dxa"/>
          </w:tcPr>
          <w:p w14:paraId="58C6DFEB"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Bloqueador de receptor de angiotensina (ARA-2)</w:t>
            </w:r>
          </w:p>
        </w:tc>
        <w:tc>
          <w:tcPr>
            <w:tcW w:w="2070" w:type="dxa"/>
          </w:tcPr>
          <w:p w14:paraId="60891C27"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800" w:type="dxa"/>
          </w:tcPr>
          <w:p w14:paraId="0709DF96"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540" w:type="dxa"/>
          </w:tcPr>
          <w:p w14:paraId="20D321AF"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260" w:type="dxa"/>
          </w:tcPr>
          <w:p w14:paraId="5EC00626"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r>
      <w:tr w:rsidR="003D231C" w:rsidRPr="00212E37" w14:paraId="44EB8591" w14:textId="77777777" w:rsidTr="00212E37">
        <w:trPr>
          <w:trHeight w:val="611"/>
        </w:trPr>
        <w:tc>
          <w:tcPr>
            <w:tcW w:w="4855" w:type="dxa"/>
          </w:tcPr>
          <w:p w14:paraId="54270714" w14:textId="77777777" w:rsidR="003D231C" w:rsidRPr="00212E37" w:rsidRDefault="00FC634E" w:rsidP="00FC634E">
            <w:pPr>
              <w:shd w:val="clear" w:color="auto" w:fill="FFFFFF" w:themeFill="background1"/>
              <w:spacing w:before="240" w:after="240"/>
              <w:ind w:left="100"/>
              <w:rPr>
                <w:sz w:val="16"/>
                <w:szCs w:val="16"/>
                <w:lang w:val="es-CO"/>
              </w:rPr>
            </w:pPr>
            <w:proofErr w:type="spellStart"/>
            <w:proofErr w:type="gramStart"/>
            <w:r w:rsidRPr="00212E37">
              <w:rPr>
                <w:sz w:val="16"/>
                <w:szCs w:val="16"/>
                <w:lang w:val="es-CO"/>
              </w:rPr>
              <w:t>Anti-inflamatorios</w:t>
            </w:r>
            <w:proofErr w:type="spellEnd"/>
            <w:proofErr w:type="gramEnd"/>
            <w:r w:rsidRPr="00212E37">
              <w:rPr>
                <w:sz w:val="16"/>
                <w:szCs w:val="16"/>
                <w:lang w:val="es-CO"/>
              </w:rPr>
              <w:t xml:space="preserve"> no esteroideos (AINE)</w:t>
            </w:r>
          </w:p>
        </w:tc>
        <w:tc>
          <w:tcPr>
            <w:tcW w:w="2070" w:type="dxa"/>
          </w:tcPr>
          <w:p w14:paraId="784771E3"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800" w:type="dxa"/>
          </w:tcPr>
          <w:p w14:paraId="67E919AF"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540" w:type="dxa"/>
          </w:tcPr>
          <w:p w14:paraId="748B311A"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260" w:type="dxa"/>
          </w:tcPr>
          <w:p w14:paraId="1AE7AD2E"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r>
      <w:tr w:rsidR="008C6340" w:rsidRPr="00212E37" w14:paraId="520E9BA6" w14:textId="77777777" w:rsidTr="00212E37">
        <w:trPr>
          <w:trHeight w:val="566"/>
        </w:trPr>
        <w:tc>
          <w:tcPr>
            <w:tcW w:w="4855" w:type="dxa"/>
          </w:tcPr>
          <w:p w14:paraId="069F776D" w14:textId="08D0CC23" w:rsidR="008C6340" w:rsidRPr="00212E37" w:rsidRDefault="008C6340" w:rsidP="00FC634E">
            <w:pPr>
              <w:shd w:val="clear" w:color="auto" w:fill="FFFFFF" w:themeFill="background1"/>
              <w:spacing w:before="240" w:after="240"/>
              <w:ind w:left="100"/>
              <w:rPr>
                <w:sz w:val="16"/>
                <w:szCs w:val="16"/>
                <w:lang w:val="es-CO"/>
              </w:rPr>
            </w:pPr>
            <w:r w:rsidRPr="00212E37">
              <w:rPr>
                <w:sz w:val="16"/>
                <w:szCs w:val="16"/>
                <w:shd w:val="clear" w:color="auto" w:fill="FFFFFF"/>
                <w:lang w:val="es-CO"/>
              </w:rPr>
              <w:t>Inhibidores selectivos de la COX-2</w:t>
            </w:r>
          </w:p>
        </w:tc>
        <w:tc>
          <w:tcPr>
            <w:tcW w:w="2070" w:type="dxa"/>
          </w:tcPr>
          <w:p w14:paraId="2EB54666" w14:textId="77777777" w:rsidR="008C6340" w:rsidRPr="00212E37" w:rsidRDefault="008C6340" w:rsidP="00FC634E">
            <w:pPr>
              <w:shd w:val="clear" w:color="auto" w:fill="FFFFFF" w:themeFill="background1"/>
              <w:spacing w:before="240" w:after="240"/>
              <w:ind w:left="100"/>
              <w:rPr>
                <w:sz w:val="16"/>
                <w:szCs w:val="16"/>
                <w:lang w:val="es-CO"/>
              </w:rPr>
            </w:pPr>
          </w:p>
        </w:tc>
        <w:tc>
          <w:tcPr>
            <w:tcW w:w="1800" w:type="dxa"/>
          </w:tcPr>
          <w:p w14:paraId="7B5A7A90" w14:textId="77777777" w:rsidR="008C6340" w:rsidRPr="00212E37" w:rsidRDefault="008C6340" w:rsidP="00FC634E">
            <w:pPr>
              <w:shd w:val="clear" w:color="auto" w:fill="FFFFFF" w:themeFill="background1"/>
              <w:spacing w:before="240" w:after="240"/>
              <w:ind w:left="100"/>
              <w:rPr>
                <w:sz w:val="16"/>
                <w:szCs w:val="16"/>
                <w:lang w:val="es-CO"/>
              </w:rPr>
            </w:pPr>
          </w:p>
        </w:tc>
        <w:tc>
          <w:tcPr>
            <w:tcW w:w="540" w:type="dxa"/>
          </w:tcPr>
          <w:p w14:paraId="591CD967" w14:textId="77777777" w:rsidR="008C6340" w:rsidRPr="00212E37" w:rsidRDefault="008C6340" w:rsidP="00FC634E">
            <w:pPr>
              <w:shd w:val="clear" w:color="auto" w:fill="FFFFFF" w:themeFill="background1"/>
              <w:spacing w:before="240" w:after="240"/>
              <w:ind w:left="100"/>
              <w:rPr>
                <w:sz w:val="16"/>
                <w:szCs w:val="16"/>
                <w:lang w:val="es-CO"/>
              </w:rPr>
            </w:pPr>
          </w:p>
        </w:tc>
        <w:tc>
          <w:tcPr>
            <w:tcW w:w="1260" w:type="dxa"/>
          </w:tcPr>
          <w:p w14:paraId="42CD1E42" w14:textId="77777777" w:rsidR="008C6340" w:rsidRPr="00212E37" w:rsidRDefault="008C6340" w:rsidP="00FC634E">
            <w:pPr>
              <w:shd w:val="clear" w:color="auto" w:fill="FFFFFF" w:themeFill="background1"/>
              <w:spacing w:before="240" w:after="240"/>
              <w:ind w:left="100"/>
              <w:rPr>
                <w:sz w:val="16"/>
                <w:szCs w:val="16"/>
                <w:lang w:val="es-CO"/>
              </w:rPr>
            </w:pPr>
          </w:p>
        </w:tc>
      </w:tr>
      <w:tr w:rsidR="003D231C" w:rsidRPr="00212E37" w14:paraId="06C43FF3" w14:textId="77777777" w:rsidTr="00212E37">
        <w:trPr>
          <w:trHeight w:val="611"/>
        </w:trPr>
        <w:tc>
          <w:tcPr>
            <w:tcW w:w="4855" w:type="dxa"/>
          </w:tcPr>
          <w:p w14:paraId="1A6FECEF"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Inhibidores de fosfodiesterasa 5 (ejemplo </w:t>
            </w:r>
            <w:proofErr w:type="spellStart"/>
            <w:r w:rsidRPr="00212E37">
              <w:rPr>
                <w:sz w:val="16"/>
                <w:szCs w:val="16"/>
                <w:lang w:val="es-CO"/>
              </w:rPr>
              <w:t>sildenafilo</w:t>
            </w:r>
            <w:proofErr w:type="spellEnd"/>
            <w:r w:rsidRPr="00212E37">
              <w:rPr>
                <w:sz w:val="16"/>
                <w:szCs w:val="16"/>
                <w:lang w:val="es-CO"/>
              </w:rPr>
              <w:t>)</w:t>
            </w:r>
          </w:p>
        </w:tc>
        <w:tc>
          <w:tcPr>
            <w:tcW w:w="2070" w:type="dxa"/>
          </w:tcPr>
          <w:p w14:paraId="52E15DD2"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800" w:type="dxa"/>
          </w:tcPr>
          <w:p w14:paraId="2AD928B1"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540" w:type="dxa"/>
          </w:tcPr>
          <w:p w14:paraId="67FADB40"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c>
          <w:tcPr>
            <w:tcW w:w="1260" w:type="dxa"/>
          </w:tcPr>
          <w:p w14:paraId="1DBA14FF" w14:textId="77777777" w:rsidR="003D231C" w:rsidRPr="00212E37" w:rsidRDefault="00FC634E" w:rsidP="00FC634E">
            <w:pPr>
              <w:shd w:val="clear" w:color="auto" w:fill="FFFFFF" w:themeFill="background1"/>
              <w:spacing w:before="240" w:after="240"/>
              <w:ind w:left="100"/>
              <w:rPr>
                <w:sz w:val="16"/>
                <w:szCs w:val="16"/>
                <w:lang w:val="es-CO"/>
              </w:rPr>
            </w:pPr>
            <w:r w:rsidRPr="00212E37">
              <w:rPr>
                <w:sz w:val="16"/>
                <w:szCs w:val="16"/>
                <w:lang w:val="es-CO"/>
              </w:rPr>
              <w:t xml:space="preserve"> </w:t>
            </w:r>
          </w:p>
        </w:tc>
      </w:tr>
    </w:tbl>
    <w:p w14:paraId="22F0C964" w14:textId="61FD206E" w:rsidR="008C6340" w:rsidRPr="00212E37" w:rsidRDefault="008C6340" w:rsidP="00FC634E">
      <w:pPr>
        <w:pBdr>
          <w:bottom w:val="single" w:sz="12" w:space="1" w:color="auto"/>
        </w:pBdr>
        <w:shd w:val="clear" w:color="auto" w:fill="FFFFFF" w:themeFill="background1"/>
        <w:rPr>
          <w:b/>
          <w:color w:val="222222"/>
          <w:sz w:val="20"/>
          <w:szCs w:val="20"/>
          <w:lang w:val="es-CO"/>
        </w:rPr>
      </w:pPr>
    </w:p>
    <w:p w14:paraId="7A019C9E" w14:textId="0F2BEB5B" w:rsidR="003D231C" w:rsidRPr="00212E37" w:rsidRDefault="00FC634E" w:rsidP="00FC634E">
      <w:pPr>
        <w:shd w:val="clear" w:color="auto" w:fill="FFFFFF" w:themeFill="background1"/>
        <w:rPr>
          <w:color w:val="222222"/>
          <w:sz w:val="20"/>
          <w:szCs w:val="20"/>
          <w:lang w:val="es-CO"/>
        </w:rPr>
      </w:pPr>
      <w:r w:rsidRPr="00212E37">
        <w:rPr>
          <w:b/>
          <w:color w:val="222222"/>
          <w:sz w:val="20"/>
          <w:szCs w:val="20"/>
          <w:lang w:val="es-CO"/>
        </w:rPr>
        <w:t xml:space="preserve">Comorbilidades y embarazo </w:t>
      </w:r>
      <w:r w:rsidRPr="00212E37">
        <w:rPr>
          <w:color w:val="222222"/>
          <w:sz w:val="20"/>
          <w:szCs w:val="20"/>
          <w:lang w:val="es-CO"/>
        </w:rPr>
        <w:t>(Marque todas las que apliquen)</w:t>
      </w:r>
    </w:p>
    <w:p w14:paraId="2AE25A6D" w14:textId="256A03A7"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Ninguna</w:t>
      </w:r>
    </w:p>
    <w:p w14:paraId="48B3D958" w14:textId="6F1AE299"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 xml:space="preserve">Enfermedad pulmonar intersticial difusa (Ej. neumonía intersticial usual, neumonía intersticial no específica, fibrosis pulmonar idiopática) </w:t>
      </w:r>
    </w:p>
    <w:p w14:paraId="36A5E554" w14:textId="75740BFA"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nfermedad pulmonar obstructiva (Ej. EPOC/Asma)</w:t>
      </w:r>
    </w:p>
    <w:p w14:paraId="155B919F" w14:textId="7FFC7485"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Otra enfermedad pulmonar</w:t>
      </w:r>
    </w:p>
    <w:p w14:paraId="74EE4CE3" w14:textId="130F1884"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Diabetes Mellitus</w:t>
      </w:r>
    </w:p>
    <w:p w14:paraId="75088F48" w14:textId="452C3FB8"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eastAsia="Arial Unicode MS" w:hAnsi="Arial" w:cs="Arial"/>
          <w:color w:val="222222"/>
          <w:sz w:val="20"/>
          <w:szCs w:val="20"/>
          <w:lang w:val="es-CO"/>
        </w:rPr>
        <w:t>Obesidad mórbida (IMC ≥ 40)</w:t>
      </w:r>
    </w:p>
    <w:p w14:paraId="71AEFA4F" w14:textId="3D789730" w:rsidR="00212E37" w:rsidRPr="0089024D" w:rsidRDefault="00212E37"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 xml:space="preserve">Obesidad (IMC </w:t>
      </w:r>
      <w:r w:rsidRPr="0089024D">
        <w:rPr>
          <w:rFonts w:ascii="Arial" w:eastAsia="Arial Unicode MS" w:hAnsi="Arial" w:cs="Arial"/>
          <w:color w:val="222222"/>
          <w:sz w:val="20"/>
          <w:szCs w:val="20"/>
          <w:lang w:val="es-CO"/>
        </w:rPr>
        <w:t>≥ 30)</w:t>
      </w:r>
    </w:p>
    <w:p w14:paraId="646DAFDF" w14:textId="564CD797"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Hipertensión arterial</w:t>
      </w:r>
    </w:p>
    <w:p w14:paraId="5F00DB72" w14:textId="5CF79CD0"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nfermedad cardiovascular (enfermedad coronaria, falla cardiaca congestiva)</w:t>
      </w:r>
    </w:p>
    <w:p w14:paraId="33ACCB3F" w14:textId="7CB53E64" w:rsidR="00212E37" w:rsidRPr="0089024D" w:rsidRDefault="00212E37"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nfermedad cerebrovascular</w:t>
      </w:r>
    </w:p>
    <w:p w14:paraId="3EEF91A9" w14:textId="50276AC7"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Hipertensión pulmonar</w:t>
      </w:r>
    </w:p>
    <w:p w14:paraId="07B3D3CB" w14:textId="1338363A"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Insuficiencia renal crónica o enfermedad renal terminal</w:t>
      </w:r>
    </w:p>
    <w:p w14:paraId="18D0CC98" w14:textId="6E85120E"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Cáncer</w:t>
      </w:r>
    </w:p>
    <w:p w14:paraId="1D459F63" w14:textId="02128BC4"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Receptor de trasplante de órgano</w:t>
      </w:r>
    </w:p>
    <w:p w14:paraId="13006D56" w14:textId="1C88883E"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Inmunodeficiencia</w:t>
      </w:r>
    </w:p>
    <w:p w14:paraId="126F43F4" w14:textId="3CDF622E"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nfermedad inflamatoria intestinal</w:t>
      </w:r>
    </w:p>
    <w:p w14:paraId="518E9499" w14:textId="60C65D45"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nfermedad hepática</w:t>
      </w:r>
    </w:p>
    <w:p w14:paraId="65E78AD2" w14:textId="34F502BF"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nfermedad neurológica o neuromuscular crónica</w:t>
      </w:r>
    </w:p>
    <w:p w14:paraId="7EC580F0" w14:textId="36773BB2"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Trisomía 21 (Síndrome de Down)</w:t>
      </w:r>
    </w:p>
    <w:p w14:paraId="79F0718B" w14:textId="1739DB22"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Condición psiquiátrica (ej. esquizofrenia, desorden bipolar)</w:t>
      </w:r>
    </w:p>
    <w:p w14:paraId="6C03F2A5" w14:textId="09FBDDAE" w:rsidR="00212E37" w:rsidRPr="0089024D" w:rsidRDefault="00212E37"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Síndrome de activación de macrófago (Precediendo el diagnostico de COVID-19)</w:t>
      </w:r>
    </w:p>
    <w:p w14:paraId="5D028D66" w14:textId="2451C2E7" w:rsidR="00212E37" w:rsidRPr="0089024D" w:rsidRDefault="00212E37"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Psoriasis</w:t>
      </w:r>
    </w:p>
    <w:p w14:paraId="1840D32A" w14:textId="6FAED462"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Embarazo</w:t>
      </w:r>
    </w:p>
    <w:p w14:paraId="09F1BADE" w14:textId="2116A3D9"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Posparto (&lt;6 semanas)</w:t>
      </w:r>
    </w:p>
    <w:p w14:paraId="199A8A80" w14:textId="7C987333" w:rsidR="003D231C" w:rsidRPr="0089024D" w:rsidRDefault="00FC634E" w:rsidP="008C6340">
      <w:pPr>
        <w:pStyle w:val="ListParagraph"/>
        <w:numPr>
          <w:ilvl w:val="0"/>
          <w:numId w:val="7"/>
        </w:numPr>
        <w:shd w:val="clear" w:color="auto" w:fill="FFFFFF" w:themeFill="background1"/>
        <w:ind w:left="288" w:hanging="288"/>
        <w:rPr>
          <w:rFonts w:ascii="Arial" w:hAnsi="Arial" w:cs="Arial"/>
          <w:color w:val="222222"/>
          <w:sz w:val="20"/>
          <w:szCs w:val="20"/>
          <w:lang w:val="es-CO"/>
        </w:rPr>
      </w:pPr>
      <w:r w:rsidRPr="0089024D">
        <w:rPr>
          <w:rFonts w:ascii="Arial" w:hAnsi="Arial" w:cs="Arial"/>
          <w:color w:val="222222"/>
          <w:sz w:val="20"/>
          <w:szCs w:val="20"/>
          <w:lang w:val="es-CO"/>
        </w:rPr>
        <w:t>Desconocido</w:t>
      </w:r>
    </w:p>
    <w:p w14:paraId="58C01EA6" w14:textId="77777777" w:rsidR="003D231C" w:rsidRPr="0089024D" w:rsidRDefault="003D231C" w:rsidP="00FC634E">
      <w:pPr>
        <w:shd w:val="clear" w:color="auto" w:fill="FFFFFF" w:themeFill="background1"/>
        <w:rPr>
          <w:color w:val="222222"/>
          <w:sz w:val="20"/>
          <w:szCs w:val="20"/>
          <w:lang w:val="es-CO"/>
        </w:rPr>
      </w:pPr>
    </w:p>
    <w:p w14:paraId="5D64B173"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Si seleccionó Enfermedad Pulmonar Intersticial Difusa: ¿Cuál opción caracteriza mejor la Enfermedad Pulmonar Intersticial de este paciente? (marque todas las que apliquen)</w:t>
      </w:r>
    </w:p>
    <w:p w14:paraId="7AF87F3C" w14:textId="3237756B" w:rsidR="003D231C" w:rsidRPr="00212E37" w:rsidRDefault="00FC634E" w:rsidP="00212E37">
      <w:pPr>
        <w:pStyle w:val="ListParagraph"/>
        <w:numPr>
          <w:ilvl w:val="0"/>
          <w:numId w:val="8"/>
        </w:numPr>
        <w:shd w:val="clear" w:color="auto" w:fill="FFFFFF" w:themeFill="background1"/>
        <w:ind w:left="288" w:hanging="288"/>
        <w:rPr>
          <w:rFonts w:ascii="Arial" w:hAnsi="Arial" w:cs="Arial"/>
          <w:color w:val="222222"/>
          <w:sz w:val="18"/>
          <w:szCs w:val="18"/>
          <w:lang w:val="es-CO"/>
        </w:rPr>
      </w:pPr>
      <w:r w:rsidRPr="00212E37">
        <w:rPr>
          <w:rFonts w:ascii="Arial" w:hAnsi="Arial" w:cs="Arial"/>
          <w:color w:val="222222"/>
          <w:sz w:val="18"/>
          <w:szCs w:val="18"/>
          <w:lang w:val="es-CO"/>
        </w:rPr>
        <w:t xml:space="preserve">Fibrosis Pulmonar Idiopática </w:t>
      </w:r>
    </w:p>
    <w:p w14:paraId="2A3627AB" w14:textId="5BE4C41D" w:rsidR="003D231C" w:rsidRPr="00212E37" w:rsidRDefault="00FC634E" w:rsidP="00212E37">
      <w:pPr>
        <w:pStyle w:val="ListParagraph"/>
        <w:numPr>
          <w:ilvl w:val="0"/>
          <w:numId w:val="8"/>
        </w:numPr>
        <w:shd w:val="clear" w:color="auto" w:fill="FFFFFF" w:themeFill="background1"/>
        <w:ind w:left="288" w:hanging="288"/>
        <w:rPr>
          <w:rFonts w:ascii="Arial" w:hAnsi="Arial" w:cs="Arial"/>
          <w:color w:val="222222"/>
          <w:sz w:val="18"/>
          <w:szCs w:val="18"/>
          <w:lang w:val="es-CO"/>
        </w:rPr>
      </w:pPr>
      <w:r w:rsidRPr="00212E37">
        <w:rPr>
          <w:rFonts w:ascii="Arial" w:hAnsi="Arial" w:cs="Arial"/>
          <w:color w:val="222222"/>
          <w:sz w:val="18"/>
          <w:szCs w:val="18"/>
          <w:lang w:val="es-CO"/>
        </w:rPr>
        <w:t>Asociada a enfermedad del tejido conectivo, especifique la enfermedad del tejido conectivo ____</w:t>
      </w:r>
      <w:r w:rsidR="00212E37">
        <w:rPr>
          <w:rFonts w:ascii="Arial" w:hAnsi="Arial" w:cs="Arial"/>
          <w:color w:val="222222"/>
          <w:sz w:val="18"/>
          <w:szCs w:val="18"/>
          <w:lang w:val="es-CO"/>
        </w:rPr>
        <w:t>_______________</w:t>
      </w:r>
    </w:p>
    <w:p w14:paraId="7A9CA329" w14:textId="2D33893D" w:rsidR="003D231C" w:rsidRPr="00212E37" w:rsidRDefault="00FC634E" w:rsidP="00212E37">
      <w:pPr>
        <w:pStyle w:val="ListParagraph"/>
        <w:numPr>
          <w:ilvl w:val="0"/>
          <w:numId w:val="8"/>
        </w:numPr>
        <w:shd w:val="clear" w:color="auto" w:fill="FFFFFF" w:themeFill="background1"/>
        <w:ind w:left="288" w:hanging="288"/>
        <w:rPr>
          <w:rFonts w:ascii="Arial" w:hAnsi="Arial" w:cs="Arial"/>
          <w:color w:val="222222"/>
          <w:sz w:val="18"/>
          <w:szCs w:val="18"/>
          <w:lang w:val="es-CO"/>
        </w:rPr>
      </w:pPr>
      <w:r w:rsidRPr="00212E37">
        <w:rPr>
          <w:rFonts w:ascii="Arial" w:hAnsi="Arial" w:cs="Arial"/>
          <w:color w:val="222222"/>
          <w:sz w:val="18"/>
          <w:szCs w:val="18"/>
          <w:lang w:val="es-CO"/>
        </w:rPr>
        <w:t>Neumonitis por hipersensibilidad</w:t>
      </w:r>
    </w:p>
    <w:p w14:paraId="662C4624" w14:textId="2D24A2C8" w:rsidR="003D231C" w:rsidRPr="00212E37" w:rsidRDefault="00FC634E" w:rsidP="00212E37">
      <w:pPr>
        <w:pStyle w:val="ListParagraph"/>
        <w:numPr>
          <w:ilvl w:val="0"/>
          <w:numId w:val="8"/>
        </w:numPr>
        <w:shd w:val="clear" w:color="auto" w:fill="FFFFFF" w:themeFill="background1"/>
        <w:ind w:left="288" w:hanging="288"/>
        <w:rPr>
          <w:rFonts w:ascii="Arial" w:hAnsi="Arial" w:cs="Arial"/>
          <w:color w:val="222222"/>
          <w:sz w:val="18"/>
          <w:szCs w:val="18"/>
          <w:lang w:val="es-CO"/>
        </w:rPr>
      </w:pPr>
      <w:r w:rsidRPr="00212E37">
        <w:rPr>
          <w:rFonts w:ascii="Arial" w:hAnsi="Arial" w:cs="Arial"/>
          <w:color w:val="222222"/>
          <w:sz w:val="18"/>
          <w:szCs w:val="18"/>
          <w:lang w:val="es-CO"/>
        </w:rPr>
        <w:t>Sarcoidosis</w:t>
      </w:r>
    </w:p>
    <w:p w14:paraId="4B8BC2CC" w14:textId="7185A047" w:rsidR="003D231C" w:rsidRPr="00212E37" w:rsidRDefault="00FC634E" w:rsidP="00212E37">
      <w:pPr>
        <w:pStyle w:val="ListParagraph"/>
        <w:numPr>
          <w:ilvl w:val="0"/>
          <w:numId w:val="8"/>
        </w:numPr>
        <w:shd w:val="clear" w:color="auto" w:fill="FFFFFF" w:themeFill="background1"/>
        <w:ind w:left="288" w:hanging="288"/>
        <w:rPr>
          <w:rFonts w:ascii="Arial" w:hAnsi="Arial" w:cs="Arial"/>
          <w:color w:val="222222"/>
          <w:sz w:val="18"/>
          <w:szCs w:val="18"/>
          <w:lang w:val="es-CO"/>
        </w:rPr>
      </w:pPr>
      <w:r w:rsidRPr="00212E37">
        <w:rPr>
          <w:rFonts w:ascii="Arial" w:hAnsi="Arial" w:cs="Arial"/>
          <w:color w:val="222222"/>
          <w:sz w:val="18"/>
          <w:szCs w:val="18"/>
          <w:lang w:val="es-CO"/>
        </w:rPr>
        <w:t>Desconocida</w:t>
      </w:r>
    </w:p>
    <w:p w14:paraId="4BBCDF48" w14:textId="1138343D" w:rsidR="003D231C" w:rsidRPr="00212E37" w:rsidRDefault="00FC634E" w:rsidP="00212E37">
      <w:pPr>
        <w:pStyle w:val="ListParagraph"/>
        <w:numPr>
          <w:ilvl w:val="0"/>
          <w:numId w:val="8"/>
        </w:numPr>
        <w:shd w:val="clear" w:color="auto" w:fill="FFFFFF" w:themeFill="background1"/>
        <w:ind w:left="288" w:hanging="288"/>
        <w:rPr>
          <w:rFonts w:ascii="Arial" w:hAnsi="Arial" w:cs="Arial"/>
          <w:color w:val="222222"/>
          <w:sz w:val="18"/>
          <w:szCs w:val="18"/>
          <w:lang w:val="es-CO"/>
        </w:rPr>
      </w:pPr>
      <w:r w:rsidRPr="00212E37">
        <w:rPr>
          <w:rFonts w:ascii="Arial" w:hAnsi="Arial" w:cs="Arial"/>
          <w:color w:val="222222"/>
          <w:sz w:val="18"/>
          <w:szCs w:val="18"/>
          <w:lang w:val="es-CO"/>
        </w:rPr>
        <w:t>Otra Enfermedad Pulmonar Intersticial Difusa:  _____</w:t>
      </w:r>
      <w:r w:rsidR="00212E37">
        <w:rPr>
          <w:rFonts w:ascii="Arial" w:hAnsi="Arial" w:cs="Arial"/>
          <w:color w:val="222222"/>
          <w:sz w:val="18"/>
          <w:szCs w:val="18"/>
          <w:lang w:val="es-CO"/>
        </w:rPr>
        <w:t>_____________</w:t>
      </w:r>
    </w:p>
    <w:p w14:paraId="4AB78826" w14:textId="438CC7D4" w:rsidR="00AB762B" w:rsidRDefault="00AB762B" w:rsidP="00FC634E">
      <w:pPr>
        <w:shd w:val="clear" w:color="auto" w:fill="FFFFFF" w:themeFill="background1"/>
        <w:rPr>
          <w:b/>
          <w:color w:val="222222"/>
          <w:sz w:val="24"/>
          <w:szCs w:val="24"/>
          <w:lang w:val="es-CO"/>
        </w:rPr>
      </w:pPr>
      <w:r>
        <w:rPr>
          <w:rFonts w:ascii="Times New Roman"/>
          <w:noProof/>
        </w:rPr>
        <w:lastRenderedPageBreak/>
        <mc:AlternateContent>
          <mc:Choice Requires="wps">
            <w:drawing>
              <wp:inline distT="0" distB="0" distL="0" distR="0" wp14:anchorId="0ADAF27A" wp14:editId="049A9F88">
                <wp:extent cx="6647815" cy="203039"/>
                <wp:effectExtent l="0" t="0" r="635" b="6985"/>
                <wp:docPr id="68"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03039"/>
                        </a:xfrm>
                        <a:prstGeom prst="rect">
                          <a:avLst/>
                        </a:prstGeom>
                        <a:solidFill>
                          <a:srgbClr val="E0E0E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40008" w14:textId="165C1813" w:rsidR="00AB762B" w:rsidRPr="00AB762B" w:rsidRDefault="00AB762B" w:rsidP="00AB762B">
                            <w:pPr>
                              <w:spacing w:before="16"/>
                              <w:ind w:left="56"/>
                              <w:rPr>
                                <w:rFonts w:ascii="Lucida Sans"/>
                                <w:b/>
                                <w:lang w:val="es-CO"/>
                              </w:rPr>
                            </w:pPr>
                            <w:r w:rsidRPr="00AB762B">
                              <w:rPr>
                                <w:rFonts w:ascii="Lucida Sans"/>
                                <w:b/>
                                <w:lang w:val="es-CO"/>
                              </w:rPr>
                              <w:t>COVID-19 informaci</w:t>
                            </w:r>
                            <w:r w:rsidRPr="00AB762B">
                              <w:rPr>
                                <w:rFonts w:ascii="Lucida Sans"/>
                                <w:b/>
                                <w:lang w:val="es-CO"/>
                              </w:rPr>
                              <w:t>ó</w:t>
                            </w:r>
                            <w:r w:rsidRPr="00AB762B">
                              <w:rPr>
                                <w:rFonts w:ascii="Lucida Sans"/>
                                <w:b/>
                                <w:lang w:val="es-CO"/>
                              </w:rPr>
                              <w:t>n del paciente</w:t>
                            </w:r>
                          </w:p>
                        </w:txbxContent>
                      </wps:txbx>
                      <wps:bodyPr rot="0" vert="horz" wrap="square" lIns="0" tIns="0" rIns="0" bIns="0" anchor="t" anchorCtr="0" upright="1">
                        <a:noAutofit/>
                      </wps:bodyPr>
                    </wps:wsp>
                  </a:graphicData>
                </a:graphic>
              </wp:inline>
            </w:drawing>
          </mc:Choice>
          <mc:Fallback>
            <w:pict>
              <v:shape w14:anchorId="0ADAF27A" id="Text Box 179" o:spid="_x0000_s1031" type="#_x0000_t202" style="width:523.45pt;height: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" fillcolor="#e0e0e0" stroked="f">
                <v:textbox inset="0,0,0,0">
                  <w:txbxContent>
                    <w:p w14:paraId="14340008" w14:textId="165C1813" w:rsidR="00AB762B" w:rsidRPr="00AB762B" w:rsidRDefault="00AB762B" w:rsidP="00AB762B">
                      <w:pPr>
                        <w:spacing w:before="16"/>
                        <w:ind w:left="56"/>
                        <w:rPr>
                          <w:rFonts w:ascii="Lucida Sans"/>
                          <w:b/>
                          <w:lang w:val="es-CO"/>
                        </w:rPr>
                      </w:pPr>
                      <w:r w:rsidRPr="00AB762B">
                        <w:rPr>
                          <w:rFonts w:ascii="Lucida Sans"/>
                          <w:b/>
                          <w:lang w:val="es-CO"/>
                        </w:rPr>
                        <w:t>COVID-19 informaci</w:t>
                      </w:r>
                      <w:r w:rsidRPr="00AB762B">
                        <w:rPr>
                          <w:rFonts w:ascii="Lucida Sans"/>
                          <w:b/>
                          <w:lang w:val="es-CO"/>
                        </w:rPr>
                        <w:t>ó</w:t>
                      </w:r>
                      <w:r w:rsidRPr="00AB762B">
                        <w:rPr>
                          <w:rFonts w:ascii="Lucida Sans"/>
                          <w:b/>
                          <w:lang w:val="es-CO"/>
                        </w:rPr>
                        <w:t>n del paciente</w:t>
                      </w:r>
                    </w:p>
                  </w:txbxContent>
                </v:textbox>
                <w10:anchorlock/>
              </v:shape>
            </w:pict>
          </mc:Fallback>
        </mc:AlternateContent>
      </w:r>
    </w:p>
    <w:p w14:paraId="06B8084D"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Origen étnico/raza</w:t>
      </w:r>
    </w:p>
    <w:p w14:paraId="5D231F3A"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marque todas las opciones que apliquen)</w:t>
      </w:r>
    </w:p>
    <w:p w14:paraId="2771E92F" w14:textId="77777777" w:rsidR="003D231C" w:rsidRPr="00212E37" w:rsidRDefault="003D231C" w:rsidP="00FC634E">
      <w:pPr>
        <w:shd w:val="clear" w:color="auto" w:fill="FFFFFF" w:themeFill="background1"/>
        <w:rPr>
          <w:color w:val="222222"/>
          <w:sz w:val="20"/>
          <w:szCs w:val="20"/>
          <w:lang w:val="es-CO"/>
        </w:rPr>
      </w:pPr>
    </w:p>
    <w:p w14:paraId="580B863E" w14:textId="7B6B4518" w:rsidR="003D231C" w:rsidRPr="00AB762B" w:rsidRDefault="00AB762B" w:rsidP="007D2141">
      <w:pPr>
        <w:shd w:val="clear" w:color="auto" w:fill="FFFFFF" w:themeFill="background1"/>
        <w:ind w:left="432"/>
        <w:rPr>
          <w:color w:val="222222"/>
          <w:sz w:val="18"/>
          <w:szCs w:val="18"/>
          <w:lang w:val="es-CO"/>
        </w:rPr>
      </w:pPr>
      <w:r>
        <w:rPr>
          <w:noProof/>
        </w:rPr>
        <mc:AlternateContent>
          <mc:Choice Requires="wps">
            <w:drawing>
              <wp:anchor distT="0" distB="0" distL="114300" distR="114300" simplePos="0" relativeHeight="251694080" behindDoc="0" locked="0" layoutInCell="1" allowOverlap="1" wp14:anchorId="0B0DFCC3" wp14:editId="59BB5D75">
                <wp:simplePos x="0" y="0"/>
                <wp:positionH relativeFrom="margin">
                  <wp:align>left</wp:align>
                </wp:positionH>
                <wp:positionV relativeFrom="paragraph">
                  <wp:posOffset>6728</wp:posOffset>
                </wp:positionV>
                <wp:extent cx="115684" cy="1623923"/>
                <wp:effectExtent l="0" t="0" r="17780" b="14605"/>
                <wp:wrapNone/>
                <wp:docPr id="60"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5684" cy="1623923"/>
                        </a:xfrm>
                        <a:custGeom>
                          <a:avLst/>
                          <a:gdLst>
                            <a:gd name="T0" fmla="+- 0 652 652"/>
                            <a:gd name="T1" fmla="*/ T0 w 170"/>
                            <a:gd name="T2" fmla="+- 0 40 40"/>
                            <a:gd name="T3" fmla="*/ 40 h 2438"/>
                            <a:gd name="T4" fmla="+- 0 822 652"/>
                            <a:gd name="T5" fmla="*/ T4 w 170"/>
                            <a:gd name="T6" fmla="+- 0 40 40"/>
                            <a:gd name="T7" fmla="*/ 40 h 2438"/>
                            <a:gd name="T8" fmla="+- 0 822 652"/>
                            <a:gd name="T9" fmla="*/ T8 w 170"/>
                            <a:gd name="T10" fmla="+- 0 210 40"/>
                            <a:gd name="T11" fmla="*/ 210 h 2438"/>
                            <a:gd name="T12" fmla="+- 0 652 652"/>
                            <a:gd name="T13" fmla="*/ T12 w 170"/>
                            <a:gd name="T14" fmla="+- 0 210 40"/>
                            <a:gd name="T15" fmla="*/ 210 h 2438"/>
                            <a:gd name="T16" fmla="+- 0 652 652"/>
                            <a:gd name="T17" fmla="*/ T16 w 170"/>
                            <a:gd name="T18" fmla="+- 0 40 40"/>
                            <a:gd name="T19" fmla="*/ 40 h 2438"/>
                            <a:gd name="T20" fmla="+- 0 652 652"/>
                            <a:gd name="T21" fmla="*/ T20 w 170"/>
                            <a:gd name="T22" fmla="+- 0 267 40"/>
                            <a:gd name="T23" fmla="*/ 267 h 2438"/>
                            <a:gd name="T24" fmla="+- 0 822 652"/>
                            <a:gd name="T25" fmla="*/ T24 w 170"/>
                            <a:gd name="T26" fmla="+- 0 267 40"/>
                            <a:gd name="T27" fmla="*/ 267 h 2438"/>
                            <a:gd name="T28" fmla="+- 0 822 652"/>
                            <a:gd name="T29" fmla="*/ T28 w 170"/>
                            <a:gd name="T30" fmla="+- 0 437 40"/>
                            <a:gd name="T31" fmla="*/ 437 h 2438"/>
                            <a:gd name="T32" fmla="+- 0 652 652"/>
                            <a:gd name="T33" fmla="*/ T32 w 170"/>
                            <a:gd name="T34" fmla="+- 0 437 40"/>
                            <a:gd name="T35" fmla="*/ 437 h 2438"/>
                            <a:gd name="T36" fmla="+- 0 652 652"/>
                            <a:gd name="T37" fmla="*/ T36 w 170"/>
                            <a:gd name="T38" fmla="+- 0 267 40"/>
                            <a:gd name="T39" fmla="*/ 267 h 2438"/>
                            <a:gd name="T40" fmla="+- 0 652 652"/>
                            <a:gd name="T41" fmla="*/ T40 w 170"/>
                            <a:gd name="T42" fmla="+- 0 494 40"/>
                            <a:gd name="T43" fmla="*/ 494 h 2438"/>
                            <a:gd name="T44" fmla="+- 0 822 652"/>
                            <a:gd name="T45" fmla="*/ T44 w 170"/>
                            <a:gd name="T46" fmla="+- 0 494 40"/>
                            <a:gd name="T47" fmla="*/ 494 h 2438"/>
                            <a:gd name="T48" fmla="+- 0 822 652"/>
                            <a:gd name="T49" fmla="*/ T48 w 170"/>
                            <a:gd name="T50" fmla="+- 0 664 40"/>
                            <a:gd name="T51" fmla="*/ 664 h 2438"/>
                            <a:gd name="T52" fmla="+- 0 652 652"/>
                            <a:gd name="T53" fmla="*/ T52 w 170"/>
                            <a:gd name="T54" fmla="+- 0 664 40"/>
                            <a:gd name="T55" fmla="*/ 664 h 2438"/>
                            <a:gd name="T56" fmla="+- 0 652 652"/>
                            <a:gd name="T57" fmla="*/ T56 w 170"/>
                            <a:gd name="T58" fmla="+- 0 494 40"/>
                            <a:gd name="T59" fmla="*/ 494 h 2438"/>
                            <a:gd name="T60" fmla="+- 0 652 652"/>
                            <a:gd name="T61" fmla="*/ T60 w 170"/>
                            <a:gd name="T62" fmla="+- 0 720 40"/>
                            <a:gd name="T63" fmla="*/ 720 h 2438"/>
                            <a:gd name="T64" fmla="+- 0 822 652"/>
                            <a:gd name="T65" fmla="*/ T64 w 170"/>
                            <a:gd name="T66" fmla="+- 0 720 40"/>
                            <a:gd name="T67" fmla="*/ 720 h 2438"/>
                            <a:gd name="T68" fmla="+- 0 822 652"/>
                            <a:gd name="T69" fmla="*/ T68 w 170"/>
                            <a:gd name="T70" fmla="+- 0 890 40"/>
                            <a:gd name="T71" fmla="*/ 890 h 2438"/>
                            <a:gd name="T72" fmla="+- 0 652 652"/>
                            <a:gd name="T73" fmla="*/ T72 w 170"/>
                            <a:gd name="T74" fmla="+- 0 890 40"/>
                            <a:gd name="T75" fmla="*/ 890 h 2438"/>
                            <a:gd name="T76" fmla="+- 0 652 652"/>
                            <a:gd name="T77" fmla="*/ T76 w 170"/>
                            <a:gd name="T78" fmla="+- 0 720 40"/>
                            <a:gd name="T79" fmla="*/ 720 h 2438"/>
                            <a:gd name="T80" fmla="+- 0 652 652"/>
                            <a:gd name="T81" fmla="*/ T80 w 170"/>
                            <a:gd name="T82" fmla="+- 0 947 40"/>
                            <a:gd name="T83" fmla="*/ 947 h 2438"/>
                            <a:gd name="T84" fmla="+- 0 822 652"/>
                            <a:gd name="T85" fmla="*/ T84 w 170"/>
                            <a:gd name="T86" fmla="+- 0 947 40"/>
                            <a:gd name="T87" fmla="*/ 947 h 2438"/>
                            <a:gd name="T88" fmla="+- 0 822 652"/>
                            <a:gd name="T89" fmla="*/ T88 w 170"/>
                            <a:gd name="T90" fmla="+- 0 1117 40"/>
                            <a:gd name="T91" fmla="*/ 1117 h 2438"/>
                            <a:gd name="T92" fmla="+- 0 652 652"/>
                            <a:gd name="T93" fmla="*/ T92 w 170"/>
                            <a:gd name="T94" fmla="+- 0 1117 40"/>
                            <a:gd name="T95" fmla="*/ 1117 h 2438"/>
                            <a:gd name="T96" fmla="+- 0 652 652"/>
                            <a:gd name="T97" fmla="*/ T96 w 170"/>
                            <a:gd name="T98" fmla="+- 0 947 40"/>
                            <a:gd name="T99" fmla="*/ 947 h 2438"/>
                            <a:gd name="T100" fmla="+- 0 652 652"/>
                            <a:gd name="T101" fmla="*/ T100 w 170"/>
                            <a:gd name="T102" fmla="+- 0 1174 40"/>
                            <a:gd name="T103" fmla="*/ 1174 h 2438"/>
                            <a:gd name="T104" fmla="+- 0 822 652"/>
                            <a:gd name="T105" fmla="*/ T104 w 170"/>
                            <a:gd name="T106" fmla="+- 0 1174 40"/>
                            <a:gd name="T107" fmla="*/ 1174 h 2438"/>
                            <a:gd name="T108" fmla="+- 0 822 652"/>
                            <a:gd name="T109" fmla="*/ T108 w 170"/>
                            <a:gd name="T110" fmla="+- 0 1344 40"/>
                            <a:gd name="T111" fmla="*/ 1344 h 2438"/>
                            <a:gd name="T112" fmla="+- 0 652 652"/>
                            <a:gd name="T113" fmla="*/ T112 w 170"/>
                            <a:gd name="T114" fmla="+- 0 1344 40"/>
                            <a:gd name="T115" fmla="*/ 1344 h 2438"/>
                            <a:gd name="T116" fmla="+- 0 652 652"/>
                            <a:gd name="T117" fmla="*/ T116 w 170"/>
                            <a:gd name="T118" fmla="+- 0 1174 40"/>
                            <a:gd name="T119" fmla="*/ 1174 h 2438"/>
                            <a:gd name="T120" fmla="+- 0 652 652"/>
                            <a:gd name="T121" fmla="*/ T120 w 170"/>
                            <a:gd name="T122" fmla="+- 0 1401 40"/>
                            <a:gd name="T123" fmla="*/ 1401 h 2438"/>
                            <a:gd name="T124" fmla="+- 0 822 652"/>
                            <a:gd name="T125" fmla="*/ T124 w 170"/>
                            <a:gd name="T126" fmla="+- 0 1401 40"/>
                            <a:gd name="T127" fmla="*/ 1401 h 2438"/>
                            <a:gd name="T128" fmla="+- 0 822 652"/>
                            <a:gd name="T129" fmla="*/ T128 w 170"/>
                            <a:gd name="T130" fmla="+- 0 1571 40"/>
                            <a:gd name="T131" fmla="*/ 1571 h 2438"/>
                            <a:gd name="T132" fmla="+- 0 652 652"/>
                            <a:gd name="T133" fmla="*/ T132 w 170"/>
                            <a:gd name="T134" fmla="+- 0 1571 40"/>
                            <a:gd name="T135" fmla="*/ 1571 h 2438"/>
                            <a:gd name="T136" fmla="+- 0 652 652"/>
                            <a:gd name="T137" fmla="*/ T136 w 170"/>
                            <a:gd name="T138" fmla="+- 0 1401 40"/>
                            <a:gd name="T139" fmla="*/ 1401 h 2438"/>
                            <a:gd name="T140" fmla="+- 0 652 652"/>
                            <a:gd name="T141" fmla="*/ T140 w 170"/>
                            <a:gd name="T142" fmla="+- 0 1627 40"/>
                            <a:gd name="T143" fmla="*/ 1627 h 2438"/>
                            <a:gd name="T144" fmla="+- 0 822 652"/>
                            <a:gd name="T145" fmla="*/ T144 w 170"/>
                            <a:gd name="T146" fmla="+- 0 1627 40"/>
                            <a:gd name="T147" fmla="*/ 1627 h 2438"/>
                            <a:gd name="T148" fmla="+- 0 822 652"/>
                            <a:gd name="T149" fmla="*/ T148 w 170"/>
                            <a:gd name="T150" fmla="+- 0 1797 40"/>
                            <a:gd name="T151" fmla="*/ 1797 h 2438"/>
                            <a:gd name="T152" fmla="+- 0 652 652"/>
                            <a:gd name="T153" fmla="*/ T152 w 170"/>
                            <a:gd name="T154" fmla="+- 0 1797 40"/>
                            <a:gd name="T155" fmla="*/ 1797 h 2438"/>
                            <a:gd name="T156" fmla="+- 0 652 652"/>
                            <a:gd name="T157" fmla="*/ T156 w 170"/>
                            <a:gd name="T158" fmla="+- 0 1627 40"/>
                            <a:gd name="T159" fmla="*/ 1627 h 2438"/>
                            <a:gd name="T160" fmla="+- 0 652 652"/>
                            <a:gd name="T161" fmla="*/ T160 w 170"/>
                            <a:gd name="T162" fmla="+- 0 1854 40"/>
                            <a:gd name="T163" fmla="*/ 1854 h 2438"/>
                            <a:gd name="T164" fmla="+- 0 822 652"/>
                            <a:gd name="T165" fmla="*/ T164 w 170"/>
                            <a:gd name="T166" fmla="+- 0 1854 40"/>
                            <a:gd name="T167" fmla="*/ 1854 h 2438"/>
                            <a:gd name="T168" fmla="+- 0 822 652"/>
                            <a:gd name="T169" fmla="*/ T168 w 170"/>
                            <a:gd name="T170" fmla="+- 0 2024 40"/>
                            <a:gd name="T171" fmla="*/ 2024 h 2438"/>
                            <a:gd name="T172" fmla="+- 0 652 652"/>
                            <a:gd name="T173" fmla="*/ T172 w 170"/>
                            <a:gd name="T174" fmla="+- 0 2024 40"/>
                            <a:gd name="T175" fmla="*/ 2024 h 2438"/>
                            <a:gd name="T176" fmla="+- 0 652 652"/>
                            <a:gd name="T177" fmla="*/ T176 w 170"/>
                            <a:gd name="T178" fmla="+- 0 1854 40"/>
                            <a:gd name="T179" fmla="*/ 1854 h 2438"/>
                            <a:gd name="T180" fmla="+- 0 652 652"/>
                            <a:gd name="T181" fmla="*/ T180 w 170"/>
                            <a:gd name="T182" fmla="+- 0 2081 40"/>
                            <a:gd name="T183" fmla="*/ 2081 h 2438"/>
                            <a:gd name="T184" fmla="+- 0 822 652"/>
                            <a:gd name="T185" fmla="*/ T184 w 170"/>
                            <a:gd name="T186" fmla="+- 0 2081 40"/>
                            <a:gd name="T187" fmla="*/ 2081 h 2438"/>
                            <a:gd name="T188" fmla="+- 0 822 652"/>
                            <a:gd name="T189" fmla="*/ T188 w 170"/>
                            <a:gd name="T190" fmla="+- 0 2251 40"/>
                            <a:gd name="T191" fmla="*/ 2251 h 2438"/>
                            <a:gd name="T192" fmla="+- 0 652 652"/>
                            <a:gd name="T193" fmla="*/ T192 w 170"/>
                            <a:gd name="T194" fmla="+- 0 2251 40"/>
                            <a:gd name="T195" fmla="*/ 2251 h 2438"/>
                            <a:gd name="T196" fmla="+- 0 652 652"/>
                            <a:gd name="T197" fmla="*/ T196 w 170"/>
                            <a:gd name="T198" fmla="+- 0 2081 40"/>
                            <a:gd name="T199" fmla="*/ 2081 h 2438"/>
                            <a:gd name="T200" fmla="+- 0 652 652"/>
                            <a:gd name="T201" fmla="*/ T200 w 170"/>
                            <a:gd name="T202" fmla="+- 0 2308 40"/>
                            <a:gd name="T203" fmla="*/ 2308 h 2438"/>
                            <a:gd name="T204" fmla="+- 0 822 652"/>
                            <a:gd name="T205" fmla="*/ T204 w 170"/>
                            <a:gd name="T206" fmla="+- 0 2308 40"/>
                            <a:gd name="T207" fmla="*/ 2308 h 2438"/>
                            <a:gd name="T208" fmla="+- 0 822 652"/>
                            <a:gd name="T209" fmla="*/ T208 w 170"/>
                            <a:gd name="T210" fmla="+- 0 2478 40"/>
                            <a:gd name="T211" fmla="*/ 2478 h 2438"/>
                            <a:gd name="T212" fmla="+- 0 652 652"/>
                            <a:gd name="T213" fmla="*/ T212 w 170"/>
                            <a:gd name="T214" fmla="+- 0 2478 40"/>
                            <a:gd name="T215" fmla="*/ 2478 h 2438"/>
                            <a:gd name="T216" fmla="+- 0 652 652"/>
                            <a:gd name="T217" fmla="*/ T216 w 170"/>
                            <a:gd name="T218" fmla="+- 0 2308 40"/>
                            <a:gd name="T219" fmla="*/ 2308 h 2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70" h="2438">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4"/>
                              </a:moveTo>
                              <a:lnTo>
                                <a:pt x="170" y="454"/>
                              </a:lnTo>
                              <a:lnTo>
                                <a:pt x="170" y="624"/>
                              </a:lnTo>
                              <a:lnTo>
                                <a:pt x="0" y="624"/>
                              </a:lnTo>
                              <a:lnTo>
                                <a:pt x="0" y="454"/>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moveTo>
                                <a:pt x="0" y="1361"/>
                              </a:moveTo>
                              <a:lnTo>
                                <a:pt x="170" y="1361"/>
                              </a:lnTo>
                              <a:lnTo>
                                <a:pt x="170" y="1531"/>
                              </a:lnTo>
                              <a:lnTo>
                                <a:pt x="0" y="1531"/>
                              </a:lnTo>
                              <a:lnTo>
                                <a:pt x="0" y="1361"/>
                              </a:lnTo>
                              <a:close/>
                              <a:moveTo>
                                <a:pt x="0" y="1587"/>
                              </a:moveTo>
                              <a:lnTo>
                                <a:pt x="170" y="1587"/>
                              </a:lnTo>
                              <a:lnTo>
                                <a:pt x="170" y="1757"/>
                              </a:lnTo>
                              <a:lnTo>
                                <a:pt x="0" y="1757"/>
                              </a:lnTo>
                              <a:lnTo>
                                <a:pt x="0" y="1587"/>
                              </a:lnTo>
                              <a:close/>
                              <a:moveTo>
                                <a:pt x="0" y="1814"/>
                              </a:moveTo>
                              <a:lnTo>
                                <a:pt x="170" y="1814"/>
                              </a:lnTo>
                              <a:lnTo>
                                <a:pt x="170" y="1984"/>
                              </a:lnTo>
                              <a:lnTo>
                                <a:pt x="0" y="1984"/>
                              </a:lnTo>
                              <a:lnTo>
                                <a:pt x="0" y="1814"/>
                              </a:lnTo>
                              <a:close/>
                              <a:moveTo>
                                <a:pt x="0" y="2041"/>
                              </a:moveTo>
                              <a:lnTo>
                                <a:pt x="170" y="2041"/>
                              </a:lnTo>
                              <a:lnTo>
                                <a:pt x="170" y="2211"/>
                              </a:lnTo>
                              <a:lnTo>
                                <a:pt x="0" y="2211"/>
                              </a:lnTo>
                              <a:lnTo>
                                <a:pt x="0" y="2041"/>
                              </a:lnTo>
                              <a:close/>
                              <a:moveTo>
                                <a:pt x="0" y="2268"/>
                              </a:moveTo>
                              <a:lnTo>
                                <a:pt x="170" y="2268"/>
                              </a:lnTo>
                              <a:lnTo>
                                <a:pt x="170" y="2438"/>
                              </a:lnTo>
                              <a:lnTo>
                                <a:pt x="0" y="2438"/>
                              </a:lnTo>
                              <a:lnTo>
                                <a:pt x="0" y="2268"/>
                              </a:lnTo>
                              <a:close/>
                            </a:path>
                          </a:pathLst>
                        </a:custGeom>
                        <a:noFill/>
                        <a:ln w="72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22BCB" id="AutoShape 27" o:spid="_x0000_s1026" style="position:absolute;margin-left:0;margin-top:.55pt;width:9.1pt;height:127.8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170,2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" path="m,l170,r,170l,170,,xm,227r170,l170,397,,397,,227xm,454r170,l170,624,,624,,454xm,680r170,l170,850,,850,,680xm,907r170,l170,1077,,1077,,907xm,1134r170,l170,1304,,1304,,1134xm,1361r170,l170,1531,,1531,,1361xm,1587r170,l170,1757,,1757,,1587xm,1814r170,l170,1984,,1984,,1814xm,2041r170,l170,2211,,2211,,2041xm,2268r170,l170,2438,,2438,,2268xe" filled="f" strokeweight=".57pt">
                <v:path arrowok="t" o:connecttype="custom" o:connectlocs="0,26644;115684,26644;115684,139879;0,139879;0,26644;0,177846;115684,177846;115684,291081;0,291081;0,177846;0,329048;115684,329048;115684,442283;0,442283;0,329048;0,479583;115684,479583;115684,592818;0,592818;0,479583;0,630786;115684,630786;115684,744021;0,744021;0,630786;0,781988;115684,781988;115684,895223;0,895223;0,781988;0,933190;115684,933190;115684,1046425;0,1046425;0,933190;0,1083725;115684,1083725;115684,1196960;0,1196960;0,1083725;0,1234927;115684,1234927;115684,1348162;0,1348162;0,1234927;0,1386130;115684,1386130;115684,1499365;0,1499365;0,1386130;0,1537332;115684,1537332;115684,1650567;0,1650567;0,1537332" o:connectangles="0,0,0,0,0,0,0,0,0,0,0,0,0,0,0,0,0,0,0,0,0,0,0,0,0,0,0,0,0,0,0,0,0,0,0,0,0,0,0,0,0,0,0,0,0,0,0,0,0,0,0,0,0,0,0"/>
                <w10:wrap anchorx="margin"/>
              </v:shape>
            </w:pict>
          </mc:Fallback>
        </mc:AlternateContent>
      </w:r>
      <w:r w:rsidR="00FC634E" w:rsidRPr="00AB762B">
        <w:rPr>
          <w:color w:val="222222"/>
          <w:sz w:val="18"/>
          <w:szCs w:val="18"/>
          <w:lang w:val="es-CO"/>
        </w:rPr>
        <w:t>Árabe</w:t>
      </w:r>
    </w:p>
    <w:p w14:paraId="4D29CE04" w14:textId="7B4210DB"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Afroamericano</w:t>
      </w:r>
    </w:p>
    <w:p w14:paraId="57D152F5" w14:textId="45721CED"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Asiático del este</w:t>
      </w:r>
    </w:p>
    <w:p w14:paraId="1468633D" w14:textId="55559105"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Asiático del sur</w:t>
      </w:r>
    </w:p>
    <w:p w14:paraId="03B3D3A9" w14:textId="4F394A81"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Asiático del oeste / medio oriente</w:t>
      </w:r>
    </w:p>
    <w:p w14:paraId="24CBAC39" w14:textId="73383053"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 xml:space="preserve">Isleño del Pacífico </w:t>
      </w:r>
    </w:p>
    <w:p w14:paraId="349AD888" w14:textId="7CF02FF1"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Latinoamericano</w:t>
      </w:r>
    </w:p>
    <w:p w14:paraId="33719A5F" w14:textId="42AB4D08"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Blanco</w:t>
      </w:r>
    </w:p>
    <w:p w14:paraId="283BF47F" w14:textId="4616FC92"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Americano nativo / aborigen</w:t>
      </w:r>
    </w:p>
    <w:p w14:paraId="1F1F78A4" w14:textId="228E56C4"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Otra</w:t>
      </w:r>
    </w:p>
    <w:p w14:paraId="1563F084" w14:textId="1BF5D6E2"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 xml:space="preserve">Desconocido o prefiere no responder </w:t>
      </w:r>
    </w:p>
    <w:p w14:paraId="360EAFA0" w14:textId="77777777" w:rsidR="003D231C" w:rsidRPr="00212E37" w:rsidRDefault="003D231C" w:rsidP="00FC634E">
      <w:pPr>
        <w:shd w:val="clear" w:color="auto" w:fill="FFFFFF" w:themeFill="background1"/>
        <w:rPr>
          <w:color w:val="222222"/>
          <w:sz w:val="20"/>
          <w:szCs w:val="20"/>
          <w:lang w:val="es-CO"/>
        </w:rPr>
      </w:pPr>
    </w:p>
    <w:p w14:paraId="6C746563" w14:textId="77777777" w:rsidR="003D231C" w:rsidRPr="00212E37" w:rsidRDefault="00FC634E" w:rsidP="00FC634E">
      <w:pPr>
        <w:pBdr>
          <w:bottom w:val="single" w:sz="12" w:space="1" w:color="auto"/>
        </w:pBdr>
        <w:shd w:val="clear" w:color="auto" w:fill="FFFFFF" w:themeFill="background1"/>
        <w:rPr>
          <w:color w:val="222222"/>
          <w:sz w:val="20"/>
          <w:szCs w:val="20"/>
          <w:lang w:val="es-CO"/>
        </w:rPr>
      </w:pPr>
      <w:r w:rsidRPr="00212E37">
        <w:rPr>
          <w:color w:val="222222"/>
          <w:sz w:val="20"/>
          <w:szCs w:val="20"/>
          <w:lang w:val="es-CO"/>
        </w:rPr>
        <w:t xml:space="preserve">Raza: otra, por favor especifique: __________________________________ </w:t>
      </w:r>
    </w:p>
    <w:p w14:paraId="7C3AF2C9" w14:textId="77777777" w:rsidR="00AB762B" w:rsidRPr="00212E37" w:rsidRDefault="00AB762B" w:rsidP="00FC634E">
      <w:pPr>
        <w:shd w:val="clear" w:color="auto" w:fill="FFFFFF" w:themeFill="background1"/>
        <w:rPr>
          <w:color w:val="222222"/>
          <w:sz w:val="20"/>
          <w:szCs w:val="20"/>
          <w:lang w:val="es-CO"/>
        </w:rPr>
      </w:pPr>
    </w:p>
    <w:p w14:paraId="06C0102F"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Tabaquismo</w:t>
      </w:r>
    </w:p>
    <w:p w14:paraId="1139820A" w14:textId="77777777" w:rsidR="003D231C" w:rsidRPr="00212E37" w:rsidRDefault="003D231C" w:rsidP="00FC634E">
      <w:pPr>
        <w:shd w:val="clear" w:color="auto" w:fill="FFFFFF" w:themeFill="background1"/>
        <w:rPr>
          <w:color w:val="222222"/>
          <w:sz w:val="20"/>
          <w:szCs w:val="20"/>
          <w:lang w:val="es-CO"/>
        </w:rPr>
      </w:pPr>
    </w:p>
    <w:p w14:paraId="663E7E7D" w14:textId="5523EE17" w:rsidR="003D231C" w:rsidRPr="00AB762B" w:rsidRDefault="00AB762B" w:rsidP="007D2141">
      <w:pPr>
        <w:shd w:val="clear" w:color="auto" w:fill="FFFFFF" w:themeFill="background1"/>
        <w:ind w:left="432"/>
        <w:rPr>
          <w:color w:val="222222"/>
          <w:sz w:val="18"/>
          <w:szCs w:val="18"/>
          <w:lang w:val="es-CO"/>
        </w:rPr>
      </w:pPr>
      <w:r>
        <w:rPr>
          <w:noProof/>
        </w:rPr>
        <mc:AlternateContent>
          <mc:Choice Requires="wpg">
            <w:drawing>
              <wp:anchor distT="0" distB="0" distL="114300" distR="114300" simplePos="0" relativeHeight="251696128" behindDoc="0" locked="0" layoutInCell="1" allowOverlap="1" wp14:anchorId="1FED1AE4" wp14:editId="50F92F5B">
                <wp:simplePos x="0" y="0"/>
                <wp:positionH relativeFrom="margin">
                  <wp:align>left</wp:align>
                </wp:positionH>
                <wp:positionV relativeFrom="paragraph">
                  <wp:posOffset>929</wp:posOffset>
                </wp:positionV>
                <wp:extent cx="121920" cy="583044"/>
                <wp:effectExtent l="0" t="0" r="0" b="7620"/>
                <wp:wrapNone/>
                <wp:docPr id="44"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920" cy="583044"/>
                          <a:chOff x="641" y="29"/>
                          <a:chExt cx="193" cy="874"/>
                        </a:xfrm>
                      </wpg:grpSpPr>
                      <pic:pic xmlns:pic="http://schemas.openxmlformats.org/drawingml/2006/picture">
                        <pic:nvPicPr>
                          <pic:cNvPr id="46"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40" y="28"/>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40" y="482"/>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640" y="709"/>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BE65569" id="Group 19" o:spid="_x0000_s1026" style="position:absolute;margin-left:0;margin-top:.05pt;width:9.6pt;height:45.9pt;z-index:251696128;mso-position-horizontal:left;mso-position-horizontal-relative:margin" coordorigin="641,29" coordsize="193,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">
                <v:shape id="Picture 23" o:spid="_x0000_s1027" type="#_x0000_t75" style="position:absolute;left:640;top:28;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">
                  <v:imagedata r:id="rId42" o:title=""/>
                </v:shape>
                <v:shape id="Picture 22" o:spid="_x0000_s1028" type="#_x0000_t75" style="position:absolute;left:640;top:25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">
                  <v:imagedata r:id="rId18" o:title=""/>
                </v:shape>
                <v:shape id="Picture 21" o:spid="_x0000_s1029" type="#_x0000_t75" style="position:absolute;left:640;top:48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">
                  <v:imagedata r:id="rId39" o:title=""/>
                </v:shape>
                <v:shape id="Picture 20" o:spid="_x0000_s1030" type="#_x0000_t75" style="position:absolute;left:640;top:709;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">
                  <v:imagedata r:id="rId43" o:title=""/>
                </v:shape>
                <w10:wrap anchorx="margin"/>
              </v:group>
            </w:pict>
          </mc:Fallback>
        </mc:AlternateContent>
      </w:r>
      <w:r w:rsidR="00FC634E" w:rsidRPr="00AB762B">
        <w:rPr>
          <w:color w:val="222222"/>
          <w:sz w:val="18"/>
          <w:szCs w:val="18"/>
          <w:lang w:val="es-CO"/>
        </w:rPr>
        <w:t>Tabaquismo activo</w:t>
      </w:r>
    </w:p>
    <w:p w14:paraId="06877ED8" w14:textId="4E927A0F"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Tabaquismo previo</w:t>
      </w:r>
    </w:p>
    <w:p w14:paraId="1719DA7F" w14:textId="07B14F51"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Sin antecedente de tabaquismo</w:t>
      </w:r>
    </w:p>
    <w:p w14:paraId="55DFEC30" w14:textId="080157E2" w:rsidR="003D231C" w:rsidRPr="00AB762B" w:rsidRDefault="00FC634E" w:rsidP="007D2141">
      <w:pPr>
        <w:shd w:val="clear" w:color="auto" w:fill="FFFFFF" w:themeFill="background1"/>
        <w:ind w:left="432"/>
        <w:rPr>
          <w:color w:val="222222"/>
          <w:sz w:val="18"/>
          <w:szCs w:val="18"/>
          <w:lang w:val="es-CO"/>
        </w:rPr>
      </w:pPr>
      <w:r w:rsidRPr="00AB762B">
        <w:rPr>
          <w:color w:val="222222"/>
          <w:sz w:val="18"/>
          <w:szCs w:val="18"/>
          <w:lang w:val="es-CO"/>
        </w:rPr>
        <w:t>Desconocido</w:t>
      </w:r>
    </w:p>
    <w:p w14:paraId="0A74D42B" w14:textId="77777777" w:rsidR="003D231C" w:rsidRPr="00212E37" w:rsidRDefault="003D231C" w:rsidP="00FC634E">
      <w:pPr>
        <w:shd w:val="clear" w:color="auto" w:fill="FFFFFF" w:themeFill="background1"/>
        <w:rPr>
          <w:color w:val="222222"/>
          <w:sz w:val="20"/>
          <w:szCs w:val="20"/>
          <w:lang w:val="es-CO"/>
        </w:rPr>
      </w:pPr>
    </w:p>
    <w:p w14:paraId="3EFC2A39"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El paciente usa actualmente cigarrillos electrónicos? (</w:t>
      </w:r>
      <w:proofErr w:type="spellStart"/>
      <w:r w:rsidRPr="00212E37">
        <w:rPr>
          <w:color w:val="222222"/>
          <w:sz w:val="20"/>
          <w:szCs w:val="20"/>
          <w:lang w:val="es-CO"/>
        </w:rPr>
        <w:t>Vaping</w:t>
      </w:r>
      <w:proofErr w:type="spellEnd"/>
      <w:r w:rsidRPr="00212E37">
        <w:rPr>
          <w:color w:val="222222"/>
          <w:sz w:val="20"/>
          <w:szCs w:val="20"/>
          <w:lang w:val="es-CO"/>
        </w:rPr>
        <w:t>)</w:t>
      </w:r>
    </w:p>
    <w:p w14:paraId="6AEC93D0" w14:textId="77777777" w:rsidR="003D231C" w:rsidRPr="00212E37" w:rsidRDefault="003D231C" w:rsidP="00FC634E">
      <w:pPr>
        <w:shd w:val="clear" w:color="auto" w:fill="FFFFFF" w:themeFill="background1"/>
        <w:rPr>
          <w:color w:val="222222"/>
          <w:sz w:val="20"/>
          <w:szCs w:val="20"/>
          <w:lang w:val="es-CO"/>
        </w:rPr>
      </w:pPr>
    </w:p>
    <w:p w14:paraId="10EF7ADE" w14:textId="6434F9DA" w:rsidR="003D231C" w:rsidRPr="00AB762B" w:rsidRDefault="00AB762B" w:rsidP="00AB762B">
      <w:pPr>
        <w:shd w:val="clear" w:color="auto" w:fill="FFFFFF" w:themeFill="background1"/>
        <w:ind w:left="288"/>
        <w:rPr>
          <w:color w:val="222222"/>
          <w:sz w:val="18"/>
          <w:szCs w:val="18"/>
          <w:lang w:val="es-CO"/>
        </w:rPr>
      </w:pPr>
      <w:r w:rsidRPr="00AB762B">
        <w:rPr>
          <w:noProof/>
          <w:sz w:val="18"/>
          <w:szCs w:val="18"/>
        </w:rPr>
        <mc:AlternateContent>
          <mc:Choice Requires="wpg">
            <w:drawing>
              <wp:anchor distT="0" distB="0" distL="114300" distR="114300" simplePos="0" relativeHeight="251698176" behindDoc="0" locked="0" layoutInCell="1" allowOverlap="1" wp14:anchorId="1889CCB7" wp14:editId="797F4458">
                <wp:simplePos x="0" y="0"/>
                <wp:positionH relativeFrom="page">
                  <wp:posOffset>457200</wp:posOffset>
                </wp:positionH>
                <wp:positionV relativeFrom="paragraph">
                  <wp:posOffset>5080</wp:posOffset>
                </wp:positionV>
                <wp:extent cx="122555" cy="410845"/>
                <wp:effectExtent l="0" t="5715" r="3810" b="2540"/>
                <wp:wrapNone/>
                <wp:docPr id="3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410845"/>
                          <a:chOff x="641" y="29"/>
                          <a:chExt cx="193" cy="647"/>
                        </a:xfrm>
                      </wpg:grpSpPr>
                      <pic:pic xmlns:pic="http://schemas.openxmlformats.org/drawingml/2006/picture">
                        <pic:nvPicPr>
                          <pic:cNvPr id="36"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40" y="28"/>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40" y="255"/>
                            <a:ext cx="193"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640" y="482"/>
                            <a:ext cx="193" cy="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FF5B6D2" id="Group 14" o:spid="_x0000_s1026" style="position:absolute;margin-left:36pt;margin-top:.4pt;width:9.65pt;height:32.35pt;z-index:251698176;mso-position-horizontal-relative:page" coordorigin="641,29" coordsize="193,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">
                <v:shape id="Picture 17" o:spid="_x0000_s1027" type="#_x0000_t75" style="position:absolute;left:640;top:28;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">
                  <v:imagedata r:id="rId42" o:title=""/>
                </v:shape>
                <v:shape id="Picture 16" o:spid="_x0000_s1028" type="#_x0000_t75" style="position:absolute;left:640;top:255;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">
                  <v:imagedata r:id="rId18" o:title=""/>
                </v:shape>
                <v:shape id="Picture 15" o:spid="_x0000_s1029" type="#_x0000_t75" style="position:absolute;left:640;top:482;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">
                  <v:imagedata r:id="rId31" o:title=""/>
                </v:shape>
                <w10:wrap anchorx="page"/>
              </v:group>
            </w:pict>
          </mc:Fallback>
        </mc:AlternateContent>
      </w:r>
      <w:r w:rsidR="00FC634E" w:rsidRPr="00AB762B">
        <w:rPr>
          <w:color w:val="222222"/>
          <w:sz w:val="18"/>
          <w:szCs w:val="18"/>
          <w:lang w:val="es-CO"/>
        </w:rPr>
        <w:t>Si</w:t>
      </w:r>
    </w:p>
    <w:p w14:paraId="4E494421" w14:textId="508D913B" w:rsidR="003D231C" w:rsidRPr="00AB762B" w:rsidRDefault="00FC634E" w:rsidP="00AB762B">
      <w:pPr>
        <w:shd w:val="clear" w:color="auto" w:fill="FFFFFF" w:themeFill="background1"/>
        <w:ind w:left="288"/>
        <w:rPr>
          <w:color w:val="222222"/>
          <w:sz w:val="18"/>
          <w:szCs w:val="18"/>
          <w:lang w:val="es-CO"/>
        </w:rPr>
      </w:pPr>
      <w:r w:rsidRPr="00AB762B">
        <w:rPr>
          <w:color w:val="222222"/>
          <w:sz w:val="18"/>
          <w:szCs w:val="18"/>
          <w:lang w:val="es-CO"/>
        </w:rPr>
        <w:t>No</w:t>
      </w:r>
    </w:p>
    <w:p w14:paraId="6BC789A4" w14:textId="1A9B0A50" w:rsidR="003D231C" w:rsidRPr="00AB762B" w:rsidRDefault="00FC634E" w:rsidP="00AB762B">
      <w:pPr>
        <w:shd w:val="clear" w:color="auto" w:fill="FFFFFF" w:themeFill="background1"/>
        <w:ind w:left="288"/>
        <w:rPr>
          <w:color w:val="222222"/>
          <w:sz w:val="18"/>
          <w:szCs w:val="18"/>
          <w:lang w:val="es-CO"/>
        </w:rPr>
      </w:pPr>
      <w:r w:rsidRPr="00AB762B">
        <w:rPr>
          <w:color w:val="222222"/>
          <w:sz w:val="18"/>
          <w:szCs w:val="18"/>
          <w:lang w:val="es-CO"/>
        </w:rPr>
        <w:t>Desconocido</w:t>
      </w:r>
    </w:p>
    <w:p w14:paraId="60F848BE" w14:textId="77777777" w:rsidR="003D231C" w:rsidRPr="00212E37" w:rsidRDefault="003D231C" w:rsidP="00FC634E">
      <w:pPr>
        <w:shd w:val="clear" w:color="auto" w:fill="FFFFFF" w:themeFill="background1"/>
        <w:rPr>
          <w:color w:val="222222"/>
          <w:sz w:val="20"/>
          <w:szCs w:val="20"/>
          <w:lang w:val="es-CO"/>
        </w:rPr>
      </w:pPr>
    </w:p>
    <w:p w14:paraId="300B9E14" w14:textId="77777777" w:rsidR="003D231C" w:rsidRPr="00212E37" w:rsidRDefault="003D231C" w:rsidP="00FC634E">
      <w:pPr>
        <w:shd w:val="clear" w:color="auto" w:fill="FFFFFF" w:themeFill="background1"/>
        <w:rPr>
          <w:color w:val="222222"/>
          <w:sz w:val="20"/>
          <w:szCs w:val="20"/>
          <w:lang w:val="es-CO"/>
        </w:rPr>
      </w:pPr>
    </w:p>
    <w:p w14:paraId="48BC452C" w14:textId="77777777" w:rsidR="003D231C" w:rsidRPr="00212E37" w:rsidRDefault="003D231C" w:rsidP="00FC634E">
      <w:pPr>
        <w:shd w:val="clear" w:color="auto" w:fill="FFFFFF" w:themeFill="background1"/>
        <w:rPr>
          <w:color w:val="222222"/>
          <w:sz w:val="20"/>
          <w:szCs w:val="20"/>
          <w:lang w:val="es-CO"/>
        </w:rPr>
      </w:pPr>
    </w:p>
    <w:p w14:paraId="79B69600" w14:textId="77777777" w:rsidR="003D231C" w:rsidRPr="00212E37" w:rsidRDefault="003D231C" w:rsidP="00FC634E">
      <w:pPr>
        <w:shd w:val="clear" w:color="auto" w:fill="FFFFFF" w:themeFill="background1"/>
        <w:rPr>
          <w:color w:val="222222"/>
          <w:sz w:val="20"/>
          <w:szCs w:val="20"/>
          <w:lang w:val="es-CO"/>
        </w:rPr>
      </w:pPr>
    </w:p>
    <w:p w14:paraId="6CA58937" w14:textId="103E95D4" w:rsidR="003D231C" w:rsidRPr="00212E37" w:rsidRDefault="00AB762B" w:rsidP="00FC634E">
      <w:pPr>
        <w:shd w:val="clear" w:color="auto" w:fill="FFFFFF" w:themeFill="background1"/>
        <w:rPr>
          <w:color w:val="222222"/>
          <w:sz w:val="20"/>
          <w:szCs w:val="20"/>
          <w:lang w:val="es-CO"/>
        </w:rPr>
      </w:pPr>
      <w:r>
        <w:rPr>
          <w:rFonts w:ascii="Times New Roman"/>
          <w:noProof/>
        </w:rPr>
        <mc:AlternateContent>
          <mc:Choice Requires="wps">
            <w:drawing>
              <wp:inline distT="0" distB="0" distL="0" distR="0" wp14:anchorId="4C06ABD9" wp14:editId="1D7A4CEE">
                <wp:extent cx="6647815" cy="202565"/>
                <wp:effectExtent l="0" t="0" r="19685" b="26035"/>
                <wp:docPr id="23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02565"/>
                        </a:xfrm>
                        <a:prstGeom prst="rect">
                          <a:avLst/>
                        </a:prstGeom>
                        <a:solidFill>
                          <a:srgbClr val="E0E0E0"/>
                        </a:solidFill>
                        <a:ln w="9525">
                          <a:solidFill>
                            <a:srgbClr val="000000"/>
                          </a:solidFill>
                          <a:miter lim="800000"/>
                          <a:headEnd/>
                          <a:tailEnd/>
                        </a:ln>
                      </wps:spPr>
                      <wps:txbx>
                        <w:txbxContent>
                          <w:p w14:paraId="45994799" w14:textId="218EF4BF" w:rsidR="00AB762B" w:rsidRPr="00AB762B" w:rsidRDefault="00AB762B" w:rsidP="00AB762B">
                            <w:pPr>
                              <w:spacing w:before="16"/>
                              <w:ind w:left="56"/>
                              <w:rPr>
                                <w:rFonts w:ascii="Lucida Sans"/>
                                <w:b/>
                                <w:lang w:val="es-CO"/>
                              </w:rPr>
                            </w:pPr>
                            <w:r>
                              <w:rPr>
                                <w:rFonts w:ascii="Lucida Sans"/>
                                <w:b/>
                                <w:lang w:val="es-CO"/>
                              </w:rPr>
                              <w:t>Resultados de Laboratorio</w:t>
                            </w:r>
                          </w:p>
                        </w:txbxContent>
                      </wps:txbx>
                      <wps:bodyPr rot="0" vert="horz" wrap="square" lIns="0" tIns="0" rIns="0" bIns="0" anchor="t" anchorCtr="0" upright="1">
                        <a:noAutofit/>
                      </wps:bodyPr>
                    </wps:wsp>
                  </a:graphicData>
                </a:graphic>
              </wp:inline>
            </w:drawing>
          </mc:Choice>
          <mc:Fallback>
            <w:pict>
              <v:shape w14:anchorId="4C06ABD9" id="_x0000_s1032" type="#_x0000_t202" style="width:523.45pt;height:1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" fillcolor="#e0e0e0">
                <v:textbox inset="0,0,0,0">
                  <w:txbxContent>
                    <w:p w14:paraId="45994799" w14:textId="218EF4BF" w:rsidR="00AB762B" w:rsidRPr="00AB762B" w:rsidRDefault="00AB762B" w:rsidP="00AB762B">
                      <w:pPr>
                        <w:spacing w:before="16"/>
                        <w:ind w:left="56"/>
                        <w:rPr>
                          <w:rFonts w:ascii="Lucida Sans"/>
                          <w:b/>
                          <w:lang w:val="es-CO"/>
                        </w:rPr>
                      </w:pPr>
                      <w:r>
                        <w:rPr>
                          <w:rFonts w:ascii="Lucida Sans"/>
                          <w:b/>
                          <w:lang w:val="es-CO"/>
                        </w:rPr>
                        <w:t>Resultados de Laboratorio</w:t>
                      </w:r>
                    </w:p>
                  </w:txbxContent>
                </v:textbox>
                <w10:anchorlock/>
              </v:shape>
            </w:pict>
          </mc:Fallback>
        </mc:AlternateContent>
      </w:r>
    </w:p>
    <w:p w14:paraId="258DEFB4" w14:textId="77777777" w:rsidR="003D231C" w:rsidRPr="00212E37" w:rsidRDefault="003D231C" w:rsidP="00FC634E">
      <w:pPr>
        <w:shd w:val="clear" w:color="auto" w:fill="FFFFFF" w:themeFill="background1"/>
        <w:rPr>
          <w:color w:val="222222"/>
          <w:sz w:val="20"/>
          <w:szCs w:val="20"/>
          <w:lang w:val="es-CO"/>
        </w:rPr>
      </w:pPr>
    </w:p>
    <w:p w14:paraId="51319572" w14:textId="42CBB707" w:rsidR="003D231C" w:rsidRPr="00212E37" w:rsidRDefault="00AB762B" w:rsidP="00FC634E">
      <w:pPr>
        <w:shd w:val="clear" w:color="auto" w:fill="FFFFFF" w:themeFill="background1"/>
        <w:rPr>
          <w:color w:val="222222"/>
          <w:sz w:val="20"/>
          <w:szCs w:val="20"/>
          <w:lang w:val="es-CO"/>
        </w:rPr>
      </w:pPr>
      <w:r>
        <w:rPr>
          <w:color w:val="222222"/>
          <w:sz w:val="20"/>
          <w:szCs w:val="20"/>
          <w:lang w:val="es-CO"/>
        </w:rPr>
        <w:t xml:space="preserve">Opcional: </w:t>
      </w:r>
      <w:r w:rsidR="00C515E5">
        <w:rPr>
          <w:color w:val="222222"/>
          <w:sz w:val="20"/>
          <w:szCs w:val="20"/>
          <w:lang w:val="es-CO"/>
        </w:rPr>
        <w:t xml:space="preserve">¿Hay resultados de laboratorio disponibles relacionados con la infección por COVID-19 en este paciente? </w:t>
      </w:r>
    </w:p>
    <w:p w14:paraId="763F1412" w14:textId="56D61187" w:rsidR="003D231C" w:rsidRDefault="00C515E5" w:rsidP="00C515E5">
      <w:pPr>
        <w:pStyle w:val="ListParagraph"/>
        <w:numPr>
          <w:ilvl w:val="0"/>
          <w:numId w:val="9"/>
        </w:numPr>
        <w:shd w:val="clear" w:color="auto" w:fill="FFFFFF" w:themeFill="background1"/>
        <w:rPr>
          <w:color w:val="222222"/>
          <w:sz w:val="20"/>
          <w:szCs w:val="20"/>
          <w:lang w:val="es-CO"/>
        </w:rPr>
      </w:pPr>
      <w:r>
        <w:rPr>
          <w:color w:val="222222"/>
          <w:sz w:val="20"/>
          <w:szCs w:val="20"/>
          <w:lang w:val="es-CO"/>
        </w:rPr>
        <w:t>Si (diríjase a la siguiente página)</w:t>
      </w:r>
    </w:p>
    <w:p w14:paraId="3F2905F6" w14:textId="15E0F13F" w:rsidR="00C515E5" w:rsidRPr="00C515E5" w:rsidRDefault="00C515E5" w:rsidP="00C515E5">
      <w:pPr>
        <w:pStyle w:val="ListParagraph"/>
        <w:numPr>
          <w:ilvl w:val="0"/>
          <w:numId w:val="9"/>
        </w:numPr>
        <w:shd w:val="clear" w:color="auto" w:fill="FFFFFF" w:themeFill="background1"/>
        <w:rPr>
          <w:color w:val="222222"/>
          <w:sz w:val="20"/>
          <w:szCs w:val="20"/>
          <w:lang w:val="es-CO"/>
        </w:rPr>
      </w:pPr>
      <w:r>
        <w:rPr>
          <w:color w:val="222222"/>
          <w:sz w:val="20"/>
          <w:szCs w:val="20"/>
          <w:lang w:val="es-CO"/>
        </w:rPr>
        <w:t>No (diríjase al final)</w:t>
      </w:r>
    </w:p>
    <w:p w14:paraId="6CF1F8B0" w14:textId="77777777" w:rsidR="003D231C" w:rsidRPr="00212E37" w:rsidRDefault="003D231C" w:rsidP="00FC634E">
      <w:pPr>
        <w:shd w:val="clear" w:color="auto" w:fill="FFFFFF" w:themeFill="background1"/>
        <w:rPr>
          <w:color w:val="222222"/>
          <w:sz w:val="20"/>
          <w:szCs w:val="20"/>
          <w:lang w:val="es-CO"/>
        </w:rPr>
      </w:pPr>
    </w:p>
    <w:p w14:paraId="19DE6569" w14:textId="51125C50" w:rsidR="003D231C" w:rsidRDefault="003D231C" w:rsidP="00FC634E">
      <w:pPr>
        <w:shd w:val="clear" w:color="auto" w:fill="FFFFFF" w:themeFill="background1"/>
        <w:rPr>
          <w:color w:val="222222"/>
          <w:sz w:val="20"/>
          <w:szCs w:val="20"/>
          <w:lang w:val="es-CO"/>
        </w:rPr>
      </w:pPr>
    </w:p>
    <w:p w14:paraId="486C36EA" w14:textId="77777777" w:rsidR="00C515E5" w:rsidRPr="00212E37" w:rsidRDefault="00C515E5" w:rsidP="00FC634E">
      <w:pPr>
        <w:shd w:val="clear" w:color="auto" w:fill="FFFFFF" w:themeFill="background1"/>
        <w:rPr>
          <w:color w:val="222222"/>
          <w:sz w:val="20"/>
          <w:szCs w:val="20"/>
          <w:lang w:val="es-CO"/>
        </w:rPr>
      </w:pPr>
    </w:p>
    <w:p w14:paraId="03E52F29" w14:textId="77777777" w:rsidR="003D231C" w:rsidRPr="00212E37" w:rsidRDefault="003D231C" w:rsidP="00FC634E">
      <w:pPr>
        <w:shd w:val="clear" w:color="auto" w:fill="FFFFFF" w:themeFill="background1"/>
        <w:rPr>
          <w:color w:val="222222"/>
          <w:sz w:val="20"/>
          <w:szCs w:val="20"/>
          <w:lang w:val="es-CO"/>
        </w:rPr>
      </w:pPr>
    </w:p>
    <w:p w14:paraId="0A4EEC59" w14:textId="77777777" w:rsidR="003D231C" w:rsidRPr="00212E37" w:rsidRDefault="003D231C" w:rsidP="00FC634E">
      <w:pPr>
        <w:shd w:val="clear" w:color="auto" w:fill="FFFFFF" w:themeFill="background1"/>
        <w:rPr>
          <w:color w:val="222222"/>
          <w:sz w:val="20"/>
          <w:szCs w:val="20"/>
          <w:lang w:val="es-CO"/>
        </w:rPr>
      </w:pPr>
    </w:p>
    <w:p w14:paraId="10CDCB81" w14:textId="77777777" w:rsidR="003D231C" w:rsidRPr="00212E37" w:rsidRDefault="003D231C" w:rsidP="00FC634E">
      <w:pPr>
        <w:shd w:val="clear" w:color="auto" w:fill="FFFFFF" w:themeFill="background1"/>
        <w:rPr>
          <w:color w:val="222222"/>
          <w:sz w:val="20"/>
          <w:szCs w:val="20"/>
          <w:lang w:val="es-CO"/>
        </w:rPr>
      </w:pPr>
    </w:p>
    <w:p w14:paraId="4204DE0B" w14:textId="77777777" w:rsidR="003D231C" w:rsidRPr="00212E37" w:rsidRDefault="003D231C" w:rsidP="00FC634E">
      <w:pPr>
        <w:shd w:val="clear" w:color="auto" w:fill="FFFFFF" w:themeFill="background1"/>
        <w:rPr>
          <w:color w:val="222222"/>
          <w:sz w:val="20"/>
          <w:szCs w:val="20"/>
          <w:lang w:val="es-CO"/>
        </w:rPr>
      </w:pPr>
    </w:p>
    <w:p w14:paraId="4FC71F17" w14:textId="77777777" w:rsidR="003D231C" w:rsidRPr="00212E37" w:rsidRDefault="003D231C" w:rsidP="00FC634E">
      <w:pPr>
        <w:shd w:val="clear" w:color="auto" w:fill="FFFFFF" w:themeFill="background1"/>
        <w:rPr>
          <w:color w:val="222222"/>
          <w:sz w:val="20"/>
          <w:szCs w:val="20"/>
          <w:lang w:val="es-CO"/>
        </w:rPr>
      </w:pPr>
    </w:p>
    <w:p w14:paraId="2500A00E" w14:textId="77777777" w:rsidR="003D231C" w:rsidRPr="00212E37" w:rsidRDefault="003D231C" w:rsidP="00FC634E">
      <w:pPr>
        <w:shd w:val="clear" w:color="auto" w:fill="FFFFFF" w:themeFill="background1"/>
        <w:rPr>
          <w:color w:val="222222"/>
          <w:sz w:val="20"/>
          <w:szCs w:val="20"/>
          <w:lang w:val="es-CO"/>
        </w:rPr>
      </w:pPr>
    </w:p>
    <w:p w14:paraId="240905BD" w14:textId="77777777" w:rsidR="003D231C" w:rsidRPr="00212E37" w:rsidRDefault="003D231C" w:rsidP="00FC634E">
      <w:pPr>
        <w:shd w:val="clear" w:color="auto" w:fill="FFFFFF" w:themeFill="background1"/>
        <w:rPr>
          <w:color w:val="222222"/>
          <w:sz w:val="20"/>
          <w:szCs w:val="20"/>
          <w:lang w:val="es-CO"/>
        </w:rPr>
      </w:pPr>
    </w:p>
    <w:p w14:paraId="092DF689" w14:textId="77777777" w:rsidR="003D231C" w:rsidRPr="00212E37" w:rsidRDefault="003D231C" w:rsidP="00FC634E">
      <w:pPr>
        <w:shd w:val="clear" w:color="auto" w:fill="FFFFFF" w:themeFill="background1"/>
        <w:rPr>
          <w:color w:val="222222"/>
          <w:sz w:val="20"/>
          <w:szCs w:val="20"/>
          <w:lang w:val="es-CO"/>
        </w:rPr>
      </w:pPr>
    </w:p>
    <w:p w14:paraId="43579533" w14:textId="77777777" w:rsidR="003D231C" w:rsidRPr="00212E37" w:rsidRDefault="003D231C" w:rsidP="00FC634E">
      <w:pPr>
        <w:shd w:val="clear" w:color="auto" w:fill="FFFFFF" w:themeFill="background1"/>
        <w:rPr>
          <w:color w:val="222222"/>
          <w:sz w:val="20"/>
          <w:szCs w:val="20"/>
          <w:lang w:val="es-CO"/>
        </w:rPr>
      </w:pPr>
    </w:p>
    <w:p w14:paraId="12039E8C" w14:textId="77777777" w:rsidR="003D231C" w:rsidRPr="00212E37" w:rsidRDefault="003D231C" w:rsidP="00FC634E">
      <w:pPr>
        <w:shd w:val="clear" w:color="auto" w:fill="FFFFFF" w:themeFill="background1"/>
        <w:rPr>
          <w:color w:val="222222"/>
          <w:sz w:val="20"/>
          <w:szCs w:val="20"/>
          <w:lang w:val="es-CO"/>
        </w:rPr>
      </w:pPr>
    </w:p>
    <w:p w14:paraId="2FE60C3F" w14:textId="48E769C4" w:rsidR="003D231C" w:rsidRDefault="003D231C" w:rsidP="00FC634E">
      <w:pPr>
        <w:shd w:val="clear" w:color="auto" w:fill="FFFFFF" w:themeFill="background1"/>
        <w:rPr>
          <w:color w:val="222222"/>
          <w:sz w:val="20"/>
          <w:szCs w:val="20"/>
          <w:lang w:val="es-CO"/>
        </w:rPr>
      </w:pPr>
    </w:p>
    <w:p w14:paraId="70D161B6" w14:textId="2B9E7755" w:rsidR="00AB762B" w:rsidRDefault="00AB762B" w:rsidP="00FC634E">
      <w:pPr>
        <w:shd w:val="clear" w:color="auto" w:fill="FFFFFF" w:themeFill="background1"/>
        <w:rPr>
          <w:color w:val="222222"/>
          <w:sz w:val="20"/>
          <w:szCs w:val="20"/>
          <w:lang w:val="es-CO"/>
        </w:rPr>
      </w:pPr>
    </w:p>
    <w:p w14:paraId="7954C73A" w14:textId="446BE39F" w:rsidR="00AB762B" w:rsidRDefault="00AB762B" w:rsidP="00FC634E">
      <w:pPr>
        <w:shd w:val="clear" w:color="auto" w:fill="FFFFFF" w:themeFill="background1"/>
        <w:rPr>
          <w:color w:val="222222"/>
          <w:sz w:val="20"/>
          <w:szCs w:val="20"/>
          <w:lang w:val="es-CO"/>
        </w:rPr>
      </w:pPr>
    </w:p>
    <w:p w14:paraId="7A0825CC" w14:textId="259EF78D" w:rsidR="00AB762B" w:rsidRDefault="00AB762B" w:rsidP="00FC634E">
      <w:pPr>
        <w:shd w:val="clear" w:color="auto" w:fill="FFFFFF" w:themeFill="background1"/>
        <w:rPr>
          <w:color w:val="222222"/>
          <w:sz w:val="20"/>
          <w:szCs w:val="20"/>
          <w:lang w:val="es-CO"/>
        </w:rPr>
      </w:pPr>
    </w:p>
    <w:p w14:paraId="5E8B9A30" w14:textId="2CA70598" w:rsidR="00AB762B" w:rsidRDefault="00AB762B" w:rsidP="00FC634E">
      <w:pPr>
        <w:shd w:val="clear" w:color="auto" w:fill="FFFFFF" w:themeFill="background1"/>
        <w:rPr>
          <w:color w:val="222222"/>
          <w:sz w:val="20"/>
          <w:szCs w:val="20"/>
          <w:lang w:val="es-CO"/>
        </w:rPr>
      </w:pPr>
    </w:p>
    <w:p w14:paraId="1E8E701D" w14:textId="596FBE7B" w:rsidR="00AB762B" w:rsidRDefault="00AB762B" w:rsidP="00FC634E">
      <w:pPr>
        <w:shd w:val="clear" w:color="auto" w:fill="FFFFFF" w:themeFill="background1"/>
        <w:rPr>
          <w:color w:val="222222"/>
          <w:sz w:val="20"/>
          <w:szCs w:val="20"/>
          <w:lang w:val="es-CO"/>
        </w:rPr>
      </w:pPr>
    </w:p>
    <w:p w14:paraId="2EEB6C7F" w14:textId="77777777" w:rsidR="00AB762B" w:rsidRPr="00212E37" w:rsidRDefault="00AB762B" w:rsidP="00FC634E">
      <w:pPr>
        <w:shd w:val="clear" w:color="auto" w:fill="FFFFFF" w:themeFill="background1"/>
        <w:rPr>
          <w:color w:val="222222"/>
          <w:sz w:val="20"/>
          <w:szCs w:val="20"/>
          <w:lang w:val="es-CO"/>
        </w:rPr>
      </w:pPr>
    </w:p>
    <w:p w14:paraId="277086E2" w14:textId="77777777" w:rsidR="003D231C" w:rsidRPr="00212E37" w:rsidRDefault="003D231C" w:rsidP="00FC634E">
      <w:pPr>
        <w:shd w:val="clear" w:color="auto" w:fill="FFFFFF" w:themeFill="background1"/>
        <w:rPr>
          <w:color w:val="222222"/>
          <w:sz w:val="20"/>
          <w:szCs w:val="20"/>
          <w:lang w:val="es-CO"/>
        </w:rPr>
      </w:pPr>
    </w:p>
    <w:p w14:paraId="22F35635" w14:textId="77777777" w:rsidR="003D231C" w:rsidRPr="00212E37" w:rsidRDefault="00FC634E" w:rsidP="00FC634E">
      <w:pPr>
        <w:shd w:val="clear" w:color="auto" w:fill="FFFFFF" w:themeFill="background1"/>
        <w:rPr>
          <w:color w:val="222222"/>
          <w:sz w:val="20"/>
          <w:szCs w:val="20"/>
          <w:lang w:val="es-CO"/>
        </w:rPr>
      </w:pPr>
      <w:r w:rsidRPr="00212E37">
        <w:rPr>
          <w:b/>
          <w:color w:val="222222"/>
          <w:sz w:val="24"/>
          <w:szCs w:val="24"/>
          <w:lang w:val="es-CO"/>
        </w:rPr>
        <w:t xml:space="preserve">Pruebas de patógenos </w:t>
      </w:r>
    </w:p>
    <w:tbl>
      <w:tblPr>
        <w:tblStyle w:val="a0"/>
        <w:tblW w:w="9800" w:type="dxa"/>
        <w:tblLayout w:type="fixed"/>
        <w:tblLook w:val="0600" w:firstRow="0" w:lastRow="0" w:firstColumn="0" w:lastColumn="0" w:noHBand="1" w:noVBand="1"/>
      </w:tblPr>
      <w:tblGrid>
        <w:gridCol w:w="4040"/>
        <w:gridCol w:w="1980"/>
        <w:gridCol w:w="1800"/>
        <w:gridCol w:w="1980"/>
      </w:tblGrid>
      <w:tr w:rsidR="003D231C" w:rsidRPr="00493401" w14:paraId="7CBFD8A7" w14:textId="77777777" w:rsidTr="00493401">
        <w:trPr>
          <w:trHeight w:val="494"/>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C3EFB61"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73EA70F"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Positivo</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99BB6CD"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Negativo</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75C0B3D5"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No evaluado</w:t>
            </w:r>
          </w:p>
        </w:tc>
      </w:tr>
      <w:tr w:rsidR="003D231C" w:rsidRPr="00493401" w14:paraId="3731AEE4" w14:textId="77777777" w:rsidTr="00493401">
        <w:trPr>
          <w:trHeight w:val="566"/>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6E77C9F"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Influenza A</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59A4C6A3"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2165441E"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4F2F1C3"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r w:rsidR="003D231C" w:rsidRPr="00493401" w14:paraId="06EB9F1A" w14:textId="77777777" w:rsidTr="00493401">
        <w:trPr>
          <w:trHeight w:val="647"/>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080F2DA2"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Influenza B</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9565A4C"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10D2E32A"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056175AA"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r w:rsidR="003D231C" w:rsidRPr="00493401" w14:paraId="619D4731" w14:textId="77777777" w:rsidTr="00493401">
        <w:trPr>
          <w:trHeight w:val="870"/>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18435F98"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Coronavirus no COVID-19</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BB71811"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A2339D0"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46DC14B"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r w:rsidR="003D231C" w:rsidRPr="00493401" w14:paraId="48F5FA84" w14:textId="77777777" w:rsidTr="00493401">
        <w:trPr>
          <w:trHeight w:val="780"/>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9C100AF"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Virus sincitial respiratorio (VSR)</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2C442A45"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E1653BC"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99735C1"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r w:rsidR="003D231C" w:rsidRPr="00493401" w14:paraId="51C4326D" w14:textId="77777777" w:rsidTr="00493401">
        <w:trPr>
          <w:trHeight w:val="600"/>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1F9865C8"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Adenovirus</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34857C9A"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0009FCB6"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1A3080A6"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r w:rsidR="003D231C" w:rsidRPr="00493401" w14:paraId="392EB2BC" w14:textId="77777777" w:rsidTr="00493401">
        <w:trPr>
          <w:trHeight w:val="17"/>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ECF6A16"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Infección bacteriana</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2625CA9A"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12DA2C1F"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56DB6140"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r w:rsidR="003D231C" w:rsidRPr="00493401" w14:paraId="48D2387F" w14:textId="77777777" w:rsidTr="00493401">
        <w:trPr>
          <w:trHeight w:val="17"/>
        </w:trPr>
        <w:tc>
          <w:tcPr>
            <w:tcW w:w="404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F8BB202"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Otras infecciones respiratorias (ejemplo micosis)</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3D38DD27"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80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4989069F"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c>
          <w:tcPr>
            <w:tcW w:w="198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28CFD95B" w14:textId="77777777" w:rsidR="003D231C" w:rsidRPr="00493401" w:rsidRDefault="00FC634E" w:rsidP="00FC634E">
            <w:pPr>
              <w:shd w:val="clear" w:color="auto" w:fill="FFFFFF" w:themeFill="background1"/>
              <w:spacing w:before="240" w:after="240" w:line="331" w:lineRule="auto"/>
              <w:ind w:left="100"/>
              <w:rPr>
                <w:sz w:val="16"/>
                <w:szCs w:val="16"/>
                <w:lang w:val="es-CO"/>
              </w:rPr>
            </w:pPr>
            <w:r w:rsidRPr="00493401">
              <w:rPr>
                <w:sz w:val="16"/>
                <w:szCs w:val="16"/>
                <w:lang w:val="es-CO"/>
              </w:rPr>
              <w:t xml:space="preserve"> </w:t>
            </w:r>
          </w:p>
        </w:tc>
      </w:tr>
    </w:tbl>
    <w:p w14:paraId="43CE4211" w14:textId="77777777" w:rsidR="003D231C" w:rsidRPr="00212E37" w:rsidRDefault="003D231C" w:rsidP="00FC634E">
      <w:pPr>
        <w:shd w:val="clear" w:color="auto" w:fill="FFFFFF" w:themeFill="background1"/>
        <w:rPr>
          <w:color w:val="222222"/>
          <w:sz w:val="20"/>
          <w:szCs w:val="20"/>
          <w:lang w:val="es-CO"/>
        </w:rPr>
      </w:pPr>
    </w:p>
    <w:p w14:paraId="5AC96F86" w14:textId="4FA78632" w:rsidR="003D231C" w:rsidRPr="00212E37" w:rsidRDefault="00FC634E" w:rsidP="00FC634E">
      <w:pPr>
        <w:shd w:val="clear" w:color="auto" w:fill="FFFFFF" w:themeFill="background1"/>
        <w:rPr>
          <w:color w:val="222222"/>
          <w:sz w:val="20"/>
          <w:szCs w:val="20"/>
          <w:lang w:val="es-CO"/>
        </w:rPr>
      </w:pPr>
      <w:r w:rsidRPr="00212E37">
        <w:rPr>
          <w:b/>
          <w:color w:val="222222"/>
          <w:sz w:val="24"/>
          <w:szCs w:val="24"/>
          <w:lang w:val="es-CO"/>
        </w:rPr>
        <w:t>Otros resultados de laboratorio</w:t>
      </w:r>
      <w:r w:rsidR="00493401">
        <w:rPr>
          <w:b/>
          <w:color w:val="222222"/>
          <w:sz w:val="24"/>
          <w:szCs w:val="24"/>
          <w:lang w:val="es-CO"/>
        </w:rPr>
        <w:t xml:space="preserve"> (En cualquier momento de la infección actual del paciente)</w:t>
      </w:r>
    </w:p>
    <w:tbl>
      <w:tblPr>
        <w:tblStyle w:val="a1"/>
        <w:tblW w:w="8355" w:type="dxa"/>
        <w:tblBorders>
          <w:top w:val="nil"/>
          <w:left w:val="nil"/>
          <w:bottom w:val="nil"/>
          <w:right w:val="nil"/>
          <w:insideH w:val="nil"/>
          <w:insideV w:val="nil"/>
        </w:tblBorders>
        <w:tblLayout w:type="fixed"/>
        <w:tblLook w:val="0600" w:firstRow="0" w:lastRow="0" w:firstColumn="0" w:lastColumn="0" w:noHBand="1" w:noVBand="1"/>
      </w:tblPr>
      <w:tblGrid>
        <w:gridCol w:w="5595"/>
        <w:gridCol w:w="510"/>
        <w:gridCol w:w="585"/>
        <w:gridCol w:w="1665"/>
      </w:tblGrid>
      <w:tr w:rsidR="003D231C" w:rsidRPr="00493401" w14:paraId="1DB4E27E" w14:textId="77777777">
        <w:trPr>
          <w:trHeight w:val="450"/>
        </w:trPr>
        <w:tc>
          <w:tcPr>
            <w:tcW w:w="5595"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7CC8505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10" w:type="dxa"/>
            <w:tcBorders>
              <w:top w:val="single" w:sz="8" w:space="0" w:color="000000"/>
              <w:bottom w:val="single" w:sz="8" w:space="0" w:color="000000"/>
              <w:right w:val="single" w:sz="8" w:space="0" w:color="000000"/>
            </w:tcBorders>
            <w:tcMar>
              <w:top w:w="80" w:type="dxa"/>
              <w:left w:w="80" w:type="dxa"/>
              <w:bottom w:w="80" w:type="dxa"/>
              <w:right w:w="80" w:type="dxa"/>
            </w:tcMar>
          </w:tcPr>
          <w:p w14:paraId="2BBF8362"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Sí</w:t>
            </w:r>
          </w:p>
        </w:tc>
        <w:tc>
          <w:tcPr>
            <w:tcW w:w="585" w:type="dxa"/>
            <w:tcBorders>
              <w:top w:val="single" w:sz="8" w:space="0" w:color="000000"/>
              <w:bottom w:val="single" w:sz="8" w:space="0" w:color="000000"/>
              <w:right w:val="single" w:sz="8" w:space="0" w:color="000000"/>
            </w:tcBorders>
            <w:tcMar>
              <w:top w:w="80" w:type="dxa"/>
              <w:left w:w="80" w:type="dxa"/>
              <w:bottom w:w="80" w:type="dxa"/>
              <w:right w:w="80" w:type="dxa"/>
            </w:tcMar>
          </w:tcPr>
          <w:p w14:paraId="6D2015A6"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No</w:t>
            </w:r>
          </w:p>
        </w:tc>
        <w:tc>
          <w:tcPr>
            <w:tcW w:w="1665" w:type="dxa"/>
            <w:tcBorders>
              <w:top w:val="single" w:sz="8" w:space="0" w:color="000000"/>
              <w:bottom w:val="single" w:sz="8" w:space="0" w:color="000000"/>
              <w:right w:val="single" w:sz="8" w:space="0" w:color="000000"/>
            </w:tcBorders>
            <w:tcMar>
              <w:top w:w="80" w:type="dxa"/>
              <w:left w:w="80" w:type="dxa"/>
              <w:bottom w:w="80" w:type="dxa"/>
              <w:right w:w="80" w:type="dxa"/>
            </w:tcMar>
          </w:tcPr>
          <w:p w14:paraId="02EB735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Desconocido</w:t>
            </w:r>
          </w:p>
        </w:tc>
      </w:tr>
      <w:tr w:rsidR="003D231C" w:rsidRPr="00493401" w14:paraId="559524CF" w14:textId="77777777">
        <w:trPr>
          <w:trHeight w:val="48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3F61C85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Anemia (hemoglobina&lt;9.2g/dl)</w:t>
            </w:r>
          </w:p>
        </w:tc>
        <w:tc>
          <w:tcPr>
            <w:tcW w:w="510" w:type="dxa"/>
            <w:tcBorders>
              <w:bottom w:val="single" w:sz="8" w:space="0" w:color="000000"/>
              <w:right w:val="single" w:sz="8" w:space="0" w:color="000000"/>
            </w:tcBorders>
            <w:tcMar>
              <w:top w:w="80" w:type="dxa"/>
              <w:left w:w="80" w:type="dxa"/>
              <w:bottom w:w="80" w:type="dxa"/>
              <w:right w:w="80" w:type="dxa"/>
            </w:tcMar>
          </w:tcPr>
          <w:p w14:paraId="2550079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0A406FCC"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650D9835"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7CA70E1E" w14:textId="77777777">
        <w:trPr>
          <w:trHeight w:val="45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55B20731"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Dímero D &gt;límite superior normal</w:t>
            </w:r>
          </w:p>
        </w:tc>
        <w:tc>
          <w:tcPr>
            <w:tcW w:w="510" w:type="dxa"/>
            <w:tcBorders>
              <w:bottom w:val="single" w:sz="8" w:space="0" w:color="000000"/>
              <w:right w:val="single" w:sz="8" w:space="0" w:color="000000"/>
            </w:tcBorders>
            <w:tcMar>
              <w:top w:w="80" w:type="dxa"/>
              <w:left w:w="80" w:type="dxa"/>
              <w:bottom w:w="80" w:type="dxa"/>
              <w:right w:w="80" w:type="dxa"/>
            </w:tcMar>
          </w:tcPr>
          <w:p w14:paraId="29CAD585"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656E0650"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48F51157"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52801CA5" w14:textId="77777777">
        <w:trPr>
          <w:trHeight w:val="405"/>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2FD59B1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Ferritina &gt;2000 ng/</w:t>
            </w:r>
            <w:proofErr w:type="spellStart"/>
            <w:r w:rsidRPr="00493401">
              <w:rPr>
                <w:sz w:val="18"/>
                <w:szCs w:val="18"/>
                <w:lang w:val="es-CO"/>
              </w:rPr>
              <w:t>mL</w:t>
            </w:r>
            <w:proofErr w:type="spellEnd"/>
          </w:p>
        </w:tc>
        <w:tc>
          <w:tcPr>
            <w:tcW w:w="510" w:type="dxa"/>
            <w:tcBorders>
              <w:bottom w:val="single" w:sz="8" w:space="0" w:color="000000"/>
              <w:right w:val="single" w:sz="8" w:space="0" w:color="000000"/>
            </w:tcBorders>
            <w:tcMar>
              <w:top w:w="80" w:type="dxa"/>
              <w:left w:w="80" w:type="dxa"/>
              <w:bottom w:w="80" w:type="dxa"/>
              <w:right w:w="80" w:type="dxa"/>
            </w:tcMar>
          </w:tcPr>
          <w:p w14:paraId="30ABCDD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4A04C76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3462EF3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2C9A5E34" w14:textId="77777777">
        <w:trPr>
          <w:trHeight w:val="285"/>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17D7D5F6"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IL-6&gt;límite superior normal</w:t>
            </w:r>
          </w:p>
        </w:tc>
        <w:tc>
          <w:tcPr>
            <w:tcW w:w="510" w:type="dxa"/>
            <w:tcBorders>
              <w:bottom w:val="single" w:sz="8" w:space="0" w:color="000000"/>
              <w:right w:val="single" w:sz="8" w:space="0" w:color="000000"/>
            </w:tcBorders>
            <w:tcMar>
              <w:top w:w="80" w:type="dxa"/>
              <w:left w:w="80" w:type="dxa"/>
              <w:bottom w:w="80" w:type="dxa"/>
              <w:right w:w="80" w:type="dxa"/>
            </w:tcMar>
          </w:tcPr>
          <w:p w14:paraId="4E38070C"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5673388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1D4CF687"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7E12260D" w14:textId="77777777">
        <w:trPr>
          <w:trHeight w:val="435"/>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391CBD78" w14:textId="77777777" w:rsidR="003D231C" w:rsidRPr="00493401" w:rsidRDefault="00FC634E" w:rsidP="00FC634E">
            <w:pPr>
              <w:shd w:val="clear" w:color="auto" w:fill="FFFFFF" w:themeFill="background1"/>
              <w:spacing w:before="240" w:after="240"/>
              <w:ind w:left="100"/>
              <w:rPr>
                <w:sz w:val="18"/>
                <w:szCs w:val="18"/>
                <w:lang w:val="es-CO"/>
              </w:rPr>
            </w:pPr>
            <w:r w:rsidRPr="00493401">
              <w:rPr>
                <w:color w:val="222222"/>
                <w:sz w:val="18"/>
                <w:szCs w:val="18"/>
                <w:lang w:val="es-CO"/>
              </w:rPr>
              <w:t xml:space="preserve">receptor soluble de IL-2 (sIL2R) </w:t>
            </w:r>
            <w:r w:rsidRPr="00493401">
              <w:rPr>
                <w:sz w:val="18"/>
                <w:szCs w:val="18"/>
                <w:lang w:val="es-CO"/>
              </w:rPr>
              <w:t>&gt;límite superior normal</w:t>
            </w:r>
          </w:p>
        </w:tc>
        <w:tc>
          <w:tcPr>
            <w:tcW w:w="510" w:type="dxa"/>
            <w:tcBorders>
              <w:bottom w:val="single" w:sz="8" w:space="0" w:color="000000"/>
              <w:right w:val="single" w:sz="8" w:space="0" w:color="000000"/>
            </w:tcBorders>
            <w:tcMar>
              <w:top w:w="80" w:type="dxa"/>
              <w:left w:w="80" w:type="dxa"/>
              <w:bottom w:w="80" w:type="dxa"/>
              <w:right w:w="80" w:type="dxa"/>
            </w:tcMar>
          </w:tcPr>
          <w:p w14:paraId="1E9D7080"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18F1920E"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067CD55E"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47294A0A" w14:textId="77777777">
        <w:trPr>
          <w:trHeight w:val="48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194AB5B0"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Fibrinógeno&lt;250mg/dl</w:t>
            </w:r>
          </w:p>
        </w:tc>
        <w:tc>
          <w:tcPr>
            <w:tcW w:w="510" w:type="dxa"/>
            <w:tcBorders>
              <w:bottom w:val="single" w:sz="8" w:space="0" w:color="000000"/>
              <w:right w:val="single" w:sz="8" w:space="0" w:color="000000"/>
            </w:tcBorders>
            <w:tcMar>
              <w:top w:w="80" w:type="dxa"/>
              <w:left w:w="80" w:type="dxa"/>
              <w:bottom w:w="80" w:type="dxa"/>
              <w:right w:w="80" w:type="dxa"/>
            </w:tcMar>
          </w:tcPr>
          <w:p w14:paraId="6228E93E"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5688D43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5A4293B4"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40AD56E3" w14:textId="77777777">
        <w:trPr>
          <w:trHeight w:val="435"/>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160A3FD2"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lastRenderedPageBreak/>
              <w:t>Leucopenia (leucocitos&lt;5000/mm3)</w:t>
            </w:r>
          </w:p>
        </w:tc>
        <w:tc>
          <w:tcPr>
            <w:tcW w:w="510" w:type="dxa"/>
            <w:tcBorders>
              <w:bottom w:val="single" w:sz="8" w:space="0" w:color="000000"/>
              <w:right w:val="single" w:sz="8" w:space="0" w:color="000000"/>
            </w:tcBorders>
            <w:tcMar>
              <w:top w:w="80" w:type="dxa"/>
              <w:left w:w="80" w:type="dxa"/>
              <w:bottom w:w="80" w:type="dxa"/>
              <w:right w:w="80" w:type="dxa"/>
            </w:tcMar>
          </w:tcPr>
          <w:p w14:paraId="223F1B21"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6A00918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32DC18BA"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3E2C8A68" w14:textId="77777777">
        <w:trPr>
          <w:trHeight w:val="48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54EB089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AST o ALT (TGO o TGP)&gt;límite superior normal</w:t>
            </w:r>
          </w:p>
        </w:tc>
        <w:tc>
          <w:tcPr>
            <w:tcW w:w="510" w:type="dxa"/>
            <w:tcBorders>
              <w:bottom w:val="single" w:sz="8" w:space="0" w:color="000000"/>
              <w:right w:val="single" w:sz="8" w:space="0" w:color="000000"/>
            </w:tcBorders>
            <w:tcMar>
              <w:top w:w="80" w:type="dxa"/>
              <w:left w:w="80" w:type="dxa"/>
              <w:bottom w:w="80" w:type="dxa"/>
              <w:right w:w="80" w:type="dxa"/>
            </w:tcMar>
          </w:tcPr>
          <w:p w14:paraId="57B5B005"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702E92DE"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45C553CC"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7F2AA8A2" w14:textId="77777777">
        <w:trPr>
          <w:trHeight w:val="495"/>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4DC694B1"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Recuento absoluto de linfocitos &lt;1500/mm3</w:t>
            </w:r>
          </w:p>
        </w:tc>
        <w:tc>
          <w:tcPr>
            <w:tcW w:w="510" w:type="dxa"/>
            <w:tcBorders>
              <w:bottom w:val="single" w:sz="8" w:space="0" w:color="000000"/>
              <w:right w:val="single" w:sz="8" w:space="0" w:color="000000"/>
            </w:tcBorders>
            <w:tcMar>
              <w:top w:w="80" w:type="dxa"/>
              <w:left w:w="80" w:type="dxa"/>
              <w:bottom w:w="80" w:type="dxa"/>
              <w:right w:w="80" w:type="dxa"/>
            </w:tcMar>
          </w:tcPr>
          <w:p w14:paraId="56432D21"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6A273B3B"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7E182404"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301EE702" w14:textId="77777777">
        <w:trPr>
          <w:trHeight w:val="42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2294405F"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Plaquetas&lt;110000/mm3</w:t>
            </w:r>
          </w:p>
        </w:tc>
        <w:tc>
          <w:tcPr>
            <w:tcW w:w="510" w:type="dxa"/>
            <w:tcBorders>
              <w:bottom w:val="single" w:sz="8" w:space="0" w:color="000000"/>
              <w:right w:val="single" w:sz="8" w:space="0" w:color="000000"/>
            </w:tcBorders>
            <w:tcMar>
              <w:top w:w="80" w:type="dxa"/>
              <w:left w:w="80" w:type="dxa"/>
              <w:bottom w:w="80" w:type="dxa"/>
              <w:right w:w="80" w:type="dxa"/>
            </w:tcMar>
          </w:tcPr>
          <w:p w14:paraId="2C76372F"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4E2FC22B"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1938B906"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11A79722" w14:textId="77777777">
        <w:trPr>
          <w:trHeight w:val="24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2C910AAC"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Triglicéridos&gt;133 mg/dl</w:t>
            </w:r>
          </w:p>
        </w:tc>
        <w:tc>
          <w:tcPr>
            <w:tcW w:w="510" w:type="dxa"/>
            <w:tcBorders>
              <w:bottom w:val="single" w:sz="8" w:space="0" w:color="000000"/>
              <w:right w:val="single" w:sz="8" w:space="0" w:color="000000"/>
            </w:tcBorders>
            <w:tcMar>
              <w:top w:w="80" w:type="dxa"/>
              <w:left w:w="80" w:type="dxa"/>
              <w:bottom w:w="80" w:type="dxa"/>
              <w:right w:w="80" w:type="dxa"/>
            </w:tcMar>
          </w:tcPr>
          <w:p w14:paraId="5353453F"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3C9456C8"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21D208C8"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r w:rsidR="003D231C" w:rsidRPr="00493401" w14:paraId="675F84BD" w14:textId="77777777">
        <w:trPr>
          <w:trHeight w:val="450"/>
        </w:trPr>
        <w:tc>
          <w:tcPr>
            <w:tcW w:w="5595" w:type="dxa"/>
            <w:tcBorders>
              <w:left w:val="single" w:sz="8" w:space="0" w:color="000000"/>
              <w:bottom w:val="single" w:sz="8" w:space="0" w:color="000000"/>
              <w:right w:val="single" w:sz="8" w:space="0" w:color="000000"/>
            </w:tcBorders>
            <w:tcMar>
              <w:top w:w="80" w:type="dxa"/>
              <w:left w:w="80" w:type="dxa"/>
              <w:bottom w:w="80" w:type="dxa"/>
              <w:right w:w="80" w:type="dxa"/>
            </w:tcMar>
          </w:tcPr>
          <w:p w14:paraId="655DA8D9"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Esplenomegalia o hepatomegalia conocida</w:t>
            </w:r>
          </w:p>
        </w:tc>
        <w:tc>
          <w:tcPr>
            <w:tcW w:w="510" w:type="dxa"/>
            <w:tcBorders>
              <w:bottom w:val="single" w:sz="8" w:space="0" w:color="000000"/>
              <w:right w:val="single" w:sz="8" w:space="0" w:color="000000"/>
            </w:tcBorders>
            <w:tcMar>
              <w:top w:w="80" w:type="dxa"/>
              <w:left w:w="80" w:type="dxa"/>
              <w:bottom w:w="80" w:type="dxa"/>
              <w:right w:w="80" w:type="dxa"/>
            </w:tcMar>
          </w:tcPr>
          <w:p w14:paraId="55238132"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585" w:type="dxa"/>
            <w:tcBorders>
              <w:bottom w:val="single" w:sz="8" w:space="0" w:color="000000"/>
              <w:right w:val="single" w:sz="8" w:space="0" w:color="000000"/>
            </w:tcBorders>
            <w:tcMar>
              <w:top w:w="80" w:type="dxa"/>
              <w:left w:w="80" w:type="dxa"/>
              <w:bottom w:w="80" w:type="dxa"/>
              <w:right w:w="80" w:type="dxa"/>
            </w:tcMar>
          </w:tcPr>
          <w:p w14:paraId="4E203860"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c>
          <w:tcPr>
            <w:tcW w:w="1665" w:type="dxa"/>
            <w:tcBorders>
              <w:bottom w:val="single" w:sz="8" w:space="0" w:color="000000"/>
              <w:right w:val="single" w:sz="8" w:space="0" w:color="000000"/>
            </w:tcBorders>
            <w:tcMar>
              <w:top w:w="80" w:type="dxa"/>
              <w:left w:w="80" w:type="dxa"/>
              <w:bottom w:w="80" w:type="dxa"/>
              <w:right w:w="80" w:type="dxa"/>
            </w:tcMar>
          </w:tcPr>
          <w:p w14:paraId="451F9337" w14:textId="77777777" w:rsidR="003D231C" w:rsidRPr="00493401" w:rsidRDefault="00FC634E" w:rsidP="00FC634E">
            <w:pPr>
              <w:shd w:val="clear" w:color="auto" w:fill="FFFFFF" w:themeFill="background1"/>
              <w:spacing w:before="240" w:after="240"/>
              <w:ind w:left="100"/>
              <w:rPr>
                <w:sz w:val="18"/>
                <w:szCs w:val="18"/>
                <w:lang w:val="es-CO"/>
              </w:rPr>
            </w:pPr>
            <w:r w:rsidRPr="00493401">
              <w:rPr>
                <w:sz w:val="18"/>
                <w:szCs w:val="18"/>
                <w:lang w:val="es-CO"/>
              </w:rPr>
              <w:t xml:space="preserve"> </w:t>
            </w:r>
          </w:p>
        </w:tc>
      </w:tr>
    </w:tbl>
    <w:p w14:paraId="567425BE" w14:textId="77777777" w:rsidR="003D231C" w:rsidRPr="00212E37" w:rsidRDefault="003D231C" w:rsidP="00FC634E">
      <w:pPr>
        <w:shd w:val="clear" w:color="auto" w:fill="FFFFFF" w:themeFill="background1"/>
        <w:rPr>
          <w:color w:val="222222"/>
          <w:sz w:val="20"/>
          <w:szCs w:val="20"/>
          <w:lang w:val="es-CO"/>
        </w:rPr>
      </w:pPr>
    </w:p>
    <w:p w14:paraId="40D8D71F" w14:textId="4F306126" w:rsidR="003D231C" w:rsidRPr="00212E37" w:rsidRDefault="00493401" w:rsidP="00FC634E">
      <w:pPr>
        <w:shd w:val="clear" w:color="auto" w:fill="FFFFFF" w:themeFill="background1"/>
        <w:rPr>
          <w:color w:val="222222"/>
          <w:sz w:val="20"/>
          <w:szCs w:val="20"/>
          <w:lang w:val="es-CO"/>
        </w:rPr>
      </w:pPr>
      <w:r>
        <w:rPr>
          <w:rFonts w:ascii="Times New Roman"/>
          <w:noProof/>
        </w:rPr>
        <mc:AlternateContent>
          <mc:Choice Requires="wps">
            <w:drawing>
              <wp:inline distT="0" distB="0" distL="0" distR="0" wp14:anchorId="0E0BCE0B" wp14:editId="7B02F2D9">
                <wp:extent cx="6647815" cy="202565"/>
                <wp:effectExtent l="0" t="0" r="635" b="6985"/>
                <wp:docPr id="241"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815" cy="202565"/>
                        </a:xfrm>
                        <a:prstGeom prst="rect">
                          <a:avLst/>
                        </a:prstGeom>
                        <a:solidFill>
                          <a:srgbClr val="E0E0E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E60A91" w14:textId="165DB99F" w:rsidR="00493401" w:rsidRPr="00AB762B" w:rsidRDefault="00493401" w:rsidP="00493401">
                            <w:pPr>
                              <w:spacing w:before="16"/>
                              <w:ind w:left="56"/>
                              <w:rPr>
                                <w:rFonts w:ascii="Lucida Sans"/>
                                <w:b/>
                                <w:lang w:val="es-CO"/>
                              </w:rPr>
                            </w:pPr>
                            <w:r>
                              <w:rPr>
                                <w:rFonts w:ascii="Lucida Sans"/>
                                <w:b/>
                                <w:lang w:val="es-CO"/>
                              </w:rPr>
                              <w:t>Seguimiento/Notas</w:t>
                            </w:r>
                          </w:p>
                        </w:txbxContent>
                      </wps:txbx>
                      <wps:bodyPr rot="0" vert="horz" wrap="square" lIns="0" tIns="0" rIns="0" bIns="0" anchor="t" anchorCtr="0" upright="1">
                        <a:noAutofit/>
                      </wps:bodyPr>
                    </wps:wsp>
                  </a:graphicData>
                </a:graphic>
              </wp:inline>
            </w:drawing>
          </mc:Choice>
          <mc:Fallback>
            <w:pict>
              <v:shape w14:anchorId="0E0BCE0B" id="_x0000_s1033" type="#_x0000_t202" style="width:523.45pt;height:1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" fillcolor="#e0e0e0" stroked="f">
                <v:textbox inset="0,0,0,0">
                  <w:txbxContent>
                    <w:p w14:paraId="77E60A91" w14:textId="165DB99F" w:rsidR="00493401" w:rsidRPr="00AB762B" w:rsidRDefault="00493401" w:rsidP="00493401">
                      <w:pPr>
                        <w:spacing w:before="16"/>
                        <w:ind w:left="56"/>
                        <w:rPr>
                          <w:rFonts w:ascii="Lucida Sans"/>
                          <w:b/>
                          <w:lang w:val="es-CO"/>
                        </w:rPr>
                      </w:pPr>
                      <w:r>
                        <w:rPr>
                          <w:rFonts w:ascii="Lucida Sans"/>
                          <w:b/>
                          <w:lang w:val="es-CO"/>
                        </w:rPr>
                        <w:t>Seguimiento/Notas</w:t>
                      </w:r>
                    </w:p>
                  </w:txbxContent>
                </v:textbox>
                <w10:anchorlock/>
              </v:shape>
            </w:pict>
          </mc:Fallback>
        </mc:AlternateContent>
      </w:r>
    </w:p>
    <w:p w14:paraId="7033CC4B" w14:textId="77777777" w:rsidR="003D231C" w:rsidRPr="00212E37" w:rsidRDefault="003D231C" w:rsidP="00FC634E">
      <w:pPr>
        <w:shd w:val="clear" w:color="auto" w:fill="FFFFFF" w:themeFill="background1"/>
        <w:rPr>
          <w:color w:val="222222"/>
          <w:sz w:val="20"/>
          <w:szCs w:val="20"/>
          <w:shd w:val="clear" w:color="auto" w:fill="D9D9D9"/>
          <w:lang w:val="es-CO"/>
        </w:rPr>
      </w:pPr>
    </w:p>
    <w:p w14:paraId="0E313B08" w14:textId="77777777"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Podríamos contactarlo para obtener más información respecto a los desenlaces de este caso?</w:t>
      </w:r>
    </w:p>
    <w:bookmarkStart w:id="1" w:name="_GoBack"/>
    <w:p w14:paraId="11B25709" w14:textId="0A4EA4D0" w:rsidR="003D231C" w:rsidRPr="00212E37" w:rsidRDefault="00493401" w:rsidP="007D2141">
      <w:pPr>
        <w:shd w:val="clear" w:color="auto" w:fill="FFFFFF" w:themeFill="background1"/>
        <w:ind w:left="432"/>
        <w:rPr>
          <w:color w:val="222222"/>
          <w:sz w:val="20"/>
          <w:szCs w:val="20"/>
          <w:lang w:val="es-CO"/>
        </w:rPr>
      </w:pPr>
      <w:r>
        <w:rPr>
          <w:noProof/>
        </w:rPr>
        <mc:AlternateContent>
          <mc:Choice Requires="wpg">
            <w:drawing>
              <wp:anchor distT="0" distB="0" distL="114300" distR="114300" simplePos="0" relativeHeight="251700224" behindDoc="0" locked="0" layoutInCell="1" allowOverlap="1" wp14:anchorId="061579B6" wp14:editId="3F477045">
                <wp:simplePos x="0" y="0"/>
                <wp:positionH relativeFrom="margin">
                  <wp:align>left</wp:align>
                </wp:positionH>
                <wp:positionV relativeFrom="paragraph">
                  <wp:posOffset>30632</wp:posOffset>
                </wp:positionV>
                <wp:extent cx="122555" cy="266700"/>
                <wp:effectExtent l="0" t="0" r="0" b="0"/>
                <wp:wrapNone/>
                <wp:docPr id="256"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266700"/>
                          <a:chOff x="641" y="25"/>
                          <a:chExt cx="193" cy="420"/>
                        </a:xfrm>
                      </wpg:grpSpPr>
                      <pic:pic xmlns:pic="http://schemas.openxmlformats.org/drawingml/2006/picture">
                        <pic:nvPicPr>
                          <pic:cNvPr id="257" name="Picture 2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40" y="24"/>
                            <a:ext cx="193"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8" name="Picture 20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40" y="251"/>
                            <a:ext cx="193" cy="1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4399BF8" id="Group 256" o:spid="_x0000_s1026" style="position:absolute;margin-left:0;margin-top:2.4pt;width:9.65pt;height:21pt;z-index:251700224;mso-position-horizontal:left;mso-position-horizontal-relative:margin" coordorigin="641,25" coordsize="193,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">
                <v:shape id="Picture 207" o:spid="_x0000_s1027" type="#_x0000_t75" style="position:absolute;left:640;top:24;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">
                  <v:imagedata r:id="rId42" o:title=""/>
                </v:shape>
                <v:shape id="Picture 208" o:spid="_x0000_s1028" type="#_x0000_t75" style="position:absolute;left:640;top:251;width:1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">
                  <v:imagedata r:id="rId34" o:title=""/>
                </v:shape>
                <w10:wrap anchorx="margin"/>
              </v:group>
            </w:pict>
          </mc:Fallback>
        </mc:AlternateContent>
      </w:r>
      <w:r w:rsidR="00FC634E" w:rsidRPr="00212E37">
        <w:rPr>
          <w:color w:val="222222"/>
          <w:sz w:val="20"/>
          <w:szCs w:val="20"/>
          <w:lang w:val="es-CO"/>
        </w:rPr>
        <w:t>Sí</w:t>
      </w:r>
    </w:p>
    <w:p w14:paraId="01C19F6F" w14:textId="77777777" w:rsidR="003D231C" w:rsidRPr="00212E37" w:rsidRDefault="00FC634E" w:rsidP="007D2141">
      <w:pPr>
        <w:pBdr>
          <w:bottom w:val="single" w:sz="12" w:space="1" w:color="auto"/>
        </w:pBdr>
        <w:shd w:val="clear" w:color="auto" w:fill="FFFFFF" w:themeFill="background1"/>
        <w:ind w:left="432"/>
        <w:rPr>
          <w:color w:val="222222"/>
          <w:sz w:val="20"/>
          <w:szCs w:val="20"/>
          <w:lang w:val="es-CO"/>
        </w:rPr>
      </w:pPr>
      <w:r w:rsidRPr="00212E37">
        <w:rPr>
          <w:color w:val="222222"/>
          <w:sz w:val="20"/>
          <w:szCs w:val="20"/>
          <w:lang w:val="es-CO"/>
        </w:rPr>
        <w:t>No</w:t>
      </w:r>
    </w:p>
    <w:bookmarkEnd w:id="1"/>
    <w:p w14:paraId="306FC0C4" w14:textId="77777777" w:rsidR="00493401" w:rsidRPr="00212E37" w:rsidRDefault="00493401" w:rsidP="00FC634E">
      <w:pPr>
        <w:shd w:val="clear" w:color="auto" w:fill="FFFFFF" w:themeFill="background1"/>
        <w:rPr>
          <w:color w:val="222222"/>
          <w:sz w:val="20"/>
          <w:szCs w:val="20"/>
          <w:lang w:val="es-CO"/>
        </w:rPr>
      </w:pPr>
    </w:p>
    <w:p w14:paraId="41B25AFA" w14:textId="77777777" w:rsidR="003D231C" w:rsidRPr="00212E37" w:rsidRDefault="003D231C" w:rsidP="00FC634E">
      <w:pPr>
        <w:shd w:val="clear" w:color="auto" w:fill="FFFFFF" w:themeFill="background1"/>
        <w:rPr>
          <w:color w:val="222222"/>
          <w:sz w:val="20"/>
          <w:szCs w:val="20"/>
          <w:lang w:val="es-CO"/>
        </w:rPr>
      </w:pPr>
    </w:p>
    <w:p w14:paraId="72590AE6" w14:textId="405D5B5A" w:rsidR="003D231C" w:rsidRPr="00212E37" w:rsidRDefault="00FC634E" w:rsidP="00FC634E">
      <w:pPr>
        <w:shd w:val="clear" w:color="auto" w:fill="FFFFFF" w:themeFill="background1"/>
        <w:rPr>
          <w:color w:val="222222"/>
          <w:sz w:val="20"/>
          <w:szCs w:val="20"/>
          <w:lang w:val="es-CO"/>
        </w:rPr>
      </w:pPr>
      <w:r w:rsidRPr="00212E37">
        <w:rPr>
          <w:color w:val="222222"/>
          <w:sz w:val="20"/>
          <w:szCs w:val="20"/>
          <w:lang w:val="es-CO"/>
        </w:rPr>
        <w:t xml:space="preserve">¿Quisiera usted compartir </w:t>
      </w:r>
      <w:r w:rsidR="00493401">
        <w:rPr>
          <w:color w:val="222222"/>
          <w:sz w:val="20"/>
          <w:szCs w:val="20"/>
          <w:lang w:val="es-CO"/>
        </w:rPr>
        <w:t xml:space="preserve">un comentario breve de </w:t>
      </w:r>
      <w:r w:rsidRPr="00212E37">
        <w:rPr>
          <w:color w:val="222222"/>
          <w:sz w:val="20"/>
          <w:szCs w:val="20"/>
          <w:lang w:val="es-CO"/>
        </w:rPr>
        <w:t>aprendizaje u otros aspectos de este caso?</w:t>
      </w:r>
      <w:r w:rsidR="00493401">
        <w:rPr>
          <w:color w:val="222222"/>
          <w:sz w:val="20"/>
          <w:szCs w:val="20"/>
          <w:lang w:val="es-CO"/>
        </w:rPr>
        <w:t xml:space="preserve"> (Por favor añade cualquier otro dato sobre el caso aquí)</w:t>
      </w:r>
    </w:p>
    <w:p w14:paraId="2413C735" w14:textId="77777777" w:rsidR="003D231C" w:rsidRPr="00212E37" w:rsidRDefault="003D231C" w:rsidP="00FC634E">
      <w:pPr>
        <w:shd w:val="clear" w:color="auto" w:fill="FFFFFF" w:themeFill="background1"/>
        <w:rPr>
          <w:color w:val="222222"/>
          <w:sz w:val="20"/>
          <w:szCs w:val="20"/>
          <w:lang w:val="es-CO"/>
        </w:rPr>
      </w:pPr>
    </w:p>
    <w:p w14:paraId="25CE0443" w14:textId="77777777" w:rsidR="003D231C" w:rsidRPr="00212E37" w:rsidRDefault="003D231C" w:rsidP="00FC634E">
      <w:pPr>
        <w:shd w:val="clear" w:color="auto" w:fill="FFFFFF" w:themeFill="background1"/>
        <w:rPr>
          <w:color w:val="222222"/>
          <w:sz w:val="20"/>
          <w:szCs w:val="20"/>
          <w:lang w:val="es-CO"/>
        </w:rPr>
      </w:pPr>
    </w:p>
    <w:p w14:paraId="6B8654CE" w14:textId="77777777" w:rsidR="003D231C" w:rsidRPr="00212E37" w:rsidRDefault="003D231C" w:rsidP="00FC634E">
      <w:pPr>
        <w:shd w:val="clear" w:color="auto" w:fill="FFFFFF" w:themeFill="background1"/>
        <w:rPr>
          <w:color w:val="222222"/>
          <w:sz w:val="20"/>
          <w:szCs w:val="20"/>
          <w:lang w:val="es-CO"/>
        </w:rPr>
      </w:pPr>
    </w:p>
    <w:p w14:paraId="1B8BC612" w14:textId="2E10BA5B" w:rsidR="00493401" w:rsidRPr="00493401" w:rsidRDefault="00FC634E" w:rsidP="00493401">
      <w:pPr>
        <w:shd w:val="clear" w:color="auto" w:fill="FFFFFF" w:themeFill="background1"/>
        <w:jc w:val="center"/>
        <w:rPr>
          <w:b/>
          <w:iCs/>
          <w:color w:val="222222"/>
          <w:sz w:val="30"/>
          <w:szCs w:val="30"/>
          <w:lang w:val="es-CO"/>
        </w:rPr>
      </w:pPr>
      <w:r w:rsidRPr="00493401">
        <w:rPr>
          <w:b/>
          <w:iCs/>
          <w:color w:val="222222"/>
          <w:sz w:val="30"/>
          <w:szCs w:val="30"/>
          <w:lang w:val="es-CO"/>
        </w:rPr>
        <w:t xml:space="preserve">¡Muchas gracias por </w:t>
      </w:r>
      <w:r w:rsidR="00493401" w:rsidRPr="00493401">
        <w:rPr>
          <w:b/>
          <w:iCs/>
          <w:color w:val="222222"/>
          <w:sz w:val="30"/>
          <w:szCs w:val="30"/>
          <w:lang w:val="es-CO"/>
        </w:rPr>
        <w:t>apoyar el registro</w:t>
      </w:r>
      <w:r w:rsidR="00493401">
        <w:rPr>
          <w:b/>
          <w:iCs/>
          <w:color w:val="222222"/>
          <w:sz w:val="30"/>
          <w:szCs w:val="30"/>
          <w:lang w:val="es-CO"/>
        </w:rPr>
        <w:t xml:space="preserve"> de</w:t>
      </w:r>
      <w:r w:rsidR="00493401" w:rsidRPr="00493401">
        <w:rPr>
          <w:b/>
          <w:iCs/>
          <w:color w:val="222222"/>
          <w:sz w:val="30"/>
          <w:szCs w:val="30"/>
          <w:lang w:val="es-CO"/>
        </w:rPr>
        <w:t xml:space="preserve"> ingreso por el profesional de salud de la Alianza Global para</w:t>
      </w:r>
      <w:r w:rsidRPr="00493401">
        <w:rPr>
          <w:b/>
          <w:iCs/>
          <w:color w:val="222222"/>
          <w:sz w:val="30"/>
          <w:szCs w:val="30"/>
          <w:lang w:val="es-CO"/>
        </w:rPr>
        <w:t xml:space="preserve"> </w:t>
      </w:r>
      <w:r w:rsidR="00493401" w:rsidRPr="00493401">
        <w:rPr>
          <w:b/>
          <w:iCs/>
          <w:sz w:val="30"/>
          <w:szCs w:val="30"/>
          <w:lang w:val="es-CO"/>
        </w:rPr>
        <w:t>COVID-19 en Reumatología!</w:t>
      </w:r>
    </w:p>
    <w:p w14:paraId="1B705434" w14:textId="5C3A6339" w:rsidR="003D231C" w:rsidRPr="00212E37" w:rsidRDefault="003D231C" w:rsidP="00FC634E">
      <w:pPr>
        <w:shd w:val="clear" w:color="auto" w:fill="FFFFFF" w:themeFill="background1"/>
        <w:rPr>
          <w:b/>
          <w:i/>
          <w:color w:val="222222"/>
          <w:sz w:val="24"/>
          <w:szCs w:val="24"/>
          <w:lang w:val="es-CO"/>
        </w:rPr>
      </w:pPr>
    </w:p>
    <w:sectPr w:rsidR="003D231C" w:rsidRPr="00212E37" w:rsidSect="00B358AF">
      <w:footerReference w:type="default" r:id="rId44"/>
      <w:pgSz w:w="11909" w:h="16834"/>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2B87E" w14:textId="77777777" w:rsidR="00D92B52" w:rsidRDefault="00D92B52" w:rsidP="0018344F">
      <w:pPr>
        <w:spacing w:line="240" w:lineRule="auto"/>
      </w:pPr>
      <w:r>
        <w:separator/>
      </w:r>
    </w:p>
  </w:endnote>
  <w:endnote w:type="continuationSeparator" w:id="0">
    <w:p w14:paraId="22E915A3" w14:textId="77777777" w:rsidR="00D92B52" w:rsidRDefault="00D92B52" w:rsidP="001834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Lucida Sans">
    <w:altName w:val="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1288F" w14:textId="455FECBD" w:rsidR="0018344F" w:rsidRPr="0018344F" w:rsidRDefault="0018344F">
    <w:pPr>
      <w:pStyle w:val="Footer"/>
      <w:rPr>
        <w:lang w:val="en-US"/>
      </w:rPr>
    </w:pPr>
    <w:r>
      <w:rPr>
        <w:lang w:val="en-US"/>
      </w:rPr>
      <w:t>Abril 6,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6FA11" w14:textId="77777777" w:rsidR="00D92B52" w:rsidRDefault="00D92B52" w:rsidP="0018344F">
      <w:pPr>
        <w:spacing w:line="240" w:lineRule="auto"/>
      </w:pPr>
      <w:r>
        <w:separator/>
      </w:r>
    </w:p>
  </w:footnote>
  <w:footnote w:type="continuationSeparator" w:id="0">
    <w:p w14:paraId="33617EAC" w14:textId="77777777" w:rsidR="00D92B52" w:rsidRDefault="00D92B52" w:rsidP="0018344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84E91"/>
    <w:multiLevelType w:val="hybridMultilevel"/>
    <w:tmpl w:val="BA76CA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F02BD"/>
    <w:multiLevelType w:val="hybridMultilevel"/>
    <w:tmpl w:val="8E968C44"/>
    <w:lvl w:ilvl="0" w:tplc="98FC6854">
      <w:numFmt w:val="bullet"/>
      <w:lvlText w:val="o"/>
      <w:lvlJc w:val="left"/>
      <w:pPr>
        <w:ind w:left="466" w:hanging="267"/>
      </w:pPr>
      <w:rPr>
        <w:rFonts w:ascii="Courier New" w:eastAsia="Courier New" w:hAnsi="Courier New" w:cs="Courier New" w:hint="default"/>
        <w:w w:val="99"/>
        <w:sz w:val="20"/>
        <w:szCs w:val="20"/>
      </w:rPr>
    </w:lvl>
    <w:lvl w:ilvl="1" w:tplc="E56C20B8">
      <w:numFmt w:val="bullet"/>
      <w:lvlText w:val="o"/>
      <w:lvlJc w:val="left"/>
      <w:pPr>
        <w:ind w:left="591" w:hanging="267"/>
      </w:pPr>
      <w:rPr>
        <w:rFonts w:ascii="Courier New" w:eastAsia="Courier New" w:hAnsi="Courier New" w:cs="Courier New" w:hint="default"/>
        <w:w w:val="99"/>
        <w:sz w:val="20"/>
        <w:szCs w:val="20"/>
      </w:rPr>
    </w:lvl>
    <w:lvl w:ilvl="2" w:tplc="8808393E">
      <w:numFmt w:val="bullet"/>
      <w:lvlText w:val="o"/>
      <w:lvlJc w:val="left"/>
      <w:pPr>
        <w:ind w:left="844" w:hanging="267"/>
      </w:pPr>
      <w:rPr>
        <w:rFonts w:ascii="Courier New" w:eastAsia="Courier New" w:hAnsi="Courier New" w:cs="Courier New" w:hint="default"/>
        <w:w w:val="99"/>
        <w:sz w:val="20"/>
        <w:szCs w:val="20"/>
      </w:rPr>
    </w:lvl>
    <w:lvl w:ilvl="3" w:tplc="84D8C048">
      <w:numFmt w:val="bullet"/>
      <w:lvlText w:val="•"/>
      <w:lvlJc w:val="left"/>
      <w:pPr>
        <w:ind w:left="840" w:hanging="267"/>
      </w:pPr>
      <w:rPr>
        <w:rFonts w:hint="default"/>
      </w:rPr>
    </w:lvl>
    <w:lvl w:ilvl="4" w:tplc="0E4848E4">
      <w:numFmt w:val="bullet"/>
      <w:lvlText w:val="•"/>
      <w:lvlJc w:val="left"/>
      <w:pPr>
        <w:ind w:left="2289" w:hanging="267"/>
      </w:pPr>
      <w:rPr>
        <w:rFonts w:hint="default"/>
      </w:rPr>
    </w:lvl>
    <w:lvl w:ilvl="5" w:tplc="D2769AFC">
      <w:numFmt w:val="bullet"/>
      <w:lvlText w:val="•"/>
      <w:lvlJc w:val="left"/>
      <w:pPr>
        <w:ind w:left="3738" w:hanging="267"/>
      </w:pPr>
      <w:rPr>
        <w:rFonts w:hint="default"/>
      </w:rPr>
    </w:lvl>
    <w:lvl w:ilvl="6" w:tplc="2E027CA0">
      <w:numFmt w:val="bullet"/>
      <w:lvlText w:val="•"/>
      <w:lvlJc w:val="left"/>
      <w:pPr>
        <w:ind w:left="5188" w:hanging="267"/>
      </w:pPr>
      <w:rPr>
        <w:rFonts w:hint="default"/>
      </w:rPr>
    </w:lvl>
    <w:lvl w:ilvl="7" w:tplc="87AC490C">
      <w:numFmt w:val="bullet"/>
      <w:lvlText w:val="•"/>
      <w:lvlJc w:val="left"/>
      <w:pPr>
        <w:ind w:left="6637" w:hanging="267"/>
      </w:pPr>
      <w:rPr>
        <w:rFonts w:hint="default"/>
      </w:rPr>
    </w:lvl>
    <w:lvl w:ilvl="8" w:tplc="AA3EBCA4">
      <w:numFmt w:val="bullet"/>
      <w:lvlText w:val="•"/>
      <w:lvlJc w:val="left"/>
      <w:pPr>
        <w:ind w:left="8086" w:hanging="267"/>
      </w:pPr>
      <w:rPr>
        <w:rFonts w:hint="default"/>
      </w:rPr>
    </w:lvl>
  </w:abstractNum>
  <w:abstractNum w:abstractNumId="2" w15:restartNumberingAfterBreak="0">
    <w:nsid w:val="185D54E0"/>
    <w:multiLevelType w:val="hybridMultilevel"/>
    <w:tmpl w:val="D3F624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51E66"/>
    <w:multiLevelType w:val="hybridMultilevel"/>
    <w:tmpl w:val="8788055E"/>
    <w:lvl w:ilvl="0" w:tplc="04090003">
      <w:start w:val="1"/>
      <w:numFmt w:val="bullet"/>
      <w:lvlText w:val="o"/>
      <w:lvlJc w:val="left"/>
      <w:pPr>
        <w:ind w:left="-3114" w:hanging="360"/>
      </w:pPr>
      <w:rPr>
        <w:rFonts w:ascii="Courier New" w:hAnsi="Courier New" w:cs="Courier New" w:hint="default"/>
      </w:rPr>
    </w:lvl>
    <w:lvl w:ilvl="1" w:tplc="1FDE056C">
      <w:numFmt w:val="bullet"/>
      <w:lvlText w:val="-"/>
      <w:lvlJc w:val="left"/>
      <w:pPr>
        <w:ind w:left="-2394" w:hanging="360"/>
      </w:pPr>
      <w:rPr>
        <w:rFonts w:ascii="Arial" w:eastAsia="Arial" w:hAnsi="Arial" w:cs="Arial" w:hint="default"/>
      </w:rPr>
    </w:lvl>
    <w:lvl w:ilvl="2" w:tplc="04090005" w:tentative="1">
      <w:start w:val="1"/>
      <w:numFmt w:val="bullet"/>
      <w:lvlText w:val=""/>
      <w:lvlJc w:val="left"/>
      <w:pPr>
        <w:ind w:left="-1674" w:hanging="360"/>
      </w:pPr>
      <w:rPr>
        <w:rFonts w:ascii="Wingdings" w:hAnsi="Wingdings" w:hint="default"/>
      </w:rPr>
    </w:lvl>
    <w:lvl w:ilvl="3" w:tplc="04090001" w:tentative="1">
      <w:start w:val="1"/>
      <w:numFmt w:val="bullet"/>
      <w:lvlText w:val=""/>
      <w:lvlJc w:val="left"/>
      <w:pPr>
        <w:ind w:left="-954" w:hanging="360"/>
      </w:pPr>
      <w:rPr>
        <w:rFonts w:ascii="Symbol" w:hAnsi="Symbol" w:hint="default"/>
      </w:rPr>
    </w:lvl>
    <w:lvl w:ilvl="4" w:tplc="04090003" w:tentative="1">
      <w:start w:val="1"/>
      <w:numFmt w:val="bullet"/>
      <w:lvlText w:val="o"/>
      <w:lvlJc w:val="left"/>
      <w:pPr>
        <w:ind w:left="-234" w:hanging="360"/>
      </w:pPr>
      <w:rPr>
        <w:rFonts w:ascii="Courier New" w:hAnsi="Courier New" w:cs="Courier New" w:hint="default"/>
      </w:rPr>
    </w:lvl>
    <w:lvl w:ilvl="5" w:tplc="04090005" w:tentative="1">
      <w:start w:val="1"/>
      <w:numFmt w:val="bullet"/>
      <w:lvlText w:val=""/>
      <w:lvlJc w:val="left"/>
      <w:pPr>
        <w:ind w:left="486" w:hanging="360"/>
      </w:pPr>
      <w:rPr>
        <w:rFonts w:ascii="Wingdings" w:hAnsi="Wingdings" w:hint="default"/>
      </w:rPr>
    </w:lvl>
    <w:lvl w:ilvl="6" w:tplc="04090001" w:tentative="1">
      <w:start w:val="1"/>
      <w:numFmt w:val="bullet"/>
      <w:lvlText w:val=""/>
      <w:lvlJc w:val="left"/>
      <w:pPr>
        <w:ind w:left="1206" w:hanging="360"/>
      </w:pPr>
      <w:rPr>
        <w:rFonts w:ascii="Symbol" w:hAnsi="Symbol" w:hint="default"/>
      </w:rPr>
    </w:lvl>
    <w:lvl w:ilvl="7" w:tplc="04090003" w:tentative="1">
      <w:start w:val="1"/>
      <w:numFmt w:val="bullet"/>
      <w:lvlText w:val="o"/>
      <w:lvlJc w:val="left"/>
      <w:pPr>
        <w:ind w:left="1926" w:hanging="360"/>
      </w:pPr>
      <w:rPr>
        <w:rFonts w:ascii="Courier New" w:hAnsi="Courier New" w:cs="Courier New" w:hint="default"/>
      </w:rPr>
    </w:lvl>
    <w:lvl w:ilvl="8" w:tplc="04090005" w:tentative="1">
      <w:start w:val="1"/>
      <w:numFmt w:val="bullet"/>
      <w:lvlText w:val=""/>
      <w:lvlJc w:val="left"/>
      <w:pPr>
        <w:ind w:left="2646" w:hanging="360"/>
      </w:pPr>
      <w:rPr>
        <w:rFonts w:ascii="Wingdings" w:hAnsi="Wingdings" w:hint="default"/>
      </w:rPr>
    </w:lvl>
  </w:abstractNum>
  <w:abstractNum w:abstractNumId="4" w15:restartNumberingAfterBreak="0">
    <w:nsid w:val="2C805FE1"/>
    <w:multiLevelType w:val="hybridMultilevel"/>
    <w:tmpl w:val="FB9C40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9609C8"/>
    <w:multiLevelType w:val="hybridMultilevel"/>
    <w:tmpl w:val="FF5C33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8567C"/>
    <w:multiLevelType w:val="hybridMultilevel"/>
    <w:tmpl w:val="4CB892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415EBB"/>
    <w:multiLevelType w:val="hybridMultilevel"/>
    <w:tmpl w:val="F41097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363242"/>
    <w:multiLevelType w:val="hybridMultilevel"/>
    <w:tmpl w:val="7B4EDD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3"/>
  </w:num>
  <w:num w:numId="5">
    <w:abstractNumId w:val="2"/>
  </w:num>
  <w:num w:numId="6">
    <w:abstractNumId w:val="0"/>
  </w:num>
  <w:num w:numId="7">
    <w:abstractNumId w:val="4"/>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Y0MbUwNDcxMTRQ0lEKTi0uzszPAykwrgUAoVRemiwAAAA="/>
  </w:docVars>
  <w:rsids>
    <w:rsidRoot w:val="003D231C"/>
    <w:rsid w:val="000A2894"/>
    <w:rsid w:val="0018344F"/>
    <w:rsid w:val="00184BF0"/>
    <w:rsid w:val="00212E37"/>
    <w:rsid w:val="0023256A"/>
    <w:rsid w:val="003D231C"/>
    <w:rsid w:val="00493401"/>
    <w:rsid w:val="004A42D6"/>
    <w:rsid w:val="004E37EE"/>
    <w:rsid w:val="00510CB9"/>
    <w:rsid w:val="00651FDF"/>
    <w:rsid w:val="00695DB5"/>
    <w:rsid w:val="006B3D74"/>
    <w:rsid w:val="007D2141"/>
    <w:rsid w:val="00887161"/>
    <w:rsid w:val="0089024D"/>
    <w:rsid w:val="008C6340"/>
    <w:rsid w:val="00916E55"/>
    <w:rsid w:val="00A75B43"/>
    <w:rsid w:val="00AA06FB"/>
    <w:rsid w:val="00AB762B"/>
    <w:rsid w:val="00B358AF"/>
    <w:rsid w:val="00C515E5"/>
    <w:rsid w:val="00CB233D"/>
    <w:rsid w:val="00D064B9"/>
    <w:rsid w:val="00D72552"/>
    <w:rsid w:val="00D92B52"/>
    <w:rsid w:val="00D95DDA"/>
    <w:rsid w:val="00E16501"/>
    <w:rsid w:val="00EF1EF7"/>
    <w:rsid w:val="00FC6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3AB3F"/>
  <w15:docId w15:val="{89EF85CE-5A8F-4618-8A6A-E91EF6627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CDD4E9"/>
    </w:tc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Header">
    <w:name w:val="header"/>
    <w:basedOn w:val="Normal"/>
    <w:link w:val="HeaderChar"/>
    <w:uiPriority w:val="99"/>
    <w:unhideWhenUsed/>
    <w:rsid w:val="0018344F"/>
    <w:pPr>
      <w:tabs>
        <w:tab w:val="center" w:pos="4680"/>
        <w:tab w:val="right" w:pos="9360"/>
      </w:tabs>
      <w:spacing w:line="240" w:lineRule="auto"/>
    </w:pPr>
  </w:style>
  <w:style w:type="character" w:customStyle="1" w:styleId="HeaderChar">
    <w:name w:val="Header Char"/>
    <w:basedOn w:val="DefaultParagraphFont"/>
    <w:link w:val="Header"/>
    <w:uiPriority w:val="99"/>
    <w:rsid w:val="0018344F"/>
  </w:style>
  <w:style w:type="paragraph" w:styleId="Footer">
    <w:name w:val="footer"/>
    <w:basedOn w:val="Normal"/>
    <w:link w:val="FooterChar"/>
    <w:uiPriority w:val="99"/>
    <w:unhideWhenUsed/>
    <w:rsid w:val="0018344F"/>
    <w:pPr>
      <w:tabs>
        <w:tab w:val="center" w:pos="4680"/>
        <w:tab w:val="right" w:pos="9360"/>
      </w:tabs>
      <w:spacing w:line="240" w:lineRule="auto"/>
    </w:pPr>
  </w:style>
  <w:style w:type="character" w:customStyle="1" w:styleId="FooterChar">
    <w:name w:val="Footer Char"/>
    <w:basedOn w:val="DefaultParagraphFont"/>
    <w:link w:val="Footer"/>
    <w:uiPriority w:val="99"/>
    <w:rsid w:val="0018344F"/>
  </w:style>
  <w:style w:type="character" w:styleId="Hyperlink">
    <w:name w:val="Hyperlink"/>
    <w:basedOn w:val="DefaultParagraphFont"/>
    <w:uiPriority w:val="99"/>
    <w:unhideWhenUsed/>
    <w:rsid w:val="004A42D6"/>
    <w:rPr>
      <w:color w:val="0000FF" w:themeColor="hyperlink"/>
      <w:u w:val="single"/>
    </w:rPr>
  </w:style>
  <w:style w:type="character" w:styleId="UnresolvedMention">
    <w:name w:val="Unresolved Mention"/>
    <w:basedOn w:val="DefaultParagraphFont"/>
    <w:uiPriority w:val="99"/>
    <w:semiHidden/>
    <w:unhideWhenUsed/>
    <w:rsid w:val="004A42D6"/>
    <w:rPr>
      <w:color w:val="605E5C"/>
      <w:shd w:val="clear" w:color="auto" w:fill="E1DFDD"/>
    </w:rPr>
  </w:style>
  <w:style w:type="paragraph" w:styleId="ListParagraph">
    <w:name w:val="List Paragraph"/>
    <w:basedOn w:val="Normal"/>
    <w:uiPriority w:val="1"/>
    <w:qFormat/>
    <w:rsid w:val="00887161"/>
    <w:pPr>
      <w:widowControl w:val="0"/>
      <w:autoSpaceDE w:val="0"/>
      <w:autoSpaceDN w:val="0"/>
      <w:spacing w:line="227" w:lineRule="exact"/>
      <w:ind w:left="671" w:hanging="267"/>
    </w:pPr>
    <w:rPr>
      <w:rFonts w:ascii="Gill Sans MT" w:eastAsia="Gill Sans MT" w:hAnsi="Gill Sans MT" w:cs="Gill Sans MT"/>
      <w:lang w:val="en-US"/>
    </w:rPr>
  </w:style>
  <w:style w:type="table" w:styleId="PlainTable4">
    <w:name w:val="Plain Table 4"/>
    <w:basedOn w:val="TableNormal"/>
    <w:uiPriority w:val="44"/>
    <w:rsid w:val="008C6340"/>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8C634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624029">
      <w:bodyDiv w:val="1"/>
      <w:marLeft w:val="0"/>
      <w:marRight w:val="0"/>
      <w:marTop w:val="0"/>
      <w:marBottom w:val="0"/>
      <w:divBdr>
        <w:top w:val="none" w:sz="0" w:space="0" w:color="auto"/>
        <w:left w:val="none" w:sz="0" w:space="0" w:color="auto"/>
        <w:bottom w:val="none" w:sz="0" w:space="0" w:color="auto"/>
        <w:right w:val="none" w:sz="0" w:space="0" w:color="auto"/>
      </w:divBdr>
    </w:div>
    <w:div w:id="1770470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rragroup.org/research-registry/projects/covid-19-global-pediatric-rheumatology-database" TargetMode="External"/><Relationship Id="rId13" Type="http://schemas.openxmlformats.org/officeDocument/2006/relationships/hyperlink" Target="https://carragroup.org/research-registry/projects/covid-19-global-pediatric-rheumatology-database"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hyperlink" Target="mailto:RheumCOVIDregistry@ucsf.edu"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heum-covid.org"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www.eular.org/eular_covid19_database.cfm"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rheum-covid.org/patient-survey/"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A4501-4AFF-497B-ABAE-972553385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1</Pages>
  <Words>2642</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talina Sánchez</cp:lastModifiedBy>
  <cp:revision>16</cp:revision>
  <dcterms:created xsi:type="dcterms:W3CDTF">2020-03-30T03:39:00Z</dcterms:created>
  <dcterms:modified xsi:type="dcterms:W3CDTF">2020-04-08T05:54:00Z</dcterms:modified>
</cp:coreProperties>
</file>